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8C50D" w14:textId="4F79F7BE" w:rsidR="00D75F2D" w:rsidRDefault="00D75F2D" w:rsidP="00D75F2D">
      <w:pPr>
        <w:pStyle w:val="Heading4"/>
        <w:widowControl w:val="0"/>
        <w:rPr>
          <w:rFonts w:ascii="Fira Sans" w:hAnsi="Fira Sans"/>
        </w:rPr>
      </w:pPr>
      <w:r>
        <w:rPr>
          <w:rFonts w:ascii="Times New Roman" w:hAnsi="Times New Roman"/>
          <w:noProof/>
          <w:sz w:val="24"/>
          <w:szCs w:val="24"/>
        </w:rPr>
        <mc:AlternateContent>
          <mc:Choice Requires="wps">
            <w:drawing>
              <wp:anchor distT="36576" distB="36576" distL="36576" distR="36576" simplePos="0" relativeHeight="251661312" behindDoc="0" locked="0" layoutInCell="1" allowOverlap="1" wp14:anchorId="1A481F9E" wp14:editId="15693D84">
                <wp:simplePos x="0" y="0"/>
                <wp:positionH relativeFrom="column">
                  <wp:posOffset>5171440</wp:posOffset>
                </wp:positionH>
                <wp:positionV relativeFrom="paragraph">
                  <wp:posOffset>46355</wp:posOffset>
                </wp:positionV>
                <wp:extent cx="1572895" cy="1572895"/>
                <wp:effectExtent l="0" t="0" r="27305" b="27305"/>
                <wp:wrapNone/>
                <wp:docPr id="37" name="Oval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72895" cy="1572895"/>
                        </a:xfrm>
                        <a:prstGeom prst="ellipse">
                          <a:avLst/>
                        </a:prstGeom>
                        <a:solidFill>
                          <a:srgbClr val="005587"/>
                        </a:solidFill>
                        <a:ln w="25400">
                          <a:solidFill>
                            <a:srgbClr val="005587"/>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BF19D81" w14:textId="77777777" w:rsidR="00D75F2D" w:rsidRPr="00D75F2D" w:rsidRDefault="00D75F2D" w:rsidP="00D75F2D">
                            <w:pPr>
                              <w:widowControl w:val="0"/>
                              <w:jc w:val="center"/>
                              <w:rPr>
                                <w:caps/>
                                <w:color w:val="FFFFFF"/>
                                <w:sz w:val="18"/>
                              </w:rPr>
                            </w:pPr>
                            <w:r w:rsidRPr="00D75F2D">
                              <w:rPr>
                                <w:caps/>
                                <w:color w:val="FFFFFF"/>
                                <w:sz w:val="18"/>
                              </w:rPr>
                              <w:t xml:space="preserve">‘I have fought the good fight, I have finished the race, I have kept the faith.’ </w:t>
                            </w:r>
                          </w:p>
                          <w:p w14:paraId="5F34450A" w14:textId="77777777" w:rsidR="00D75F2D" w:rsidRPr="00D75F2D" w:rsidRDefault="00D75F2D" w:rsidP="00D75F2D">
                            <w:pPr>
                              <w:pStyle w:val="Quoteby"/>
                              <w:ind w:left="0" w:right="0"/>
                              <w:jc w:val="center"/>
                              <w:rPr>
                                <w:b/>
                                <w:bCs/>
                                <w:caps/>
                                <w:color w:val="FFFFFF"/>
                                <w:sz w:val="14"/>
                              </w:rPr>
                            </w:pPr>
                            <w:r w:rsidRPr="00D75F2D">
                              <w:rPr>
                                <w:b/>
                                <w:bCs/>
                                <w:caps/>
                                <w:color w:val="FFFFFF"/>
                                <w:sz w:val="14"/>
                              </w:rPr>
                              <w:t>2 Timothy 4:7</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A481F9E" id="Oval 37" o:spid="_x0000_s1026" style="position:absolute;margin-left:407.2pt;margin-top:3.65pt;width:123.85pt;height:123.8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" fillcolor="#005587" strokecolor="#005587" strokeweight="2pt">
                <v:shadow color="#eeece1"/>
                <o:lock v:ext="edit" aspectratio="t"/>
                <v:textbox inset="0,0,0,0">
                  <w:txbxContent>
                    <w:p w14:paraId="5BF19D81" w14:textId="77777777" w:rsidR="00D75F2D" w:rsidRPr="00D75F2D" w:rsidRDefault="00D75F2D" w:rsidP="00D75F2D">
                      <w:pPr>
                        <w:widowControl w:val="0"/>
                        <w:jc w:val="center"/>
                        <w:rPr>
                          <w:caps/>
                          <w:color w:val="FFFFFF"/>
                          <w:sz w:val="18"/>
                        </w:rPr>
                      </w:pPr>
                      <w:r w:rsidRPr="00D75F2D">
                        <w:rPr>
                          <w:caps/>
                          <w:color w:val="FFFFFF"/>
                          <w:sz w:val="18"/>
                        </w:rPr>
                        <w:t xml:space="preserve">‘I have fought the good fight, I have finished the race, I have kept the faith.’ </w:t>
                      </w:r>
                    </w:p>
                    <w:p w14:paraId="5F34450A" w14:textId="77777777" w:rsidR="00D75F2D" w:rsidRPr="00D75F2D" w:rsidRDefault="00D75F2D" w:rsidP="00D75F2D">
                      <w:pPr>
                        <w:pStyle w:val="Quoteby"/>
                        <w:ind w:left="0" w:right="0"/>
                        <w:jc w:val="center"/>
                        <w:rPr>
                          <w:b/>
                          <w:bCs/>
                          <w:caps/>
                          <w:color w:val="FFFFFF"/>
                          <w:sz w:val="14"/>
                        </w:rPr>
                      </w:pPr>
                      <w:r w:rsidRPr="00D75F2D">
                        <w:rPr>
                          <w:b/>
                          <w:bCs/>
                          <w:caps/>
                          <w:color w:val="FFFFFF"/>
                          <w:sz w:val="14"/>
                        </w:rPr>
                        <w:t>2 Timothy 4:7</w:t>
                      </w:r>
                    </w:p>
                  </w:txbxContent>
                </v:textbox>
              </v:oval>
            </w:pict>
          </mc:Fallback>
        </mc:AlternateContent>
      </w:r>
      <w:r>
        <w:t>Cycle of Grief</w:t>
      </w:r>
    </w:p>
    <w:p w14:paraId="1B7C6A01" w14:textId="4C8E1101" w:rsidR="00D75F2D" w:rsidRDefault="00D75F2D" w:rsidP="00D75F2D">
      <w:pPr>
        <w:widowControl w:val="0"/>
      </w:pPr>
      <w:r>
        <w:rPr>
          <w:rFonts w:ascii="Times New Roman" w:hAnsi="Times New Roman"/>
          <w:noProof/>
          <w:sz w:val="24"/>
          <w:szCs w:val="24"/>
        </w:rPr>
        <mc:AlternateContent>
          <mc:Choice Requires="wpg">
            <w:drawing>
              <wp:anchor distT="0" distB="0" distL="114300" distR="114300" simplePos="0" relativeHeight="251657216" behindDoc="0" locked="0" layoutInCell="1" allowOverlap="1" wp14:anchorId="10168AB1" wp14:editId="01699BF7">
                <wp:simplePos x="0" y="0"/>
                <wp:positionH relativeFrom="column">
                  <wp:posOffset>1189355</wp:posOffset>
                </wp:positionH>
                <wp:positionV relativeFrom="paragraph">
                  <wp:posOffset>95250</wp:posOffset>
                </wp:positionV>
                <wp:extent cx="4265930" cy="3815715"/>
                <wp:effectExtent l="0" t="0" r="127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65930" cy="3815715"/>
                          <a:chOff x="1109037" y="1089071"/>
                          <a:chExt cx="42660" cy="38144"/>
                        </a:xfrm>
                      </wpg:grpSpPr>
                      <wpg:grpSp>
                        <wpg:cNvPr id="3" name="Group 3"/>
                        <wpg:cNvGrpSpPr>
                          <a:grpSpLocks noChangeAspect="1"/>
                        </wpg:cNvGrpSpPr>
                        <wpg:grpSpPr bwMode="auto">
                          <a:xfrm>
                            <a:off x="1113518" y="1091310"/>
                            <a:ext cx="33698" cy="33699"/>
                            <a:chOff x="1124362" y="1073017"/>
                            <a:chExt cx="36609" cy="36609"/>
                          </a:xfrm>
                        </wpg:grpSpPr>
                        <wps:wsp>
                          <wps:cNvPr id="4" name="Arc 4"/>
                          <wps:cNvSpPr>
                            <a:spLocks noChangeAspect="1"/>
                          </wps:cNvSpPr>
                          <wps:spPr bwMode="auto">
                            <a:xfrm>
                              <a:off x="1129613" y="1073017"/>
                              <a:ext cx="25537" cy="18315"/>
                            </a:xfrm>
                            <a:custGeom>
                              <a:avLst/>
                              <a:gdLst>
                                <a:gd name="G0" fmla="+- 15391 0 0"/>
                                <a:gd name="G1" fmla="+- 21600 0 0"/>
                                <a:gd name="G2" fmla="+- 21600 0 0"/>
                                <a:gd name="T0" fmla="*/ 0 w 30117"/>
                                <a:gd name="T1" fmla="*/ 6445 h 21600"/>
                                <a:gd name="T2" fmla="*/ 30117 w 30117"/>
                                <a:gd name="T3" fmla="*/ 5798 h 21600"/>
                                <a:gd name="T4" fmla="*/ 15391 w 30117"/>
                                <a:gd name="T5" fmla="*/ 21600 h 21600"/>
                              </a:gdLst>
                              <a:ahLst/>
                              <a:cxnLst>
                                <a:cxn ang="0">
                                  <a:pos x="T0" y="T1"/>
                                </a:cxn>
                                <a:cxn ang="0">
                                  <a:pos x="T2" y="T3"/>
                                </a:cxn>
                                <a:cxn ang="0">
                                  <a:pos x="T4" y="T5"/>
                                </a:cxn>
                              </a:cxnLst>
                              <a:rect l="0" t="0" r="r" b="b"/>
                              <a:pathLst>
                                <a:path w="30117" h="21600" fill="none" extrusionOk="0">
                                  <a:moveTo>
                                    <a:pt x="-1" y="6444"/>
                                  </a:moveTo>
                                  <a:cubicBezTo>
                                    <a:pt x="4059" y="2321"/>
                                    <a:pt x="9604" y="0"/>
                                    <a:pt x="15391" y="0"/>
                                  </a:cubicBezTo>
                                  <a:cubicBezTo>
                                    <a:pt x="20856" y="0"/>
                                    <a:pt x="26118" y="2071"/>
                                    <a:pt x="30117" y="5797"/>
                                  </a:cubicBezTo>
                                </a:path>
                                <a:path w="30117" h="21600" stroke="0" extrusionOk="0">
                                  <a:moveTo>
                                    <a:pt x="-1" y="6444"/>
                                  </a:moveTo>
                                  <a:cubicBezTo>
                                    <a:pt x="4059" y="2321"/>
                                    <a:pt x="9604" y="0"/>
                                    <a:pt x="15391" y="0"/>
                                  </a:cubicBezTo>
                                  <a:cubicBezTo>
                                    <a:pt x="20856" y="0"/>
                                    <a:pt x="26118" y="2071"/>
                                    <a:pt x="30117" y="5797"/>
                                  </a:cubicBezTo>
                                  <a:lnTo>
                                    <a:pt x="15391" y="21600"/>
                                  </a:lnTo>
                                  <a:close/>
                                </a:path>
                              </a:pathLst>
                            </a:custGeom>
                            <a:noFill/>
                            <a:ln w="25400">
                              <a:solidFill>
                                <a:srgbClr val="005586"/>
                              </a:solidFill>
                              <a:round/>
                              <a:headEnd type="arrow" w="med" len="me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5" name="Arc 5"/>
                          <wps:cNvSpPr>
                            <a:spLocks noChangeAspect="1"/>
                          </wps:cNvSpPr>
                          <wps:spPr bwMode="auto">
                            <a:xfrm>
                              <a:off x="1126896" y="1091311"/>
                              <a:ext cx="31656" cy="18315"/>
                            </a:xfrm>
                            <a:custGeom>
                              <a:avLst/>
                              <a:gdLst>
                                <a:gd name="G0" fmla="+- 18570 0 0"/>
                                <a:gd name="G1" fmla="+- 0 0 0"/>
                                <a:gd name="G2" fmla="+- 21600 0 0"/>
                                <a:gd name="T0" fmla="*/ 37333 w 37333"/>
                                <a:gd name="T1" fmla="*/ 10701 h 21600"/>
                                <a:gd name="T2" fmla="*/ 0 w 37333"/>
                                <a:gd name="T3" fmla="*/ 11033 h 21600"/>
                                <a:gd name="T4" fmla="*/ 18570 w 37333"/>
                                <a:gd name="T5" fmla="*/ 0 h 21600"/>
                              </a:gdLst>
                              <a:ahLst/>
                              <a:cxnLst>
                                <a:cxn ang="0">
                                  <a:pos x="T0" y="T1"/>
                                </a:cxn>
                                <a:cxn ang="0">
                                  <a:pos x="T2" y="T3"/>
                                </a:cxn>
                                <a:cxn ang="0">
                                  <a:pos x="T4" y="T5"/>
                                </a:cxn>
                              </a:cxnLst>
                              <a:rect l="0" t="0" r="r" b="b"/>
                              <a:pathLst>
                                <a:path w="37333" h="21600" fill="none" extrusionOk="0">
                                  <a:moveTo>
                                    <a:pt x="37332" y="10700"/>
                                  </a:moveTo>
                                  <a:cubicBezTo>
                                    <a:pt x="33489" y="17439"/>
                                    <a:pt x="26327" y="21599"/>
                                    <a:pt x="18570" y="21599"/>
                                  </a:cubicBezTo>
                                  <a:cubicBezTo>
                                    <a:pt x="10949" y="21599"/>
                                    <a:pt x="3892" y="17584"/>
                                    <a:pt x="0" y="11032"/>
                                  </a:cubicBezTo>
                                </a:path>
                                <a:path w="37333" h="21600" stroke="0" extrusionOk="0">
                                  <a:moveTo>
                                    <a:pt x="37332" y="10700"/>
                                  </a:moveTo>
                                  <a:cubicBezTo>
                                    <a:pt x="33489" y="17439"/>
                                    <a:pt x="26327" y="21599"/>
                                    <a:pt x="18570" y="21599"/>
                                  </a:cubicBezTo>
                                  <a:cubicBezTo>
                                    <a:pt x="10949" y="21599"/>
                                    <a:pt x="3892" y="17584"/>
                                    <a:pt x="0" y="11032"/>
                                  </a:cubicBezTo>
                                  <a:lnTo>
                                    <a:pt x="18570" y="0"/>
                                  </a:lnTo>
                                  <a:close/>
                                </a:path>
                              </a:pathLst>
                            </a:custGeom>
                            <a:noFill/>
                            <a:ln w="25400">
                              <a:solidFill>
                                <a:srgbClr val="005586"/>
                              </a:solidFill>
                              <a:round/>
                              <a:headEnd type="arrow" w="med" len="me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6" name="Arc 6"/>
                          <wps:cNvSpPr>
                            <a:spLocks noChangeAspect="1"/>
                          </wps:cNvSpPr>
                          <wps:spPr bwMode="auto">
                            <a:xfrm>
                              <a:off x="1124362" y="1077615"/>
                              <a:ext cx="18315" cy="23667"/>
                            </a:xfrm>
                            <a:custGeom>
                              <a:avLst/>
                              <a:gdLst>
                                <a:gd name="G0" fmla="+- 21600 0 0"/>
                                <a:gd name="G1" fmla="+- 16128 0 0"/>
                                <a:gd name="G2" fmla="+- 21600 0 0"/>
                                <a:gd name="T0" fmla="*/ 3497 w 21600"/>
                                <a:gd name="T1" fmla="*/ 27912 h 27912"/>
                                <a:gd name="T2" fmla="*/ 7231 w 21600"/>
                                <a:gd name="T3" fmla="*/ 0 h 27912"/>
                                <a:gd name="T4" fmla="*/ 21600 w 21600"/>
                                <a:gd name="T5" fmla="*/ 16128 h 27912"/>
                              </a:gdLst>
                              <a:ahLst/>
                              <a:cxnLst>
                                <a:cxn ang="0">
                                  <a:pos x="T0" y="T1"/>
                                </a:cxn>
                                <a:cxn ang="0">
                                  <a:pos x="T2" y="T3"/>
                                </a:cxn>
                                <a:cxn ang="0">
                                  <a:pos x="T4" y="T5"/>
                                </a:cxn>
                              </a:cxnLst>
                              <a:rect l="0" t="0" r="r" b="b"/>
                              <a:pathLst>
                                <a:path w="21600" h="27912" fill="none" extrusionOk="0">
                                  <a:moveTo>
                                    <a:pt x="3497" y="27911"/>
                                  </a:moveTo>
                                  <a:cubicBezTo>
                                    <a:pt x="1215" y="24405"/>
                                    <a:pt x="0" y="20311"/>
                                    <a:pt x="0" y="16128"/>
                                  </a:cubicBezTo>
                                  <a:cubicBezTo>
                                    <a:pt x="0" y="9966"/>
                                    <a:pt x="2631" y="4098"/>
                                    <a:pt x="7231" y="0"/>
                                  </a:cubicBezTo>
                                </a:path>
                                <a:path w="21600" h="27912" stroke="0" extrusionOk="0">
                                  <a:moveTo>
                                    <a:pt x="3497" y="27911"/>
                                  </a:moveTo>
                                  <a:cubicBezTo>
                                    <a:pt x="1215" y="24405"/>
                                    <a:pt x="0" y="20311"/>
                                    <a:pt x="0" y="16128"/>
                                  </a:cubicBezTo>
                                  <a:cubicBezTo>
                                    <a:pt x="0" y="9966"/>
                                    <a:pt x="2631" y="4098"/>
                                    <a:pt x="7231" y="0"/>
                                  </a:cubicBezTo>
                                  <a:lnTo>
                                    <a:pt x="21600" y="16128"/>
                                  </a:lnTo>
                                  <a:close/>
                                </a:path>
                              </a:pathLst>
                            </a:custGeom>
                            <a:noFill/>
                            <a:ln w="25400">
                              <a:solidFill>
                                <a:srgbClr val="005586"/>
                              </a:solidFill>
                              <a:round/>
                              <a:headEnd type="arrow" w="med" len="me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8" name="Arc 7"/>
                          <wps:cNvSpPr>
                            <a:spLocks noChangeAspect="1"/>
                          </wps:cNvSpPr>
                          <wps:spPr bwMode="auto">
                            <a:xfrm>
                              <a:off x="1142656" y="1077222"/>
                              <a:ext cx="18316" cy="24235"/>
                            </a:xfrm>
                            <a:custGeom>
                              <a:avLst/>
                              <a:gdLst>
                                <a:gd name="G0" fmla="+- 0 0 0"/>
                                <a:gd name="G1" fmla="+- 16632 0 0"/>
                                <a:gd name="G2" fmla="+- 21600 0 0"/>
                                <a:gd name="T0" fmla="*/ 13782 w 21600"/>
                                <a:gd name="T1" fmla="*/ 0 h 28581"/>
                                <a:gd name="T2" fmla="*/ 17994 w 21600"/>
                                <a:gd name="T3" fmla="*/ 28581 h 28581"/>
                                <a:gd name="T4" fmla="*/ 0 w 21600"/>
                                <a:gd name="T5" fmla="*/ 16632 h 28581"/>
                              </a:gdLst>
                              <a:ahLst/>
                              <a:cxnLst>
                                <a:cxn ang="0">
                                  <a:pos x="T0" y="T1"/>
                                </a:cxn>
                                <a:cxn ang="0">
                                  <a:pos x="T2" y="T3"/>
                                </a:cxn>
                                <a:cxn ang="0">
                                  <a:pos x="T4" y="T5"/>
                                </a:cxn>
                              </a:cxnLst>
                              <a:rect l="0" t="0" r="r" b="b"/>
                              <a:pathLst>
                                <a:path w="21600" h="28581" fill="none" extrusionOk="0">
                                  <a:moveTo>
                                    <a:pt x="13781" y="0"/>
                                  </a:moveTo>
                                  <a:cubicBezTo>
                                    <a:pt x="18734" y="4103"/>
                                    <a:pt x="21600" y="10200"/>
                                    <a:pt x="21600" y="16632"/>
                                  </a:cubicBezTo>
                                  <a:cubicBezTo>
                                    <a:pt x="21600" y="20883"/>
                                    <a:pt x="20345" y="25039"/>
                                    <a:pt x="17993" y="28580"/>
                                  </a:cubicBezTo>
                                </a:path>
                                <a:path w="21600" h="28581" stroke="0" extrusionOk="0">
                                  <a:moveTo>
                                    <a:pt x="13781" y="0"/>
                                  </a:moveTo>
                                  <a:cubicBezTo>
                                    <a:pt x="18734" y="4103"/>
                                    <a:pt x="21600" y="10200"/>
                                    <a:pt x="21600" y="16632"/>
                                  </a:cubicBezTo>
                                  <a:cubicBezTo>
                                    <a:pt x="21600" y="20883"/>
                                    <a:pt x="20345" y="25039"/>
                                    <a:pt x="17993" y="28580"/>
                                  </a:cubicBezTo>
                                  <a:lnTo>
                                    <a:pt x="0" y="16632"/>
                                  </a:lnTo>
                                  <a:close/>
                                </a:path>
                              </a:pathLst>
                            </a:custGeom>
                            <a:noFill/>
                            <a:ln w="25400">
                              <a:solidFill>
                                <a:srgbClr val="005586"/>
                              </a:solidFill>
                              <a:round/>
                              <a:headEnd type="arrow" w="med" len="me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9" name="Rectangle 8"/>
                        <wps:cNvSpPr>
                          <a:spLocks noChangeArrowheads="1"/>
                        </wps:cNvSpPr>
                        <wps:spPr bwMode="auto">
                          <a:xfrm>
                            <a:off x="1122026" y="1089071"/>
                            <a:ext cx="16682" cy="8917"/>
                          </a:xfrm>
                          <a:prstGeom prst="rect">
                            <a:avLst/>
                          </a:prstGeom>
                          <a:solidFill>
                            <a:srgbClr val="FFFFFF"/>
                          </a:solidFill>
                          <a:ln>
                            <a:noFill/>
                          </a:ln>
                          <a:effectLst/>
                          <a:extLst>
                            <a:ext uri="{91240B29-F687-4F45-9708-019B960494DF}">
                              <a14:hiddenLine xmlns:a14="http://schemas.microsoft.com/office/drawing/2010/main" w="9525">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BD35508" w14:textId="77777777" w:rsidR="00D75F2D" w:rsidRDefault="00D75F2D" w:rsidP="00D75F2D">
                              <w:pPr>
                                <w:pStyle w:val="Heading4"/>
                                <w:widowControl w:val="0"/>
                                <w:jc w:val="center"/>
                              </w:pPr>
                              <w:r>
                                <w:t>3. Drivenness</w:t>
                              </w:r>
                            </w:p>
                            <w:p w14:paraId="0571FE9C" w14:textId="77777777" w:rsidR="00D75F2D" w:rsidRDefault="00D75F2D" w:rsidP="00D75F2D">
                              <w:pPr>
                                <w:widowControl w:val="0"/>
                                <w:jc w:val="center"/>
                              </w:pPr>
                              <w:r>
                                <w:t>We’re driven to achieve more to make ourselves acceptable to others and ourselves.</w:t>
                              </w:r>
                            </w:p>
                          </w:txbxContent>
                        </wps:txbx>
                        <wps:bodyPr rot="0" vert="horz" wrap="square" lIns="36576" tIns="36576" rIns="36576" bIns="36576" anchor="t" anchorCtr="0" upright="1">
                          <a:noAutofit/>
                        </wps:bodyPr>
                      </wps:wsp>
                      <wps:wsp>
                        <wps:cNvPr id="10" name="Rectangle 9"/>
                        <wps:cNvSpPr>
                          <a:spLocks noChangeArrowheads="1"/>
                        </wps:cNvSpPr>
                        <wps:spPr bwMode="auto">
                          <a:xfrm>
                            <a:off x="1135015" y="1103710"/>
                            <a:ext cx="16682" cy="8918"/>
                          </a:xfrm>
                          <a:prstGeom prst="rect">
                            <a:avLst/>
                          </a:prstGeom>
                          <a:solidFill>
                            <a:srgbClr val="FFFFFF"/>
                          </a:solidFill>
                          <a:ln>
                            <a:noFill/>
                          </a:ln>
                          <a:effectLst/>
                          <a:extLst>
                            <a:ext uri="{91240B29-F687-4F45-9708-019B960494DF}">
                              <a14:hiddenLine xmlns:a14="http://schemas.microsoft.com/office/drawing/2010/main" w="9525">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1414CF7" w14:textId="77777777" w:rsidR="00D75F2D" w:rsidRDefault="00D75F2D" w:rsidP="00D75F2D">
                              <w:pPr>
                                <w:pStyle w:val="Heading4"/>
                                <w:widowControl w:val="0"/>
                                <w:jc w:val="right"/>
                              </w:pPr>
                              <w:r>
                                <w:t>2. Identity</w:t>
                              </w:r>
                            </w:p>
                            <w:p w14:paraId="41324C3D" w14:textId="1061F4BE" w:rsidR="00D75F2D" w:rsidRDefault="00D75F2D" w:rsidP="00D75F2D">
                              <w:pPr>
                                <w:widowControl w:val="0"/>
                                <w:jc w:val="right"/>
                              </w:pPr>
                              <w:r>
                                <w:t>Our sense of</w:t>
                              </w:r>
                              <w:r>
                                <w:t xml:space="preserve"> </w:t>
                              </w:r>
                              <w:r>
                                <w:t>significance is dependent on what we achieve, so we push on.</w:t>
                              </w:r>
                            </w:p>
                          </w:txbxContent>
                        </wps:txbx>
                        <wps:bodyPr rot="0" vert="horz" wrap="square" lIns="36576" tIns="36576" rIns="36576" bIns="36576" anchor="t" anchorCtr="0" upright="1">
                          <a:noAutofit/>
                        </wps:bodyPr>
                      </wps:wsp>
                      <wps:wsp>
                        <wps:cNvPr id="11" name="Rectangle 10"/>
                        <wps:cNvSpPr>
                          <a:spLocks noChangeArrowheads="1"/>
                        </wps:cNvSpPr>
                        <wps:spPr bwMode="auto">
                          <a:xfrm>
                            <a:off x="1109037" y="1103701"/>
                            <a:ext cx="16684" cy="8917"/>
                          </a:xfrm>
                          <a:prstGeom prst="rect">
                            <a:avLst/>
                          </a:prstGeom>
                          <a:solidFill>
                            <a:srgbClr val="FFFFFF"/>
                          </a:solidFill>
                          <a:ln>
                            <a:noFill/>
                          </a:ln>
                          <a:effectLst/>
                          <a:extLst>
                            <a:ext uri="{91240B29-F687-4F45-9708-019B960494DF}">
                              <a14:hiddenLine xmlns:a14="http://schemas.microsoft.com/office/drawing/2010/main" w="9525">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1A395F4" w14:textId="77777777" w:rsidR="00D75F2D" w:rsidRDefault="00D75F2D" w:rsidP="00D75F2D">
                              <w:pPr>
                                <w:pStyle w:val="Heading4"/>
                                <w:widowControl w:val="0"/>
                              </w:pPr>
                              <w:r>
                                <w:t>4. Acceptance</w:t>
                              </w:r>
                            </w:p>
                            <w:p w14:paraId="3BBC961F" w14:textId="77777777" w:rsidR="00D75F2D" w:rsidRDefault="00D75F2D" w:rsidP="00D75F2D">
                              <w:pPr>
                                <w:widowControl w:val="0"/>
                              </w:pPr>
                              <w:r>
                                <w:t xml:space="preserve">The sense of acceptance is temporary and fragile, so we go </w:t>
                              </w:r>
                              <w:proofErr w:type="gramStart"/>
                              <w:r>
                                <w:t>round</w:t>
                              </w:r>
                              <w:proofErr w:type="gramEnd"/>
                              <w:r>
                                <w:t xml:space="preserve"> the cycle once again.</w:t>
                              </w:r>
                            </w:p>
                          </w:txbxContent>
                        </wps:txbx>
                        <wps:bodyPr rot="0" vert="horz" wrap="square" lIns="36576" tIns="36576" rIns="36576" bIns="36576" anchor="t" anchorCtr="0" upright="1">
                          <a:noAutofit/>
                        </wps:bodyPr>
                      </wps:wsp>
                      <wps:wsp>
                        <wps:cNvPr id="12" name="Rectangle 11"/>
                        <wps:cNvSpPr>
                          <a:spLocks noChangeArrowheads="1"/>
                        </wps:cNvSpPr>
                        <wps:spPr bwMode="auto">
                          <a:xfrm>
                            <a:off x="1121959" y="1118298"/>
                            <a:ext cx="16683" cy="8918"/>
                          </a:xfrm>
                          <a:prstGeom prst="rect">
                            <a:avLst/>
                          </a:prstGeom>
                          <a:solidFill>
                            <a:srgbClr val="FFFFFF"/>
                          </a:solidFill>
                          <a:ln>
                            <a:noFill/>
                          </a:ln>
                          <a:effectLst/>
                          <a:extLst>
                            <a:ext uri="{91240B29-F687-4F45-9708-019B960494DF}">
                              <a14:hiddenLine xmlns:a14="http://schemas.microsoft.com/office/drawing/2010/main" w="9525">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CD7ECFE" w14:textId="77777777" w:rsidR="00D75F2D" w:rsidRDefault="00D75F2D" w:rsidP="00D75F2D">
                              <w:pPr>
                                <w:pStyle w:val="Heading4"/>
                                <w:widowControl w:val="0"/>
                                <w:jc w:val="center"/>
                              </w:pPr>
                              <w:r>
                                <w:t>1. Achievement (activity)</w:t>
                              </w:r>
                            </w:p>
                            <w:p w14:paraId="12AB9BED" w14:textId="77777777" w:rsidR="00D75F2D" w:rsidRDefault="00D75F2D" w:rsidP="00D75F2D">
                              <w:pPr>
                                <w:widowControl w:val="0"/>
                                <w:jc w:val="center"/>
                              </w:pPr>
                              <w:r>
                                <w:t xml:space="preserve">We achieve to provide </w:t>
                              </w:r>
                            </w:p>
                            <w:p w14:paraId="5C8989CB" w14:textId="77777777" w:rsidR="00D75F2D" w:rsidRDefault="00D75F2D" w:rsidP="00D75F2D">
                              <w:pPr>
                                <w:widowControl w:val="0"/>
                                <w:jc w:val="center"/>
                              </w:pPr>
                              <w:r>
                                <w:t>ourselves with an identity.</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168AB1" id="Group 2" o:spid="_x0000_s1027" style="position:absolute;margin-left:93.65pt;margin-top:7.5pt;width:335.9pt;height:300.45pt;z-index:251657216" coordorigin="11090,10890" coordsize="426,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">
                <v:group id="Group 3" o:spid="_x0000_s1028" style="position:absolute;left:11135;top:10913;width:337;height:337" coordorigin="11243,10730" coordsize="36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Arc 4" o:spid="_x0000_s1029" style="position:absolute;left:11296;top:10730;width:255;height:183;visibility:visible;mso-wrap-style:square;v-text-anchor:top" coordsize="30117,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" path="m-1,6444nfc4059,2321,9604,,15391,v5465,,10727,2071,14726,5797em-1,6444nsc4059,2321,9604,,15391,v5465,,10727,2071,14726,5797l15391,21600,-1,6444xe" filled="f" strokecolor="#005586" strokeweight="2pt">
                    <v:stroke startarrow="open"/>
                    <v:shadow color="#eeece1"/>
                    <v:path arrowok="t" o:extrusionok="f" o:connecttype="custom" o:connectlocs="0,5465;25537,4916;13050,18315" o:connectangles="0,0,0"/>
                    <o:lock v:ext="edit" aspectratio="t"/>
                  </v:shape>
                  <v:shape id="Arc 5" o:spid="_x0000_s1030" style="position:absolute;left:11268;top:10913;width:317;height:183;visibility:visible;mso-wrap-style:square;v-text-anchor:top" coordsize="3733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" path="m37332,10700nfc33489,17439,26327,21599,18570,21599,10949,21599,3892,17584,,11032em37332,10700nsc33489,17439,26327,21599,18570,21599,10949,21599,3892,17584,,11032l18570,,37332,10700xe" filled="f" strokecolor="#005586" strokeweight="2pt">
                    <v:stroke startarrow="open"/>
                    <v:shadow color="#eeece1"/>
                    <v:path arrowok="t" o:extrusionok="f" o:connecttype="custom" o:connectlocs="31656,9074;0,9355;15746,0" o:connectangles="0,0,0"/>
                    <o:lock v:ext="edit" aspectratio="t"/>
                  </v:shape>
                  <v:shape id="Arc 6" o:spid="_x0000_s1031" style="position:absolute;left:11243;top:10776;width:183;height:236;visibility:visible;mso-wrap-style:square;v-text-anchor:top" coordsize="21600,27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" path="m3497,27911nfc1215,24405,,20311,,16128,,9966,2631,4098,7231,em3497,27911nsc1215,24405,,20311,,16128,,9966,2631,4098,7231,l21600,16128,3497,27911xe" filled="f" strokecolor="#005586" strokeweight="2pt">
                    <v:stroke startarrow="open"/>
                    <v:shadow color="#eeece1"/>
                    <v:path arrowok="t" o:extrusionok="f" o:connecttype="custom" o:connectlocs="2965,23667;6131,0;18315,13675" o:connectangles="0,0,0"/>
                    <o:lock v:ext="edit" aspectratio="t"/>
                  </v:shape>
                  <v:shape id="Arc 7" o:spid="_x0000_s1032" style="position:absolute;left:11426;top:10772;width:183;height:242;visibility:visible;mso-wrap-style:square;v-text-anchor:top" coordsize="21600,2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" path="m13781,nfc18734,4103,21600,10200,21600,16632v,4251,-1255,8407,-3607,11948em13781,nsc18734,4103,21600,10200,21600,16632v,4251,-1255,8407,-3607,11948l,16632,13781,xe" filled="f" strokecolor="#005586" strokeweight="2pt">
                    <v:stroke startarrow="open"/>
                    <v:shadow color="#eeece1"/>
                    <v:path arrowok="t" o:extrusionok="f" o:connecttype="custom" o:connectlocs="11687,0;15258,24235;0,14103" o:connectangles="0,0,0"/>
                    <o:lock v:ext="edit" aspectratio="t"/>
                  </v:shape>
                </v:group>
                <v:rect id="Rectangle 8" o:spid="_x0000_s1033" style="position:absolute;left:11220;top:10890;width:167;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" stroked="f" strokecolor="black [0]">
                  <v:stroke joinstyle="round"/>
                  <v:shadow color="#eeece1"/>
                  <v:textbox inset="2.88pt,2.88pt,2.88pt,2.88pt">
                    <w:txbxContent>
                      <w:p w14:paraId="4BD35508" w14:textId="77777777" w:rsidR="00D75F2D" w:rsidRDefault="00D75F2D" w:rsidP="00D75F2D">
                        <w:pPr>
                          <w:pStyle w:val="Heading4"/>
                          <w:widowControl w:val="0"/>
                          <w:jc w:val="center"/>
                        </w:pPr>
                        <w:r>
                          <w:t>3. Drivenness</w:t>
                        </w:r>
                      </w:p>
                      <w:p w14:paraId="0571FE9C" w14:textId="77777777" w:rsidR="00D75F2D" w:rsidRDefault="00D75F2D" w:rsidP="00D75F2D">
                        <w:pPr>
                          <w:widowControl w:val="0"/>
                          <w:jc w:val="center"/>
                        </w:pPr>
                        <w:r>
                          <w:t>We’re driven to achieve more to make ourselves acceptable to others and ourselves.</w:t>
                        </w:r>
                      </w:p>
                    </w:txbxContent>
                  </v:textbox>
                </v:rect>
                <v:rect id="Rectangle 9" o:spid="_x0000_s1034" style="position:absolute;left:11350;top:11037;width:166;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" stroked="f" strokecolor="black [0]">
                  <v:stroke joinstyle="round"/>
                  <v:shadow color="#eeece1"/>
                  <v:textbox inset="2.88pt,2.88pt,2.88pt,2.88pt">
                    <w:txbxContent>
                      <w:p w14:paraId="01414CF7" w14:textId="77777777" w:rsidR="00D75F2D" w:rsidRDefault="00D75F2D" w:rsidP="00D75F2D">
                        <w:pPr>
                          <w:pStyle w:val="Heading4"/>
                          <w:widowControl w:val="0"/>
                          <w:jc w:val="right"/>
                        </w:pPr>
                        <w:r>
                          <w:t>2. Identity</w:t>
                        </w:r>
                      </w:p>
                      <w:p w14:paraId="41324C3D" w14:textId="1061F4BE" w:rsidR="00D75F2D" w:rsidRDefault="00D75F2D" w:rsidP="00D75F2D">
                        <w:pPr>
                          <w:widowControl w:val="0"/>
                          <w:jc w:val="right"/>
                        </w:pPr>
                        <w:r>
                          <w:t>Our sense of</w:t>
                        </w:r>
                        <w:r>
                          <w:t xml:space="preserve"> </w:t>
                        </w:r>
                        <w:r>
                          <w:t>significance is dependent on what we achieve, so we push on.</w:t>
                        </w:r>
                      </w:p>
                    </w:txbxContent>
                  </v:textbox>
                </v:rect>
                <v:rect id="Rectangle 10" o:spid="_x0000_s1035" style="position:absolute;left:11090;top:11037;width:167;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" stroked="f" strokecolor="black [0]">
                  <v:stroke joinstyle="round"/>
                  <v:shadow color="#eeece1"/>
                  <v:textbox inset="2.88pt,2.88pt,2.88pt,2.88pt">
                    <w:txbxContent>
                      <w:p w14:paraId="41A395F4" w14:textId="77777777" w:rsidR="00D75F2D" w:rsidRDefault="00D75F2D" w:rsidP="00D75F2D">
                        <w:pPr>
                          <w:pStyle w:val="Heading4"/>
                          <w:widowControl w:val="0"/>
                        </w:pPr>
                        <w:r>
                          <w:t>4. Acceptance</w:t>
                        </w:r>
                      </w:p>
                      <w:p w14:paraId="3BBC961F" w14:textId="77777777" w:rsidR="00D75F2D" w:rsidRDefault="00D75F2D" w:rsidP="00D75F2D">
                        <w:pPr>
                          <w:widowControl w:val="0"/>
                        </w:pPr>
                        <w:r>
                          <w:t xml:space="preserve">The sense of acceptance is temporary and fragile, so we go </w:t>
                        </w:r>
                        <w:proofErr w:type="gramStart"/>
                        <w:r>
                          <w:t>round</w:t>
                        </w:r>
                        <w:proofErr w:type="gramEnd"/>
                        <w:r>
                          <w:t xml:space="preserve"> the cycle once again.</w:t>
                        </w:r>
                      </w:p>
                    </w:txbxContent>
                  </v:textbox>
                </v:rect>
                <v:rect id="Rectangle 11" o:spid="_x0000_s1036" style="position:absolute;left:11219;top:11182;width:167;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" stroked="f" strokecolor="black [0]">
                  <v:stroke joinstyle="round"/>
                  <v:shadow color="#eeece1"/>
                  <v:textbox inset="2.88pt,2.88pt,2.88pt,2.88pt">
                    <w:txbxContent>
                      <w:p w14:paraId="4CD7ECFE" w14:textId="77777777" w:rsidR="00D75F2D" w:rsidRDefault="00D75F2D" w:rsidP="00D75F2D">
                        <w:pPr>
                          <w:pStyle w:val="Heading4"/>
                          <w:widowControl w:val="0"/>
                          <w:jc w:val="center"/>
                        </w:pPr>
                        <w:r>
                          <w:t>1. Achievement (activity)</w:t>
                        </w:r>
                      </w:p>
                      <w:p w14:paraId="12AB9BED" w14:textId="77777777" w:rsidR="00D75F2D" w:rsidRDefault="00D75F2D" w:rsidP="00D75F2D">
                        <w:pPr>
                          <w:widowControl w:val="0"/>
                          <w:jc w:val="center"/>
                        </w:pPr>
                        <w:r>
                          <w:t xml:space="preserve">We achieve to provide </w:t>
                        </w:r>
                      </w:p>
                      <w:p w14:paraId="5C8989CB" w14:textId="77777777" w:rsidR="00D75F2D" w:rsidRDefault="00D75F2D" w:rsidP="00D75F2D">
                        <w:pPr>
                          <w:widowControl w:val="0"/>
                          <w:jc w:val="center"/>
                        </w:pPr>
                        <w:r>
                          <w:t>ourselves with an identity.</w:t>
                        </w:r>
                      </w:p>
                    </w:txbxContent>
                  </v:textbox>
                </v:rect>
              </v:group>
            </w:pict>
          </mc:Fallback>
        </mc:AlternateContent>
      </w:r>
      <w:r>
        <w:t> </w:t>
      </w:r>
    </w:p>
    <w:p w14:paraId="0EFB5998" w14:textId="21C63939" w:rsidR="00D75F2D" w:rsidRDefault="00D75F2D" w:rsidP="00D75F2D">
      <w:pPr>
        <w:widowControl w:val="0"/>
      </w:pPr>
      <w:r>
        <w:t> </w:t>
      </w:r>
    </w:p>
    <w:p w14:paraId="5BA8DCA8" w14:textId="541C286E" w:rsidR="00D75F2D" w:rsidRDefault="00D75F2D" w:rsidP="00D75F2D">
      <w:pPr>
        <w:widowControl w:val="0"/>
      </w:pPr>
      <w:r>
        <w:t> </w:t>
      </w:r>
    </w:p>
    <w:p w14:paraId="7825FAF6" w14:textId="349E653E" w:rsidR="00D75F2D" w:rsidRDefault="00D75F2D" w:rsidP="00D75F2D">
      <w:pPr>
        <w:widowControl w:val="0"/>
      </w:pPr>
      <w:r>
        <w:t> </w:t>
      </w:r>
    </w:p>
    <w:p w14:paraId="641998B7" w14:textId="62156D32" w:rsidR="00D75F2D" w:rsidRDefault="00D75F2D" w:rsidP="00D75F2D">
      <w:pPr>
        <w:widowControl w:val="0"/>
      </w:pPr>
      <w:r>
        <w:t> </w:t>
      </w:r>
    </w:p>
    <w:p w14:paraId="45048D4E" w14:textId="77777777" w:rsidR="00D75F2D" w:rsidRDefault="00D75F2D" w:rsidP="00D75F2D">
      <w:pPr>
        <w:widowControl w:val="0"/>
      </w:pPr>
      <w:r>
        <w:t> </w:t>
      </w:r>
    </w:p>
    <w:p w14:paraId="5AADC798" w14:textId="72F6BE70" w:rsidR="00D75F2D" w:rsidRDefault="00D75F2D" w:rsidP="00D75F2D">
      <w:pPr>
        <w:widowControl w:val="0"/>
      </w:pPr>
      <w:r>
        <w:t> </w:t>
      </w:r>
    </w:p>
    <w:p w14:paraId="57CEFF63" w14:textId="77777777" w:rsidR="00D75F2D" w:rsidRDefault="00D75F2D" w:rsidP="00D75F2D">
      <w:pPr>
        <w:widowControl w:val="0"/>
      </w:pPr>
      <w:r>
        <w:t> </w:t>
      </w:r>
    </w:p>
    <w:p w14:paraId="3B286BC1" w14:textId="0D5C6DDE" w:rsidR="00D75F2D" w:rsidRDefault="00D75F2D" w:rsidP="00D75F2D">
      <w:pPr>
        <w:widowControl w:val="0"/>
      </w:pPr>
      <w:r>
        <w:t> </w:t>
      </w:r>
    </w:p>
    <w:p w14:paraId="18BAAF72" w14:textId="77777777" w:rsidR="00D75F2D" w:rsidRDefault="00D75F2D" w:rsidP="00D75F2D">
      <w:pPr>
        <w:widowControl w:val="0"/>
      </w:pPr>
      <w:r>
        <w:t> </w:t>
      </w:r>
    </w:p>
    <w:p w14:paraId="4CE96435" w14:textId="06B93274" w:rsidR="00D75F2D" w:rsidRDefault="00D75F2D" w:rsidP="00D75F2D">
      <w:pPr>
        <w:widowControl w:val="0"/>
      </w:pPr>
      <w:r>
        <w:t> </w:t>
      </w:r>
    </w:p>
    <w:p w14:paraId="30B61D25" w14:textId="77777777" w:rsidR="00D75F2D" w:rsidRDefault="00D75F2D" w:rsidP="00D75F2D">
      <w:pPr>
        <w:widowControl w:val="0"/>
      </w:pPr>
      <w:r>
        <w:t> </w:t>
      </w:r>
    </w:p>
    <w:p w14:paraId="5588F0C1" w14:textId="77777777" w:rsidR="00D75F2D" w:rsidRDefault="00D75F2D" w:rsidP="00D75F2D">
      <w:pPr>
        <w:widowControl w:val="0"/>
      </w:pPr>
      <w:r>
        <w:t> </w:t>
      </w:r>
    </w:p>
    <w:p w14:paraId="0188ED91" w14:textId="77777777" w:rsidR="00D75F2D" w:rsidRDefault="00D75F2D" w:rsidP="00D75F2D">
      <w:pPr>
        <w:widowControl w:val="0"/>
      </w:pPr>
      <w:r>
        <w:t> </w:t>
      </w:r>
    </w:p>
    <w:p w14:paraId="7D0E71CB" w14:textId="0CAD10E8" w:rsidR="00D75F2D" w:rsidRDefault="00D75F2D" w:rsidP="00D75F2D">
      <w:pPr>
        <w:widowControl w:val="0"/>
      </w:pPr>
      <w:r>
        <w:t> </w:t>
      </w:r>
    </w:p>
    <w:p w14:paraId="2E3079B3" w14:textId="2A06CE74" w:rsidR="00D75F2D" w:rsidRDefault="00D75F2D" w:rsidP="00D75F2D">
      <w:pPr>
        <w:widowControl w:val="0"/>
      </w:pPr>
      <w:r>
        <w:t> </w:t>
      </w:r>
    </w:p>
    <w:p w14:paraId="14B99E46" w14:textId="77777777" w:rsidR="00D75F2D" w:rsidRDefault="00D75F2D" w:rsidP="00D75F2D">
      <w:pPr>
        <w:widowControl w:val="0"/>
      </w:pPr>
      <w:r>
        <w:t> </w:t>
      </w:r>
    </w:p>
    <w:p w14:paraId="2FF99987" w14:textId="77777777" w:rsidR="00D75F2D" w:rsidRDefault="00D75F2D" w:rsidP="00D75F2D">
      <w:pPr>
        <w:widowControl w:val="0"/>
      </w:pPr>
      <w:r>
        <w:t> </w:t>
      </w:r>
    </w:p>
    <w:p w14:paraId="1583AF6E" w14:textId="77777777" w:rsidR="00D75F2D" w:rsidRDefault="00D75F2D" w:rsidP="00D75F2D">
      <w:pPr>
        <w:widowControl w:val="0"/>
      </w:pPr>
      <w:r>
        <w:t> </w:t>
      </w:r>
    </w:p>
    <w:p w14:paraId="77EDCB33" w14:textId="1BB44ED9" w:rsidR="00D75F2D" w:rsidRDefault="00D75F2D" w:rsidP="00D75F2D">
      <w:pPr>
        <w:widowControl w:val="0"/>
      </w:pPr>
      <w:r>
        <w:t> </w:t>
      </w:r>
    </w:p>
    <w:p w14:paraId="7899653A" w14:textId="77777777" w:rsidR="00D75F2D" w:rsidRDefault="00D75F2D" w:rsidP="00D75F2D">
      <w:pPr>
        <w:widowControl w:val="0"/>
      </w:pPr>
      <w:r>
        <w:t> </w:t>
      </w:r>
    </w:p>
    <w:p w14:paraId="2FCD4C18" w14:textId="77777777" w:rsidR="00D75F2D" w:rsidRDefault="00D75F2D" w:rsidP="00D75F2D">
      <w:pPr>
        <w:widowControl w:val="0"/>
      </w:pPr>
      <w:r>
        <w:t> </w:t>
      </w:r>
    </w:p>
    <w:p w14:paraId="71ED0F74" w14:textId="482C7ED3" w:rsidR="00D75F2D" w:rsidRDefault="00D75F2D" w:rsidP="00D75F2D">
      <w:pPr>
        <w:widowControl w:val="0"/>
      </w:pPr>
      <w:r>
        <w:t> </w:t>
      </w:r>
    </w:p>
    <w:p w14:paraId="2E76D412" w14:textId="06CECD6D" w:rsidR="00D75F2D" w:rsidRDefault="00D75F2D" w:rsidP="00D75F2D">
      <w:pPr>
        <w:widowControl w:val="0"/>
      </w:pPr>
      <w:r>
        <w:t> </w:t>
      </w:r>
    </w:p>
    <w:p w14:paraId="1FB284FE" w14:textId="6AB59415" w:rsidR="00D75F2D" w:rsidRDefault="00D75F2D" w:rsidP="00D75F2D">
      <w:pPr>
        <w:widowControl w:val="0"/>
      </w:pPr>
      <w:r>
        <w:t> </w:t>
      </w:r>
    </w:p>
    <w:p w14:paraId="312FA6A8" w14:textId="78740097" w:rsidR="00D75F2D" w:rsidRDefault="00D75F2D" w:rsidP="00D75F2D">
      <w:pPr>
        <w:widowControl w:val="0"/>
      </w:pPr>
      <w:r>
        <w:t> </w:t>
      </w:r>
    </w:p>
    <w:p w14:paraId="0C1936AD" w14:textId="2C20351F" w:rsidR="00D75F2D" w:rsidRDefault="00D75F2D" w:rsidP="00D75F2D">
      <w:pPr>
        <w:pStyle w:val="Heading4"/>
        <w:widowControl w:val="0"/>
      </w:pPr>
      <w:r>
        <w:t>Cycle of Grace</w:t>
      </w:r>
    </w:p>
    <w:p w14:paraId="3E5354CD" w14:textId="2EC41A23" w:rsidR="00D75F2D" w:rsidRDefault="00D75F2D" w:rsidP="00D75F2D">
      <w:pPr>
        <w:widowControl w:val="0"/>
      </w:pPr>
      <w:r>
        <w:rPr>
          <w:rFonts w:ascii="Times New Roman" w:hAnsi="Times New Roman"/>
          <w:noProof/>
          <w:sz w:val="24"/>
          <w:szCs w:val="24"/>
        </w:rPr>
        <mc:AlternateContent>
          <mc:Choice Requires="wpg">
            <w:drawing>
              <wp:anchor distT="0" distB="0" distL="114300" distR="114300" simplePos="0" relativeHeight="251659264" behindDoc="0" locked="0" layoutInCell="1" allowOverlap="1" wp14:anchorId="3352F704" wp14:editId="4B91103F">
                <wp:simplePos x="0" y="0"/>
                <wp:positionH relativeFrom="column">
                  <wp:align>center</wp:align>
                </wp:positionH>
                <wp:positionV relativeFrom="paragraph">
                  <wp:posOffset>147320</wp:posOffset>
                </wp:positionV>
                <wp:extent cx="4266000" cy="3816000"/>
                <wp:effectExtent l="0" t="0" r="127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66000" cy="3816000"/>
                          <a:chOff x="1067637" y="1083953"/>
                          <a:chExt cx="42660" cy="38144"/>
                        </a:xfrm>
                      </wpg:grpSpPr>
                      <wpg:grpSp>
                        <wpg:cNvPr id="15" name="Group 13"/>
                        <wpg:cNvGrpSpPr>
                          <a:grpSpLocks noChangeAspect="1"/>
                        </wpg:cNvGrpSpPr>
                        <wpg:grpSpPr bwMode="auto">
                          <a:xfrm>
                            <a:off x="1072118" y="1086193"/>
                            <a:ext cx="33698" cy="33698"/>
                            <a:chOff x="1124362" y="1073017"/>
                            <a:chExt cx="36609" cy="36609"/>
                          </a:xfrm>
                        </wpg:grpSpPr>
                        <wps:wsp>
                          <wps:cNvPr id="16" name="Arc 14"/>
                          <wps:cNvSpPr>
                            <a:spLocks noChangeAspect="1"/>
                          </wps:cNvSpPr>
                          <wps:spPr bwMode="auto">
                            <a:xfrm>
                              <a:off x="1129613" y="1073017"/>
                              <a:ext cx="25537" cy="18315"/>
                            </a:xfrm>
                            <a:custGeom>
                              <a:avLst/>
                              <a:gdLst>
                                <a:gd name="G0" fmla="+- 15391 0 0"/>
                                <a:gd name="G1" fmla="+- 21600 0 0"/>
                                <a:gd name="G2" fmla="+- 21600 0 0"/>
                                <a:gd name="T0" fmla="*/ 0 w 30117"/>
                                <a:gd name="T1" fmla="*/ 6445 h 21600"/>
                                <a:gd name="T2" fmla="*/ 30117 w 30117"/>
                                <a:gd name="T3" fmla="*/ 5798 h 21600"/>
                                <a:gd name="T4" fmla="*/ 15391 w 30117"/>
                                <a:gd name="T5" fmla="*/ 21600 h 21600"/>
                              </a:gdLst>
                              <a:ahLst/>
                              <a:cxnLst>
                                <a:cxn ang="0">
                                  <a:pos x="T0" y="T1"/>
                                </a:cxn>
                                <a:cxn ang="0">
                                  <a:pos x="T2" y="T3"/>
                                </a:cxn>
                                <a:cxn ang="0">
                                  <a:pos x="T4" y="T5"/>
                                </a:cxn>
                              </a:cxnLst>
                              <a:rect l="0" t="0" r="r" b="b"/>
                              <a:pathLst>
                                <a:path w="30117" h="21600" fill="none" extrusionOk="0">
                                  <a:moveTo>
                                    <a:pt x="-1" y="6444"/>
                                  </a:moveTo>
                                  <a:cubicBezTo>
                                    <a:pt x="4059" y="2321"/>
                                    <a:pt x="9604" y="0"/>
                                    <a:pt x="15391" y="0"/>
                                  </a:cubicBezTo>
                                  <a:cubicBezTo>
                                    <a:pt x="20856" y="0"/>
                                    <a:pt x="26118" y="2071"/>
                                    <a:pt x="30117" y="5797"/>
                                  </a:cubicBezTo>
                                </a:path>
                                <a:path w="30117" h="21600" stroke="0" extrusionOk="0">
                                  <a:moveTo>
                                    <a:pt x="-1" y="6444"/>
                                  </a:moveTo>
                                  <a:cubicBezTo>
                                    <a:pt x="4059" y="2321"/>
                                    <a:pt x="9604" y="0"/>
                                    <a:pt x="15391" y="0"/>
                                  </a:cubicBezTo>
                                  <a:cubicBezTo>
                                    <a:pt x="20856" y="0"/>
                                    <a:pt x="26118" y="2071"/>
                                    <a:pt x="30117" y="5797"/>
                                  </a:cubicBezTo>
                                  <a:lnTo>
                                    <a:pt x="15391" y="21600"/>
                                  </a:lnTo>
                                  <a:close/>
                                </a:path>
                              </a:pathLst>
                            </a:custGeom>
                            <a:noFill/>
                            <a:ln w="25400">
                              <a:solidFill>
                                <a:srgbClr val="F36C23"/>
                              </a:solidFill>
                              <a:round/>
                              <a:headEnd/>
                              <a:tailEnd type="arrow"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7" name="Arc 15"/>
                          <wps:cNvSpPr>
                            <a:spLocks noChangeAspect="1"/>
                          </wps:cNvSpPr>
                          <wps:spPr bwMode="auto">
                            <a:xfrm>
                              <a:off x="1126896" y="1091311"/>
                              <a:ext cx="31656" cy="18315"/>
                            </a:xfrm>
                            <a:custGeom>
                              <a:avLst/>
                              <a:gdLst>
                                <a:gd name="G0" fmla="+- 18570 0 0"/>
                                <a:gd name="G1" fmla="+- 0 0 0"/>
                                <a:gd name="G2" fmla="+- 21600 0 0"/>
                                <a:gd name="T0" fmla="*/ 37333 w 37333"/>
                                <a:gd name="T1" fmla="*/ 10701 h 21600"/>
                                <a:gd name="T2" fmla="*/ 0 w 37333"/>
                                <a:gd name="T3" fmla="*/ 11033 h 21600"/>
                                <a:gd name="T4" fmla="*/ 18570 w 37333"/>
                                <a:gd name="T5" fmla="*/ 0 h 21600"/>
                              </a:gdLst>
                              <a:ahLst/>
                              <a:cxnLst>
                                <a:cxn ang="0">
                                  <a:pos x="T0" y="T1"/>
                                </a:cxn>
                                <a:cxn ang="0">
                                  <a:pos x="T2" y="T3"/>
                                </a:cxn>
                                <a:cxn ang="0">
                                  <a:pos x="T4" y="T5"/>
                                </a:cxn>
                              </a:cxnLst>
                              <a:rect l="0" t="0" r="r" b="b"/>
                              <a:pathLst>
                                <a:path w="37333" h="21600" fill="none" extrusionOk="0">
                                  <a:moveTo>
                                    <a:pt x="37332" y="10700"/>
                                  </a:moveTo>
                                  <a:cubicBezTo>
                                    <a:pt x="33489" y="17439"/>
                                    <a:pt x="26327" y="21599"/>
                                    <a:pt x="18570" y="21599"/>
                                  </a:cubicBezTo>
                                  <a:cubicBezTo>
                                    <a:pt x="10949" y="21599"/>
                                    <a:pt x="3892" y="17584"/>
                                    <a:pt x="0" y="11032"/>
                                  </a:cubicBezTo>
                                </a:path>
                                <a:path w="37333" h="21600" stroke="0" extrusionOk="0">
                                  <a:moveTo>
                                    <a:pt x="37332" y="10700"/>
                                  </a:moveTo>
                                  <a:cubicBezTo>
                                    <a:pt x="33489" y="17439"/>
                                    <a:pt x="26327" y="21599"/>
                                    <a:pt x="18570" y="21599"/>
                                  </a:cubicBezTo>
                                  <a:cubicBezTo>
                                    <a:pt x="10949" y="21599"/>
                                    <a:pt x="3892" y="17584"/>
                                    <a:pt x="0" y="11032"/>
                                  </a:cubicBezTo>
                                  <a:lnTo>
                                    <a:pt x="18570" y="0"/>
                                  </a:lnTo>
                                  <a:close/>
                                </a:path>
                              </a:pathLst>
                            </a:custGeom>
                            <a:noFill/>
                            <a:ln w="25400">
                              <a:solidFill>
                                <a:srgbClr val="F36C23"/>
                              </a:solidFill>
                              <a:round/>
                              <a:headEnd/>
                              <a:tailEnd type="arrow"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8" name="Arc 16"/>
                          <wps:cNvSpPr>
                            <a:spLocks noChangeAspect="1"/>
                          </wps:cNvSpPr>
                          <wps:spPr bwMode="auto">
                            <a:xfrm>
                              <a:off x="1124362" y="1077615"/>
                              <a:ext cx="18315" cy="23667"/>
                            </a:xfrm>
                            <a:custGeom>
                              <a:avLst/>
                              <a:gdLst>
                                <a:gd name="G0" fmla="+- 21600 0 0"/>
                                <a:gd name="G1" fmla="+- 16128 0 0"/>
                                <a:gd name="G2" fmla="+- 21600 0 0"/>
                                <a:gd name="T0" fmla="*/ 3497 w 21600"/>
                                <a:gd name="T1" fmla="*/ 27912 h 27912"/>
                                <a:gd name="T2" fmla="*/ 7231 w 21600"/>
                                <a:gd name="T3" fmla="*/ 0 h 27912"/>
                                <a:gd name="T4" fmla="*/ 21600 w 21600"/>
                                <a:gd name="T5" fmla="*/ 16128 h 27912"/>
                              </a:gdLst>
                              <a:ahLst/>
                              <a:cxnLst>
                                <a:cxn ang="0">
                                  <a:pos x="T0" y="T1"/>
                                </a:cxn>
                                <a:cxn ang="0">
                                  <a:pos x="T2" y="T3"/>
                                </a:cxn>
                                <a:cxn ang="0">
                                  <a:pos x="T4" y="T5"/>
                                </a:cxn>
                              </a:cxnLst>
                              <a:rect l="0" t="0" r="r" b="b"/>
                              <a:pathLst>
                                <a:path w="21600" h="27912" fill="none" extrusionOk="0">
                                  <a:moveTo>
                                    <a:pt x="3497" y="27911"/>
                                  </a:moveTo>
                                  <a:cubicBezTo>
                                    <a:pt x="1215" y="24405"/>
                                    <a:pt x="0" y="20311"/>
                                    <a:pt x="0" y="16128"/>
                                  </a:cubicBezTo>
                                  <a:cubicBezTo>
                                    <a:pt x="0" y="9966"/>
                                    <a:pt x="2631" y="4098"/>
                                    <a:pt x="7231" y="0"/>
                                  </a:cubicBezTo>
                                </a:path>
                                <a:path w="21600" h="27912" stroke="0" extrusionOk="0">
                                  <a:moveTo>
                                    <a:pt x="3497" y="27911"/>
                                  </a:moveTo>
                                  <a:cubicBezTo>
                                    <a:pt x="1215" y="24405"/>
                                    <a:pt x="0" y="20311"/>
                                    <a:pt x="0" y="16128"/>
                                  </a:cubicBezTo>
                                  <a:cubicBezTo>
                                    <a:pt x="0" y="9966"/>
                                    <a:pt x="2631" y="4098"/>
                                    <a:pt x="7231" y="0"/>
                                  </a:cubicBezTo>
                                  <a:lnTo>
                                    <a:pt x="21600" y="16128"/>
                                  </a:lnTo>
                                  <a:close/>
                                </a:path>
                              </a:pathLst>
                            </a:custGeom>
                            <a:noFill/>
                            <a:ln w="25400">
                              <a:solidFill>
                                <a:srgbClr val="F36C23"/>
                              </a:solidFill>
                              <a:round/>
                              <a:headEnd/>
                              <a:tailEnd type="arrow"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9" name="Arc 17"/>
                          <wps:cNvSpPr>
                            <a:spLocks noChangeAspect="1"/>
                          </wps:cNvSpPr>
                          <wps:spPr bwMode="auto">
                            <a:xfrm>
                              <a:off x="1142656" y="1077222"/>
                              <a:ext cx="18316" cy="24235"/>
                            </a:xfrm>
                            <a:custGeom>
                              <a:avLst/>
                              <a:gdLst>
                                <a:gd name="G0" fmla="+- 0 0 0"/>
                                <a:gd name="G1" fmla="+- 16632 0 0"/>
                                <a:gd name="G2" fmla="+- 21600 0 0"/>
                                <a:gd name="T0" fmla="*/ 13782 w 21600"/>
                                <a:gd name="T1" fmla="*/ 0 h 28581"/>
                                <a:gd name="T2" fmla="*/ 17994 w 21600"/>
                                <a:gd name="T3" fmla="*/ 28581 h 28581"/>
                                <a:gd name="T4" fmla="*/ 0 w 21600"/>
                                <a:gd name="T5" fmla="*/ 16632 h 28581"/>
                              </a:gdLst>
                              <a:ahLst/>
                              <a:cxnLst>
                                <a:cxn ang="0">
                                  <a:pos x="T0" y="T1"/>
                                </a:cxn>
                                <a:cxn ang="0">
                                  <a:pos x="T2" y="T3"/>
                                </a:cxn>
                                <a:cxn ang="0">
                                  <a:pos x="T4" y="T5"/>
                                </a:cxn>
                              </a:cxnLst>
                              <a:rect l="0" t="0" r="r" b="b"/>
                              <a:pathLst>
                                <a:path w="21600" h="28581" fill="none" extrusionOk="0">
                                  <a:moveTo>
                                    <a:pt x="13781" y="0"/>
                                  </a:moveTo>
                                  <a:cubicBezTo>
                                    <a:pt x="18734" y="4103"/>
                                    <a:pt x="21600" y="10200"/>
                                    <a:pt x="21600" y="16632"/>
                                  </a:cubicBezTo>
                                  <a:cubicBezTo>
                                    <a:pt x="21600" y="20883"/>
                                    <a:pt x="20345" y="25039"/>
                                    <a:pt x="17993" y="28580"/>
                                  </a:cubicBezTo>
                                </a:path>
                                <a:path w="21600" h="28581" stroke="0" extrusionOk="0">
                                  <a:moveTo>
                                    <a:pt x="13781" y="0"/>
                                  </a:moveTo>
                                  <a:cubicBezTo>
                                    <a:pt x="18734" y="4103"/>
                                    <a:pt x="21600" y="10200"/>
                                    <a:pt x="21600" y="16632"/>
                                  </a:cubicBezTo>
                                  <a:cubicBezTo>
                                    <a:pt x="21600" y="20883"/>
                                    <a:pt x="20345" y="25039"/>
                                    <a:pt x="17993" y="28580"/>
                                  </a:cubicBezTo>
                                  <a:lnTo>
                                    <a:pt x="0" y="16632"/>
                                  </a:lnTo>
                                  <a:close/>
                                </a:path>
                              </a:pathLst>
                            </a:custGeom>
                            <a:noFill/>
                            <a:ln w="25400">
                              <a:solidFill>
                                <a:srgbClr val="F36C23"/>
                              </a:solidFill>
                              <a:round/>
                              <a:headEnd/>
                              <a:tailEnd type="arrow"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g:grpSp>
                      <wps:wsp>
                        <wps:cNvPr id="20" name="Rectangle 18"/>
                        <wps:cNvSpPr>
                          <a:spLocks noChangeArrowheads="1"/>
                        </wps:cNvSpPr>
                        <wps:spPr bwMode="auto">
                          <a:xfrm>
                            <a:off x="1080626" y="1083953"/>
                            <a:ext cx="16682" cy="8917"/>
                          </a:xfrm>
                          <a:prstGeom prst="rect">
                            <a:avLst/>
                          </a:prstGeom>
                          <a:solidFill>
                            <a:srgbClr val="FFFFFF"/>
                          </a:solidFill>
                          <a:ln>
                            <a:noFill/>
                          </a:ln>
                          <a:effectLst/>
                          <a:extLst>
                            <a:ext uri="{91240B29-F687-4F45-9708-019B960494DF}">
                              <a14:hiddenLine xmlns:a14="http://schemas.microsoft.com/office/drawing/2010/main" w="9525">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0DB2C6C" w14:textId="77777777" w:rsidR="00D75F2D" w:rsidRDefault="00D75F2D" w:rsidP="00D75F2D">
                              <w:pPr>
                                <w:pStyle w:val="Heading4"/>
                                <w:widowControl w:val="0"/>
                                <w:jc w:val="center"/>
                              </w:pPr>
                              <w:r>
                                <w:t>2. Sustenance</w:t>
                              </w:r>
                            </w:p>
                            <w:p w14:paraId="4343E827" w14:textId="77777777" w:rsidR="00D75F2D" w:rsidRDefault="00D75F2D" w:rsidP="00D75F2D">
                              <w:pPr>
                                <w:widowControl w:val="0"/>
                                <w:jc w:val="center"/>
                              </w:pPr>
                              <w:r>
                                <w:t xml:space="preserve">Resources constantly renewed through dependence on God. </w:t>
                              </w:r>
                              <w:r>
                                <w:br/>
                                <w:t>(Ephesians 2:7)</w:t>
                              </w:r>
                            </w:p>
                          </w:txbxContent>
                        </wps:txbx>
                        <wps:bodyPr rot="0" vert="horz" wrap="square" lIns="36576" tIns="36576" rIns="36576" bIns="36576" anchor="t" anchorCtr="0" upright="1">
                          <a:noAutofit/>
                        </wps:bodyPr>
                      </wps:wsp>
                      <wps:wsp>
                        <wps:cNvPr id="32" name="Rectangle 19"/>
                        <wps:cNvSpPr>
                          <a:spLocks noChangeArrowheads="1"/>
                        </wps:cNvSpPr>
                        <wps:spPr bwMode="auto">
                          <a:xfrm>
                            <a:off x="1093615" y="1098593"/>
                            <a:ext cx="16682" cy="8917"/>
                          </a:xfrm>
                          <a:prstGeom prst="rect">
                            <a:avLst/>
                          </a:prstGeom>
                          <a:solidFill>
                            <a:srgbClr val="FFFFFF"/>
                          </a:solidFill>
                          <a:ln>
                            <a:noFill/>
                          </a:ln>
                          <a:effectLst/>
                          <a:extLst>
                            <a:ext uri="{91240B29-F687-4F45-9708-019B960494DF}">
                              <a14:hiddenLine xmlns:a14="http://schemas.microsoft.com/office/drawing/2010/main" w="9525">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F2DED7F" w14:textId="77777777" w:rsidR="00D75F2D" w:rsidRDefault="00D75F2D" w:rsidP="00D75F2D">
                              <w:pPr>
                                <w:pStyle w:val="Heading4"/>
                                <w:widowControl w:val="0"/>
                                <w:jc w:val="right"/>
                              </w:pPr>
                              <w:r>
                                <w:t>3. Identity</w:t>
                              </w:r>
                            </w:p>
                            <w:p w14:paraId="3FFCE5FF" w14:textId="77777777" w:rsidR="00D75F2D" w:rsidRDefault="00D75F2D" w:rsidP="00D75F2D">
                              <w:pPr>
                                <w:widowControl w:val="0"/>
                                <w:jc w:val="right"/>
                              </w:pPr>
                              <w:r>
                                <w:t>Sense of significance.</w:t>
                              </w:r>
                            </w:p>
                            <w:p w14:paraId="64103EB4" w14:textId="77777777" w:rsidR="00D75F2D" w:rsidRDefault="00D75F2D" w:rsidP="00D75F2D">
                              <w:pPr>
                                <w:widowControl w:val="0"/>
                                <w:jc w:val="right"/>
                              </w:pPr>
                              <w:r>
                                <w:t>(Ephesians 2:6)</w:t>
                              </w:r>
                            </w:p>
                          </w:txbxContent>
                        </wps:txbx>
                        <wps:bodyPr rot="0" vert="horz" wrap="square" lIns="36576" tIns="36576" rIns="36576" bIns="36576" anchor="t" anchorCtr="0" upright="1">
                          <a:noAutofit/>
                        </wps:bodyPr>
                      </wps:wsp>
                      <wps:wsp>
                        <wps:cNvPr id="35" name="Rectangle 20"/>
                        <wps:cNvSpPr>
                          <a:spLocks noChangeArrowheads="1"/>
                        </wps:cNvSpPr>
                        <wps:spPr bwMode="auto">
                          <a:xfrm>
                            <a:off x="1067637" y="1098583"/>
                            <a:ext cx="16684" cy="8917"/>
                          </a:xfrm>
                          <a:prstGeom prst="rect">
                            <a:avLst/>
                          </a:prstGeom>
                          <a:solidFill>
                            <a:srgbClr val="FFFFFF"/>
                          </a:solidFill>
                          <a:ln>
                            <a:noFill/>
                          </a:ln>
                          <a:effectLst/>
                          <a:extLst>
                            <a:ext uri="{91240B29-F687-4F45-9708-019B960494DF}">
                              <a14:hiddenLine xmlns:a14="http://schemas.microsoft.com/office/drawing/2010/main" w="9525">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E425BC7" w14:textId="77777777" w:rsidR="00D75F2D" w:rsidRDefault="00D75F2D" w:rsidP="00D75F2D">
                              <w:pPr>
                                <w:pStyle w:val="Heading4"/>
                                <w:widowControl w:val="0"/>
                              </w:pPr>
                              <w:r>
                                <w:t xml:space="preserve">1. Acceptance </w:t>
                              </w:r>
                            </w:p>
                            <w:p w14:paraId="32C7B9B6" w14:textId="77777777" w:rsidR="00D75F2D" w:rsidRDefault="00D75F2D" w:rsidP="00D75F2D">
                              <w:pPr>
                                <w:widowControl w:val="0"/>
                              </w:pPr>
                              <w:r>
                                <w:t>Unconditional grace.</w:t>
                              </w:r>
                            </w:p>
                            <w:p w14:paraId="332C3B7B" w14:textId="77777777" w:rsidR="00D75F2D" w:rsidRDefault="00D75F2D" w:rsidP="00D75F2D">
                              <w:pPr>
                                <w:widowControl w:val="0"/>
                              </w:pPr>
                              <w:r>
                                <w:t>(Ephesians 2:4-5)</w:t>
                              </w:r>
                            </w:p>
                          </w:txbxContent>
                        </wps:txbx>
                        <wps:bodyPr rot="0" vert="horz" wrap="square" lIns="36576" tIns="36576" rIns="36576" bIns="36576" anchor="t" anchorCtr="0" upright="1">
                          <a:noAutofit/>
                        </wps:bodyPr>
                      </wps:wsp>
                      <wps:wsp>
                        <wps:cNvPr id="36" name="Rectangle 21"/>
                        <wps:cNvSpPr>
                          <a:spLocks noChangeArrowheads="1"/>
                        </wps:cNvSpPr>
                        <wps:spPr bwMode="auto">
                          <a:xfrm>
                            <a:off x="1080559" y="1113181"/>
                            <a:ext cx="16683" cy="8917"/>
                          </a:xfrm>
                          <a:prstGeom prst="rect">
                            <a:avLst/>
                          </a:prstGeom>
                          <a:solidFill>
                            <a:srgbClr val="FFFFFF"/>
                          </a:solidFill>
                          <a:ln>
                            <a:noFill/>
                          </a:ln>
                          <a:effectLst/>
                          <a:extLst>
                            <a:ext uri="{91240B29-F687-4F45-9708-019B960494DF}">
                              <a14:hiddenLine xmlns:a14="http://schemas.microsoft.com/office/drawing/2010/main" w="9525">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4A27F69" w14:textId="77777777" w:rsidR="00D75F2D" w:rsidRDefault="00D75F2D" w:rsidP="00D75F2D">
                              <w:pPr>
                                <w:pStyle w:val="Heading4"/>
                                <w:widowControl w:val="0"/>
                                <w:jc w:val="center"/>
                              </w:pPr>
                              <w:r>
                                <w:t>4. Fruitfulness</w:t>
                              </w:r>
                            </w:p>
                            <w:p w14:paraId="18FEC773" w14:textId="77777777" w:rsidR="00D75F2D" w:rsidRDefault="00D75F2D" w:rsidP="00D75F2D">
                              <w:pPr>
                                <w:pStyle w:val="Heading4"/>
                                <w:widowControl w:val="0"/>
                                <w:jc w:val="center"/>
                              </w:pPr>
                              <w:r>
                                <w:t>(achievement, service)</w:t>
                              </w:r>
                            </w:p>
                            <w:p w14:paraId="01363443" w14:textId="77777777" w:rsidR="00D75F2D" w:rsidRDefault="00D75F2D" w:rsidP="00D75F2D">
                              <w:pPr>
                                <w:widowControl w:val="0"/>
                                <w:jc w:val="center"/>
                              </w:pPr>
                              <w:r>
                                <w:t>In loving, obedient ministry.</w:t>
                              </w:r>
                            </w:p>
                            <w:p w14:paraId="177FABA2" w14:textId="77777777" w:rsidR="00D75F2D" w:rsidRDefault="00D75F2D" w:rsidP="00D75F2D">
                              <w:pPr>
                                <w:widowControl w:val="0"/>
                                <w:jc w:val="center"/>
                              </w:pPr>
                              <w:r>
                                <w:t>(Ephesians 2:10)</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52F704" id="Group 14" o:spid="_x0000_s1037" style="position:absolute;margin-left:0;margin-top:11.6pt;width:335.9pt;height:300.45pt;z-index:251659264;mso-position-horizontal:center" coordorigin="10676,10839" coordsize="426,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">
                <v:group id="Group 13" o:spid="_x0000_s1038" style="position:absolute;left:10721;top:10861;width:337;height:337" coordorigin="11243,10730" coordsize="36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o:lock v:ext="edit" aspectratio="t"/>
                  <v:shape id="Arc 14" o:spid="_x0000_s1039" style="position:absolute;left:11296;top:10730;width:255;height:183;visibility:visible;mso-wrap-style:square;v-text-anchor:top" coordsize="30117,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" path="m-1,6444nfc4059,2321,9604,,15391,v5465,,10727,2071,14726,5797em-1,6444nsc4059,2321,9604,,15391,v5465,,10727,2071,14726,5797l15391,21600,-1,6444xe" filled="f" strokecolor="#f36c23" strokeweight="2pt">
                    <v:stroke endarrow="open"/>
                    <v:shadow color="#eeece1"/>
                    <v:path arrowok="t" o:extrusionok="f" o:connecttype="custom" o:connectlocs="0,5465;25537,4916;13050,18315" o:connectangles="0,0,0"/>
                    <o:lock v:ext="edit" aspectratio="t"/>
                  </v:shape>
                  <v:shape id="Arc 15" o:spid="_x0000_s1040" style="position:absolute;left:11268;top:10913;width:317;height:183;visibility:visible;mso-wrap-style:square;v-text-anchor:top" coordsize="3733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" path="m37332,10700nfc33489,17439,26327,21599,18570,21599,10949,21599,3892,17584,,11032em37332,10700nsc33489,17439,26327,21599,18570,21599,10949,21599,3892,17584,,11032l18570,,37332,10700xe" filled="f" strokecolor="#f36c23" strokeweight="2pt">
                    <v:stroke endarrow="open"/>
                    <v:shadow color="#eeece1"/>
                    <v:path arrowok="t" o:extrusionok="f" o:connecttype="custom" o:connectlocs="31656,9074;0,9355;15746,0" o:connectangles="0,0,0"/>
                    <o:lock v:ext="edit" aspectratio="t"/>
                  </v:shape>
                  <v:shape id="Arc 16" o:spid="_x0000_s1041" style="position:absolute;left:11243;top:10776;width:183;height:236;visibility:visible;mso-wrap-style:square;v-text-anchor:top" coordsize="21600,27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" path="m3497,27911nfc1215,24405,,20311,,16128,,9966,2631,4098,7231,em3497,27911nsc1215,24405,,20311,,16128,,9966,2631,4098,7231,l21600,16128,3497,27911xe" filled="f" strokecolor="#f36c23" strokeweight="2pt">
                    <v:stroke endarrow="open"/>
                    <v:shadow color="#eeece1"/>
                    <v:path arrowok="t" o:extrusionok="f" o:connecttype="custom" o:connectlocs="2965,23667;6131,0;18315,13675" o:connectangles="0,0,0"/>
                    <o:lock v:ext="edit" aspectratio="t"/>
                  </v:shape>
                  <v:shape id="Arc 17" o:spid="_x0000_s1042" style="position:absolute;left:11426;top:10772;width:183;height:242;visibility:visible;mso-wrap-style:square;v-text-anchor:top" coordsize="21600,2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" path="m13781,nfc18734,4103,21600,10200,21600,16632v,4251,-1255,8407,-3607,11948em13781,nsc18734,4103,21600,10200,21600,16632v,4251,-1255,8407,-3607,11948l,16632,13781,xe" filled="f" strokecolor="#f36c23" strokeweight="2pt">
                    <v:stroke endarrow="open"/>
                    <v:shadow color="#eeece1"/>
                    <v:path arrowok="t" o:extrusionok="f" o:connecttype="custom" o:connectlocs="11687,0;15258,24235;0,14103" o:connectangles="0,0,0"/>
                    <o:lock v:ext="edit" aspectratio="t"/>
                  </v:shape>
                </v:group>
                <v:rect id="Rectangle 18" o:spid="_x0000_s1043" style="position:absolute;left:10806;top:10839;width:167;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" stroked="f" strokecolor="black [0]">
                  <v:stroke joinstyle="round"/>
                  <v:shadow color="#eeece1"/>
                  <v:textbox inset="2.88pt,2.88pt,2.88pt,2.88pt">
                    <w:txbxContent>
                      <w:p w14:paraId="10DB2C6C" w14:textId="77777777" w:rsidR="00D75F2D" w:rsidRDefault="00D75F2D" w:rsidP="00D75F2D">
                        <w:pPr>
                          <w:pStyle w:val="Heading4"/>
                          <w:widowControl w:val="0"/>
                          <w:jc w:val="center"/>
                        </w:pPr>
                        <w:r>
                          <w:t>2. Sustenance</w:t>
                        </w:r>
                      </w:p>
                      <w:p w14:paraId="4343E827" w14:textId="77777777" w:rsidR="00D75F2D" w:rsidRDefault="00D75F2D" w:rsidP="00D75F2D">
                        <w:pPr>
                          <w:widowControl w:val="0"/>
                          <w:jc w:val="center"/>
                        </w:pPr>
                        <w:r>
                          <w:t xml:space="preserve">Resources constantly renewed through dependence on God. </w:t>
                        </w:r>
                        <w:r>
                          <w:br/>
                          <w:t>(Ephesians 2:7)</w:t>
                        </w:r>
                      </w:p>
                    </w:txbxContent>
                  </v:textbox>
                </v:rect>
                <v:rect id="Rectangle 19" o:spid="_x0000_s1044" style="position:absolute;left:10936;top:10985;width:166;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" stroked="f" strokecolor="black [0]">
                  <v:stroke joinstyle="round"/>
                  <v:shadow color="#eeece1"/>
                  <v:textbox inset="2.88pt,2.88pt,2.88pt,2.88pt">
                    <w:txbxContent>
                      <w:p w14:paraId="1F2DED7F" w14:textId="77777777" w:rsidR="00D75F2D" w:rsidRDefault="00D75F2D" w:rsidP="00D75F2D">
                        <w:pPr>
                          <w:pStyle w:val="Heading4"/>
                          <w:widowControl w:val="0"/>
                          <w:jc w:val="right"/>
                        </w:pPr>
                        <w:r>
                          <w:t>3. Identity</w:t>
                        </w:r>
                      </w:p>
                      <w:p w14:paraId="3FFCE5FF" w14:textId="77777777" w:rsidR="00D75F2D" w:rsidRDefault="00D75F2D" w:rsidP="00D75F2D">
                        <w:pPr>
                          <w:widowControl w:val="0"/>
                          <w:jc w:val="right"/>
                        </w:pPr>
                        <w:r>
                          <w:t>Sense of significance.</w:t>
                        </w:r>
                      </w:p>
                      <w:p w14:paraId="64103EB4" w14:textId="77777777" w:rsidR="00D75F2D" w:rsidRDefault="00D75F2D" w:rsidP="00D75F2D">
                        <w:pPr>
                          <w:widowControl w:val="0"/>
                          <w:jc w:val="right"/>
                        </w:pPr>
                        <w:r>
                          <w:t>(Ephesians 2:6)</w:t>
                        </w:r>
                      </w:p>
                    </w:txbxContent>
                  </v:textbox>
                </v:rect>
                <v:rect id="Rectangle 20" o:spid="_x0000_s1045" style="position:absolute;left:10676;top:10985;width:167;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" stroked="f" strokecolor="black [0]">
                  <v:stroke joinstyle="round"/>
                  <v:shadow color="#eeece1"/>
                  <v:textbox inset="2.88pt,2.88pt,2.88pt,2.88pt">
                    <w:txbxContent>
                      <w:p w14:paraId="5E425BC7" w14:textId="77777777" w:rsidR="00D75F2D" w:rsidRDefault="00D75F2D" w:rsidP="00D75F2D">
                        <w:pPr>
                          <w:pStyle w:val="Heading4"/>
                          <w:widowControl w:val="0"/>
                        </w:pPr>
                        <w:r>
                          <w:t xml:space="preserve">1. Acceptance </w:t>
                        </w:r>
                      </w:p>
                      <w:p w14:paraId="32C7B9B6" w14:textId="77777777" w:rsidR="00D75F2D" w:rsidRDefault="00D75F2D" w:rsidP="00D75F2D">
                        <w:pPr>
                          <w:widowControl w:val="0"/>
                        </w:pPr>
                        <w:r>
                          <w:t>Unconditional grace.</w:t>
                        </w:r>
                      </w:p>
                      <w:p w14:paraId="332C3B7B" w14:textId="77777777" w:rsidR="00D75F2D" w:rsidRDefault="00D75F2D" w:rsidP="00D75F2D">
                        <w:pPr>
                          <w:widowControl w:val="0"/>
                        </w:pPr>
                        <w:r>
                          <w:t>(Ephesians 2:4-5)</w:t>
                        </w:r>
                      </w:p>
                    </w:txbxContent>
                  </v:textbox>
                </v:rect>
                <v:rect id="Rectangle 21" o:spid="_x0000_s1046" style="position:absolute;left:10805;top:11131;width:167;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" stroked="f" strokecolor="black [0]">
                  <v:stroke joinstyle="round"/>
                  <v:shadow color="#eeece1"/>
                  <v:textbox inset="2.88pt,2.88pt,2.88pt,2.88pt">
                    <w:txbxContent>
                      <w:p w14:paraId="74A27F69" w14:textId="77777777" w:rsidR="00D75F2D" w:rsidRDefault="00D75F2D" w:rsidP="00D75F2D">
                        <w:pPr>
                          <w:pStyle w:val="Heading4"/>
                          <w:widowControl w:val="0"/>
                          <w:jc w:val="center"/>
                        </w:pPr>
                        <w:r>
                          <w:t>4. Fruitfulness</w:t>
                        </w:r>
                      </w:p>
                      <w:p w14:paraId="18FEC773" w14:textId="77777777" w:rsidR="00D75F2D" w:rsidRDefault="00D75F2D" w:rsidP="00D75F2D">
                        <w:pPr>
                          <w:pStyle w:val="Heading4"/>
                          <w:widowControl w:val="0"/>
                          <w:jc w:val="center"/>
                        </w:pPr>
                        <w:r>
                          <w:t>(achievement, service)</w:t>
                        </w:r>
                      </w:p>
                      <w:p w14:paraId="01363443" w14:textId="77777777" w:rsidR="00D75F2D" w:rsidRDefault="00D75F2D" w:rsidP="00D75F2D">
                        <w:pPr>
                          <w:widowControl w:val="0"/>
                          <w:jc w:val="center"/>
                        </w:pPr>
                        <w:r>
                          <w:t>In loving, obedient ministry.</w:t>
                        </w:r>
                      </w:p>
                      <w:p w14:paraId="177FABA2" w14:textId="77777777" w:rsidR="00D75F2D" w:rsidRDefault="00D75F2D" w:rsidP="00D75F2D">
                        <w:pPr>
                          <w:widowControl w:val="0"/>
                          <w:jc w:val="center"/>
                        </w:pPr>
                        <w:r>
                          <w:t>(Ephesians 2:10)</w:t>
                        </w:r>
                      </w:p>
                    </w:txbxContent>
                  </v:textbox>
                </v:rect>
              </v:group>
            </w:pict>
          </mc:Fallback>
        </mc:AlternateContent>
      </w:r>
      <w:r>
        <w:t> </w:t>
      </w:r>
    </w:p>
    <w:p w14:paraId="1DE92107" w14:textId="249F30DB" w:rsidR="00D75F2D" w:rsidRDefault="00D75F2D" w:rsidP="00D75F2D">
      <w:pPr>
        <w:widowControl w:val="0"/>
      </w:pPr>
      <w:r>
        <w:t> </w:t>
      </w:r>
    </w:p>
    <w:p w14:paraId="13A4DA3E" w14:textId="26D58B93" w:rsidR="00D75F2D" w:rsidRDefault="00D75F2D" w:rsidP="00D75F2D">
      <w:pPr>
        <w:widowControl w:val="0"/>
      </w:pPr>
      <w:r>
        <w:t> </w:t>
      </w:r>
    </w:p>
    <w:p w14:paraId="6D023B8F" w14:textId="13EB381F" w:rsidR="005267F6" w:rsidRPr="00D75F2D" w:rsidRDefault="005267F6" w:rsidP="00D75F2D"/>
    <w:p w14:paraId="2BF3684F" w14:textId="77777777" w:rsidR="00D75F2D" w:rsidRPr="00D75F2D" w:rsidRDefault="00D75F2D" w:rsidP="00D75F2D"/>
    <w:p w14:paraId="69972964" w14:textId="77777777" w:rsidR="00D75F2D" w:rsidRPr="00D75F2D" w:rsidRDefault="00D75F2D" w:rsidP="00D75F2D"/>
    <w:p w14:paraId="3157CAB8" w14:textId="77777777" w:rsidR="00D75F2D" w:rsidRPr="00D75F2D" w:rsidRDefault="00D75F2D" w:rsidP="00D75F2D"/>
    <w:p w14:paraId="3D9A597D" w14:textId="77777777" w:rsidR="00D75F2D" w:rsidRPr="00D75F2D" w:rsidRDefault="00D75F2D" w:rsidP="00D75F2D"/>
    <w:p w14:paraId="61D800C0" w14:textId="77777777" w:rsidR="00D75F2D" w:rsidRDefault="00D75F2D" w:rsidP="00D75F2D">
      <w:pPr>
        <w:rPr>
          <w:lang w:val="en-US"/>
        </w:rPr>
      </w:pPr>
    </w:p>
    <w:p w14:paraId="764DFDA8" w14:textId="77777777" w:rsidR="00D75F2D" w:rsidRDefault="00D75F2D" w:rsidP="00D75F2D">
      <w:pPr>
        <w:rPr>
          <w:lang w:val="en-US"/>
        </w:rPr>
      </w:pPr>
    </w:p>
    <w:p w14:paraId="5A3FA938" w14:textId="77777777" w:rsidR="00D75F2D" w:rsidRDefault="00D75F2D" w:rsidP="00D75F2D">
      <w:pPr>
        <w:rPr>
          <w:lang w:val="en-US"/>
        </w:rPr>
      </w:pPr>
    </w:p>
    <w:p w14:paraId="0CA8E946" w14:textId="77777777" w:rsidR="00D75F2D" w:rsidRDefault="00D75F2D" w:rsidP="00D75F2D">
      <w:pPr>
        <w:rPr>
          <w:lang w:val="en-US"/>
        </w:rPr>
      </w:pPr>
    </w:p>
    <w:p w14:paraId="610683F1" w14:textId="77777777" w:rsidR="00D75F2D" w:rsidRDefault="00D75F2D" w:rsidP="00D75F2D">
      <w:pPr>
        <w:rPr>
          <w:lang w:val="en-US"/>
        </w:rPr>
      </w:pPr>
    </w:p>
    <w:p w14:paraId="7B85B6EF" w14:textId="77777777" w:rsidR="00D75F2D" w:rsidRDefault="00D75F2D" w:rsidP="00D75F2D">
      <w:pPr>
        <w:rPr>
          <w:lang w:val="en-US"/>
        </w:rPr>
      </w:pPr>
    </w:p>
    <w:p w14:paraId="38F5C82F" w14:textId="77777777" w:rsidR="00D75F2D" w:rsidRDefault="00D75F2D" w:rsidP="00D75F2D">
      <w:pPr>
        <w:rPr>
          <w:lang w:val="en-US"/>
        </w:rPr>
      </w:pPr>
    </w:p>
    <w:p w14:paraId="494E70EA" w14:textId="77777777" w:rsidR="00D75F2D" w:rsidRDefault="00D75F2D" w:rsidP="00D75F2D">
      <w:pPr>
        <w:rPr>
          <w:lang w:val="en-US"/>
        </w:rPr>
      </w:pPr>
    </w:p>
    <w:p w14:paraId="205D9F95" w14:textId="77777777" w:rsidR="00D75F2D" w:rsidRDefault="00D75F2D" w:rsidP="00D75F2D">
      <w:pPr>
        <w:rPr>
          <w:lang w:val="en-US"/>
        </w:rPr>
      </w:pPr>
    </w:p>
    <w:p w14:paraId="561C67D4" w14:textId="77777777" w:rsidR="00D75F2D" w:rsidRDefault="00D75F2D" w:rsidP="00D75F2D">
      <w:pPr>
        <w:rPr>
          <w:lang w:val="en-US"/>
        </w:rPr>
      </w:pPr>
    </w:p>
    <w:p w14:paraId="08E6B472" w14:textId="77777777" w:rsidR="00D75F2D" w:rsidRDefault="00D75F2D" w:rsidP="00D75F2D">
      <w:pPr>
        <w:rPr>
          <w:lang w:val="en-US"/>
        </w:rPr>
      </w:pPr>
    </w:p>
    <w:p w14:paraId="7FE573E6" w14:textId="77777777" w:rsidR="00D75F2D" w:rsidRDefault="00D75F2D" w:rsidP="00D75F2D">
      <w:pPr>
        <w:rPr>
          <w:lang w:val="en-US"/>
        </w:rPr>
      </w:pPr>
    </w:p>
    <w:p w14:paraId="22C1E570" w14:textId="77777777" w:rsidR="00D75F2D" w:rsidRDefault="00D75F2D" w:rsidP="00D75F2D">
      <w:pPr>
        <w:rPr>
          <w:lang w:val="en-US"/>
        </w:rPr>
      </w:pPr>
    </w:p>
    <w:p w14:paraId="2441EA9C" w14:textId="77777777" w:rsidR="00D75F2D" w:rsidRDefault="00D75F2D" w:rsidP="00D75F2D">
      <w:pPr>
        <w:rPr>
          <w:lang w:val="en-US"/>
        </w:rPr>
      </w:pPr>
    </w:p>
    <w:p w14:paraId="09AB615A" w14:textId="77777777" w:rsidR="00D75F2D" w:rsidRDefault="00D75F2D" w:rsidP="00D75F2D">
      <w:pPr>
        <w:rPr>
          <w:lang w:val="en-US"/>
        </w:rPr>
      </w:pPr>
    </w:p>
    <w:p w14:paraId="5333AA8B" w14:textId="77777777" w:rsidR="00D75F2D" w:rsidRDefault="00D75F2D" w:rsidP="00D75F2D">
      <w:pPr>
        <w:rPr>
          <w:lang w:val="en-US"/>
        </w:rPr>
      </w:pPr>
    </w:p>
    <w:p w14:paraId="6F1173D4" w14:textId="2F579EF5" w:rsidR="00D75F2D" w:rsidRDefault="00D75F2D" w:rsidP="00D75F2D">
      <w:pPr>
        <w:rPr>
          <w:lang w:val="en-US"/>
        </w:rPr>
      </w:pPr>
    </w:p>
    <w:p w14:paraId="03A6ECB8" w14:textId="77777777" w:rsidR="00D75F2D" w:rsidRDefault="00D75F2D" w:rsidP="00D75F2D">
      <w:pPr>
        <w:rPr>
          <w:lang w:val="en-US"/>
        </w:rPr>
      </w:pPr>
    </w:p>
    <w:p w14:paraId="1F059102" w14:textId="77777777" w:rsidR="00D75F2D" w:rsidRDefault="00D75F2D" w:rsidP="00D75F2D">
      <w:pPr>
        <w:rPr>
          <w:lang w:val="en-US"/>
        </w:rPr>
      </w:pPr>
    </w:p>
    <w:p w14:paraId="0CFCA7DA" w14:textId="445C0356" w:rsidR="00D75F2D" w:rsidRPr="00D75F2D" w:rsidRDefault="00D75F2D" w:rsidP="00D75F2D">
      <w:pPr>
        <w:widowControl w:val="0"/>
        <w:rPr>
          <w:rFonts w:ascii="Fira Sans" w:hAnsi="Fira Sans"/>
        </w:rPr>
      </w:pPr>
      <w:r>
        <w:t>What are the privileges and joys of Christian leadership?</w:t>
      </w:r>
    </w:p>
    <w:p w14:paraId="51F586A7" w14:textId="6213DAF7" w:rsidR="00D75F2D" w:rsidRPr="00D75F2D" w:rsidRDefault="00D75F2D" w:rsidP="00D75F2D">
      <w:pPr>
        <w:rPr>
          <w:lang w:val="en-US"/>
        </w:rPr>
        <w:sectPr w:rsidR="00D75F2D" w:rsidRPr="00D75F2D" w:rsidSect="006D44E9">
          <w:headerReference w:type="default" r:id="rId11"/>
          <w:footerReference w:type="default" r:id="rId12"/>
          <w:pgSz w:w="11906" w:h="16838"/>
          <w:pgMar w:top="720" w:right="720" w:bottom="720" w:left="720" w:header="567" w:footer="567" w:gutter="0"/>
          <w:cols w:space="708"/>
          <w:docGrid w:linePitch="360"/>
        </w:sectPr>
      </w:pPr>
    </w:p>
    <w:p w14:paraId="14ED666E" w14:textId="7B82FEAB" w:rsidR="00856C2F" w:rsidRDefault="00856C2F" w:rsidP="008B573F">
      <w:pPr>
        <w:widowControl w:val="0"/>
      </w:pPr>
      <w:r>
        <w:rPr>
          <w:rFonts w:ascii="Times New Roman" w:hAnsi="Times New Roman"/>
          <w:noProof/>
          <w:sz w:val="24"/>
          <w:szCs w:val="24"/>
        </w:rPr>
        <w:lastRenderedPageBreak/>
        <mc:AlternateContent>
          <mc:Choice Requires="wpg">
            <w:drawing>
              <wp:anchor distT="0" distB="0" distL="114300" distR="114300" simplePos="0" relativeHeight="251663360" behindDoc="0" locked="0" layoutInCell="1" allowOverlap="1" wp14:anchorId="0BC4DEB1" wp14:editId="17291F9A">
                <wp:simplePos x="0" y="0"/>
                <wp:positionH relativeFrom="column">
                  <wp:align>center</wp:align>
                </wp:positionH>
                <wp:positionV relativeFrom="paragraph">
                  <wp:posOffset>82550</wp:posOffset>
                </wp:positionV>
                <wp:extent cx="3931200" cy="7722000"/>
                <wp:effectExtent l="0" t="0" r="12700" b="12700"/>
                <wp:wrapNone/>
                <wp:docPr id="38" name="Group 3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931200" cy="7722000"/>
                          <a:chOff x="1089086" y="1071066"/>
                          <a:chExt cx="28800" cy="56585"/>
                        </a:xfrm>
                      </wpg:grpSpPr>
                      <wps:wsp>
                        <wps:cNvPr id="39" name="AutoShape 24"/>
                        <wps:cNvCnPr>
                          <a:cxnSpLocks noChangeAspect="1" noChangeShapeType="1"/>
                        </wps:cNvCnPr>
                        <wps:spPr bwMode="auto">
                          <a:xfrm flipH="1">
                            <a:off x="1103486" y="1090851"/>
                            <a:ext cx="0" cy="35516"/>
                          </a:xfrm>
                          <a:prstGeom prst="straightConnector1">
                            <a:avLst/>
                          </a:prstGeom>
                          <a:noFill/>
                          <a:ln w="19050">
                            <a:solidFill>
                              <a:srgbClr val="7F7F7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pic:pic xmlns:pic="http://schemas.openxmlformats.org/drawingml/2006/picture">
                        <pic:nvPicPr>
                          <pic:cNvPr id="4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95378" y="1071066"/>
                            <a:ext cx="16217" cy="197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41" name="AutoShape 26"/>
                        <wps:cNvSpPr>
                          <a:spLocks noChangeAspect="1" noChangeArrowheads="1"/>
                        </wps:cNvSpPr>
                        <wps:spPr bwMode="auto">
                          <a:xfrm>
                            <a:off x="1089086" y="1092946"/>
                            <a:ext cx="28800" cy="7200"/>
                          </a:xfrm>
                          <a:prstGeom prst="roundRect">
                            <a:avLst>
                              <a:gd name="adj" fmla="val 7292"/>
                            </a:avLst>
                          </a:prstGeom>
                          <a:solidFill>
                            <a:srgbClr val="FFFFFF"/>
                          </a:solidFill>
                          <a:ln w="25400">
                            <a:solidFill>
                              <a:srgbClr val="F6B11F"/>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C5EDD3E" w14:textId="77777777" w:rsidR="00856C2F" w:rsidRDefault="00856C2F" w:rsidP="00856C2F">
                              <w:pPr>
                                <w:jc w:val="center"/>
                              </w:pPr>
                            </w:p>
                          </w:txbxContent>
                        </wps:txbx>
                        <wps:bodyPr rot="0" vert="horz" wrap="square" lIns="36576" tIns="36576" rIns="36576" bIns="36576" anchor="t" anchorCtr="0" upright="1">
                          <a:noAutofit/>
                        </wps:bodyPr>
                      </wps:wsp>
                      <wps:wsp>
                        <wps:cNvPr id="42" name="AutoShape 27"/>
                        <wps:cNvSpPr>
                          <a:spLocks noChangeAspect="1" noChangeArrowheads="1"/>
                        </wps:cNvSpPr>
                        <wps:spPr bwMode="auto">
                          <a:xfrm>
                            <a:off x="1089086" y="1102051"/>
                            <a:ext cx="28800" cy="7200"/>
                          </a:xfrm>
                          <a:prstGeom prst="roundRect">
                            <a:avLst>
                              <a:gd name="adj" fmla="val 7292"/>
                            </a:avLst>
                          </a:prstGeom>
                          <a:solidFill>
                            <a:srgbClr val="FFFFFF"/>
                          </a:solidFill>
                          <a:ln w="25400">
                            <a:solidFill>
                              <a:srgbClr val="7D004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1D93DD3" w14:textId="77777777" w:rsidR="00856C2F" w:rsidRDefault="00856C2F" w:rsidP="00856C2F">
                              <w:pPr>
                                <w:jc w:val="center"/>
                              </w:pPr>
                            </w:p>
                          </w:txbxContent>
                        </wps:txbx>
                        <wps:bodyPr rot="0" vert="horz" wrap="square" lIns="36576" tIns="36576" rIns="36576" bIns="36576" anchor="t" anchorCtr="0" upright="1">
                          <a:noAutofit/>
                        </wps:bodyPr>
                      </wps:wsp>
                      <wps:wsp>
                        <wps:cNvPr id="43" name="AutoShape 28"/>
                        <wps:cNvSpPr>
                          <a:spLocks noChangeAspect="1" noChangeArrowheads="1"/>
                        </wps:cNvSpPr>
                        <wps:spPr bwMode="auto">
                          <a:xfrm>
                            <a:off x="1089086" y="1111252"/>
                            <a:ext cx="28800" cy="7200"/>
                          </a:xfrm>
                          <a:prstGeom prst="roundRect">
                            <a:avLst>
                              <a:gd name="adj" fmla="val 7292"/>
                            </a:avLst>
                          </a:prstGeom>
                          <a:solidFill>
                            <a:srgbClr val="FFFFFF"/>
                          </a:solidFill>
                          <a:ln w="25400">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44" name="AutoShape 29"/>
                        <wps:cNvSpPr>
                          <a:spLocks noChangeAspect="1" noChangeArrowheads="1"/>
                        </wps:cNvSpPr>
                        <wps:spPr bwMode="auto">
                          <a:xfrm>
                            <a:off x="1089086" y="1120452"/>
                            <a:ext cx="28800" cy="7200"/>
                          </a:xfrm>
                          <a:prstGeom prst="roundRect">
                            <a:avLst>
                              <a:gd name="adj" fmla="val 7292"/>
                            </a:avLst>
                          </a:prstGeom>
                          <a:solidFill>
                            <a:srgbClr val="FFFFFF"/>
                          </a:solidFill>
                          <a:ln w="25400">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6680FF9" w14:textId="77777777" w:rsidR="00856C2F" w:rsidRDefault="00856C2F" w:rsidP="00856C2F">
                              <w:pPr>
                                <w:jc w:val="center"/>
                              </w:pPr>
                            </w:p>
                          </w:txbxContent>
                        </wps:txbx>
                        <wps:bodyPr rot="0" vert="horz" wrap="square" lIns="36576" tIns="36576" rIns="36576" bIns="36576" anchor="t" anchorCtr="0" upright="1">
                          <a:noAutofit/>
                        </wps:bodyPr>
                      </wps:wsp>
                      <wps:wsp>
                        <wps:cNvPr id="45" name="AutoShape 30"/>
                        <wps:cNvSpPr>
                          <a:spLocks noChangeAspect="1" noChangeArrowheads="1"/>
                        </wps:cNvSpPr>
                        <wps:spPr bwMode="auto">
                          <a:xfrm>
                            <a:off x="1089086" y="1111252"/>
                            <a:ext cx="28800" cy="7200"/>
                          </a:xfrm>
                          <a:prstGeom prst="roundRect">
                            <a:avLst>
                              <a:gd name="adj" fmla="val 7292"/>
                            </a:avLst>
                          </a:prstGeom>
                          <a:solidFill>
                            <a:srgbClr val="FFFFFF"/>
                          </a:solidFill>
                          <a:ln w="25400">
                            <a:solidFill>
                              <a:srgbClr val="008C9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E5D0D56" w14:textId="77777777" w:rsidR="00856C2F" w:rsidRDefault="00856C2F" w:rsidP="00856C2F">
                              <w:pPr>
                                <w:jc w:val="center"/>
                              </w:pP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C4DEB1" id="Group 38" o:spid="_x0000_s1047" style="position:absolute;margin-left:0;margin-top:6.5pt;width:309.55pt;height:608.05pt;z-index:251663360;mso-position-horizontal:center" coordorigin="10890,10710" coordsize="288,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">
                <o:lock v:ext="edit" aspectratio="t"/>
                <v:shapetype id="_x0000_t32" coordsize="21600,21600" o:spt="32" o:oned="t" path="m,l21600,21600e" filled="f">
                  <v:path arrowok="t" fillok="f" o:connecttype="none"/>
                  <o:lock v:ext="edit" shapetype="t"/>
                </v:shapetype>
                <v:shape id="AutoShape 24" o:spid="_x0000_s1048" type="#_x0000_t32" style="position:absolute;left:11034;top:10908;width:0;height:3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" strokecolor="#7f7f7f" strokeweight="1.5pt">
                  <v:shadow color="#eeece1"/>
                  <o:lock v:ext="edit" aspectratio="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49" type="#_x0000_t75" style="position:absolute;left:10953;top:10710;width:162;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" strokecolor="black [0]" strokeweight="2pt">
                  <v:imagedata r:id="rId14" o:title=""/>
                  <v:shadow color="#eeece1"/>
                </v:shape>
                <v:roundrect id="AutoShape 26" o:spid="_x0000_s1050" style="position:absolute;left:10890;top:10929;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" strokecolor="#f6b11f" strokeweight="2pt">
                  <v:shadow color="#eeece1"/>
                  <o:lock v:ext="edit" aspectratio="t"/>
                  <v:textbox inset="2.88pt,2.88pt,2.88pt,2.88pt">
                    <w:txbxContent>
                      <w:p w14:paraId="2C5EDD3E" w14:textId="77777777" w:rsidR="00856C2F" w:rsidRDefault="00856C2F" w:rsidP="00856C2F">
                        <w:pPr>
                          <w:jc w:val="center"/>
                        </w:pPr>
                      </w:p>
                    </w:txbxContent>
                  </v:textbox>
                </v:roundrect>
                <v:roundrect id="AutoShape 27" o:spid="_x0000_s1051" style="position:absolute;left:10890;top:11020;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" strokecolor="#7d0049" strokeweight="2pt">
                  <v:shadow color="#eeece1"/>
                  <o:lock v:ext="edit" aspectratio="t"/>
                  <v:textbox inset="2.88pt,2.88pt,2.88pt,2.88pt">
                    <w:txbxContent>
                      <w:p w14:paraId="61D93DD3" w14:textId="77777777" w:rsidR="00856C2F" w:rsidRDefault="00856C2F" w:rsidP="00856C2F">
                        <w:pPr>
                          <w:jc w:val="center"/>
                        </w:pPr>
                      </w:p>
                    </w:txbxContent>
                  </v:textbox>
                </v:roundrect>
                <v:roundrect id="AutoShape 28" o:spid="_x0000_s1052" style="position:absolute;left:10890;top:11112;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" strokecolor="#005586" strokeweight="2pt">
                  <v:shadow color="#eeece1"/>
                  <o:lock v:ext="edit" aspectratio="t"/>
                  <v:textbox inset="2.88pt,2.88pt,2.88pt,2.88pt"/>
                </v:roundrect>
                <v:roundrect id="AutoShape 29" o:spid="_x0000_s1053" style="position:absolute;left:10890;top:11204;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" strokecolor="#f36c23" strokeweight="2pt">
                  <v:shadow color="#eeece1"/>
                  <o:lock v:ext="edit" aspectratio="t"/>
                  <v:textbox inset="2.88pt,2.88pt,2.88pt,2.88pt">
                    <w:txbxContent>
                      <w:p w14:paraId="76680FF9" w14:textId="77777777" w:rsidR="00856C2F" w:rsidRDefault="00856C2F" w:rsidP="00856C2F">
                        <w:pPr>
                          <w:jc w:val="center"/>
                        </w:pPr>
                      </w:p>
                    </w:txbxContent>
                  </v:textbox>
                </v:roundrect>
                <v:roundrect id="AutoShape 30" o:spid="_x0000_s1054" style="position:absolute;left:10890;top:11112;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" strokecolor="#008c99" strokeweight="2pt">
                  <v:shadow color="#eeece1"/>
                  <o:lock v:ext="edit" aspectratio="t"/>
                  <v:textbox inset="2.88pt,2.88pt,2.88pt,2.88pt">
                    <w:txbxContent>
                      <w:p w14:paraId="4E5D0D56" w14:textId="77777777" w:rsidR="00856C2F" w:rsidRDefault="00856C2F" w:rsidP="00856C2F">
                        <w:pPr>
                          <w:jc w:val="center"/>
                        </w:pPr>
                      </w:p>
                    </w:txbxContent>
                  </v:textbox>
                </v:roundrect>
              </v:group>
            </w:pict>
          </mc:Fallback>
        </mc:AlternateContent>
      </w:r>
    </w:p>
    <w:p w14:paraId="1A8693C5" w14:textId="1ABE2911" w:rsidR="00856C2F" w:rsidRDefault="00856C2F" w:rsidP="008B573F">
      <w:pPr>
        <w:widowControl w:val="0"/>
      </w:pPr>
    </w:p>
    <w:p w14:paraId="1BB1F926" w14:textId="15D08FBF" w:rsidR="00856C2F" w:rsidRDefault="00856C2F" w:rsidP="008B573F">
      <w:pPr>
        <w:widowControl w:val="0"/>
      </w:pPr>
    </w:p>
    <w:p w14:paraId="19FEE3AC" w14:textId="7EE8E0AB" w:rsidR="00856C2F" w:rsidRDefault="00856C2F" w:rsidP="008B573F">
      <w:pPr>
        <w:widowControl w:val="0"/>
      </w:pPr>
    </w:p>
    <w:p w14:paraId="21AAE11C" w14:textId="682BD4A5" w:rsidR="00856C2F" w:rsidRDefault="00856C2F" w:rsidP="008B573F">
      <w:pPr>
        <w:widowControl w:val="0"/>
      </w:pPr>
    </w:p>
    <w:p w14:paraId="6C9F1D28" w14:textId="3BFD654E" w:rsidR="00856C2F" w:rsidRDefault="00856C2F" w:rsidP="008B573F">
      <w:pPr>
        <w:widowControl w:val="0"/>
      </w:pPr>
    </w:p>
    <w:p w14:paraId="27AF8252" w14:textId="2CFE05C4" w:rsidR="00856C2F" w:rsidRDefault="00856C2F" w:rsidP="008B573F">
      <w:pPr>
        <w:widowControl w:val="0"/>
      </w:pPr>
    </w:p>
    <w:p w14:paraId="65DB76B4" w14:textId="18CFFB73" w:rsidR="00856C2F" w:rsidRDefault="00856C2F" w:rsidP="008B573F">
      <w:pPr>
        <w:widowControl w:val="0"/>
      </w:pPr>
    </w:p>
    <w:p w14:paraId="1FD42714" w14:textId="57820BC0" w:rsidR="00856C2F" w:rsidRDefault="00856C2F" w:rsidP="008B573F">
      <w:pPr>
        <w:widowControl w:val="0"/>
      </w:pPr>
    </w:p>
    <w:p w14:paraId="2A3396A1" w14:textId="77777777" w:rsidR="00856C2F" w:rsidRPr="00856C2F" w:rsidRDefault="00856C2F" w:rsidP="00856C2F"/>
    <w:p w14:paraId="14B27969" w14:textId="77777777" w:rsidR="00856C2F" w:rsidRPr="00856C2F" w:rsidRDefault="00856C2F" w:rsidP="00856C2F"/>
    <w:p w14:paraId="770A1DB3" w14:textId="77777777" w:rsidR="00856C2F" w:rsidRPr="00856C2F" w:rsidRDefault="00856C2F" w:rsidP="00856C2F"/>
    <w:p w14:paraId="708A1403" w14:textId="77777777" w:rsidR="00856C2F" w:rsidRPr="00856C2F" w:rsidRDefault="00856C2F" w:rsidP="00856C2F"/>
    <w:p w14:paraId="25494071" w14:textId="77777777" w:rsidR="00856C2F" w:rsidRPr="00856C2F" w:rsidRDefault="00856C2F" w:rsidP="00856C2F"/>
    <w:p w14:paraId="7B17E8A3" w14:textId="77777777" w:rsidR="00856C2F" w:rsidRPr="00856C2F" w:rsidRDefault="00856C2F" w:rsidP="00856C2F"/>
    <w:p w14:paraId="66A381A3" w14:textId="77777777" w:rsidR="00856C2F" w:rsidRPr="00856C2F" w:rsidRDefault="00856C2F" w:rsidP="00856C2F"/>
    <w:p w14:paraId="1013ACF8" w14:textId="77777777" w:rsidR="00856C2F" w:rsidRPr="00856C2F" w:rsidRDefault="00856C2F" w:rsidP="00856C2F"/>
    <w:p w14:paraId="601C7DF0" w14:textId="77777777" w:rsidR="00856C2F" w:rsidRPr="00856C2F" w:rsidRDefault="00856C2F" w:rsidP="00856C2F"/>
    <w:p w14:paraId="7E233CF1" w14:textId="77777777" w:rsidR="00856C2F" w:rsidRPr="00856C2F" w:rsidRDefault="00856C2F" w:rsidP="00856C2F"/>
    <w:p w14:paraId="172B841A" w14:textId="77777777" w:rsidR="00856C2F" w:rsidRPr="00856C2F" w:rsidRDefault="00856C2F" w:rsidP="00856C2F"/>
    <w:p w14:paraId="363A9654" w14:textId="77777777" w:rsidR="00856C2F" w:rsidRPr="00856C2F" w:rsidRDefault="00856C2F" w:rsidP="00856C2F"/>
    <w:p w14:paraId="75B94D21" w14:textId="77777777" w:rsidR="00856C2F" w:rsidRPr="00856C2F" w:rsidRDefault="00856C2F" w:rsidP="00856C2F"/>
    <w:p w14:paraId="4757B10E" w14:textId="77777777" w:rsidR="00856C2F" w:rsidRPr="00856C2F" w:rsidRDefault="00856C2F" w:rsidP="00856C2F"/>
    <w:p w14:paraId="793F0B30" w14:textId="77777777" w:rsidR="00856C2F" w:rsidRPr="00856C2F" w:rsidRDefault="00856C2F" w:rsidP="00856C2F"/>
    <w:p w14:paraId="61B388AB" w14:textId="77777777" w:rsidR="00856C2F" w:rsidRPr="00856C2F" w:rsidRDefault="00856C2F" w:rsidP="00856C2F"/>
    <w:p w14:paraId="698D8B60" w14:textId="77777777" w:rsidR="00856C2F" w:rsidRPr="00856C2F" w:rsidRDefault="00856C2F" w:rsidP="00856C2F"/>
    <w:p w14:paraId="144026F3" w14:textId="77777777" w:rsidR="00856C2F" w:rsidRPr="00856C2F" w:rsidRDefault="00856C2F" w:rsidP="00856C2F"/>
    <w:p w14:paraId="61C9A7A6" w14:textId="77777777" w:rsidR="00856C2F" w:rsidRPr="00856C2F" w:rsidRDefault="00856C2F" w:rsidP="00856C2F"/>
    <w:p w14:paraId="52190D14" w14:textId="77777777" w:rsidR="00856C2F" w:rsidRPr="00856C2F" w:rsidRDefault="00856C2F" w:rsidP="00856C2F"/>
    <w:p w14:paraId="720A9EF1" w14:textId="77777777" w:rsidR="00856C2F" w:rsidRPr="00856C2F" w:rsidRDefault="00856C2F" w:rsidP="00856C2F"/>
    <w:p w14:paraId="08B5DB97" w14:textId="77777777" w:rsidR="00856C2F" w:rsidRPr="00856C2F" w:rsidRDefault="00856C2F" w:rsidP="00856C2F"/>
    <w:p w14:paraId="3277B5B8" w14:textId="77777777" w:rsidR="00856C2F" w:rsidRPr="00856C2F" w:rsidRDefault="00856C2F" w:rsidP="00856C2F"/>
    <w:p w14:paraId="0120EAEB" w14:textId="77777777" w:rsidR="00856C2F" w:rsidRPr="00856C2F" w:rsidRDefault="00856C2F" w:rsidP="00856C2F"/>
    <w:p w14:paraId="5E892B64" w14:textId="77777777" w:rsidR="00856C2F" w:rsidRPr="00856C2F" w:rsidRDefault="00856C2F" w:rsidP="00856C2F"/>
    <w:p w14:paraId="2B936B35" w14:textId="77777777" w:rsidR="00856C2F" w:rsidRPr="00856C2F" w:rsidRDefault="00856C2F" w:rsidP="00856C2F"/>
    <w:p w14:paraId="6498E4C6" w14:textId="77777777" w:rsidR="00856C2F" w:rsidRPr="00856C2F" w:rsidRDefault="00856C2F" w:rsidP="00856C2F"/>
    <w:p w14:paraId="4676B5AA" w14:textId="77777777" w:rsidR="00856C2F" w:rsidRPr="00856C2F" w:rsidRDefault="00856C2F" w:rsidP="00856C2F"/>
    <w:p w14:paraId="283D1A04" w14:textId="77777777" w:rsidR="00856C2F" w:rsidRPr="00856C2F" w:rsidRDefault="00856C2F" w:rsidP="00856C2F"/>
    <w:p w14:paraId="079D06E8" w14:textId="77777777" w:rsidR="00856C2F" w:rsidRPr="00856C2F" w:rsidRDefault="00856C2F" w:rsidP="00856C2F"/>
    <w:p w14:paraId="6793631D" w14:textId="77777777" w:rsidR="00856C2F" w:rsidRPr="00856C2F" w:rsidRDefault="00856C2F" w:rsidP="00856C2F"/>
    <w:p w14:paraId="00FA327F" w14:textId="77777777" w:rsidR="00856C2F" w:rsidRPr="00856C2F" w:rsidRDefault="00856C2F" w:rsidP="00856C2F"/>
    <w:p w14:paraId="722DA7B6" w14:textId="77777777" w:rsidR="00856C2F" w:rsidRPr="00856C2F" w:rsidRDefault="00856C2F" w:rsidP="00856C2F"/>
    <w:p w14:paraId="61B6ECE2" w14:textId="77777777" w:rsidR="00856C2F" w:rsidRPr="00856C2F" w:rsidRDefault="00856C2F" w:rsidP="00856C2F"/>
    <w:p w14:paraId="4747E705" w14:textId="77777777" w:rsidR="00856C2F" w:rsidRPr="00856C2F" w:rsidRDefault="00856C2F" w:rsidP="00856C2F"/>
    <w:p w14:paraId="58872151" w14:textId="77777777" w:rsidR="00856C2F" w:rsidRPr="00856C2F" w:rsidRDefault="00856C2F" w:rsidP="00856C2F"/>
    <w:p w14:paraId="0DE9ABF9" w14:textId="77777777" w:rsidR="00856C2F" w:rsidRPr="00856C2F" w:rsidRDefault="00856C2F" w:rsidP="00856C2F"/>
    <w:p w14:paraId="6D8C9C1B" w14:textId="77777777" w:rsidR="00856C2F" w:rsidRPr="00856C2F" w:rsidRDefault="00856C2F" w:rsidP="00856C2F"/>
    <w:p w14:paraId="2CAD92E1" w14:textId="77777777" w:rsidR="00856C2F" w:rsidRPr="00856C2F" w:rsidRDefault="00856C2F" w:rsidP="00856C2F"/>
    <w:p w14:paraId="07F398FD" w14:textId="77777777" w:rsidR="00856C2F" w:rsidRPr="00856C2F" w:rsidRDefault="00856C2F" w:rsidP="00856C2F"/>
    <w:p w14:paraId="7F2CD2C7" w14:textId="77777777" w:rsidR="00856C2F" w:rsidRPr="00856C2F" w:rsidRDefault="00856C2F" w:rsidP="00856C2F"/>
    <w:p w14:paraId="7320B0F3" w14:textId="77777777" w:rsidR="00856C2F" w:rsidRPr="00856C2F" w:rsidRDefault="00856C2F" w:rsidP="00856C2F"/>
    <w:p w14:paraId="25721493" w14:textId="77777777" w:rsidR="00856C2F" w:rsidRPr="00856C2F" w:rsidRDefault="00856C2F" w:rsidP="00856C2F"/>
    <w:p w14:paraId="3309991F" w14:textId="248C1330" w:rsidR="00856C2F" w:rsidRDefault="00856C2F" w:rsidP="00856C2F"/>
    <w:p w14:paraId="2CC8CC5D" w14:textId="2E54E0E8" w:rsidR="008B573F" w:rsidRDefault="008B573F" w:rsidP="00856C2F"/>
    <w:p w14:paraId="0944E4F3" w14:textId="330FE863" w:rsidR="00856C2F" w:rsidRDefault="00856C2F" w:rsidP="00856C2F"/>
    <w:p w14:paraId="0A44DBF2" w14:textId="77777777" w:rsidR="00856C2F" w:rsidRDefault="00856C2F" w:rsidP="00856C2F">
      <w:pPr>
        <w:sectPr w:rsidR="00856C2F" w:rsidSect="00B738B0">
          <w:headerReference w:type="default" r:id="rId15"/>
          <w:pgSz w:w="11906" w:h="16838"/>
          <w:pgMar w:top="720" w:right="720" w:bottom="720" w:left="720" w:header="567" w:footer="567" w:gutter="0"/>
          <w:cols w:space="708"/>
          <w:docGrid w:linePitch="360"/>
        </w:sectPr>
      </w:pPr>
    </w:p>
    <w:p w14:paraId="7C2B9305" w14:textId="473C18A2" w:rsidR="00856C2F" w:rsidRDefault="00856C2F" w:rsidP="00856C2F">
      <w:r>
        <w:rPr>
          <w:noProof/>
        </w:rPr>
        <mc:AlternateContent>
          <mc:Choice Requires="wpg">
            <w:drawing>
              <wp:anchor distT="0" distB="0" distL="114300" distR="114300" simplePos="0" relativeHeight="251669504" behindDoc="0" locked="0" layoutInCell="1" allowOverlap="1" wp14:anchorId="3BB84644" wp14:editId="170712A7">
                <wp:simplePos x="0" y="0"/>
                <wp:positionH relativeFrom="column">
                  <wp:align>center</wp:align>
                </wp:positionH>
                <wp:positionV relativeFrom="paragraph">
                  <wp:posOffset>36830</wp:posOffset>
                </wp:positionV>
                <wp:extent cx="6080400" cy="5785200"/>
                <wp:effectExtent l="0" t="0" r="15875" b="25400"/>
                <wp:wrapNone/>
                <wp:docPr id="65" name="Group 65"/>
                <wp:cNvGraphicFramePr/>
                <a:graphic xmlns:a="http://schemas.openxmlformats.org/drawingml/2006/main">
                  <a:graphicData uri="http://schemas.microsoft.com/office/word/2010/wordprocessingGroup">
                    <wpg:wgp>
                      <wpg:cNvGrpSpPr/>
                      <wpg:grpSpPr>
                        <a:xfrm>
                          <a:off x="0" y="0"/>
                          <a:ext cx="6080400" cy="5785200"/>
                          <a:chOff x="0" y="0"/>
                          <a:chExt cx="6078855" cy="5783580"/>
                        </a:xfrm>
                      </wpg:grpSpPr>
                      <wpg:grpSp>
                        <wpg:cNvPr id="57" name="Group 57"/>
                        <wpg:cNvGrpSpPr>
                          <a:grpSpLocks noChangeAspect="1"/>
                        </wpg:cNvGrpSpPr>
                        <wpg:grpSpPr bwMode="auto">
                          <a:xfrm>
                            <a:off x="0" y="390525"/>
                            <a:ext cx="2745105" cy="5393055"/>
                            <a:chOff x="1089086" y="1071066"/>
                            <a:chExt cx="28800" cy="56585"/>
                          </a:xfrm>
                        </wpg:grpSpPr>
                        <wps:wsp>
                          <wps:cNvPr id="58" name="AutoShape 32"/>
                          <wps:cNvCnPr>
                            <a:cxnSpLocks noChangeAspect="1" noChangeShapeType="1"/>
                          </wps:cNvCnPr>
                          <wps:spPr bwMode="auto">
                            <a:xfrm flipH="1">
                              <a:off x="1103486" y="1090851"/>
                              <a:ext cx="0" cy="35516"/>
                            </a:xfrm>
                            <a:prstGeom prst="straightConnector1">
                              <a:avLst/>
                            </a:prstGeom>
                            <a:noFill/>
                            <a:ln w="19050">
                              <a:solidFill>
                                <a:srgbClr val="7F7F7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pic:pic xmlns:pic="http://schemas.openxmlformats.org/drawingml/2006/picture">
                          <pic:nvPicPr>
                            <pic:cNvPr id="59" name="Picture 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95378" y="1071066"/>
                              <a:ext cx="16217" cy="197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60" name="AutoShape 34"/>
                          <wps:cNvSpPr>
                            <a:spLocks noChangeAspect="1" noChangeArrowheads="1"/>
                          </wps:cNvSpPr>
                          <wps:spPr bwMode="auto">
                            <a:xfrm>
                              <a:off x="1089086" y="1092946"/>
                              <a:ext cx="28800" cy="7200"/>
                            </a:xfrm>
                            <a:prstGeom prst="roundRect">
                              <a:avLst>
                                <a:gd name="adj" fmla="val 7292"/>
                              </a:avLst>
                            </a:prstGeom>
                            <a:solidFill>
                              <a:srgbClr val="FFFFFF"/>
                            </a:solidFill>
                            <a:ln w="25400">
                              <a:solidFill>
                                <a:srgbClr val="F6B11F"/>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6918DF9" w14:textId="77777777" w:rsidR="00856C2F" w:rsidRDefault="00856C2F" w:rsidP="00856C2F">
                                <w:pPr>
                                  <w:jc w:val="center"/>
                                </w:pPr>
                              </w:p>
                            </w:txbxContent>
                          </wps:txbx>
                          <wps:bodyPr rot="0" vert="horz" wrap="square" lIns="36576" tIns="36576" rIns="36576" bIns="36576" anchor="t" anchorCtr="0" upright="1">
                            <a:noAutofit/>
                          </wps:bodyPr>
                        </wps:wsp>
                        <wps:wsp>
                          <wps:cNvPr id="61" name="AutoShape 35"/>
                          <wps:cNvSpPr>
                            <a:spLocks noChangeAspect="1" noChangeArrowheads="1"/>
                          </wps:cNvSpPr>
                          <wps:spPr bwMode="auto">
                            <a:xfrm>
                              <a:off x="1089086" y="1102051"/>
                              <a:ext cx="28800" cy="7200"/>
                            </a:xfrm>
                            <a:prstGeom prst="roundRect">
                              <a:avLst>
                                <a:gd name="adj" fmla="val 7292"/>
                              </a:avLst>
                            </a:prstGeom>
                            <a:solidFill>
                              <a:srgbClr val="FFFFFF"/>
                            </a:solidFill>
                            <a:ln w="25400">
                              <a:solidFill>
                                <a:srgbClr val="7D004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2A371A5" w14:textId="77777777" w:rsidR="00856C2F" w:rsidRDefault="00856C2F" w:rsidP="00856C2F">
                                <w:pPr>
                                  <w:jc w:val="center"/>
                                </w:pPr>
                              </w:p>
                            </w:txbxContent>
                          </wps:txbx>
                          <wps:bodyPr rot="0" vert="horz" wrap="square" lIns="36576" tIns="36576" rIns="36576" bIns="36576" anchor="t" anchorCtr="0" upright="1">
                            <a:noAutofit/>
                          </wps:bodyPr>
                        </wps:wsp>
                        <wps:wsp>
                          <wps:cNvPr id="62" name="AutoShape 36"/>
                          <wps:cNvSpPr>
                            <a:spLocks noChangeAspect="1" noChangeArrowheads="1"/>
                          </wps:cNvSpPr>
                          <wps:spPr bwMode="auto">
                            <a:xfrm>
                              <a:off x="1089086" y="1111252"/>
                              <a:ext cx="28800" cy="7200"/>
                            </a:xfrm>
                            <a:prstGeom prst="roundRect">
                              <a:avLst>
                                <a:gd name="adj" fmla="val 7292"/>
                              </a:avLst>
                            </a:prstGeom>
                            <a:solidFill>
                              <a:srgbClr val="FFFFFF"/>
                            </a:solidFill>
                            <a:ln w="25400">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63" name="AutoShape 37"/>
                          <wps:cNvSpPr>
                            <a:spLocks noChangeAspect="1" noChangeArrowheads="1"/>
                          </wps:cNvSpPr>
                          <wps:spPr bwMode="auto">
                            <a:xfrm>
                              <a:off x="1089086" y="1120452"/>
                              <a:ext cx="28800" cy="7200"/>
                            </a:xfrm>
                            <a:prstGeom prst="roundRect">
                              <a:avLst>
                                <a:gd name="adj" fmla="val 7292"/>
                              </a:avLst>
                            </a:prstGeom>
                            <a:solidFill>
                              <a:srgbClr val="FFFFFF"/>
                            </a:solidFill>
                            <a:ln w="25400">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04F0627" w14:textId="77777777" w:rsidR="00856C2F" w:rsidRDefault="00856C2F" w:rsidP="00856C2F">
                                <w:pPr>
                                  <w:jc w:val="center"/>
                                </w:pPr>
                              </w:p>
                            </w:txbxContent>
                          </wps:txbx>
                          <wps:bodyPr rot="0" vert="horz" wrap="square" lIns="36576" tIns="36576" rIns="36576" bIns="36576" anchor="t" anchorCtr="0" upright="1">
                            <a:noAutofit/>
                          </wps:bodyPr>
                        </wps:wsp>
                        <wps:wsp>
                          <wps:cNvPr id="64" name="AutoShape 38"/>
                          <wps:cNvSpPr>
                            <a:spLocks noChangeAspect="1" noChangeArrowheads="1"/>
                          </wps:cNvSpPr>
                          <wps:spPr bwMode="auto">
                            <a:xfrm>
                              <a:off x="1089086" y="1111252"/>
                              <a:ext cx="28800" cy="7200"/>
                            </a:xfrm>
                            <a:prstGeom prst="roundRect">
                              <a:avLst>
                                <a:gd name="adj" fmla="val 7292"/>
                              </a:avLst>
                            </a:prstGeom>
                            <a:solidFill>
                              <a:srgbClr val="FFFFFF"/>
                            </a:solidFill>
                            <a:ln w="25400">
                              <a:solidFill>
                                <a:srgbClr val="008C9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20F86AC" w14:textId="77777777" w:rsidR="00856C2F" w:rsidRDefault="00856C2F" w:rsidP="00856C2F">
                                <w:pPr>
                                  <w:jc w:val="center"/>
                                </w:pPr>
                              </w:p>
                            </w:txbxContent>
                          </wps:txbx>
                          <wps:bodyPr rot="0" vert="horz" wrap="square" lIns="36576" tIns="36576" rIns="36576" bIns="36576" anchor="t" anchorCtr="0" upright="1">
                            <a:noAutofit/>
                          </wps:bodyPr>
                        </wps:wsp>
                      </wpg:grpSp>
                      <wps:wsp>
                        <wps:cNvPr id="56" name="Text Box 56"/>
                        <wps:cNvSpPr txBox="1">
                          <a:spLocks noChangeArrowheads="1"/>
                        </wps:cNvSpPr>
                        <wps:spPr bwMode="auto">
                          <a:xfrm>
                            <a:off x="3457575" y="0"/>
                            <a:ext cx="2488565" cy="3067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B484078" w14:textId="77777777" w:rsidR="00856C2F" w:rsidRDefault="00856C2F" w:rsidP="00856C2F">
                              <w:pPr>
                                <w:pStyle w:val="Heading3"/>
                                <w:widowControl w:val="0"/>
                                <w:jc w:val="center"/>
                                <w:rPr>
                                  <w:lang w:val="en-US"/>
                                </w:rPr>
                              </w:pPr>
                              <w:r>
                                <w:rPr>
                                  <w:lang w:val="en-US"/>
                                </w:rPr>
                                <w:t>Overstretch</w:t>
                              </w:r>
                            </w:p>
                          </w:txbxContent>
                        </wps:txbx>
                        <wps:bodyPr rot="0" vert="horz" wrap="square" lIns="36576" tIns="36576" rIns="36576" bIns="36576" anchor="t" anchorCtr="0" upright="1">
                          <a:noAutofit/>
                        </wps:bodyPr>
                      </wps:wsp>
                      <wps:wsp>
                        <wps:cNvPr id="55" name="Text Box 55"/>
                        <wps:cNvSpPr txBox="1">
                          <a:spLocks noChangeArrowheads="1"/>
                        </wps:cNvSpPr>
                        <wps:spPr bwMode="auto">
                          <a:xfrm>
                            <a:off x="123825" y="0"/>
                            <a:ext cx="2488565" cy="3448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D33A620" w14:textId="77777777" w:rsidR="00856C2F" w:rsidRDefault="00856C2F" w:rsidP="00856C2F">
                              <w:pPr>
                                <w:pStyle w:val="Heading3"/>
                                <w:widowControl w:val="0"/>
                                <w:jc w:val="center"/>
                                <w:rPr>
                                  <w:lang w:val="en-US"/>
                                </w:rPr>
                              </w:pPr>
                              <w:r>
                                <w:rPr>
                                  <w:lang w:val="en-US"/>
                                </w:rPr>
                                <w:t>Positive Stretch</w:t>
                              </w:r>
                            </w:p>
                          </w:txbxContent>
                        </wps:txbx>
                        <wps:bodyPr rot="0" vert="horz" wrap="square" lIns="36576" tIns="36576" rIns="36576" bIns="36576" anchor="t" anchorCtr="0" upright="1">
                          <a:noAutofit/>
                        </wps:bodyPr>
                      </wps:wsp>
                      <wpg:grpSp>
                        <wpg:cNvPr id="46" name="Group 46"/>
                        <wpg:cNvGrpSpPr>
                          <a:grpSpLocks noChangeAspect="1"/>
                        </wpg:cNvGrpSpPr>
                        <wpg:grpSpPr bwMode="auto">
                          <a:xfrm>
                            <a:off x="3333750" y="390525"/>
                            <a:ext cx="2745105" cy="5393055"/>
                            <a:chOff x="1089086" y="1071066"/>
                            <a:chExt cx="28800" cy="56585"/>
                          </a:xfrm>
                        </wpg:grpSpPr>
                        <wps:wsp>
                          <wps:cNvPr id="47" name="AutoShape 42"/>
                          <wps:cNvCnPr>
                            <a:cxnSpLocks noChangeAspect="1" noChangeShapeType="1"/>
                          </wps:cNvCnPr>
                          <wps:spPr bwMode="auto">
                            <a:xfrm flipH="1">
                              <a:off x="1103486" y="1090851"/>
                              <a:ext cx="0" cy="35516"/>
                            </a:xfrm>
                            <a:prstGeom prst="straightConnector1">
                              <a:avLst/>
                            </a:prstGeom>
                            <a:noFill/>
                            <a:ln w="19050">
                              <a:solidFill>
                                <a:srgbClr val="7F7F7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pic:pic xmlns:pic="http://schemas.openxmlformats.org/drawingml/2006/picture">
                          <pic:nvPicPr>
                            <pic:cNvPr id="48"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95378" y="1071066"/>
                              <a:ext cx="16217" cy="197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49" name="AutoShape 44"/>
                          <wps:cNvSpPr>
                            <a:spLocks noChangeAspect="1" noChangeArrowheads="1"/>
                          </wps:cNvSpPr>
                          <wps:spPr bwMode="auto">
                            <a:xfrm>
                              <a:off x="1089086" y="1092946"/>
                              <a:ext cx="28800" cy="7200"/>
                            </a:xfrm>
                            <a:prstGeom prst="roundRect">
                              <a:avLst>
                                <a:gd name="adj" fmla="val 7292"/>
                              </a:avLst>
                            </a:prstGeom>
                            <a:solidFill>
                              <a:srgbClr val="FFFFFF"/>
                            </a:solidFill>
                            <a:ln w="25400">
                              <a:solidFill>
                                <a:srgbClr val="F6B11F"/>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D0F3950" w14:textId="77777777" w:rsidR="00856C2F" w:rsidRDefault="00856C2F" w:rsidP="00856C2F">
                                <w:pPr>
                                  <w:jc w:val="center"/>
                                </w:pPr>
                              </w:p>
                            </w:txbxContent>
                          </wps:txbx>
                          <wps:bodyPr rot="0" vert="horz" wrap="square" lIns="36576" tIns="36576" rIns="36576" bIns="36576" anchor="t" anchorCtr="0" upright="1">
                            <a:noAutofit/>
                          </wps:bodyPr>
                        </wps:wsp>
                        <wps:wsp>
                          <wps:cNvPr id="50" name="AutoShape 45"/>
                          <wps:cNvSpPr>
                            <a:spLocks noChangeAspect="1" noChangeArrowheads="1"/>
                          </wps:cNvSpPr>
                          <wps:spPr bwMode="auto">
                            <a:xfrm>
                              <a:off x="1089086" y="1102051"/>
                              <a:ext cx="28800" cy="7200"/>
                            </a:xfrm>
                            <a:prstGeom prst="roundRect">
                              <a:avLst>
                                <a:gd name="adj" fmla="val 7292"/>
                              </a:avLst>
                            </a:prstGeom>
                            <a:solidFill>
                              <a:srgbClr val="FFFFFF"/>
                            </a:solidFill>
                            <a:ln w="25400">
                              <a:solidFill>
                                <a:srgbClr val="7D004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1DB3E25" w14:textId="77777777" w:rsidR="00856C2F" w:rsidRDefault="00856C2F" w:rsidP="00856C2F">
                                <w:pPr>
                                  <w:jc w:val="center"/>
                                </w:pPr>
                              </w:p>
                            </w:txbxContent>
                          </wps:txbx>
                          <wps:bodyPr rot="0" vert="horz" wrap="square" lIns="36576" tIns="36576" rIns="36576" bIns="36576" anchor="t" anchorCtr="0" upright="1">
                            <a:noAutofit/>
                          </wps:bodyPr>
                        </wps:wsp>
                        <wps:wsp>
                          <wps:cNvPr id="51" name="AutoShape 46"/>
                          <wps:cNvSpPr>
                            <a:spLocks noChangeAspect="1" noChangeArrowheads="1"/>
                          </wps:cNvSpPr>
                          <wps:spPr bwMode="auto">
                            <a:xfrm>
                              <a:off x="1089086" y="1111252"/>
                              <a:ext cx="28800" cy="7200"/>
                            </a:xfrm>
                            <a:prstGeom prst="roundRect">
                              <a:avLst>
                                <a:gd name="adj" fmla="val 7292"/>
                              </a:avLst>
                            </a:prstGeom>
                            <a:solidFill>
                              <a:srgbClr val="FFFFFF"/>
                            </a:solidFill>
                            <a:ln w="25400">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52" name="AutoShape 47"/>
                          <wps:cNvSpPr>
                            <a:spLocks noChangeAspect="1" noChangeArrowheads="1"/>
                          </wps:cNvSpPr>
                          <wps:spPr bwMode="auto">
                            <a:xfrm>
                              <a:off x="1089086" y="1120452"/>
                              <a:ext cx="28800" cy="7200"/>
                            </a:xfrm>
                            <a:prstGeom prst="roundRect">
                              <a:avLst>
                                <a:gd name="adj" fmla="val 7292"/>
                              </a:avLst>
                            </a:prstGeom>
                            <a:solidFill>
                              <a:srgbClr val="FFFFFF"/>
                            </a:solidFill>
                            <a:ln w="25400">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FD55ABE" w14:textId="77777777" w:rsidR="00856C2F" w:rsidRDefault="00856C2F" w:rsidP="00856C2F">
                                <w:pPr>
                                  <w:jc w:val="center"/>
                                </w:pPr>
                              </w:p>
                            </w:txbxContent>
                          </wps:txbx>
                          <wps:bodyPr rot="0" vert="horz" wrap="square" lIns="36576" tIns="36576" rIns="36576" bIns="36576" anchor="t" anchorCtr="0" upright="1">
                            <a:noAutofit/>
                          </wps:bodyPr>
                        </wps:wsp>
                        <wps:wsp>
                          <wps:cNvPr id="54" name="AutoShape 48"/>
                          <wps:cNvSpPr>
                            <a:spLocks noChangeAspect="1" noChangeArrowheads="1"/>
                          </wps:cNvSpPr>
                          <wps:spPr bwMode="auto">
                            <a:xfrm>
                              <a:off x="1089086" y="1111252"/>
                              <a:ext cx="28800" cy="7200"/>
                            </a:xfrm>
                            <a:prstGeom prst="roundRect">
                              <a:avLst>
                                <a:gd name="adj" fmla="val 7292"/>
                              </a:avLst>
                            </a:prstGeom>
                            <a:solidFill>
                              <a:srgbClr val="FFFFFF"/>
                            </a:solidFill>
                            <a:ln w="25400">
                              <a:solidFill>
                                <a:srgbClr val="008C9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9A448D1" w14:textId="77777777" w:rsidR="00856C2F" w:rsidRDefault="00856C2F" w:rsidP="00856C2F">
                                <w:pPr>
                                  <w:jc w:val="center"/>
                                </w:pPr>
                              </w:p>
                            </w:txbxContent>
                          </wps:txbx>
                          <wps:bodyPr rot="0" vert="horz" wrap="square" lIns="36576" tIns="36576" rIns="36576" bIns="36576"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3BB84644" id="Group 65" o:spid="_x0000_s1055" style="position:absolute;margin-left:0;margin-top:2.9pt;width:478.75pt;height:455.55pt;z-index:251669504;mso-position-horizontal:center;mso-width-relative:margin;mso-height-relative:margin" coordsize="60788,578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">
                <v:group id="Group 57" o:spid="_x0000_s1056" style="position:absolute;top:3905;width:27451;height:53930" coordorigin="10890,10710" coordsize="288,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o:lock v:ext="edit" aspectratio="t"/>
                  <v:shape id="AutoShape 32" o:spid="_x0000_s1057" type="#_x0000_t32" style="position:absolute;left:11034;top:10908;width:0;height:3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" strokecolor="#7f7f7f" strokeweight="1.5pt">
                    <v:shadow color="#eeece1"/>
                    <o:lock v:ext="edit" aspectratio="t"/>
                  </v:shape>
                  <v:shape id="Picture 33" o:spid="_x0000_s1058" type="#_x0000_t75" style="position:absolute;left:10953;top:10710;width:162;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" strokecolor="black [0]" strokeweight="2pt">
                    <v:imagedata r:id="rId14" o:title=""/>
                    <v:shadow color="#eeece1"/>
                  </v:shape>
                  <v:roundrect id="AutoShape 34" o:spid="_x0000_s1059" style="position:absolute;left:10890;top:10929;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" strokecolor="#f6b11f" strokeweight="2pt">
                    <v:shadow color="#eeece1"/>
                    <o:lock v:ext="edit" aspectratio="t"/>
                    <v:textbox inset="2.88pt,2.88pt,2.88pt,2.88pt">
                      <w:txbxContent>
                        <w:p w14:paraId="26918DF9" w14:textId="77777777" w:rsidR="00856C2F" w:rsidRDefault="00856C2F" w:rsidP="00856C2F">
                          <w:pPr>
                            <w:jc w:val="center"/>
                          </w:pPr>
                        </w:p>
                      </w:txbxContent>
                    </v:textbox>
                  </v:roundrect>
                  <v:roundrect id="AutoShape 35" o:spid="_x0000_s1060" style="position:absolute;left:10890;top:11020;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" strokecolor="#7d0049" strokeweight="2pt">
                    <v:shadow color="#eeece1"/>
                    <o:lock v:ext="edit" aspectratio="t"/>
                    <v:textbox inset="2.88pt,2.88pt,2.88pt,2.88pt">
                      <w:txbxContent>
                        <w:p w14:paraId="02A371A5" w14:textId="77777777" w:rsidR="00856C2F" w:rsidRDefault="00856C2F" w:rsidP="00856C2F">
                          <w:pPr>
                            <w:jc w:val="center"/>
                          </w:pPr>
                        </w:p>
                      </w:txbxContent>
                    </v:textbox>
                  </v:roundrect>
                  <v:roundrect id="AutoShape 36" o:spid="_x0000_s1061" style="position:absolute;left:10890;top:11112;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" strokecolor="#005586" strokeweight="2pt">
                    <v:shadow color="#eeece1"/>
                    <o:lock v:ext="edit" aspectratio="t"/>
                    <v:textbox inset="2.88pt,2.88pt,2.88pt,2.88pt"/>
                  </v:roundrect>
                  <v:roundrect id="AutoShape 37" o:spid="_x0000_s1062" style="position:absolute;left:10890;top:11204;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" strokecolor="#f36c23" strokeweight="2pt">
                    <v:shadow color="#eeece1"/>
                    <o:lock v:ext="edit" aspectratio="t"/>
                    <v:textbox inset="2.88pt,2.88pt,2.88pt,2.88pt">
                      <w:txbxContent>
                        <w:p w14:paraId="004F0627" w14:textId="77777777" w:rsidR="00856C2F" w:rsidRDefault="00856C2F" w:rsidP="00856C2F">
                          <w:pPr>
                            <w:jc w:val="center"/>
                          </w:pPr>
                        </w:p>
                      </w:txbxContent>
                    </v:textbox>
                  </v:roundrect>
                  <v:roundrect id="AutoShape 38" o:spid="_x0000_s1063" style="position:absolute;left:10890;top:11112;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" strokecolor="#008c99" strokeweight="2pt">
                    <v:shadow color="#eeece1"/>
                    <o:lock v:ext="edit" aspectratio="t"/>
                    <v:textbox inset="2.88pt,2.88pt,2.88pt,2.88pt">
                      <w:txbxContent>
                        <w:p w14:paraId="620F86AC" w14:textId="77777777" w:rsidR="00856C2F" w:rsidRDefault="00856C2F" w:rsidP="00856C2F">
                          <w:pPr>
                            <w:jc w:val="center"/>
                          </w:pPr>
                        </w:p>
                      </w:txbxContent>
                    </v:textbox>
                  </v:roundrect>
                </v:group>
                <v:shapetype id="_x0000_t202" coordsize="21600,21600" o:spt="202" path="m,l,21600r21600,l21600,xe">
                  <v:stroke joinstyle="miter"/>
                  <v:path gradientshapeok="t" o:connecttype="rect"/>
                </v:shapetype>
                <v:shape id="Text Box 56" o:spid="_x0000_s1064" type="#_x0000_t202" style="position:absolute;left:34575;width:24886;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" filled="f" stroked="f" strokecolor="black [0]" strokeweight="2pt">
                  <v:textbox inset="2.88pt,2.88pt,2.88pt,2.88pt">
                    <w:txbxContent>
                      <w:p w14:paraId="3B484078" w14:textId="77777777" w:rsidR="00856C2F" w:rsidRDefault="00856C2F" w:rsidP="00856C2F">
                        <w:pPr>
                          <w:pStyle w:val="Heading3"/>
                          <w:widowControl w:val="0"/>
                          <w:jc w:val="center"/>
                          <w:rPr>
                            <w:lang w:val="en-US"/>
                          </w:rPr>
                        </w:pPr>
                        <w:r>
                          <w:rPr>
                            <w:lang w:val="en-US"/>
                          </w:rPr>
                          <w:t>Overstretch</w:t>
                        </w:r>
                      </w:p>
                    </w:txbxContent>
                  </v:textbox>
                </v:shape>
                <v:shape id="Text Box 55" o:spid="_x0000_s1065" type="#_x0000_t202" style="position:absolute;left:1238;width:24885;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" filled="f" stroked="f" strokecolor="black [0]" strokeweight="2pt">
                  <v:textbox inset="2.88pt,2.88pt,2.88pt,2.88pt">
                    <w:txbxContent>
                      <w:p w14:paraId="2D33A620" w14:textId="77777777" w:rsidR="00856C2F" w:rsidRDefault="00856C2F" w:rsidP="00856C2F">
                        <w:pPr>
                          <w:pStyle w:val="Heading3"/>
                          <w:widowControl w:val="0"/>
                          <w:jc w:val="center"/>
                          <w:rPr>
                            <w:lang w:val="en-US"/>
                          </w:rPr>
                        </w:pPr>
                        <w:r>
                          <w:rPr>
                            <w:lang w:val="en-US"/>
                          </w:rPr>
                          <w:t>Positive Stretch</w:t>
                        </w:r>
                      </w:p>
                    </w:txbxContent>
                  </v:textbox>
                </v:shape>
                <v:group id="Group 46" o:spid="_x0000_s1066" style="position:absolute;left:33337;top:3905;width:27451;height:53930" coordorigin="10890,10710" coordsize="288,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o:lock v:ext="edit" aspectratio="t"/>
                  <v:shape id="AutoShape 42" o:spid="_x0000_s1067" type="#_x0000_t32" style="position:absolute;left:11034;top:10908;width:0;height:3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" strokecolor="#7f7f7f" strokeweight="1.5pt">
                    <v:shadow color="#eeece1"/>
                    <o:lock v:ext="edit" aspectratio="t"/>
                  </v:shape>
                  <v:shape id="Picture 43" o:spid="_x0000_s1068" type="#_x0000_t75" style="position:absolute;left:10953;top:10710;width:162;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" strokecolor="black [0]" strokeweight="2pt">
                    <v:imagedata r:id="rId14" o:title=""/>
                    <v:shadow color="#eeece1"/>
                  </v:shape>
                  <v:roundrect id="AutoShape 44" o:spid="_x0000_s1069" style="position:absolute;left:10890;top:10929;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" strokecolor="#f6b11f" strokeweight="2pt">
                    <v:shadow color="#eeece1"/>
                    <o:lock v:ext="edit" aspectratio="t"/>
                    <v:textbox inset="2.88pt,2.88pt,2.88pt,2.88pt">
                      <w:txbxContent>
                        <w:p w14:paraId="7D0F3950" w14:textId="77777777" w:rsidR="00856C2F" w:rsidRDefault="00856C2F" w:rsidP="00856C2F">
                          <w:pPr>
                            <w:jc w:val="center"/>
                          </w:pPr>
                        </w:p>
                      </w:txbxContent>
                    </v:textbox>
                  </v:roundrect>
                  <v:roundrect id="AutoShape 45" o:spid="_x0000_s1070" style="position:absolute;left:10890;top:11020;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" strokecolor="#7d0049" strokeweight="2pt">
                    <v:shadow color="#eeece1"/>
                    <o:lock v:ext="edit" aspectratio="t"/>
                    <v:textbox inset="2.88pt,2.88pt,2.88pt,2.88pt">
                      <w:txbxContent>
                        <w:p w14:paraId="51DB3E25" w14:textId="77777777" w:rsidR="00856C2F" w:rsidRDefault="00856C2F" w:rsidP="00856C2F">
                          <w:pPr>
                            <w:jc w:val="center"/>
                          </w:pPr>
                        </w:p>
                      </w:txbxContent>
                    </v:textbox>
                  </v:roundrect>
                  <v:roundrect id="AutoShape 46" o:spid="_x0000_s1071" style="position:absolute;left:10890;top:11112;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" strokecolor="#005586" strokeweight="2pt">
                    <v:shadow color="#eeece1"/>
                    <o:lock v:ext="edit" aspectratio="t"/>
                    <v:textbox inset="2.88pt,2.88pt,2.88pt,2.88pt"/>
                  </v:roundrect>
                  <v:roundrect id="AutoShape 47" o:spid="_x0000_s1072" style="position:absolute;left:10890;top:11204;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" strokecolor="#f36c23" strokeweight="2pt">
                    <v:shadow color="#eeece1"/>
                    <o:lock v:ext="edit" aspectratio="t"/>
                    <v:textbox inset="2.88pt,2.88pt,2.88pt,2.88pt">
                      <w:txbxContent>
                        <w:p w14:paraId="5FD55ABE" w14:textId="77777777" w:rsidR="00856C2F" w:rsidRDefault="00856C2F" w:rsidP="00856C2F">
                          <w:pPr>
                            <w:jc w:val="center"/>
                          </w:pPr>
                        </w:p>
                      </w:txbxContent>
                    </v:textbox>
                  </v:roundrect>
                  <v:roundrect id="AutoShape 48" o:spid="_x0000_s1073" style="position:absolute;left:10890;top:11112;width:288;height:72;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" strokecolor="#008c99" strokeweight="2pt">
                    <v:shadow color="#eeece1"/>
                    <o:lock v:ext="edit" aspectratio="t"/>
                    <v:textbox inset="2.88pt,2.88pt,2.88pt,2.88pt">
                      <w:txbxContent>
                        <w:p w14:paraId="49A448D1" w14:textId="77777777" w:rsidR="00856C2F" w:rsidRDefault="00856C2F" w:rsidP="00856C2F">
                          <w:pPr>
                            <w:jc w:val="center"/>
                          </w:pPr>
                        </w:p>
                      </w:txbxContent>
                    </v:textbox>
                  </v:roundrect>
                </v:group>
              </v:group>
            </w:pict>
          </mc:Fallback>
        </mc:AlternateContent>
      </w:r>
    </w:p>
    <w:p w14:paraId="4BDDAA9E" w14:textId="77777777" w:rsidR="00856C2F" w:rsidRPr="00856C2F" w:rsidRDefault="00856C2F" w:rsidP="00856C2F"/>
    <w:p w14:paraId="6FA129F6" w14:textId="77777777" w:rsidR="00856C2F" w:rsidRPr="00856C2F" w:rsidRDefault="00856C2F" w:rsidP="00856C2F"/>
    <w:p w14:paraId="184FAA12" w14:textId="77777777" w:rsidR="00856C2F" w:rsidRPr="00856C2F" w:rsidRDefault="00856C2F" w:rsidP="00856C2F"/>
    <w:p w14:paraId="77FCFA6C" w14:textId="77777777" w:rsidR="00856C2F" w:rsidRPr="00856C2F" w:rsidRDefault="00856C2F" w:rsidP="00856C2F"/>
    <w:p w14:paraId="46D8FA68" w14:textId="77777777" w:rsidR="00856C2F" w:rsidRPr="00856C2F" w:rsidRDefault="00856C2F" w:rsidP="00856C2F"/>
    <w:p w14:paraId="0473DBD8" w14:textId="77777777" w:rsidR="00856C2F" w:rsidRPr="00856C2F" w:rsidRDefault="00856C2F" w:rsidP="00856C2F"/>
    <w:p w14:paraId="14EAB60D" w14:textId="77777777" w:rsidR="00856C2F" w:rsidRPr="00856C2F" w:rsidRDefault="00856C2F" w:rsidP="00856C2F"/>
    <w:p w14:paraId="1A6CAD4E" w14:textId="77777777" w:rsidR="00856C2F" w:rsidRPr="00856C2F" w:rsidRDefault="00856C2F" w:rsidP="00856C2F"/>
    <w:p w14:paraId="230863BB" w14:textId="77777777" w:rsidR="00856C2F" w:rsidRPr="00856C2F" w:rsidRDefault="00856C2F" w:rsidP="00856C2F"/>
    <w:p w14:paraId="18D8C678" w14:textId="77777777" w:rsidR="00856C2F" w:rsidRPr="00856C2F" w:rsidRDefault="00856C2F" w:rsidP="00856C2F"/>
    <w:p w14:paraId="49A1CC6F" w14:textId="77777777" w:rsidR="00856C2F" w:rsidRPr="00856C2F" w:rsidRDefault="00856C2F" w:rsidP="00856C2F"/>
    <w:p w14:paraId="4ED03E2B" w14:textId="77777777" w:rsidR="00856C2F" w:rsidRPr="00856C2F" w:rsidRDefault="00856C2F" w:rsidP="00856C2F"/>
    <w:p w14:paraId="3002281C" w14:textId="77777777" w:rsidR="00856C2F" w:rsidRPr="00856C2F" w:rsidRDefault="00856C2F" w:rsidP="00856C2F"/>
    <w:p w14:paraId="163DAB6D" w14:textId="77777777" w:rsidR="00856C2F" w:rsidRPr="00856C2F" w:rsidRDefault="00856C2F" w:rsidP="00856C2F"/>
    <w:p w14:paraId="55548151" w14:textId="77777777" w:rsidR="00856C2F" w:rsidRPr="00856C2F" w:rsidRDefault="00856C2F" w:rsidP="00856C2F"/>
    <w:p w14:paraId="4BA824DB" w14:textId="77777777" w:rsidR="00856C2F" w:rsidRPr="00856C2F" w:rsidRDefault="00856C2F" w:rsidP="00856C2F"/>
    <w:p w14:paraId="283D3743" w14:textId="77777777" w:rsidR="00856C2F" w:rsidRPr="00856C2F" w:rsidRDefault="00856C2F" w:rsidP="00856C2F"/>
    <w:p w14:paraId="28B452BB" w14:textId="77777777" w:rsidR="00856C2F" w:rsidRPr="00856C2F" w:rsidRDefault="00856C2F" w:rsidP="00856C2F"/>
    <w:p w14:paraId="4E7B1FC1" w14:textId="77777777" w:rsidR="00856C2F" w:rsidRPr="00856C2F" w:rsidRDefault="00856C2F" w:rsidP="00856C2F"/>
    <w:p w14:paraId="55C220ED" w14:textId="77777777" w:rsidR="00856C2F" w:rsidRPr="00856C2F" w:rsidRDefault="00856C2F" w:rsidP="00856C2F"/>
    <w:p w14:paraId="34224941" w14:textId="77777777" w:rsidR="00856C2F" w:rsidRPr="00856C2F" w:rsidRDefault="00856C2F" w:rsidP="00856C2F"/>
    <w:p w14:paraId="7E4910F4" w14:textId="77777777" w:rsidR="00856C2F" w:rsidRPr="00856C2F" w:rsidRDefault="00856C2F" w:rsidP="00856C2F"/>
    <w:p w14:paraId="5EA25CE3" w14:textId="77777777" w:rsidR="00856C2F" w:rsidRPr="00856C2F" w:rsidRDefault="00856C2F" w:rsidP="00856C2F"/>
    <w:p w14:paraId="437B95D7" w14:textId="77777777" w:rsidR="00856C2F" w:rsidRPr="00856C2F" w:rsidRDefault="00856C2F" w:rsidP="00856C2F"/>
    <w:p w14:paraId="0D0B7784" w14:textId="77777777" w:rsidR="00856C2F" w:rsidRPr="00856C2F" w:rsidRDefault="00856C2F" w:rsidP="00856C2F"/>
    <w:p w14:paraId="453E34B0" w14:textId="77777777" w:rsidR="00856C2F" w:rsidRPr="00856C2F" w:rsidRDefault="00856C2F" w:rsidP="00856C2F"/>
    <w:p w14:paraId="5E46CD8E" w14:textId="77777777" w:rsidR="00856C2F" w:rsidRPr="00856C2F" w:rsidRDefault="00856C2F" w:rsidP="00856C2F"/>
    <w:p w14:paraId="45B51522" w14:textId="77777777" w:rsidR="00856C2F" w:rsidRPr="00856C2F" w:rsidRDefault="00856C2F" w:rsidP="00856C2F"/>
    <w:p w14:paraId="2E9E6E38" w14:textId="77777777" w:rsidR="00856C2F" w:rsidRPr="00856C2F" w:rsidRDefault="00856C2F" w:rsidP="00856C2F"/>
    <w:p w14:paraId="3AD954EC" w14:textId="77777777" w:rsidR="00856C2F" w:rsidRPr="00856C2F" w:rsidRDefault="00856C2F" w:rsidP="00856C2F"/>
    <w:p w14:paraId="760218E2" w14:textId="77777777" w:rsidR="00856C2F" w:rsidRPr="00856C2F" w:rsidRDefault="00856C2F" w:rsidP="00856C2F"/>
    <w:p w14:paraId="0B2B0331" w14:textId="77777777" w:rsidR="00856C2F" w:rsidRPr="00856C2F" w:rsidRDefault="00856C2F" w:rsidP="00856C2F"/>
    <w:p w14:paraId="2C8B0026" w14:textId="77777777" w:rsidR="00856C2F" w:rsidRPr="00856C2F" w:rsidRDefault="00856C2F" w:rsidP="00856C2F"/>
    <w:p w14:paraId="48C3F4D4" w14:textId="77777777" w:rsidR="00856C2F" w:rsidRPr="00856C2F" w:rsidRDefault="00856C2F" w:rsidP="00856C2F"/>
    <w:p w14:paraId="7592FDAC" w14:textId="77777777" w:rsidR="00856C2F" w:rsidRPr="00856C2F" w:rsidRDefault="00856C2F" w:rsidP="00856C2F"/>
    <w:p w14:paraId="508B136D" w14:textId="77777777" w:rsidR="00856C2F" w:rsidRPr="00856C2F" w:rsidRDefault="00856C2F" w:rsidP="00856C2F"/>
    <w:p w14:paraId="634EDCD0" w14:textId="77777777" w:rsidR="00856C2F" w:rsidRPr="00856C2F" w:rsidRDefault="00856C2F" w:rsidP="00856C2F"/>
    <w:p w14:paraId="58CCFDFB" w14:textId="77777777" w:rsidR="00856C2F" w:rsidRPr="00856C2F" w:rsidRDefault="00856C2F" w:rsidP="00856C2F"/>
    <w:p w14:paraId="3E64BB7F" w14:textId="555E9DF2" w:rsidR="00856C2F" w:rsidRDefault="00856C2F" w:rsidP="00856C2F"/>
    <w:p w14:paraId="26A773B3" w14:textId="77777777" w:rsidR="00856C2F" w:rsidRDefault="00856C2F" w:rsidP="00856C2F">
      <w:pPr>
        <w:pStyle w:val="Heading4"/>
        <w:widowControl w:val="0"/>
        <w:rPr>
          <w:rFonts w:ascii="Fira Sans" w:hAnsi="Fira Sans"/>
        </w:rPr>
      </w:pPr>
      <w:r>
        <w:t>How might we look after ourselves so that we don’t tip from positive stretch into overstretch?</w:t>
      </w:r>
    </w:p>
    <w:p w14:paraId="010E664F" w14:textId="77777777" w:rsidR="00856C2F" w:rsidRDefault="00856C2F" w:rsidP="00856C2F">
      <w:pPr>
        <w:widowControl w:val="0"/>
      </w:pPr>
      <w:r>
        <w:t> </w:t>
      </w:r>
    </w:p>
    <w:p w14:paraId="29DE1DD7" w14:textId="064C2F7F" w:rsidR="002B2F0B" w:rsidRDefault="002B2F0B">
      <w:pPr>
        <w:spacing w:after="160" w:line="259" w:lineRule="auto"/>
      </w:pPr>
      <w:r>
        <w:br w:type="page"/>
      </w:r>
    </w:p>
    <w:p w14:paraId="0AF76250" w14:textId="77777777" w:rsidR="002B2F0B" w:rsidRDefault="002B2F0B" w:rsidP="002B2F0B">
      <w:pPr>
        <w:pStyle w:val="Quote"/>
        <w:rPr>
          <w:rFonts w:ascii="Fira Sans" w:hAnsi="Fira Sans"/>
        </w:rPr>
      </w:pPr>
      <w:r>
        <w:t xml:space="preserve">‘The hardest work I’ve ever done, and the most stressful, was as a parish </w:t>
      </w:r>
      <w:proofErr w:type="gramStart"/>
      <w:r>
        <w:t>priest  mainly</w:t>
      </w:r>
      <w:proofErr w:type="gramEnd"/>
      <w:r>
        <w:t xml:space="preserve"> because it was isolated, insatiably demanding and I was on the whole working without close colleagues – and that wears people down.’ </w:t>
      </w:r>
    </w:p>
    <w:p w14:paraId="4F834272" w14:textId="77777777" w:rsidR="002B2F0B" w:rsidRDefault="002B2F0B" w:rsidP="002B2F0B">
      <w:pPr>
        <w:pStyle w:val="Quoteby"/>
      </w:pPr>
      <w:r>
        <w:t xml:space="preserve">Archbishop Justin </w:t>
      </w:r>
      <w:proofErr w:type="spellStart"/>
      <w:r>
        <w:t>Welby</w:t>
      </w:r>
      <w:proofErr w:type="spellEnd"/>
      <w:r>
        <w:t>, The Guardian, 10</w:t>
      </w:r>
      <w:r>
        <w:rPr>
          <w:vertAlign w:val="superscript"/>
        </w:rPr>
        <w:t xml:space="preserve"> </w:t>
      </w:r>
      <w:r>
        <w:t>July 2017.</w:t>
      </w:r>
    </w:p>
    <w:p w14:paraId="7998EFC5" w14:textId="6153DA6D" w:rsidR="002B2F0B" w:rsidRDefault="002B2F0B" w:rsidP="002B2F0B">
      <w:pPr>
        <w:widowControl w:val="0"/>
      </w:pPr>
      <w:r>
        <w:t> </w:t>
      </w:r>
    </w:p>
    <w:p w14:paraId="68EF6DA6" w14:textId="444E6247" w:rsidR="000825FE" w:rsidRDefault="000825FE" w:rsidP="002B2F0B">
      <w:pPr>
        <w:widowControl w:val="0"/>
      </w:pPr>
    </w:p>
    <w:p w14:paraId="0E1D29FE" w14:textId="77777777" w:rsidR="000825FE" w:rsidRDefault="000825FE" w:rsidP="002B2F0B">
      <w:pPr>
        <w:widowControl w:val="0"/>
      </w:pPr>
    </w:p>
    <w:p w14:paraId="33C6D6C8" w14:textId="4292F783" w:rsidR="009D762C" w:rsidRDefault="000825FE" w:rsidP="00856C2F">
      <w:r>
        <w:rPr>
          <w:rFonts w:ascii="Times New Roman" w:hAnsi="Times New Roman"/>
          <w:noProof/>
          <w:sz w:val="24"/>
          <w:szCs w:val="24"/>
        </w:rPr>
        <mc:AlternateContent>
          <mc:Choice Requires="wpg">
            <w:drawing>
              <wp:anchor distT="0" distB="0" distL="114300" distR="114300" simplePos="0" relativeHeight="251672576" behindDoc="0" locked="0" layoutInCell="1" allowOverlap="1" wp14:anchorId="6E7DFEEF" wp14:editId="10F72893">
                <wp:simplePos x="0" y="0"/>
                <wp:positionH relativeFrom="column">
                  <wp:align>right</wp:align>
                </wp:positionH>
                <wp:positionV relativeFrom="paragraph">
                  <wp:posOffset>1695450</wp:posOffset>
                </wp:positionV>
                <wp:extent cx="2116800" cy="5677200"/>
                <wp:effectExtent l="0" t="0" r="17145" b="19050"/>
                <wp:wrapNone/>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16800" cy="5677200"/>
                          <a:chOff x="1077106" y="1086502"/>
                          <a:chExt cx="21153" cy="56784"/>
                        </a:xfrm>
                      </wpg:grpSpPr>
                      <wps:wsp>
                        <wps:cNvPr id="67" name="AutoShape 55"/>
                        <wps:cNvCnPr>
                          <a:cxnSpLocks noChangeAspect="1" noChangeShapeType="1"/>
                        </wps:cNvCnPr>
                        <wps:spPr bwMode="auto">
                          <a:xfrm>
                            <a:off x="1087682" y="1101034"/>
                            <a:ext cx="0" cy="26086"/>
                          </a:xfrm>
                          <a:prstGeom prst="straightConnector1">
                            <a:avLst/>
                          </a:prstGeom>
                          <a:noFill/>
                          <a:ln w="19050">
                            <a:solidFill>
                              <a:srgbClr val="7F7F7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pic:pic xmlns:pic="http://schemas.openxmlformats.org/drawingml/2006/picture">
                        <pic:nvPicPr>
                          <pic:cNvPr id="68"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1081727" y="1086502"/>
                            <a:ext cx="11911" cy="1450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69" name="AutoShape 57"/>
                        <wps:cNvSpPr>
                          <a:spLocks noChangeAspect="1" noChangeArrowheads="1"/>
                        </wps:cNvSpPr>
                        <wps:spPr bwMode="auto">
                          <a:xfrm flipH="1">
                            <a:off x="1077106" y="1102573"/>
                            <a:ext cx="21153" cy="5288"/>
                          </a:xfrm>
                          <a:prstGeom prst="roundRect">
                            <a:avLst>
                              <a:gd name="adj" fmla="val 7292"/>
                            </a:avLst>
                          </a:prstGeom>
                          <a:solidFill>
                            <a:srgbClr val="FFFFFF"/>
                          </a:solidFill>
                          <a:ln w="25400">
                            <a:solidFill>
                              <a:srgbClr val="F6B11F"/>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FAA3D1D" w14:textId="77777777" w:rsidR="000825FE" w:rsidRDefault="000825FE" w:rsidP="000825FE">
                              <w:pPr>
                                <w:jc w:val="center"/>
                              </w:pPr>
                            </w:p>
                          </w:txbxContent>
                        </wps:txbx>
                        <wps:bodyPr rot="0" vert="horz" wrap="square" lIns="36576" tIns="36576" rIns="36576" bIns="36576" anchor="t" anchorCtr="0" upright="1">
                          <a:noAutofit/>
                        </wps:bodyPr>
                      </wps:wsp>
                      <wps:wsp>
                        <wps:cNvPr id="70" name="AutoShape 58"/>
                        <wps:cNvSpPr>
                          <a:spLocks noChangeAspect="1" noChangeArrowheads="1"/>
                        </wps:cNvSpPr>
                        <wps:spPr bwMode="auto">
                          <a:xfrm flipH="1">
                            <a:off x="1077106" y="1109260"/>
                            <a:ext cx="21153" cy="5289"/>
                          </a:xfrm>
                          <a:prstGeom prst="roundRect">
                            <a:avLst>
                              <a:gd name="adj" fmla="val 7292"/>
                            </a:avLst>
                          </a:prstGeom>
                          <a:solidFill>
                            <a:srgbClr val="FFFFFF"/>
                          </a:solidFill>
                          <a:ln w="25400">
                            <a:solidFill>
                              <a:srgbClr val="7D004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F6EA1F7" w14:textId="77777777" w:rsidR="000825FE" w:rsidRDefault="000825FE" w:rsidP="000825FE">
                              <w:pPr>
                                <w:jc w:val="center"/>
                              </w:pPr>
                            </w:p>
                          </w:txbxContent>
                        </wps:txbx>
                        <wps:bodyPr rot="0" vert="horz" wrap="square" lIns="36576" tIns="36576" rIns="36576" bIns="36576" anchor="t" anchorCtr="0" upright="1">
                          <a:noAutofit/>
                        </wps:bodyPr>
                      </wps:wsp>
                      <wps:wsp>
                        <wps:cNvPr id="71" name="AutoShape 59"/>
                        <wps:cNvSpPr>
                          <a:spLocks noChangeAspect="1" noChangeArrowheads="1"/>
                        </wps:cNvSpPr>
                        <wps:spPr bwMode="auto">
                          <a:xfrm flipH="1">
                            <a:off x="1077106" y="1116018"/>
                            <a:ext cx="21153" cy="5288"/>
                          </a:xfrm>
                          <a:prstGeom prst="roundRect">
                            <a:avLst>
                              <a:gd name="adj" fmla="val 7292"/>
                            </a:avLst>
                          </a:prstGeom>
                          <a:solidFill>
                            <a:srgbClr val="FFFFFF"/>
                          </a:solidFill>
                          <a:ln w="25400">
                            <a:solidFill>
                              <a:srgbClr val="005586"/>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73" name="AutoShape 60"/>
                        <wps:cNvSpPr>
                          <a:spLocks noChangeAspect="1" noChangeArrowheads="1"/>
                        </wps:cNvSpPr>
                        <wps:spPr bwMode="auto">
                          <a:xfrm flipH="1">
                            <a:off x="1077106" y="1122776"/>
                            <a:ext cx="21153" cy="20510"/>
                          </a:xfrm>
                          <a:prstGeom prst="roundRect">
                            <a:avLst>
                              <a:gd name="adj" fmla="val 7292"/>
                            </a:avLst>
                          </a:prstGeom>
                          <a:solidFill>
                            <a:srgbClr val="FFFFFF"/>
                          </a:solidFill>
                          <a:ln w="25400">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6D3084C" w14:textId="77777777" w:rsidR="000825FE" w:rsidRDefault="000825FE" w:rsidP="000825FE">
                              <w:pPr>
                                <w:jc w:val="center"/>
                              </w:pPr>
                            </w:p>
                          </w:txbxContent>
                        </wps:txbx>
                        <wps:bodyPr rot="0" vert="horz" wrap="square" lIns="36576" tIns="36576" rIns="36576" bIns="36576" anchor="t" anchorCtr="0" upright="1">
                          <a:noAutofit/>
                        </wps:bodyPr>
                      </wps:wsp>
                      <wps:wsp>
                        <wps:cNvPr id="74" name="AutoShape 61"/>
                        <wps:cNvSpPr>
                          <a:spLocks noChangeAspect="1" noChangeArrowheads="1"/>
                        </wps:cNvSpPr>
                        <wps:spPr bwMode="auto">
                          <a:xfrm flipH="1">
                            <a:off x="1077106" y="1116018"/>
                            <a:ext cx="21153" cy="5288"/>
                          </a:xfrm>
                          <a:prstGeom prst="roundRect">
                            <a:avLst>
                              <a:gd name="adj" fmla="val 7292"/>
                            </a:avLst>
                          </a:prstGeom>
                          <a:solidFill>
                            <a:srgbClr val="FFFFFF"/>
                          </a:solidFill>
                          <a:ln w="25400">
                            <a:solidFill>
                              <a:srgbClr val="008C9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E7BBD45" w14:textId="77777777" w:rsidR="000825FE" w:rsidRDefault="000825FE" w:rsidP="000825FE">
                              <w:pPr>
                                <w:jc w:val="center"/>
                              </w:pP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7DFEEF" id="Group 66" o:spid="_x0000_s1074" style="position:absolute;margin-left:115.5pt;margin-top:133.5pt;width:166.7pt;height:447pt;z-index:251672576;mso-position-horizontal:right" coordorigin="10771,10865" coordsize="211,5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">
                <v:shape id="AutoShape 55" o:spid="_x0000_s1075" type="#_x0000_t32" style="position:absolute;left:10876;top:11010;width:0;height:2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" strokecolor="#7f7f7f" strokeweight="1.5pt">
                  <v:shadow color="#eeece1"/>
                  <o:lock v:ext="edit" aspectratio="t"/>
                </v:shape>
                <v:shape id="Picture 56" o:spid="_x0000_s1076" type="#_x0000_t75" style="position:absolute;left:10817;top:10865;width:119;height:145;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" strokecolor="black [0]" strokeweight="2pt">
                  <v:imagedata r:id="rId14" o:title=""/>
                  <v:shadow color="#eeece1"/>
                </v:shape>
                <v:roundrect id="AutoShape 57" o:spid="_x0000_s1077" style="position:absolute;left:10771;top:11025;width:211;height:53;flip:x;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" strokecolor="#f6b11f" strokeweight="2pt">
                  <v:shadow color="#eeece1"/>
                  <o:lock v:ext="edit" aspectratio="t"/>
                  <v:textbox inset="2.88pt,2.88pt,2.88pt,2.88pt">
                    <w:txbxContent>
                      <w:p w14:paraId="0FAA3D1D" w14:textId="77777777" w:rsidR="000825FE" w:rsidRDefault="000825FE" w:rsidP="000825FE">
                        <w:pPr>
                          <w:jc w:val="center"/>
                        </w:pPr>
                      </w:p>
                    </w:txbxContent>
                  </v:textbox>
                </v:roundrect>
                <v:roundrect id="AutoShape 58" o:spid="_x0000_s1078" style="position:absolute;left:10771;top:11092;width:211;height:53;flip:x;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" strokecolor="#7d0049" strokeweight="2pt">
                  <v:shadow color="#eeece1"/>
                  <o:lock v:ext="edit" aspectratio="t"/>
                  <v:textbox inset="2.88pt,2.88pt,2.88pt,2.88pt">
                    <w:txbxContent>
                      <w:p w14:paraId="7F6EA1F7" w14:textId="77777777" w:rsidR="000825FE" w:rsidRDefault="000825FE" w:rsidP="000825FE">
                        <w:pPr>
                          <w:jc w:val="center"/>
                        </w:pPr>
                      </w:p>
                    </w:txbxContent>
                  </v:textbox>
                </v:roundrect>
                <v:roundrect id="AutoShape 59" o:spid="_x0000_s1079" style="position:absolute;left:10771;top:11160;width:211;height:53;flip:x;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" strokecolor="#005586" strokeweight="2pt">
                  <v:shadow color="#eeece1"/>
                  <o:lock v:ext="edit" aspectratio="t"/>
                  <v:textbox inset="2.88pt,2.88pt,2.88pt,2.88pt"/>
                </v:roundrect>
                <v:roundrect id="AutoShape 60" o:spid="_x0000_s1080" style="position:absolute;left:10771;top:11227;width:211;height:205;flip:x;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" strokecolor="#f36c23" strokeweight="2pt">
                  <v:shadow color="#eeece1"/>
                  <o:lock v:ext="edit" aspectratio="t"/>
                  <v:textbox inset="2.88pt,2.88pt,2.88pt,2.88pt">
                    <w:txbxContent>
                      <w:p w14:paraId="76D3084C" w14:textId="77777777" w:rsidR="000825FE" w:rsidRDefault="000825FE" w:rsidP="000825FE">
                        <w:pPr>
                          <w:jc w:val="center"/>
                        </w:pPr>
                      </w:p>
                    </w:txbxContent>
                  </v:textbox>
                </v:roundrect>
                <v:roundrect id="AutoShape 61" o:spid="_x0000_s1081" style="position:absolute;left:10771;top:11160;width:211;height:53;flip:x;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" strokecolor="#008c99" strokeweight="2pt">
                  <v:shadow color="#eeece1"/>
                  <o:lock v:ext="edit" aspectratio="t"/>
                  <v:textbox inset="2.88pt,2.88pt,2.88pt,2.88pt">
                    <w:txbxContent>
                      <w:p w14:paraId="6E7BBD45" w14:textId="77777777" w:rsidR="000825FE" w:rsidRDefault="000825FE" w:rsidP="000825FE">
                        <w:pPr>
                          <w:jc w:val="center"/>
                        </w:pPr>
                      </w:p>
                    </w:txbxContent>
                  </v:textbox>
                </v:roundrect>
              </v:group>
            </w:pict>
          </mc:Fallback>
        </mc:AlternateContent>
      </w:r>
      <w:r>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5E071E3" wp14:editId="51761BD8">
                <wp:simplePos x="0" y="0"/>
                <wp:positionH relativeFrom="column">
                  <wp:align>left</wp:align>
                </wp:positionH>
                <wp:positionV relativeFrom="paragraph">
                  <wp:posOffset>0</wp:posOffset>
                </wp:positionV>
                <wp:extent cx="2145600" cy="2844000"/>
                <wp:effectExtent l="0" t="0" r="26670" b="13970"/>
                <wp:wrapNone/>
                <wp:docPr id="75" name="Group 7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145600" cy="2844000"/>
                          <a:chOff x="1040175" y="1051919"/>
                          <a:chExt cx="27450" cy="36395"/>
                        </a:xfrm>
                      </wpg:grpSpPr>
                      <wps:wsp>
                        <wps:cNvPr id="76" name="AutoShape 50"/>
                        <wps:cNvCnPr>
                          <a:cxnSpLocks noChangeAspect="1" noChangeShapeType="1"/>
                        </wps:cNvCnPr>
                        <wps:spPr bwMode="auto">
                          <a:xfrm flipH="1">
                            <a:off x="1053900" y="1070776"/>
                            <a:ext cx="0" cy="16571"/>
                          </a:xfrm>
                          <a:prstGeom prst="straightConnector1">
                            <a:avLst/>
                          </a:prstGeom>
                          <a:noFill/>
                          <a:ln w="19050">
                            <a:solidFill>
                              <a:srgbClr val="7F7F7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pic:pic xmlns:pic="http://schemas.openxmlformats.org/drawingml/2006/picture">
                        <pic:nvPicPr>
                          <pic:cNvPr id="77" name="Picture 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46172" y="1051919"/>
                            <a:ext cx="15457" cy="188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78" name="AutoShape 52"/>
                        <wps:cNvSpPr>
                          <a:spLocks noChangeAspect="1" noChangeArrowheads="1"/>
                        </wps:cNvSpPr>
                        <wps:spPr bwMode="auto">
                          <a:xfrm>
                            <a:off x="1040175" y="1072774"/>
                            <a:ext cx="27450" cy="6862"/>
                          </a:xfrm>
                          <a:prstGeom prst="roundRect">
                            <a:avLst>
                              <a:gd name="adj" fmla="val 7292"/>
                            </a:avLst>
                          </a:prstGeom>
                          <a:solidFill>
                            <a:srgbClr val="FFFFFF"/>
                          </a:solidFill>
                          <a:ln w="25400">
                            <a:solidFill>
                              <a:srgbClr val="7D004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427445A" w14:textId="77777777" w:rsidR="000825FE" w:rsidRDefault="000825FE" w:rsidP="000825FE">
                              <w:pPr>
                                <w:jc w:val="center"/>
                              </w:pPr>
                            </w:p>
                          </w:txbxContent>
                        </wps:txbx>
                        <wps:bodyPr rot="0" vert="horz" wrap="square" lIns="36576" tIns="36576" rIns="36576" bIns="36576" anchor="t" anchorCtr="0" upright="1">
                          <a:noAutofit/>
                        </wps:bodyPr>
                      </wps:wsp>
                      <wps:wsp>
                        <wps:cNvPr id="79" name="AutoShape 53"/>
                        <wps:cNvSpPr>
                          <a:spLocks noChangeAspect="1" noChangeArrowheads="1"/>
                        </wps:cNvSpPr>
                        <wps:spPr bwMode="auto">
                          <a:xfrm>
                            <a:off x="1040175" y="1081452"/>
                            <a:ext cx="27450" cy="6862"/>
                          </a:xfrm>
                          <a:prstGeom prst="roundRect">
                            <a:avLst>
                              <a:gd name="adj" fmla="val 7292"/>
                            </a:avLst>
                          </a:prstGeom>
                          <a:solidFill>
                            <a:srgbClr val="FFFFFF"/>
                          </a:solidFill>
                          <a:ln w="25400">
                            <a:solidFill>
                              <a:srgbClr val="0F889B"/>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4A4B961" w14:textId="77777777" w:rsidR="000825FE" w:rsidRDefault="000825FE" w:rsidP="000825FE">
                              <w:pPr>
                                <w:jc w:val="center"/>
                              </w:pP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E071E3" id="Group 75" o:spid="_x0000_s1082" style="position:absolute;margin-left:0;margin-top:0;width:168.95pt;height:223.95pt;z-index:251671552;mso-position-horizontal:left" coordorigin="10401,10519" coordsize="274,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">
                <o:lock v:ext="edit" aspectratio="t"/>
                <v:shape id="AutoShape 50" o:spid="_x0000_s1083" type="#_x0000_t32" style="position:absolute;left:10539;top:10707;width:0;height:1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" strokecolor="#7f7f7f" strokeweight="1.5pt">
                  <v:shadow color="#eeece1"/>
                  <o:lock v:ext="edit" aspectratio="t"/>
                </v:shape>
                <v:shape id="Picture 51" o:spid="_x0000_s1084" type="#_x0000_t75" style="position:absolute;left:10461;top:10519;width:155;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" strokecolor="black [0]" strokeweight="2pt">
                  <v:imagedata r:id="rId14" o:title=""/>
                  <v:shadow color="#eeece1"/>
                </v:shape>
                <v:roundrect id="AutoShape 52" o:spid="_x0000_s1085" style="position:absolute;left:10401;top:10727;width:275;height:69;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" strokecolor="#7d0049" strokeweight="2pt">
                  <v:shadow color="#eeece1"/>
                  <o:lock v:ext="edit" aspectratio="t"/>
                  <v:textbox inset="2.88pt,2.88pt,2.88pt,2.88pt">
                    <w:txbxContent>
                      <w:p w14:paraId="6427445A" w14:textId="77777777" w:rsidR="000825FE" w:rsidRDefault="000825FE" w:rsidP="000825FE">
                        <w:pPr>
                          <w:jc w:val="center"/>
                        </w:pPr>
                      </w:p>
                    </w:txbxContent>
                  </v:textbox>
                </v:roundrect>
                <v:roundrect id="AutoShape 53" o:spid="_x0000_s1086" style="position:absolute;left:10401;top:10814;width:275;height:69;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" strokecolor="#0f889b" strokeweight="2pt">
                  <v:shadow color="#eeece1"/>
                  <o:lock v:ext="edit" aspectratio="t"/>
                  <v:textbox inset="2.88pt,2.88pt,2.88pt,2.88pt">
                    <w:txbxContent>
                      <w:p w14:paraId="44A4B961" w14:textId="77777777" w:rsidR="000825FE" w:rsidRDefault="000825FE" w:rsidP="000825FE">
                        <w:pPr>
                          <w:jc w:val="center"/>
                        </w:pPr>
                      </w:p>
                    </w:txbxContent>
                  </v:textbox>
                </v:roundrect>
              </v:group>
            </w:pict>
          </mc:Fallback>
        </mc:AlternateContent>
      </w:r>
    </w:p>
    <w:p w14:paraId="39F59173" w14:textId="77777777" w:rsidR="009D762C" w:rsidRPr="009D762C" w:rsidRDefault="009D762C" w:rsidP="009D762C"/>
    <w:p w14:paraId="6562E33B" w14:textId="77777777" w:rsidR="009D762C" w:rsidRPr="009D762C" w:rsidRDefault="009D762C" w:rsidP="009D762C"/>
    <w:p w14:paraId="23855696" w14:textId="77777777" w:rsidR="009D762C" w:rsidRPr="009D762C" w:rsidRDefault="009D762C" w:rsidP="009D762C"/>
    <w:p w14:paraId="310BF5C8" w14:textId="77777777" w:rsidR="009D762C" w:rsidRPr="009D762C" w:rsidRDefault="009D762C" w:rsidP="009D762C"/>
    <w:p w14:paraId="71E5B16F" w14:textId="77777777" w:rsidR="009D762C" w:rsidRPr="009D762C" w:rsidRDefault="009D762C" w:rsidP="009D762C"/>
    <w:p w14:paraId="6763C8EA" w14:textId="77777777" w:rsidR="009D762C" w:rsidRPr="009D762C" w:rsidRDefault="009D762C" w:rsidP="009D762C"/>
    <w:p w14:paraId="2A372AA6" w14:textId="77777777" w:rsidR="009D762C" w:rsidRPr="009D762C" w:rsidRDefault="009D762C" w:rsidP="009D762C"/>
    <w:p w14:paraId="45C373FA" w14:textId="77777777" w:rsidR="009D762C" w:rsidRPr="009D762C" w:rsidRDefault="009D762C" w:rsidP="009D762C"/>
    <w:p w14:paraId="53BABF4A" w14:textId="77777777" w:rsidR="009D762C" w:rsidRPr="009D762C" w:rsidRDefault="009D762C" w:rsidP="009D762C"/>
    <w:p w14:paraId="20179B1F" w14:textId="77777777" w:rsidR="009D762C" w:rsidRPr="009D762C" w:rsidRDefault="009D762C" w:rsidP="009D762C"/>
    <w:p w14:paraId="48F689E6" w14:textId="77777777" w:rsidR="009D762C" w:rsidRPr="009D762C" w:rsidRDefault="009D762C" w:rsidP="009D762C"/>
    <w:p w14:paraId="07C652D0" w14:textId="77777777" w:rsidR="009D762C" w:rsidRPr="009D762C" w:rsidRDefault="009D762C" w:rsidP="009D762C"/>
    <w:p w14:paraId="2F11050D" w14:textId="77777777" w:rsidR="009D762C" w:rsidRPr="009D762C" w:rsidRDefault="009D762C" w:rsidP="009D762C"/>
    <w:p w14:paraId="5D71A1AE" w14:textId="77777777" w:rsidR="009D762C" w:rsidRPr="009D762C" w:rsidRDefault="009D762C" w:rsidP="009D762C"/>
    <w:p w14:paraId="2104FFEE" w14:textId="77777777" w:rsidR="009D762C" w:rsidRPr="009D762C" w:rsidRDefault="009D762C" w:rsidP="009D762C"/>
    <w:p w14:paraId="0B4C1FFF" w14:textId="77777777" w:rsidR="009D762C" w:rsidRPr="009D762C" w:rsidRDefault="009D762C" w:rsidP="009D762C"/>
    <w:p w14:paraId="3E32C05D" w14:textId="77777777" w:rsidR="009D762C" w:rsidRPr="009D762C" w:rsidRDefault="009D762C" w:rsidP="009D762C"/>
    <w:p w14:paraId="7926C0A1" w14:textId="77777777" w:rsidR="009D762C" w:rsidRPr="009D762C" w:rsidRDefault="009D762C" w:rsidP="009D762C"/>
    <w:p w14:paraId="71FBC13A" w14:textId="77777777" w:rsidR="009D762C" w:rsidRPr="009D762C" w:rsidRDefault="009D762C" w:rsidP="009D762C"/>
    <w:p w14:paraId="011EF687" w14:textId="77777777" w:rsidR="009D762C" w:rsidRPr="009D762C" w:rsidRDefault="009D762C" w:rsidP="009D762C"/>
    <w:p w14:paraId="21F3697F" w14:textId="77777777" w:rsidR="009D762C" w:rsidRPr="009D762C" w:rsidRDefault="009D762C" w:rsidP="009D762C"/>
    <w:p w14:paraId="6463AB57" w14:textId="77777777" w:rsidR="009D762C" w:rsidRPr="009D762C" w:rsidRDefault="009D762C" w:rsidP="009D762C"/>
    <w:p w14:paraId="4AAFEED7" w14:textId="77777777" w:rsidR="009D762C" w:rsidRPr="009D762C" w:rsidRDefault="009D762C" w:rsidP="009D762C"/>
    <w:p w14:paraId="46B70083" w14:textId="77777777" w:rsidR="009D762C" w:rsidRPr="009D762C" w:rsidRDefault="009D762C" w:rsidP="009D762C"/>
    <w:p w14:paraId="6ADAA59C" w14:textId="77777777" w:rsidR="009D762C" w:rsidRPr="009D762C" w:rsidRDefault="009D762C" w:rsidP="009D762C"/>
    <w:p w14:paraId="495E58EA" w14:textId="77777777" w:rsidR="009D762C" w:rsidRPr="009D762C" w:rsidRDefault="009D762C" w:rsidP="009D762C"/>
    <w:p w14:paraId="0516F115" w14:textId="77777777" w:rsidR="009D762C" w:rsidRPr="009D762C" w:rsidRDefault="009D762C" w:rsidP="009D762C"/>
    <w:p w14:paraId="074F531D" w14:textId="77777777" w:rsidR="009D762C" w:rsidRPr="009D762C" w:rsidRDefault="009D762C" w:rsidP="009D762C"/>
    <w:p w14:paraId="3475D62A" w14:textId="77777777" w:rsidR="009D762C" w:rsidRPr="009D762C" w:rsidRDefault="009D762C" w:rsidP="009D762C"/>
    <w:p w14:paraId="224DE486" w14:textId="77777777" w:rsidR="009D762C" w:rsidRPr="009D762C" w:rsidRDefault="009D762C" w:rsidP="009D762C"/>
    <w:p w14:paraId="61E50828" w14:textId="77777777" w:rsidR="009D762C" w:rsidRPr="009D762C" w:rsidRDefault="009D762C" w:rsidP="009D762C"/>
    <w:p w14:paraId="2AB017D0" w14:textId="77777777" w:rsidR="009D762C" w:rsidRPr="009D762C" w:rsidRDefault="009D762C" w:rsidP="009D762C"/>
    <w:p w14:paraId="2DA86889" w14:textId="77777777" w:rsidR="009D762C" w:rsidRPr="009D762C" w:rsidRDefault="009D762C" w:rsidP="009D762C"/>
    <w:p w14:paraId="2F3F07C5" w14:textId="77777777" w:rsidR="009D762C" w:rsidRPr="009D762C" w:rsidRDefault="009D762C" w:rsidP="009D762C"/>
    <w:p w14:paraId="1B2321E6" w14:textId="77777777" w:rsidR="009D762C" w:rsidRPr="009D762C" w:rsidRDefault="009D762C" w:rsidP="009D762C"/>
    <w:p w14:paraId="5A30D94F" w14:textId="77777777" w:rsidR="009D762C" w:rsidRPr="009D762C" w:rsidRDefault="009D762C" w:rsidP="009D762C"/>
    <w:p w14:paraId="64AEF1F7" w14:textId="77777777" w:rsidR="009D762C" w:rsidRPr="009D762C" w:rsidRDefault="009D762C" w:rsidP="009D762C"/>
    <w:p w14:paraId="6CD3D578" w14:textId="77777777" w:rsidR="009D762C" w:rsidRPr="009D762C" w:rsidRDefault="009D762C" w:rsidP="009D762C"/>
    <w:p w14:paraId="4D2593C1" w14:textId="77777777" w:rsidR="009D762C" w:rsidRPr="009D762C" w:rsidRDefault="009D762C" w:rsidP="009D762C"/>
    <w:p w14:paraId="2A417734" w14:textId="77777777" w:rsidR="009D762C" w:rsidRPr="009D762C" w:rsidRDefault="009D762C" w:rsidP="009D762C"/>
    <w:p w14:paraId="47F7F785" w14:textId="77777777" w:rsidR="009D762C" w:rsidRPr="009D762C" w:rsidRDefault="009D762C" w:rsidP="009D762C"/>
    <w:p w14:paraId="2D5322C0" w14:textId="77777777" w:rsidR="009D762C" w:rsidRPr="009D762C" w:rsidRDefault="009D762C" w:rsidP="009D762C"/>
    <w:p w14:paraId="7A7B5030" w14:textId="77777777" w:rsidR="009D762C" w:rsidRPr="009D762C" w:rsidRDefault="009D762C" w:rsidP="009D762C"/>
    <w:p w14:paraId="56B4161D" w14:textId="77777777" w:rsidR="009D762C" w:rsidRPr="009D762C" w:rsidRDefault="009D762C" w:rsidP="009D762C"/>
    <w:p w14:paraId="70413AD8" w14:textId="77777777" w:rsidR="009D762C" w:rsidRPr="009D762C" w:rsidRDefault="009D762C" w:rsidP="009D762C"/>
    <w:p w14:paraId="4739ACAF" w14:textId="77777777" w:rsidR="009D762C" w:rsidRPr="009D762C" w:rsidRDefault="009D762C" w:rsidP="009D762C"/>
    <w:p w14:paraId="1B2E2340" w14:textId="0AA285C0" w:rsidR="009D762C" w:rsidRDefault="009D762C" w:rsidP="009D762C"/>
    <w:p w14:paraId="0E4E6E84" w14:textId="77777777" w:rsidR="009D762C" w:rsidRDefault="009D762C" w:rsidP="009D762C">
      <w:pPr>
        <w:jc w:val="center"/>
        <w:sectPr w:rsidR="009D762C" w:rsidSect="00B738B0">
          <w:headerReference w:type="default" r:id="rId16"/>
          <w:pgSz w:w="11906" w:h="16838"/>
          <w:pgMar w:top="720" w:right="720" w:bottom="720" w:left="720" w:header="567" w:footer="567" w:gutter="0"/>
          <w:cols w:space="708"/>
          <w:docGrid w:linePitch="360"/>
        </w:sectPr>
      </w:pPr>
    </w:p>
    <w:p w14:paraId="7D94D5B0" w14:textId="742E2C27" w:rsidR="009D762C" w:rsidRDefault="009D762C" w:rsidP="009D762C">
      <w:pPr>
        <w:pStyle w:val="Numbering"/>
        <w:widowControl w:val="0"/>
        <w:rPr>
          <w:rFonts w:ascii="Fira Sans" w:hAnsi="Fira Sans"/>
          <w:b/>
          <w:bCs/>
          <w14:ligatures w14:val="none"/>
        </w:rPr>
      </w:pPr>
      <w:r>
        <w:rPr>
          <w:b/>
          <w:bCs/>
          <w14:ligatures w14:val="none"/>
        </w:rPr>
        <w:t>Strengthen the Spring</w:t>
      </w:r>
    </w:p>
    <w:p w14:paraId="51D6B932" w14:textId="77777777" w:rsidR="009D762C" w:rsidRPr="009D762C" w:rsidRDefault="009D762C" w:rsidP="009D762C">
      <w:r w:rsidRPr="009D762C">
        <w:t> </w:t>
      </w:r>
    </w:p>
    <w:p w14:paraId="358BA189" w14:textId="77777777" w:rsidR="009D762C" w:rsidRPr="009D762C" w:rsidRDefault="009D762C" w:rsidP="009D762C">
      <w:r w:rsidRPr="009D762C">
        <w:t> </w:t>
      </w:r>
    </w:p>
    <w:p w14:paraId="48C0CD9A" w14:textId="77777777" w:rsidR="009D762C" w:rsidRPr="009D762C" w:rsidRDefault="009D762C" w:rsidP="009D762C">
      <w:r w:rsidRPr="009D762C">
        <w:t> </w:t>
      </w:r>
    </w:p>
    <w:p w14:paraId="279C55B4" w14:textId="77777777" w:rsidR="009D762C" w:rsidRPr="009D762C" w:rsidRDefault="009D762C" w:rsidP="009D762C">
      <w:r w:rsidRPr="009D762C">
        <w:t> </w:t>
      </w:r>
    </w:p>
    <w:p w14:paraId="33909C2E" w14:textId="77777777" w:rsidR="009D762C" w:rsidRPr="009D762C" w:rsidRDefault="009D762C" w:rsidP="009D762C">
      <w:r w:rsidRPr="009D762C">
        <w:t> </w:t>
      </w:r>
    </w:p>
    <w:p w14:paraId="4DC4569E" w14:textId="77777777" w:rsidR="009D762C" w:rsidRPr="009D762C" w:rsidRDefault="009D762C" w:rsidP="009D762C">
      <w:r w:rsidRPr="009D762C">
        <w:t> </w:t>
      </w:r>
    </w:p>
    <w:p w14:paraId="003BD74D" w14:textId="77777777" w:rsidR="009D762C" w:rsidRPr="009D762C" w:rsidRDefault="009D762C" w:rsidP="009D762C">
      <w:r w:rsidRPr="009D762C">
        <w:t> </w:t>
      </w:r>
    </w:p>
    <w:p w14:paraId="12BF47AB" w14:textId="77777777" w:rsidR="009D762C" w:rsidRPr="009D762C" w:rsidRDefault="009D762C" w:rsidP="009D762C">
      <w:r w:rsidRPr="009D762C">
        <w:t> </w:t>
      </w:r>
    </w:p>
    <w:p w14:paraId="4F2D226B" w14:textId="77777777" w:rsidR="009D762C" w:rsidRPr="009D762C" w:rsidRDefault="009D762C" w:rsidP="009D762C">
      <w:r w:rsidRPr="009D762C">
        <w:t> </w:t>
      </w:r>
    </w:p>
    <w:p w14:paraId="118E4D07" w14:textId="77777777" w:rsidR="009D762C" w:rsidRPr="009D762C" w:rsidRDefault="009D762C" w:rsidP="009D762C">
      <w:r w:rsidRPr="009D762C">
        <w:t> </w:t>
      </w:r>
    </w:p>
    <w:p w14:paraId="1B2DCFA6" w14:textId="77777777" w:rsidR="009D762C" w:rsidRPr="009D762C" w:rsidRDefault="009D762C" w:rsidP="009D762C">
      <w:r w:rsidRPr="009D762C">
        <w:t> </w:t>
      </w:r>
    </w:p>
    <w:p w14:paraId="4783DF6F" w14:textId="77777777" w:rsidR="009D762C" w:rsidRPr="009D762C" w:rsidRDefault="009D762C" w:rsidP="009D762C">
      <w:r w:rsidRPr="009D762C">
        <w:t> </w:t>
      </w:r>
    </w:p>
    <w:p w14:paraId="291F6DC8" w14:textId="0EBA239B" w:rsidR="009D762C" w:rsidRDefault="009D762C" w:rsidP="009D762C">
      <w:pPr>
        <w:pStyle w:val="Numbering"/>
        <w:widowControl w:val="0"/>
        <w:rPr>
          <w:b/>
          <w:bCs/>
          <w14:ligatures w14:val="none"/>
        </w:rPr>
      </w:pPr>
      <w:r>
        <w:rPr>
          <w:b/>
          <w:bCs/>
          <w14:ligatures w14:val="none"/>
        </w:rPr>
        <w:t>Reduce the weights</w:t>
      </w:r>
    </w:p>
    <w:p w14:paraId="35C35DEF" w14:textId="77777777" w:rsidR="009D762C" w:rsidRPr="009D762C" w:rsidRDefault="009D762C" w:rsidP="009D762C">
      <w:r w:rsidRPr="009D762C">
        <w:t> </w:t>
      </w:r>
    </w:p>
    <w:p w14:paraId="22F77038" w14:textId="77777777" w:rsidR="009D762C" w:rsidRPr="009D762C" w:rsidRDefault="009D762C" w:rsidP="009D762C">
      <w:r w:rsidRPr="009D762C">
        <w:t> </w:t>
      </w:r>
    </w:p>
    <w:p w14:paraId="0998D862" w14:textId="77777777" w:rsidR="009D762C" w:rsidRPr="009D762C" w:rsidRDefault="009D762C" w:rsidP="009D762C">
      <w:r w:rsidRPr="009D762C">
        <w:t> </w:t>
      </w:r>
    </w:p>
    <w:p w14:paraId="47B1D861" w14:textId="77777777" w:rsidR="009D762C" w:rsidRPr="009D762C" w:rsidRDefault="009D762C" w:rsidP="009D762C">
      <w:r w:rsidRPr="009D762C">
        <w:t> </w:t>
      </w:r>
    </w:p>
    <w:p w14:paraId="0CC6E499" w14:textId="77777777" w:rsidR="009D762C" w:rsidRPr="009D762C" w:rsidRDefault="009D762C" w:rsidP="009D762C">
      <w:r w:rsidRPr="009D762C">
        <w:t> </w:t>
      </w:r>
    </w:p>
    <w:p w14:paraId="453C6F83" w14:textId="77777777" w:rsidR="009D762C" w:rsidRPr="009D762C" w:rsidRDefault="009D762C" w:rsidP="009D762C">
      <w:r w:rsidRPr="009D762C">
        <w:t> </w:t>
      </w:r>
    </w:p>
    <w:p w14:paraId="3A8EDBB1" w14:textId="77777777" w:rsidR="009D762C" w:rsidRPr="009D762C" w:rsidRDefault="009D762C" w:rsidP="009D762C">
      <w:r w:rsidRPr="009D762C">
        <w:t> </w:t>
      </w:r>
    </w:p>
    <w:p w14:paraId="158EECBF" w14:textId="77777777" w:rsidR="009D762C" w:rsidRPr="009D762C" w:rsidRDefault="009D762C" w:rsidP="009D762C">
      <w:r w:rsidRPr="009D762C">
        <w:t> </w:t>
      </w:r>
    </w:p>
    <w:p w14:paraId="271D0DE4" w14:textId="77777777" w:rsidR="009D762C" w:rsidRPr="009D762C" w:rsidRDefault="009D762C" w:rsidP="009D762C">
      <w:r w:rsidRPr="009D762C">
        <w:t> </w:t>
      </w:r>
    </w:p>
    <w:p w14:paraId="20AAA7A4" w14:textId="77777777" w:rsidR="009D762C" w:rsidRPr="009D762C" w:rsidRDefault="009D762C" w:rsidP="009D762C">
      <w:r w:rsidRPr="009D762C">
        <w:t> </w:t>
      </w:r>
    </w:p>
    <w:p w14:paraId="4DEE00D0" w14:textId="77777777" w:rsidR="009D762C" w:rsidRPr="009D762C" w:rsidRDefault="009D762C" w:rsidP="009D762C">
      <w:r w:rsidRPr="009D762C">
        <w:t> </w:t>
      </w:r>
    </w:p>
    <w:p w14:paraId="3EA21B48" w14:textId="77777777" w:rsidR="009D762C" w:rsidRPr="009D762C" w:rsidRDefault="009D762C" w:rsidP="009D762C">
      <w:r w:rsidRPr="009D762C">
        <w:t> </w:t>
      </w:r>
    </w:p>
    <w:p w14:paraId="6BFD6C53" w14:textId="77777777" w:rsidR="009D762C" w:rsidRPr="009D762C" w:rsidRDefault="009D762C" w:rsidP="009D762C">
      <w:r w:rsidRPr="009D762C">
        <w:t> </w:t>
      </w:r>
    </w:p>
    <w:p w14:paraId="74319DD1" w14:textId="794B4971" w:rsidR="009D762C" w:rsidRDefault="009D762C" w:rsidP="009D762C">
      <w:pPr>
        <w:pStyle w:val="Numbering"/>
        <w:widowControl w:val="0"/>
        <w:rPr>
          <w:b/>
          <w:bCs/>
          <w14:ligatures w14:val="none"/>
        </w:rPr>
      </w:pPr>
      <w:r>
        <w:rPr>
          <w:b/>
          <w:bCs/>
          <w14:ligatures w14:val="none"/>
        </w:rPr>
        <w:t>Get Support</w:t>
      </w:r>
    </w:p>
    <w:p w14:paraId="2E8049E5" w14:textId="77777777" w:rsidR="009D762C" w:rsidRPr="009D762C" w:rsidRDefault="009D762C" w:rsidP="009D762C">
      <w:r>
        <w:t> </w:t>
      </w:r>
    </w:p>
    <w:p w14:paraId="0A9FB07C" w14:textId="77777777" w:rsidR="009D762C" w:rsidRDefault="009D762C" w:rsidP="009D762C">
      <w:pPr>
        <w:widowControl w:val="0"/>
      </w:pPr>
      <w:r>
        <w:t>Who might be the different load bearing people for each area of stretch?</w:t>
      </w:r>
    </w:p>
    <w:p w14:paraId="2B4233CE" w14:textId="630FBCEC" w:rsidR="009D762C" w:rsidRDefault="009D762C" w:rsidP="009D762C">
      <w:pPr>
        <w:widowControl w:val="0"/>
      </w:pPr>
      <w:r>
        <w:t> </w:t>
      </w:r>
    </w:p>
    <w:p w14:paraId="6DCFA5D0" w14:textId="521914F9" w:rsidR="009D762C" w:rsidRDefault="009D762C" w:rsidP="009D762C">
      <w:pPr>
        <w:widowControl w:val="0"/>
      </w:pPr>
    </w:p>
    <w:p w14:paraId="0BF5C03C" w14:textId="77777777" w:rsidR="009D762C" w:rsidRDefault="009D762C" w:rsidP="009D762C">
      <w:pPr>
        <w:widowControl w:val="0"/>
      </w:pPr>
    </w:p>
    <w:p w14:paraId="5D5BCDE1" w14:textId="25F6137F" w:rsidR="009D762C" w:rsidRDefault="009D762C" w:rsidP="009D762C">
      <w:pPr>
        <w:widowControl w:val="0"/>
      </w:pPr>
    </w:p>
    <w:p w14:paraId="6C56B20C" w14:textId="0BFC2478" w:rsidR="009D762C" w:rsidRDefault="009D762C" w:rsidP="009D762C">
      <w:pPr>
        <w:widowControl w:val="0"/>
      </w:pPr>
      <w:r>
        <w:rPr>
          <w:rFonts w:ascii="Times New Roman" w:hAnsi="Times New Roman"/>
          <w:noProof/>
          <w:sz w:val="24"/>
          <w:szCs w:val="24"/>
        </w:rPr>
        <mc:AlternateContent>
          <mc:Choice Requires="wpg">
            <w:drawing>
              <wp:anchor distT="0" distB="0" distL="114300" distR="114300" simplePos="0" relativeHeight="251674624" behindDoc="0" locked="0" layoutInCell="1" allowOverlap="1" wp14:anchorId="51BCA291" wp14:editId="2E03D608">
                <wp:simplePos x="0" y="0"/>
                <wp:positionH relativeFrom="column">
                  <wp:align>center</wp:align>
                </wp:positionH>
                <wp:positionV relativeFrom="paragraph">
                  <wp:posOffset>635</wp:posOffset>
                </wp:positionV>
                <wp:extent cx="4273200" cy="2977200"/>
                <wp:effectExtent l="0" t="0" r="13335" b="1397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3200" cy="2977200"/>
                          <a:chOff x="1071189" y="1116363"/>
                          <a:chExt cx="42744" cy="29758"/>
                        </a:xfrm>
                      </wpg:grpSpPr>
                      <wps:wsp>
                        <wps:cNvPr id="81" name="AutoShape 63"/>
                        <wps:cNvCnPr>
                          <a:cxnSpLocks noChangeAspect="1" noChangeShapeType="1"/>
                        </wps:cNvCnPr>
                        <wps:spPr bwMode="auto">
                          <a:xfrm flipH="1">
                            <a:off x="1092223" y="1126768"/>
                            <a:ext cx="676" cy="18677"/>
                          </a:xfrm>
                          <a:prstGeom prst="straightConnector1">
                            <a:avLst/>
                          </a:prstGeom>
                          <a:noFill/>
                          <a:ln w="19050">
                            <a:solidFill>
                              <a:srgbClr val="7F7F7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pic:pic xmlns:pic="http://schemas.openxmlformats.org/drawingml/2006/picture">
                        <pic:nvPicPr>
                          <pic:cNvPr id="82" name="Picture 6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088297" y="1116363"/>
                            <a:ext cx="8528" cy="1038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83" name="AutoShape 65"/>
                        <wps:cNvSpPr>
                          <a:spLocks noChangeAspect="1" noChangeArrowheads="1"/>
                        </wps:cNvSpPr>
                        <wps:spPr bwMode="auto">
                          <a:xfrm>
                            <a:off x="1071189" y="1127870"/>
                            <a:ext cx="42744" cy="3786"/>
                          </a:xfrm>
                          <a:prstGeom prst="roundRect">
                            <a:avLst>
                              <a:gd name="adj" fmla="val 7292"/>
                            </a:avLst>
                          </a:prstGeom>
                          <a:solidFill>
                            <a:srgbClr val="FFFFFF"/>
                          </a:solidFill>
                          <a:ln w="25400">
                            <a:solidFill>
                              <a:srgbClr val="F6B11F"/>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CB57F39" w14:textId="77777777" w:rsidR="009D762C" w:rsidRDefault="009D762C" w:rsidP="009D762C">
                              <w:pPr>
                                <w:pStyle w:val="Heading4"/>
                                <w:widowControl w:val="0"/>
                              </w:pPr>
                              <w:r>
                                <w:t>Change</w:t>
                              </w:r>
                            </w:p>
                          </w:txbxContent>
                        </wps:txbx>
                        <wps:bodyPr rot="0" vert="horz" wrap="square" lIns="180576" tIns="36576" rIns="36576" bIns="36576" anchor="t" anchorCtr="0" upright="1">
                          <a:noAutofit/>
                        </wps:bodyPr>
                      </wps:wsp>
                      <wps:wsp>
                        <wps:cNvPr id="84" name="AutoShape 66"/>
                        <wps:cNvSpPr>
                          <a:spLocks noChangeAspect="1" noChangeArrowheads="1"/>
                        </wps:cNvSpPr>
                        <wps:spPr bwMode="auto">
                          <a:xfrm>
                            <a:off x="1071189" y="1132658"/>
                            <a:ext cx="42744" cy="3786"/>
                          </a:xfrm>
                          <a:prstGeom prst="roundRect">
                            <a:avLst>
                              <a:gd name="adj" fmla="val 7292"/>
                            </a:avLst>
                          </a:prstGeom>
                          <a:solidFill>
                            <a:srgbClr val="FFFFFF"/>
                          </a:solidFill>
                          <a:ln w="25400">
                            <a:solidFill>
                              <a:srgbClr val="7D004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AB20423" w14:textId="77777777" w:rsidR="009D762C" w:rsidRDefault="009D762C" w:rsidP="009D762C">
                              <w:pPr>
                                <w:pStyle w:val="Heading4"/>
                                <w:widowControl w:val="0"/>
                              </w:pPr>
                              <w:r>
                                <w:t>Alignment</w:t>
                              </w:r>
                            </w:p>
                          </w:txbxContent>
                        </wps:txbx>
                        <wps:bodyPr rot="0" vert="horz" wrap="square" lIns="180576" tIns="36576" rIns="36576" bIns="36576" anchor="t" anchorCtr="0" upright="1">
                          <a:noAutofit/>
                        </wps:bodyPr>
                      </wps:wsp>
                      <wps:wsp>
                        <wps:cNvPr id="85" name="AutoShape 67"/>
                        <wps:cNvSpPr>
                          <a:spLocks noChangeAspect="1" noChangeArrowheads="1"/>
                        </wps:cNvSpPr>
                        <wps:spPr bwMode="auto">
                          <a:xfrm>
                            <a:off x="1071189" y="1142335"/>
                            <a:ext cx="42744" cy="3786"/>
                          </a:xfrm>
                          <a:prstGeom prst="roundRect">
                            <a:avLst>
                              <a:gd name="adj" fmla="val 7292"/>
                            </a:avLst>
                          </a:prstGeom>
                          <a:solidFill>
                            <a:srgbClr val="FFFFFF"/>
                          </a:solidFill>
                          <a:ln w="25400">
                            <a:solidFill>
                              <a:srgbClr val="F36C23"/>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8863FBF" w14:textId="77777777" w:rsidR="009D762C" w:rsidRDefault="009D762C" w:rsidP="009D762C">
                              <w:pPr>
                                <w:pStyle w:val="Heading4"/>
                                <w:widowControl w:val="0"/>
                              </w:pPr>
                              <w:r>
                                <w:t>Relationships</w:t>
                              </w:r>
                            </w:p>
                          </w:txbxContent>
                        </wps:txbx>
                        <wps:bodyPr rot="0" vert="horz" wrap="square" lIns="180576" tIns="36576" rIns="36576" bIns="36576" anchor="t" anchorCtr="0" upright="1">
                          <a:noAutofit/>
                        </wps:bodyPr>
                      </wps:wsp>
                      <wps:wsp>
                        <wps:cNvPr id="86" name="AutoShape 68"/>
                        <wps:cNvSpPr>
                          <a:spLocks noChangeAspect="1" noChangeArrowheads="1"/>
                        </wps:cNvSpPr>
                        <wps:spPr bwMode="auto">
                          <a:xfrm>
                            <a:off x="1071189" y="1137496"/>
                            <a:ext cx="42744" cy="3787"/>
                          </a:xfrm>
                          <a:prstGeom prst="roundRect">
                            <a:avLst>
                              <a:gd name="adj" fmla="val 7292"/>
                            </a:avLst>
                          </a:prstGeom>
                          <a:solidFill>
                            <a:srgbClr val="FFFFFF"/>
                          </a:solidFill>
                          <a:ln w="25400">
                            <a:solidFill>
                              <a:srgbClr val="008C99"/>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4FD75A7" w14:textId="77777777" w:rsidR="009D762C" w:rsidRDefault="009D762C" w:rsidP="009D762C">
                              <w:pPr>
                                <w:pStyle w:val="Heading4"/>
                                <w:widowControl w:val="0"/>
                              </w:pPr>
                              <w:r>
                                <w:t>Expectations</w:t>
                              </w:r>
                            </w:p>
                          </w:txbxContent>
                        </wps:txbx>
                        <wps:bodyPr rot="0" vert="horz" wrap="square" lIns="180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BCA291" id="Group 80" o:spid="_x0000_s1087" style="position:absolute;margin-left:0;margin-top:.05pt;width:336.45pt;height:234.45pt;z-index:251674624;mso-position-horizontal:center" coordorigin="10711,11163" coordsize="427,2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">
                <v:shape id="AutoShape 63" o:spid="_x0000_s1088" type="#_x0000_t32" style="position:absolute;left:10922;top:11267;width:6;height:1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" strokecolor="#7f7f7f" strokeweight="1.5pt">
                  <v:shadow color="#eeece1"/>
                  <o:lock v:ext="edit" aspectratio="t"/>
                </v:shape>
                <v:shape id="Picture 64" o:spid="_x0000_s1089" type="#_x0000_t75" style="position:absolute;left:10882;top:11163;width:86;height: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" strokecolor="black [0]" strokeweight="2pt">
                  <v:imagedata r:id="rId18" o:title=""/>
                  <v:shadow color="#eeece1"/>
                </v:shape>
                <v:roundrect id="AutoShape 65" o:spid="_x0000_s1090" style="position:absolute;left:10711;top:11278;width:428;height:38;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" strokecolor="#f6b11f" strokeweight="2pt">
                  <v:shadow color="#eeece1"/>
                  <o:lock v:ext="edit" aspectratio="t"/>
                  <v:textbox inset="5.016mm,2.88pt,2.88pt,2.88pt">
                    <w:txbxContent>
                      <w:p w14:paraId="4CB57F39" w14:textId="77777777" w:rsidR="009D762C" w:rsidRDefault="009D762C" w:rsidP="009D762C">
                        <w:pPr>
                          <w:pStyle w:val="Heading4"/>
                          <w:widowControl w:val="0"/>
                        </w:pPr>
                        <w:r>
                          <w:t>Change</w:t>
                        </w:r>
                      </w:p>
                    </w:txbxContent>
                  </v:textbox>
                </v:roundrect>
                <v:roundrect id="AutoShape 66" o:spid="_x0000_s1091" style="position:absolute;left:10711;top:11326;width:428;height:38;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" strokecolor="#7d0049" strokeweight="2pt">
                  <v:shadow color="#eeece1"/>
                  <o:lock v:ext="edit" aspectratio="t"/>
                  <v:textbox inset="5.016mm,2.88pt,2.88pt,2.88pt">
                    <w:txbxContent>
                      <w:p w14:paraId="1AB20423" w14:textId="77777777" w:rsidR="009D762C" w:rsidRDefault="009D762C" w:rsidP="009D762C">
                        <w:pPr>
                          <w:pStyle w:val="Heading4"/>
                          <w:widowControl w:val="0"/>
                        </w:pPr>
                        <w:r>
                          <w:t>Alignment</w:t>
                        </w:r>
                      </w:p>
                    </w:txbxContent>
                  </v:textbox>
                </v:roundrect>
                <v:roundrect id="AutoShape 67" o:spid="_x0000_s1092" style="position:absolute;left:10711;top:11423;width:428;height:38;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" strokecolor="#f36c23" strokeweight="2pt">
                  <v:shadow color="#eeece1"/>
                  <o:lock v:ext="edit" aspectratio="t"/>
                  <v:textbox inset="5.016mm,2.88pt,2.88pt,2.88pt">
                    <w:txbxContent>
                      <w:p w14:paraId="78863FBF" w14:textId="77777777" w:rsidR="009D762C" w:rsidRDefault="009D762C" w:rsidP="009D762C">
                        <w:pPr>
                          <w:pStyle w:val="Heading4"/>
                          <w:widowControl w:val="0"/>
                        </w:pPr>
                        <w:r>
                          <w:t>Relationships</w:t>
                        </w:r>
                      </w:p>
                    </w:txbxContent>
                  </v:textbox>
                </v:roundrect>
                <v:roundrect id="AutoShape 68" o:spid="_x0000_s1093" style="position:absolute;left:10711;top:11374;width:428;height:38;visibility:visible;mso-wrap-style:square;v-text-anchor:top" arcsize="4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" strokecolor="#008c99" strokeweight="2pt">
                  <v:shadow color="#eeece1"/>
                  <o:lock v:ext="edit" aspectratio="t"/>
                  <v:textbox inset="5.016mm,2.88pt,2.88pt,2.88pt">
                    <w:txbxContent>
                      <w:p w14:paraId="64FD75A7" w14:textId="77777777" w:rsidR="009D762C" w:rsidRDefault="009D762C" w:rsidP="009D762C">
                        <w:pPr>
                          <w:pStyle w:val="Heading4"/>
                          <w:widowControl w:val="0"/>
                        </w:pPr>
                        <w:r>
                          <w:t>Expectations</w:t>
                        </w:r>
                      </w:p>
                    </w:txbxContent>
                  </v:textbox>
                </v:roundrect>
              </v:group>
            </w:pict>
          </mc:Fallback>
        </mc:AlternateContent>
      </w:r>
    </w:p>
    <w:p w14:paraId="17F1D7DE" w14:textId="3F20B87D" w:rsidR="009D762C" w:rsidRDefault="009D762C" w:rsidP="009D762C"/>
    <w:p w14:paraId="63361418" w14:textId="77777777" w:rsidR="009D762C" w:rsidRPr="009D762C" w:rsidRDefault="009D762C" w:rsidP="009D762C"/>
    <w:p w14:paraId="23B0CA8A" w14:textId="77777777" w:rsidR="009D762C" w:rsidRPr="009D762C" w:rsidRDefault="009D762C" w:rsidP="009D762C"/>
    <w:p w14:paraId="2ECE447D" w14:textId="77777777" w:rsidR="009D762C" w:rsidRPr="009D762C" w:rsidRDefault="009D762C" w:rsidP="009D762C"/>
    <w:p w14:paraId="663A376F" w14:textId="77777777" w:rsidR="009D762C" w:rsidRPr="009D762C" w:rsidRDefault="009D762C" w:rsidP="009D762C"/>
    <w:p w14:paraId="1F3618C4" w14:textId="77777777" w:rsidR="009D762C" w:rsidRPr="009D762C" w:rsidRDefault="009D762C" w:rsidP="009D762C"/>
    <w:p w14:paraId="11DEE04A" w14:textId="77777777" w:rsidR="009D762C" w:rsidRPr="009D762C" w:rsidRDefault="009D762C" w:rsidP="009D762C"/>
    <w:p w14:paraId="3109FB36" w14:textId="77777777" w:rsidR="009D762C" w:rsidRPr="009D762C" w:rsidRDefault="009D762C" w:rsidP="009D762C"/>
    <w:p w14:paraId="30BF0486" w14:textId="77777777" w:rsidR="009D762C" w:rsidRPr="009D762C" w:rsidRDefault="009D762C" w:rsidP="009D762C"/>
    <w:p w14:paraId="1EF235AB" w14:textId="77777777" w:rsidR="009D762C" w:rsidRPr="009D762C" w:rsidRDefault="009D762C" w:rsidP="009D762C"/>
    <w:p w14:paraId="508C04CE" w14:textId="77777777" w:rsidR="009D762C" w:rsidRPr="009D762C" w:rsidRDefault="009D762C" w:rsidP="009D762C"/>
    <w:p w14:paraId="11D3E829" w14:textId="77777777" w:rsidR="009D762C" w:rsidRPr="009D762C" w:rsidRDefault="009D762C" w:rsidP="009D762C"/>
    <w:p w14:paraId="4525BFC6" w14:textId="77777777" w:rsidR="009D762C" w:rsidRPr="009D762C" w:rsidRDefault="009D762C" w:rsidP="009D762C"/>
    <w:p w14:paraId="70B079E0" w14:textId="77777777" w:rsidR="009D762C" w:rsidRPr="009D762C" w:rsidRDefault="009D762C" w:rsidP="009D762C"/>
    <w:p w14:paraId="702425C0" w14:textId="77777777" w:rsidR="009D762C" w:rsidRPr="009D762C" w:rsidRDefault="009D762C" w:rsidP="009D762C"/>
    <w:p w14:paraId="01B8B2B4" w14:textId="77777777" w:rsidR="009D762C" w:rsidRPr="009D762C" w:rsidRDefault="009D762C" w:rsidP="009D762C"/>
    <w:p w14:paraId="5CAA958F" w14:textId="77777777" w:rsidR="009D762C" w:rsidRPr="009D762C" w:rsidRDefault="009D762C" w:rsidP="009D762C"/>
    <w:p w14:paraId="6B38521F" w14:textId="77777777" w:rsidR="009D762C" w:rsidRPr="009D762C" w:rsidRDefault="009D762C" w:rsidP="009D762C"/>
    <w:p w14:paraId="7C726BE5" w14:textId="77777777" w:rsidR="009D762C" w:rsidRPr="009D762C" w:rsidRDefault="009D762C" w:rsidP="009D762C"/>
    <w:p w14:paraId="030DDC8D" w14:textId="77777777" w:rsidR="009D762C" w:rsidRPr="009D762C" w:rsidRDefault="009D762C" w:rsidP="009D762C"/>
    <w:p w14:paraId="25716E89" w14:textId="77777777" w:rsidR="009D762C" w:rsidRDefault="009D762C" w:rsidP="009D762C">
      <w:pPr>
        <w:tabs>
          <w:tab w:val="left" w:pos="1650"/>
        </w:tabs>
        <w:sectPr w:rsidR="009D762C" w:rsidSect="00B738B0">
          <w:headerReference w:type="default" r:id="rId19"/>
          <w:pgSz w:w="11906" w:h="16838"/>
          <w:pgMar w:top="720" w:right="720" w:bottom="720" w:left="720" w:header="567" w:footer="567" w:gutter="0"/>
          <w:cols w:space="708"/>
          <w:docGrid w:linePitch="360"/>
        </w:sectPr>
      </w:pPr>
    </w:p>
    <w:p w14:paraId="4EFA0D5C" w14:textId="77777777" w:rsidR="009D762C" w:rsidRDefault="009D762C" w:rsidP="009D762C">
      <w:pPr>
        <w:widowControl w:val="0"/>
        <w:rPr>
          <w:rFonts w:ascii="Fira Sans" w:hAnsi="Fira Sans"/>
        </w:rPr>
      </w:pPr>
      <w:r>
        <w:t>What have we experienced?</w:t>
      </w:r>
    </w:p>
    <w:p w14:paraId="69DF56CA" w14:textId="028C8D03" w:rsidR="009D762C" w:rsidRDefault="009D762C" w:rsidP="009D762C">
      <w:pPr>
        <w:widowControl w:val="0"/>
      </w:pPr>
    </w:p>
    <w:p w14:paraId="650A524D" w14:textId="77777777" w:rsidR="009D762C" w:rsidRDefault="009D762C" w:rsidP="009D762C">
      <w:pPr>
        <w:widowControl w:val="0"/>
      </w:pPr>
    </w:p>
    <w:p w14:paraId="38117174" w14:textId="2554B403" w:rsidR="009D762C" w:rsidRDefault="009D762C" w:rsidP="009D762C">
      <w:pPr>
        <w:widowControl w:val="0"/>
      </w:pPr>
      <w:r>
        <w:rPr>
          <w:noProof/>
        </w:rPr>
        <w:drawing>
          <wp:anchor distT="0" distB="0" distL="114300" distR="114300" simplePos="0" relativeHeight="251675648" behindDoc="0" locked="0" layoutInCell="1" allowOverlap="1" wp14:anchorId="3D8A9FEC" wp14:editId="72BD5E1F">
            <wp:simplePos x="0" y="0"/>
            <wp:positionH relativeFrom="column">
              <wp:align>center</wp:align>
            </wp:positionH>
            <wp:positionV relativeFrom="paragraph">
              <wp:posOffset>147955</wp:posOffset>
            </wp:positionV>
            <wp:extent cx="4273200" cy="1000800"/>
            <wp:effectExtent l="0" t="0" r="0" b="889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10.png"/>
                    <pic:cNvPicPr/>
                  </pic:nvPicPr>
                  <pic:blipFill>
                    <a:blip r:embed="rId20">
                      <a:extLst>
                        <a:ext uri="{28A0092B-C50C-407E-A947-70E740481C1C}">
                          <a14:useLocalDpi xmlns:a14="http://schemas.microsoft.com/office/drawing/2010/main" val="0"/>
                        </a:ext>
                      </a:extLst>
                    </a:blip>
                    <a:stretch>
                      <a:fillRect/>
                    </a:stretch>
                  </pic:blipFill>
                  <pic:spPr>
                    <a:xfrm>
                      <a:off x="0" y="0"/>
                      <a:ext cx="4273200" cy="1000800"/>
                    </a:xfrm>
                    <a:prstGeom prst="rect">
                      <a:avLst/>
                    </a:prstGeom>
                  </pic:spPr>
                </pic:pic>
              </a:graphicData>
            </a:graphic>
            <wp14:sizeRelH relativeFrom="margin">
              <wp14:pctWidth>0</wp14:pctWidth>
            </wp14:sizeRelH>
            <wp14:sizeRelV relativeFrom="margin">
              <wp14:pctHeight>0</wp14:pctHeight>
            </wp14:sizeRelV>
          </wp:anchor>
        </w:drawing>
      </w:r>
    </w:p>
    <w:p w14:paraId="103A4277" w14:textId="77777777" w:rsidR="009D762C" w:rsidRDefault="009D762C" w:rsidP="009D762C">
      <w:pPr>
        <w:widowControl w:val="0"/>
      </w:pPr>
      <w:r>
        <w:t> </w:t>
      </w:r>
      <w:bookmarkStart w:id="0" w:name="_GoBack"/>
      <w:bookmarkEnd w:id="0"/>
    </w:p>
    <w:p w14:paraId="2614821C" w14:textId="77777777" w:rsidR="009D762C" w:rsidRDefault="009D762C" w:rsidP="009D762C">
      <w:pPr>
        <w:widowControl w:val="0"/>
      </w:pPr>
      <w:r>
        <w:t> </w:t>
      </w:r>
    </w:p>
    <w:p w14:paraId="7BD02C75" w14:textId="77777777" w:rsidR="009D762C" w:rsidRDefault="009D762C" w:rsidP="009D762C">
      <w:pPr>
        <w:widowControl w:val="0"/>
      </w:pPr>
      <w:r>
        <w:t> </w:t>
      </w:r>
    </w:p>
    <w:p w14:paraId="7C467EDC" w14:textId="77777777" w:rsidR="009D762C" w:rsidRDefault="009D762C" w:rsidP="009D762C">
      <w:pPr>
        <w:widowControl w:val="0"/>
      </w:pPr>
      <w:r>
        <w:t> </w:t>
      </w:r>
    </w:p>
    <w:p w14:paraId="377DAF97" w14:textId="77777777" w:rsidR="009D762C" w:rsidRDefault="009D762C" w:rsidP="009D762C">
      <w:pPr>
        <w:widowControl w:val="0"/>
      </w:pPr>
      <w:r>
        <w:t> </w:t>
      </w:r>
    </w:p>
    <w:p w14:paraId="6BC5FC75" w14:textId="77777777" w:rsidR="009D762C" w:rsidRDefault="009D762C" w:rsidP="009D762C">
      <w:pPr>
        <w:widowControl w:val="0"/>
      </w:pPr>
      <w:r>
        <w:t> </w:t>
      </w:r>
    </w:p>
    <w:p w14:paraId="25731515" w14:textId="77777777" w:rsidR="009D762C" w:rsidRDefault="009D762C" w:rsidP="009D762C">
      <w:pPr>
        <w:widowControl w:val="0"/>
      </w:pPr>
      <w:r>
        <w:t> </w:t>
      </w:r>
    </w:p>
    <w:p w14:paraId="2CA6BEFD" w14:textId="5D8997AC" w:rsidR="009D762C" w:rsidRDefault="009D762C" w:rsidP="009D762C">
      <w:pPr>
        <w:widowControl w:val="0"/>
      </w:pPr>
      <w:r>
        <w:t>  </w:t>
      </w:r>
    </w:p>
    <w:p w14:paraId="13F9BB37" w14:textId="77777777" w:rsidR="009D762C" w:rsidRDefault="009D762C" w:rsidP="009D762C">
      <w:pPr>
        <w:widowControl w:val="0"/>
      </w:pPr>
      <w:r>
        <w:t> </w:t>
      </w:r>
    </w:p>
    <w:p w14:paraId="6E8FF582" w14:textId="77777777" w:rsidR="009D762C" w:rsidRDefault="009D762C" w:rsidP="009D762C">
      <w:pPr>
        <w:widowControl w:val="0"/>
      </w:pPr>
      <w:r>
        <w:t> </w:t>
      </w:r>
    </w:p>
    <w:p w14:paraId="23CA75D6" w14:textId="50654BD5" w:rsidR="009D762C" w:rsidRDefault="009D762C" w:rsidP="009D762C">
      <w:pPr>
        <w:widowControl w:val="0"/>
        <w:rPr>
          <w:b/>
          <w:bCs/>
        </w:rPr>
      </w:pPr>
      <w:r>
        <w:rPr>
          <w:rFonts w:ascii="Times New Roman" w:hAnsi="Times New Roman"/>
          <w:noProof/>
          <w:sz w:val="24"/>
          <w:szCs w:val="24"/>
        </w:rPr>
        <w:drawing>
          <wp:anchor distT="36576" distB="36576" distL="36576" distR="36576" simplePos="0" relativeHeight="251677696" behindDoc="0" locked="0" layoutInCell="1" allowOverlap="1" wp14:anchorId="76BC15B8" wp14:editId="7DA5BCB1">
            <wp:simplePos x="0" y="0"/>
            <wp:positionH relativeFrom="column">
              <wp:align>center</wp:align>
            </wp:positionH>
            <wp:positionV relativeFrom="paragraph">
              <wp:posOffset>36830</wp:posOffset>
            </wp:positionV>
            <wp:extent cx="730800" cy="680400"/>
            <wp:effectExtent l="0" t="0" r="0" b="5715"/>
            <wp:wrapNone/>
            <wp:docPr id="88" name="Picture 88" descr="He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ear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0800" cy="680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b/>
          <w:bCs/>
        </w:rPr>
        <w:t xml:space="preserve">Keep Watch </w:t>
      </w:r>
    </w:p>
    <w:p w14:paraId="29176517" w14:textId="77777777" w:rsidR="009D762C" w:rsidRDefault="009D762C" w:rsidP="009D762C">
      <w:pPr>
        <w:widowControl w:val="0"/>
      </w:pPr>
      <w:r>
        <w:t> </w:t>
      </w:r>
    </w:p>
    <w:p w14:paraId="018DEEBD" w14:textId="77777777" w:rsidR="009D762C" w:rsidRDefault="009D762C" w:rsidP="009D762C">
      <w:pPr>
        <w:widowControl w:val="0"/>
      </w:pPr>
      <w:r>
        <w:t>Failure of Nerve —&gt; Failure of Heart</w:t>
      </w:r>
    </w:p>
    <w:p w14:paraId="3D0C71CC" w14:textId="77777777" w:rsidR="009D762C" w:rsidRDefault="009D762C" w:rsidP="009D762C">
      <w:pPr>
        <w:widowControl w:val="0"/>
      </w:pPr>
      <w:r>
        <w:t>Secure Nerves —&gt; Secure Heart</w:t>
      </w:r>
    </w:p>
    <w:p w14:paraId="21766E3D" w14:textId="77777777" w:rsidR="009D762C" w:rsidRDefault="009D762C" w:rsidP="009D762C">
      <w:pPr>
        <w:widowControl w:val="0"/>
      </w:pPr>
      <w:r>
        <w:t> </w:t>
      </w:r>
    </w:p>
    <w:p w14:paraId="576FD1E8" w14:textId="5A44CF94" w:rsidR="009D762C" w:rsidRDefault="009D762C" w:rsidP="009D762C">
      <w:pPr>
        <w:widowControl w:val="0"/>
      </w:pPr>
      <w:r>
        <w:t> </w:t>
      </w:r>
    </w:p>
    <w:p w14:paraId="1CDC5595" w14:textId="4BCBEF6C" w:rsidR="009D762C" w:rsidRDefault="009D762C" w:rsidP="009D762C">
      <w:pPr>
        <w:widowControl w:val="0"/>
      </w:pPr>
    </w:p>
    <w:p w14:paraId="69ACE836" w14:textId="295541A0" w:rsidR="009D762C" w:rsidRDefault="009D762C" w:rsidP="009D762C">
      <w:pPr>
        <w:widowControl w:val="0"/>
      </w:pPr>
    </w:p>
    <w:p w14:paraId="46C36114" w14:textId="7BA13F83" w:rsidR="009D762C" w:rsidRDefault="009D762C" w:rsidP="009D762C">
      <w:pPr>
        <w:widowControl w:val="0"/>
      </w:pPr>
    </w:p>
    <w:p w14:paraId="740E744E" w14:textId="6990CDF1" w:rsidR="009D762C" w:rsidRDefault="009D762C" w:rsidP="009D762C">
      <w:pPr>
        <w:widowControl w:val="0"/>
      </w:pPr>
    </w:p>
    <w:p w14:paraId="73398F42" w14:textId="0239C8B9" w:rsidR="009D762C" w:rsidRDefault="009D762C" w:rsidP="009D762C">
      <w:pPr>
        <w:widowControl w:val="0"/>
      </w:pPr>
    </w:p>
    <w:p w14:paraId="7DD60A7D" w14:textId="175D60D7" w:rsidR="009D762C" w:rsidRDefault="009D762C" w:rsidP="009D762C">
      <w:pPr>
        <w:widowControl w:val="0"/>
      </w:pPr>
    </w:p>
    <w:p w14:paraId="7458D339" w14:textId="0EAC179D" w:rsidR="009D762C" w:rsidRDefault="009D762C" w:rsidP="009D762C">
      <w:pPr>
        <w:widowControl w:val="0"/>
      </w:pPr>
    </w:p>
    <w:p w14:paraId="7B1296B5" w14:textId="132C9232" w:rsidR="009D762C" w:rsidRDefault="009D762C" w:rsidP="009D762C">
      <w:pPr>
        <w:widowControl w:val="0"/>
      </w:pPr>
    </w:p>
    <w:p w14:paraId="2FF14622" w14:textId="561C4225" w:rsidR="009D762C" w:rsidRDefault="009D762C" w:rsidP="009D762C">
      <w:pPr>
        <w:widowControl w:val="0"/>
      </w:pPr>
    </w:p>
    <w:p w14:paraId="15225D56" w14:textId="62636230" w:rsidR="009D762C" w:rsidRDefault="009D762C" w:rsidP="009D762C">
      <w:pPr>
        <w:widowControl w:val="0"/>
      </w:pPr>
    </w:p>
    <w:p w14:paraId="19BAC340" w14:textId="2CE132BC" w:rsidR="009D762C" w:rsidRDefault="009D762C" w:rsidP="009D762C">
      <w:pPr>
        <w:widowControl w:val="0"/>
      </w:pPr>
    </w:p>
    <w:p w14:paraId="566430E2" w14:textId="5CB43F18" w:rsidR="009D762C" w:rsidRDefault="009D762C" w:rsidP="009D762C">
      <w:pPr>
        <w:widowControl w:val="0"/>
      </w:pPr>
    </w:p>
    <w:p w14:paraId="09E55244" w14:textId="3D91A650" w:rsidR="009D762C" w:rsidRDefault="009D762C" w:rsidP="009D762C">
      <w:pPr>
        <w:widowControl w:val="0"/>
      </w:pPr>
    </w:p>
    <w:p w14:paraId="17A619F7" w14:textId="5A3ED678" w:rsidR="009D762C" w:rsidRDefault="009D762C" w:rsidP="009D762C">
      <w:pPr>
        <w:widowControl w:val="0"/>
      </w:pPr>
    </w:p>
    <w:p w14:paraId="37B6AD35" w14:textId="761FAE81" w:rsidR="009D762C" w:rsidRDefault="009D762C" w:rsidP="009D762C">
      <w:pPr>
        <w:widowControl w:val="0"/>
      </w:pPr>
    </w:p>
    <w:p w14:paraId="38768C6A" w14:textId="77777777" w:rsidR="009D762C" w:rsidRDefault="009D762C" w:rsidP="009D762C">
      <w:pPr>
        <w:widowControl w:val="0"/>
      </w:pPr>
    </w:p>
    <w:p w14:paraId="0451814E" w14:textId="77777777" w:rsidR="009D762C" w:rsidRDefault="009D762C" w:rsidP="009D762C">
      <w:pPr>
        <w:widowControl w:val="0"/>
      </w:pPr>
      <w:r>
        <w:t> </w:t>
      </w:r>
    </w:p>
    <w:p w14:paraId="45DA4E13" w14:textId="77777777" w:rsidR="009D762C" w:rsidRDefault="009D762C" w:rsidP="009D762C">
      <w:pPr>
        <w:pStyle w:val="Quote"/>
      </w:pPr>
      <w:r>
        <w:t xml:space="preserve">‘Keep watch over yourselves and all the flock of which the Holy Spirit has made you overseers. Be shepherds of the church of God, which he bought with his own blood’. </w:t>
      </w:r>
    </w:p>
    <w:p w14:paraId="62F20658" w14:textId="77777777" w:rsidR="009D762C" w:rsidRDefault="009D762C" w:rsidP="009D762C">
      <w:pPr>
        <w:pStyle w:val="Quoteby"/>
      </w:pPr>
      <w:r>
        <w:t>Acts 20:28</w:t>
      </w:r>
    </w:p>
    <w:p w14:paraId="79EA36D5" w14:textId="77777777" w:rsidR="009D762C" w:rsidRDefault="009D762C" w:rsidP="009D762C">
      <w:pPr>
        <w:widowControl w:val="0"/>
      </w:pPr>
      <w:r>
        <w:t> </w:t>
      </w:r>
    </w:p>
    <w:p w14:paraId="3C19D7E1" w14:textId="6B467DB0" w:rsidR="009D762C" w:rsidRDefault="009D762C" w:rsidP="009D762C">
      <w:pPr>
        <w:widowControl w:val="0"/>
      </w:pPr>
      <w:r>
        <w:t> </w:t>
      </w:r>
    </w:p>
    <w:p w14:paraId="467BA1CA" w14:textId="77777777" w:rsidR="009D762C" w:rsidRDefault="009D762C" w:rsidP="009D762C">
      <w:pPr>
        <w:pStyle w:val="Quote"/>
      </w:pPr>
      <w:r>
        <w:t xml:space="preserve">‘The main thing is to keep the main thing the main thing.’ </w:t>
      </w:r>
    </w:p>
    <w:p w14:paraId="0FFA8E10" w14:textId="77777777" w:rsidR="009D762C" w:rsidRDefault="009D762C" w:rsidP="009D762C">
      <w:pPr>
        <w:pStyle w:val="Quoteby"/>
      </w:pPr>
      <w:r>
        <w:t>Stephen Covey</w:t>
      </w:r>
    </w:p>
    <w:p w14:paraId="17A9C77F" w14:textId="0CBC235B" w:rsidR="009D762C" w:rsidRDefault="009D762C" w:rsidP="009D762C">
      <w:pPr>
        <w:widowControl w:val="0"/>
      </w:pPr>
      <w:r>
        <w:t> </w:t>
      </w:r>
    </w:p>
    <w:p w14:paraId="28A50BAA" w14:textId="77777777" w:rsidR="009D762C" w:rsidRDefault="009D762C" w:rsidP="009D762C">
      <w:pPr>
        <w:widowControl w:val="0"/>
      </w:pPr>
    </w:p>
    <w:p w14:paraId="67570C9B" w14:textId="77777777" w:rsidR="009D762C" w:rsidRDefault="009D762C" w:rsidP="009D762C">
      <w:pPr>
        <w:pStyle w:val="Quote"/>
      </w:pPr>
      <w:r>
        <w:t>‘</w:t>
      </w:r>
      <w:proofErr w:type="gramStart"/>
      <w:r>
        <w:t>So</w:t>
      </w:r>
      <w:proofErr w:type="gramEnd"/>
      <w:r>
        <w:t xml:space="preserve"> we fix our eyes not on what is seen but on what is unseen since what is seen is temporary but what is unseen is eternal’ </w:t>
      </w:r>
    </w:p>
    <w:p w14:paraId="118B7C5D" w14:textId="77777777" w:rsidR="009D762C" w:rsidRDefault="009D762C" w:rsidP="009D762C">
      <w:pPr>
        <w:pStyle w:val="Quoteby"/>
      </w:pPr>
      <w:r>
        <w:t>2 Corinthians 4:18</w:t>
      </w:r>
    </w:p>
    <w:p w14:paraId="42EE30A1" w14:textId="77777777" w:rsidR="009D762C" w:rsidRDefault="009D762C" w:rsidP="009D762C">
      <w:pPr>
        <w:widowControl w:val="0"/>
      </w:pPr>
      <w:r>
        <w:t> </w:t>
      </w:r>
    </w:p>
    <w:p w14:paraId="6D7348DD" w14:textId="2BD26EB7" w:rsidR="009D762C" w:rsidRDefault="009D762C" w:rsidP="009D762C">
      <w:pPr>
        <w:widowControl w:val="0"/>
      </w:pPr>
      <w:r>
        <w:t> </w:t>
      </w:r>
    </w:p>
    <w:p w14:paraId="7ABF4A15" w14:textId="77777777" w:rsidR="009D762C" w:rsidRDefault="009D762C" w:rsidP="009D762C">
      <w:pPr>
        <w:pStyle w:val="Quote"/>
      </w:pPr>
      <w:r>
        <w:t xml:space="preserve">‘Fixing our eyes on Jesus, the pioneer and perfecter of faith. For the joy set before him he endured the cross, scorning its shame, and sat down at the right hand of the throne of God.’ </w:t>
      </w:r>
    </w:p>
    <w:p w14:paraId="1789F4F4" w14:textId="77777777" w:rsidR="009D762C" w:rsidRDefault="009D762C" w:rsidP="009D762C">
      <w:pPr>
        <w:pStyle w:val="Quoteby"/>
      </w:pPr>
      <w:r>
        <w:t xml:space="preserve">Hebrews 12:2 </w:t>
      </w:r>
    </w:p>
    <w:p w14:paraId="2286E8B8" w14:textId="77777777" w:rsidR="009D762C" w:rsidRDefault="009D762C" w:rsidP="009D762C">
      <w:pPr>
        <w:widowControl w:val="0"/>
      </w:pPr>
      <w:r>
        <w:t> </w:t>
      </w:r>
    </w:p>
    <w:p w14:paraId="4E371C13" w14:textId="77777777" w:rsidR="00A44C94" w:rsidRDefault="00A44C94" w:rsidP="009D762C">
      <w:pPr>
        <w:tabs>
          <w:tab w:val="left" w:pos="1650"/>
        </w:tabs>
        <w:sectPr w:rsidR="00A44C94" w:rsidSect="00B738B0">
          <w:headerReference w:type="default" r:id="rId22"/>
          <w:pgSz w:w="11906" w:h="16838"/>
          <w:pgMar w:top="720" w:right="720" w:bottom="720" w:left="720" w:header="567" w:footer="567" w:gutter="0"/>
          <w:cols w:space="708"/>
          <w:docGrid w:linePitch="360"/>
        </w:sectPr>
      </w:pPr>
    </w:p>
    <w:p w14:paraId="39FD085F" w14:textId="77777777" w:rsidR="00A44C94" w:rsidRDefault="00A44C94" w:rsidP="00A44C94">
      <w:pPr>
        <w:pStyle w:val="Heading4"/>
        <w:widowControl w:val="0"/>
      </w:pPr>
      <w:r>
        <w:t>Leading well</w:t>
      </w:r>
    </w:p>
    <w:p w14:paraId="3B370984" w14:textId="28391E7A" w:rsidR="00A44C94" w:rsidRDefault="00A44C94" w:rsidP="00A44C94">
      <w:pPr>
        <w:pStyle w:val="Bullet"/>
        <w:widowControl w:val="0"/>
        <w:rPr>
          <w14:ligatures w14:val="none"/>
        </w:rPr>
      </w:pPr>
      <w:r>
        <w:rPr>
          <w14:ligatures w14:val="none"/>
        </w:rPr>
        <w:t>Leadership is about clarity.</w:t>
      </w:r>
    </w:p>
    <w:p w14:paraId="4974E119" w14:textId="352AED0D" w:rsidR="00A44C94" w:rsidRDefault="00A44C94" w:rsidP="00A44C94">
      <w:pPr>
        <w:pStyle w:val="Bullet"/>
        <w:widowControl w:val="0"/>
        <w:rPr>
          <w14:ligatures w14:val="none"/>
        </w:rPr>
      </w:pPr>
      <w:r>
        <w:rPr>
          <w14:ligatures w14:val="none"/>
        </w:rPr>
        <w:t>Leadership requires that we solve problems and manage tensions.</w:t>
      </w:r>
    </w:p>
    <w:p w14:paraId="23EC5540" w14:textId="649455B0" w:rsidR="00A44C94" w:rsidRDefault="00A44C94" w:rsidP="00A44C94">
      <w:pPr>
        <w:pStyle w:val="Bullet"/>
        <w:widowControl w:val="0"/>
        <w:rPr>
          <w14:ligatures w14:val="none"/>
        </w:rPr>
      </w:pPr>
      <w:r>
        <w:rPr>
          <w14:ligatures w14:val="none"/>
        </w:rPr>
        <w:t>Leadership requires that we communicate things carefully, creatively and continually.</w:t>
      </w:r>
    </w:p>
    <w:p w14:paraId="3C8F3192" w14:textId="36595971" w:rsidR="00A44C94" w:rsidRDefault="00A44C94" w:rsidP="00A44C94">
      <w:pPr>
        <w:pStyle w:val="Bullet"/>
        <w:widowControl w:val="0"/>
        <w:rPr>
          <w14:ligatures w14:val="none"/>
        </w:rPr>
      </w:pPr>
      <w:r>
        <w:rPr>
          <w14:ligatures w14:val="none"/>
        </w:rPr>
        <w:t>Leadership requires that we engage with people with difficulties.</w:t>
      </w:r>
    </w:p>
    <w:p w14:paraId="5C6D8627" w14:textId="68E8D861" w:rsidR="00A44C94" w:rsidRDefault="00A44C94" w:rsidP="00A44C94">
      <w:pPr>
        <w:pStyle w:val="Bullet"/>
        <w:widowControl w:val="0"/>
        <w:rPr>
          <w14:ligatures w14:val="none"/>
        </w:rPr>
      </w:pPr>
      <w:r>
        <w:rPr>
          <w14:ligatures w14:val="none"/>
        </w:rPr>
        <w:t>Leadership can at times feel lonely.</w:t>
      </w:r>
    </w:p>
    <w:p w14:paraId="70C07762" w14:textId="76DB3372" w:rsidR="00A44C94" w:rsidRDefault="00A44C94" w:rsidP="00A44C94">
      <w:pPr>
        <w:pStyle w:val="Bullet"/>
        <w:widowControl w:val="0"/>
        <w:rPr>
          <w14:ligatures w14:val="none"/>
        </w:rPr>
      </w:pPr>
      <w:r>
        <w:rPr>
          <w14:ligatures w14:val="none"/>
        </w:rPr>
        <w:t>Leadership requires that we expand our capacity for chaos, change and conflict, and increase tolerance for ambiguity.</w:t>
      </w:r>
    </w:p>
    <w:p w14:paraId="22B0D60D" w14:textId="77777777" w:rsidR="00A44C94" w:rsidRDefault="00A44C94" w:rsidP="00A44C94">
      <w:pPr>
        <w:widowControl w:val="0"/>
      </w:pPr>
      <w:r>
        <w:t> </w:t>
      </w:r>
    </w:p>
    <w:p w14:paraId="7510767A" w14:textId="77777777" w:rsidR="00A44C94" w:rsidRDefault="00A44C94" w:rsidP="00A44C94">
      <w:pPr>
        <w:pStyle w:val="Heading4"/>
        <w:widowControl w:val="0"/>
      </w:pPr>
      <w:r>
        <w:t>Change Around us is Slow and Incremental</w:t>
      </w:r>
    </w:p>
    <w:p w14:paraId="139E2AA6" w14:textId="2025E8D2" w:rsidR="00A44C94" w:rsidRDefault="00A44C94" w:rsidP="00A44C94">
      <w:pPr>
        <w:pStyle w:val="Bullet"/>
        <w:widowControl w:val="0"/>
        <w:rPr>
          <w14:ligatures w14:val="none"/>
        </w:rPr>
      </w:pPr>
      <w:r>
        <w:rPr>
          <w14:ligatures w14:val="none"/>
        </w:rPr>
        <w:t>More agricultural than industrial.</w:t>
      </w:r>
    </w:p>
    <w:p w14:paraId="35D6CD64" w14:textId="5BFEC83A" w:rsidR="00A44C94" w:rsidRDefault="00A44C94" w:rsidP="00A44C94">
      <w:pPr>
        <w:pStyle w:val="Bullet"/>
        <w:widowControl w:val="0"/>
        <w:rPr>
          <w14:ligatures w14:val="none"/>
        </w:rPr>
      </w:pPr>
      <w:r>
        <w:rPr>
          <w14:ligatures w14:val="none"/>
        </w:rPr>
        <w:t>Keep at it and be intentional.</w:t>
      </w:r>
    </w:p>
    <w:p w14:paraId="0C9239D1" w14:textId="77777777" w:rsidR="00A44C94" w:rsidRDefault="00A44C94" w:rsidP="00A44C94">
      <w:pPr>
        <w:pStyle w:val="Heading4"/>
        <w:widowControl w:val="0"/>
      </w:pPr>
      <w:r>
        <w:t> </w:t>
      </w:r>
    </w:p>
    <w:p w14:paraId="60C0BB26" w14:textId="77777777" w:rsidR="00A44C94" w:rsidRDefault="00A44C94" w:rsidP="00A44C94">
      <w:pPr>
        <w:pStyle w:val="Heading4"/>
        <w:widowControl w:val="0"/>
      </w:pPr>
      <w:r>
        <w:t>You Can do Everything Right and it Can Still Go Wrong</w:t>
      </w:r>
    </w:p>
    <w:p w14:paraId="5CD891CC" w14:textId="312386F7" w:rsidR="00A44C94" w:rsidRDefault="00A44C94" w:rsidP="00A44C94">
      <w:pPr>
        <w:pStyle w:val="Bullet"/>
        <w:widowControl w:val="0"/>
        <w:rPr>
          <w14:ligatures w14:val="none"/>
        </w:rPr>
      </w:pPr>
      <w:r>
        <w:rPr>
          <w14:ligatures w14:val="none"/>
        </w:rPr>
        <w:t>Bizarre but true.</w:t>
      </w:r>
    </w:p>
    <w:p w14:paraId="7B5E15A6" w14:textId="2925B124" w:rsidR="00A44C94" w:rsidRDefault="00A44C94" w:rsidP="00A44C94">
      <w:pPr>
        <w:pStyle w:val="Bullet"/>
        <w:widowControl w:val="0"/>
        <w:rPr>
          <w14:ligatures w14:val="none"/>
        </w:rPr>
      </w:pPr>
      <w:r>
        <w:rPr>
          <w14:ligatures w14:val="none"/>
        </w:rPr>
        <w:t>Don’t beat yourself up, develop a deep trust in God.</w:t>
      </w:r>
    </w:p>
    <w:p w14:paraId="637179A3" w14:textId="77777777" w:rsidR="00A44C94" w:rsidRPr="00427692" w:rsidRDefault="00A44C94" w:rsidP="00427692">
      <w:r>
        <w:t> </w:t>
      </w:r>
    </w:p>
    <w:p w14:paraId="135457A1" w14:textId="77777777" w:rsidR="00A44C94" w:rsidRDefault="00A44C94" w:rsidP="00A44C94">
      <w:pPr>
        <w:pStyle w:val="Heading4"/>
        <w:widowControl w:val="0"/>
      </w:pPr>
      <w:r>
        <w:t>Reality of Disappointment</w:t>
      </w:r>
    </w:p>
    <w:p w14:paraId="25B2872B" w14:textId="5210E42E" w:rsidR="00A44C94" w:rsidRDefault="00A44C94" w:rsidP="00A44C94">
      <w:pPr>
        <w:pStyle w:val="Bullet"/>
        <w:widowControl w:val="0"/>
        <w:rPr>
          <w14:ligatures w14:val="none"/>
        </w:rPr>
      </w:pPr>
      <w:r>
        <w:rPr>
          <w14:ligatures w14:val="none"/>
        </w:rPr>
        <w:t xml:space="preserve">We all encounter disappointment with ourselves, those we care for, that are closest to us and even God himself. </w:t>
      </w:r>
    </w:p>
    <w:p w14:paraId="4CF841A1" w14:textId="77777777" w:rsidR="00A44C94" w:rsidRDefault="00A44C94" w:rsidP="00A44C94">
      <w:pPr>
        <w:widowControl w:val="0"/>
      </w:pPr>
      <w:r>
        <w:t> </w:t>
      </w:r>
    </w:p>
    <w:p w14:paraId="6AFAA27D" w14:textId="77777777" w:rsidR="00A44C94" w:rsidRDefault="00A44C94" w:rsidP="00A44C94">
      <w:pPr>
        <w:pStyle w:val="Heading4"/>
        <w:widowControl w:val="0"/>
      </w:pPr>
      <w:r>
        <w:t>Boredom</w:t>
      </w:r>
    </w:p>
    <w:p w14:paraId="2C388FEB" w14:textId="62BFE0E7" w:rsidR="00A44C94" w:rsidRDefault="00A44C94" w:rsidP="00A44C94">
      <w:pPr>
        <w:pStyle w:val="Bullet"/>
        <w:widowControl w:val="0"/>
        <w:rPr>
          <w14:ligatures w14:val="none"/>
        </w:rPr>
      </w:pPr>
      <w:r>
        <w:rPr>
          <w14:ligatures w14:val="none"/>
        </w:rPr>
        <w:t>Same old same old.</w:t>
      </w:r>
    </w:p>
    <w:p w14:paraId="10F6039D" w14:textId="59F069F0" w:rsidR="00A44C94" w:rsidRDefault="00A44C94" w:rsidP="00A44C94">
      <w:pPr>
        <w:pStyle w:val="Bullet"/>
        <w:widowControl w:val="0"/>
        <w:rPr>
          <w14:ligatures w14:val="none"/>
        </w:rPr>
      </w:pPr>
      <w:r>
        <w:rPr>
          <w14:ligatures w14:val="none"/>
        </w:rPr>
        <w:t>Keep developing personally and corporately (feedback, feedback, feedback).</w:t>
      </w:r>
    </w:p>
    <w:p w14:paraId="48F55E53" w14:textId="77777777" w:rsidR="00A44C94" w:rsidRDefault="00A44C94" w:rsidP="00A44C94">
      <w:pPr>
        <w:widowControl w:val="0"/>
      </w:pPr>
      <w:r>
        <w:t> </w:t>
      </w:r>
    </w:p>
    <w:p w14:paraId="08306A27" w14:textId="77777777" w:rsidR="00A44C94" w:rsidRDefault="00A44C94" w:rsidP="00A44C94">
      <w:pPr>
        <w:pStyle w:val="Heading4"/>
        <w:widowControl w:val="0"/>
      </w:pPr>
      <w:r>
        <w:t>Life Mixed</w:t>
      </w:r>
    </w:p>
    <w:p w14:paraId="4464FF08" w14:textId="2F3F2363" w:rsidR="00A44C94" w:rsidRDefault="00A44C94" w:rsidP="00A44C94">
      <w:pPr>
        <w:pStyle w:val="Bullet"/>
        <w:widowControl w:val="0"/>
        <w:rPr>
          <w14:ligatures w14:val="none"/>
        </w:rPr>
      </w:pPr>
      <w:r>
        <w:rPr>
          <w14:ligatures w14:val="none"/>
        </w:rPr>
        <w:t>Inevitable ups and downs.</w:t>
      </w:r>
    </w:p>
    <w:p w14:paraId="7198BDD4" w14:textId="5EFA6868" w:rsidR="00A44C94" w:rsidRDefault="00A44C94" w:rsidP="00A44C94">
      <w:pPr>
        <w:pStyle w:val="Bullet"/>
        <w:widowControl w:val="0"/>
        <w:rPr>
          <w14:ligatures w14:val="none"/>
        </w:rPr>
      </w:pPr>
      <w:r>
        <w:rPr>
          <w14:ligatures w14:val="none"/>
        </w:rPr>
        <w:t>Work out how to handle personal stuff when in a public role.</w:t>
      </w:r>
    </w:p>
    <w:p w14:paraId="0BB76BC0" w14:textId="77777777" w:rsidR="00A44C94" w:rsidRDefault="00A44C94" w:rsidP="00A44C94">
      <w:pPr>
        <w:widowControl w:val="0"/>
      </w:pPr>
      <w:r>
        <w:t> </w:t>
      </w:r>
    </w:p>
    <w:p w14:paraId="16AD5070" w14:textId="77777777" w:rsidR="00A44C94" w:rsidRDefault="00A44C94" w:rsidP="00A44C94">
      <w:pPr>
        <w:pStyle w:val="Heading4"/>
        <w:widowControl w:val="0"/>
      </w:pPr>
      <w:r>
        <w:t>Our stuff likely to be an ongoing issue</w:t>
      </w:r>
    </w:p>
    <w:p w14:paraId="11F38832" w14:textId="3AE5ABEE" w:rsidR="00A44C94" w:rsidRDefault="00A44C94" w:rsidP="00A44C94">
      <w:pPr>
        <w:pStyle w:val="Bullet"/>
        <w:widowControl w:val="0"/>
        <w:rPr>
          <w14:ligatures w14:val="none"/>
        </w:rPr>
      </w:pPr>
      <w:r>
        <w:rPr>
          <w14:ligatures w14:val="none"/>
        </w:rPr>
        <w:t>There are generally 2-3 issues that we will grapple with the whole of our lives. Some maybe character, some personality, some circumstantial.</w:t>
      </w:r>
    </w:p>
    <w:p w14:paraId="46BC9FC9" w14:textId="0E4ABC08" w:rsidR="00A44C94" w:rsidRDefault="00A44C94" w:rsidP="00A44C94">
      <w:pPr>
        <w:pStyle w:val="Bullet"/>
        <w:widowControl w:val="0"/>
        <w:rPr>
          <w14:ligatures w14:val="none"/>
        </w:rPr>
      </w:pPr>
      <w:r>
        <w:rPr>
          <w14:ligatures w14:val="none"/>
        </w:rPr>
        <w:t xml:space="preserve">Bring it to Jesus over and over again. </w:t>
      </w:r>
    </w:p>
    <w:p w14:paraId="4D4AAFA5" w14:textId="77777777" w:rsidR="00A44C94" w:rsidRDefault="00A44C94" w:rsidP="00A44C94">
      <w:pPr>
        <w:pStyle w:val="Heading4"/>
        <w:widowControl w:val="0"/>
      </w:pPr>
      <w:r>
        <w:t> </w:t>
      </w:r>
    </w:p>
    <w:p w14:paraId="70820C6D" w14:textId="30303138" w:rsidR="00A44C94" w:rsidRDefault="00A44C94" w:rsidP="00A44C94">
      <w:pPr>
        <w:pStyle w:val="Heading4"/>
        <w:widowControl w:val="0"/>
      </w:pPr>
      <w:r>
        <w:t> </w:t>
      </w:r>
    </w:p>
    <w:p w14:paraId="4823B5D9" w14:textId="77777777" w:rsidR="00A44C94" w:rsidRDefault="00A44C94" w:rsidP="00A44C94">
      <w:pPr>
        <w:pStyle w:val="Heading4"/>
        <w:widowControl w:val="0"/>
      </w:pPr>
      <w:r>
        <w:t>For reflection</w:t>
      </w:r>
    </w:p>
    <w:p w14:paraId="1D04103D" w14:textId="77777777" w:rsidR="00A44C94" w:rsidRDefault="00A44C94" w:rsidP="00A44C94">
      <w:pPr>
        <w:widowControl w:val="0"/>
      </w:pPr>
      <w:r>
        <w:t> </w:t>
      </w:r>
    </w:p>
    <w:p w14:paraId="3FEFB5CC" w14:textId="2ADC5338" w:rsidR="00A44C94" w:rsidRDefault="00A44C94" w:rsidP="00A44C94">
      <w:pPr>
        <w:pStyle w:val="Bullet"/>
        <w:widowControl w:val="0"/>
        <w:rPr>
          <w14:ligatures w14:val="none"/>
        </w:rPr>
      </w:pPr>
      <w:r>
        <w:rPr>
          <w14:ligatures w14:val="none"/>
        </w:rPr>
        <w:t>Which of these connects with you?</w:t>
      </w:r>
    </w:p>
    <w:p w14:paraId="6A1E3171" w14:textId="77777777" w:rsidR="00A44C94" w:rsidRDefault="00A44C94" w:rsidP="00A44C94">
      <w:pPr>
        <w:widowControl w:val="0"/>
      </w:pPr>
      <w:r>
        <w:t> </w:t>
      </w:r>
    </w:p>
    <w:p w14:paraId="549F4039" w14:textId="4ACC95F6" w:rsidR="00A44C94" w:rsidRDefault="00A44C94" w:rsidP="00A44C94">
      <w:pPr>
        <w:widowControl w:val="0"/>
      </w:pPr>
      <w:r>
        <w:t> </w:t>
      </w:r>
    </w:p>
    <w:p w14:paraId="7C6FB45A" w14:textId="564F0D3A" w:rsidR="00A44C94" w:rsidRDefault="00A44C94" w:rsidP="00A44C94">
      <w:pPr>
        <w:pStyle w:val="Bullet"/>
        <w:widowControl w:val="0"/>
        <w:rPr>
          <w14:ligatures w14:val="none"/>
        </w:rPr>
      </w:pPr>
      <w:r>
        <w:rPr>
          <w14:ligatures w14:val="none"/>
        </w:rPr>
        <w:t>How would you start a conversation with your mentor about this?</w:t>
      </w:r>
    </w:p>
    <w:p w14:paraId="6466E53E" w14:textId="77777777" w:rsidR="00A44C94" w:rsidRDefault="00A44C94" w:rsidP="00A44C94">
      <w:pPr>
        <w:widowControl w:val="0"/>
      </w:pPr>
      <w:r>
        <w:t> </w:t>
      </w:r>
    </w:p>
    <w:p w14:paraId="5A7561CD" w14:textId="63289F32" w:rsidR="00A44C94" w:rsidRDefault="00A44C94" w:rsidP="00427692">
      <w:r>
        <w:t> </w:t>
      </w:r>
    </w:p>
    <w:p w14:paraId="28702858" w14:textId="71C87003" w:rsidR="00427692" w:rsidRDefault="00427692" w:rsidP="00427692"/>
    <w:p w14:paraId="317E1E33" w14:textId="4E594EC9" w:rsidR="00427692" w:rsidRDefault="00427692" w:rsidP="00427692"/>
    <w:p w14:paraId="53306111" w14:textId="0208A02C" w:rsidR="00427692" w:rsidRDefault="00427692" w:rsidP="00427692"/>
    <w:p w14:paraId="1FF5670B" w14:textId="77777777" w:rsidR="00427692" w:rsidRPr="00427692" w:rsidRDefault="00427692" w:rsidP="00427692"/>
    <w:p w14:paraId="6435CCFD" w14:textId="77777777" w:rsidR="00A44C94" w:rsidRPr="00427692" w:rsidRDefault="00A44C94" w:rsidP="00427692">
      <w:r w:rsidRPr="00427692">
        <w:t> </w:t>
      </w:r>
    </w:p>
    <w:p w14:paraId="7E2B5FD4" w14:textId="77777777" w:rsidR="00427692" w:rsidRDefault="00A44C94" w:rsidP="00427692">
      <w:pPr>
        <w:pStyle w:val="Quote"/>
        <w:rPr>
          <w:rFonts w:ascii="Fira Sans" w:hAnsi="Fira Sans"/>
        </w:rPr>
      </w:pPr>
      <w:r w:rsidRPr="00427692">
        <w:t> </w:t>
      </w:r>
      <w:r w:rsidR="00427692">
        <w:t>‘I write with the conviction that learning to cope with disappointment is a key quality for all leaders to develop. Facing disappointment honestly helps us to build resilience, manage expectations and nurture faith and hope in ways which keep our focus on the author and perfecter of our faith. ‘</w:t>
      </w:r>
    </w:p>
    <w:p w14:paraId="61083B54" w14:textId="77777777" w:rsidR="00427692" w:rsidRDefault="00427692" w:rsidP="00427692">
      <w:pPr>
        <w:pStyle w:val="Quoteby"/>
      </w:pPr>
      <w:r>
        <w:t xml:space="preserve">Facing </w:t>
      </w:r>
      <w:r w:rsidRPr="00427692">
        <w:t>Disappointment</w:t>
      </w:r>
      <w:r>
        <w:t>: The Challenge for Church Leaders, James Newcome (Grove L25)</w:t>
      </w:r>
    </w:p>
    <w:p w14:paraId="13D8F456" w14:textId="77777777" w:rsidR="00427692" w:rsidRDefault="00427692" w:rsidP="00427692">
      <w:pPr>
        <w:widowControl w:val="0"/>
      </w:pPr>
      <w:r>
        <w:t> </w:t>
      </w:r>
    </w:p>
    <w:p w14:paraId="7F05E5BD" w14:textId="77777777" w:rsidR="00A44C94" w:rsidRPr="00427692" w:rsidRDefault="00A44C94" w:rsidP="00427692"/>
    <w:p w14:paraId="5A684D01" w14:textId="77777777" w:rsidR="00427692" w:rsidRDefault="00A44C94" w:rsidP="00427692">
      <w:pPr>
        <w:sectPr w:rsidR="00427692" w:rsidSect="00B738B0">
          <w:headerReference w:type="default" r:id="rId23"/>
          <w:pgSz w:w="11906" w:h="16838"/>
          <w:pgMar w:top="720" w:right="720" w:bottom="720" w:left="720" w:header="567" w:footer="567" w:gutter="0"/>
          <w:cols w:space="708"/>
          <w:docGrid w:linePitch="360"/>
        </w:sectPr>
      </w:pPr>
      <w:r w:rsidRPr="00427692">
        <w:t> </w:t>
      </w:r>
    </w:p>
    <w:p w14:paraId="630E3A63" w14:textId="77777777" w:rsidR="00427692" w:rsidRDefault="00427692" w:rsidP="00427692">
      <w:pPr>
        <w:pStyle w:val="Heading3"/>
        <w:widowControl w:val="0"/>
        <w:rPr>
          <w:rFonts w:ascii="Bitter" w:hAnsi="Bitter"/>
        </w:rPr>
      </w:pPr>
      <w:r>
        <w:t>Guidelines for Quiet Afternoon</w:t>
      </w:r>
    </w:p>
    <w:p w14:paraId="33E2C09B" w14:textId="72EE9F72" w:rsidR="00427692" w:rsidRDefault="00427692" w:rsidP="00427692">
      <w:pPr>
        <w:pStyle w:val="Bullet"/>
        <w:widowControl w:val="0"/>
        <w:rPr>
          <w14:ligatures w14:val="none"/>
        </w:rPr>
      </w:pPr>
      <w:r>
        <w:rPr>
          <w14:ligatures w14:val="none"/>
        </w:rPr>
        <w:t xml:space="preserve">Use the time constructively, be intentional about what you do. The focus of this time is not finishing incomplete integration tasks, reading three books, or preparing the sermon for Sunday! It is on being with God and allowing him to focus on whatever he wants in our lives. </w:t>
      </w:r>
      <w:proofErr w:type="gramStart"/>
      <w:r>
        <w:rPr>
          <w14:ligatures w14:val="none"/>
        </w:rPr>
        <w:t>So</w:t>
      </w:r>
      <w:proofErr w:type="gramEnd"/>
      <w:r>
        <w:rPr>
          <w14:ligatures w14:val="none"/>
        </w:rPr>
        <w:t xml:space="preserve"> begin the time with an intentional act of giving yourself over to God and being still in his presence. </w:t>
      </w:r>
    </w:p>
    <w:p w14:paraId="1D03CF94" w14:textId="72DA5A94" w:rsidR="00427692" w:rsidRDefault="00427692" w:rsidP="00427692">
      <w:pPr>
        <w:pStyle w:val="Bullet"/>
        <w:widowControl w:val="0"/>
        <w:rPr>
          <w14:ligatures w14:val="none"/>
        </w:rPr>
      </w:pPr>
      <w:r>
        <w:rPr>
          <w14:ligatures w14:val="none"/>
        </w:rPr>
        <w:t>To enable quiet within our community, please don’t talk in public spaces and try to move around as quietly as possible.</w:t>
      </w:r>
    </w:p>
    <w:p w14:paraId="363F2F5E" w14:textId="35427905" w:rsidR="00427692" w:rsidRDefault="00427692" w:rsidP="00427692">
      <w:pPr>
        <w:pStyle w:val="Bullet"/>
        <w:widowControl w:val="0"/>
        <w:rPr>
          <w14:ligatures w14:val="none"/>
        </w:rPr>
      </w:pPr>
      <w:r>
        <w:rPr>
          <w14:ligatures w14:val="none"/>
        </w:rPr>
        <w:t>Tea/ coffee/ juices will be available at 3.15pm for you to help yourself.</w:t>
      </w:r>
    </w:p>
    <w:p w14:paraId="3108F161" w14:textId="1E24C249" w:rsidR="00427692" w:rsidRDefault="00427692" w:rsidP="00427692">
      <w:pPr>
        <w:pStyle w:val="Bullet"/>
        <w:widowControl w:val="0"/>
        <w:rPr>
          <w14:ligatures w14:val="none"/>
        </w:rPr>
      </w:pPr>
      <w:r>
        <w:rPr>
          <w14:ligatures w14:val="none"/>
        </w:rPr>
        <w:t>Prayer is available. Times are displayed on a sheet on the Drawing Room door. Please tick if you want to use one of the slots.</w:t>
      </w:r>
    </w:p>
    <w:p w14:paraId="3F20F3F9" w14:textId="029B5F98" w:rsidR="00427692" w:rsidRDefault="00427692" w:rsidP="00427692">
      <w:pPr>
        <w:pStyle w:val="Bullet"/>
        <w:widowControl w:val="0"/>
        <w:rPr>
          <w14:ligatures w14:val="none"/>
        </w:rPr>
      </w:pPr>
      <w:r>
        <w:rPr>
          <w14:ligatures w14:val="none"/>
        </w:rPr>
        <w:t>We will end the silent retreat together in the Garden Room at 5pm for a time of worship and prayer with your sock partner.</w:t>
      </w:r>
    </w:p>
    <w:p w14:paraId="6E3C7A36" w14:textId="77777777" w:rsidR="00427692" w:rsidRDefault="00427692" w:rsidP="00427692">
      <w:pPr>
        <w:widowControl w:val="0"/>
      </w:pPr>
      <w:r>
        <w:t> </w:t>
      </w:r>
    </w:p>
    <w:p w14:paraId="212952E5" w14:textId="77777777" w:rsidR="00427692" w:rsidRDefault="00427692" w:rsidP="00427692">
      <w:pPr>
        <w:widowControl w:val="0"/>
      </w:pPr>
      <w:r>
        <w:t> </w:t>
      </w:r>
    </w:p>
    <w:p w14:paraId="495DD69C" w14:textId="77777777" w:rsidR="00427692" w:rsidRDefault="00427692" w:rsidP="00427692">
      <w:pPr>
        <w:pStyle w:val="Heading3"/>
        <w:widowControl w:val="0"/>
      </w:pPr>
      <w:r>
        <w:t>Ideas</w:t>
      </w:r>
    </w:p>
    <w:p w14:paraId="2FFEFA16" w14:textId="5ED70C5B" w:rsidR="00427692" w:rsidRDefault="00427692" w:rsidP="00427692">
      <w:pPr>
        <w:pStyle w:val="Bullet"/>
        <w:widowControl w:val="0"/>
        <w:rPr>
          <w14:ligatures w14:val="none"/>
        </w:rPr>
      </w:pPr>
      <w:r>
        <w:rPr>
          <w:b/>
          <w:bCs/>
          <w14:ligatures w14:val="none"/>
        </w:rPr>
        <w:t>Journaling</w:t>
      </w:r>
      <w:r>
        <w:rPr>
          <w:rFonts w:ascii="Humnst777 BT" w:hAnsi="Humnst777 BT"/>
          <w:b/>
          <w:bCs/>
          <w14:ligatures w14:val="none"/>
        </w:rPr>
        <w:t xml:space="preserve"> </w:t>
      </w:r>
      <w:r>
        <w:rPr>
          <w14:ligatures w14:val="none"/>
        </w:rPr>
        <w:t>read through your journal of your time on Arrow. What has God been doing? What are the things he still wants to do? What are the trends you can spot?</w:t>
      </w:r>
    </w:p>
    <w:p w14:paraId="63CCE88B" w14:textId="147CD81B" w:rsidR="00427692" w:rsidRDefault="00427692" w:rsidP="00427692">
      <w:pPr>
        <w:pStyle w:val="Bullet"/>
        <w:widowControl w:val="0"/>
        <w:rPr>
          <w14:ligatures w14:val="none"/>
        </w:rPr>
      </w:pPr>
      <w:r>
        <w:rPr>
          <w:b/>
          <w:bCs/>
          <w14:ligatures w14:val="none"/>
        </w:rPr>
        <w:t xml:space="preserve">Review your Development Plans and Personal Vision Statement </w:t>
      </w:r>
      <w:r>
        <w:rPr>
          <w14:ligatures w14:val="none"/>
        </w:rPr>
        <w:t>What can you give thanks for? Where might God be leading you in the future? What are the changes you want to make to these things for the last part of Arrow (from now until October)?</w:t>
      </w:r>
    </w:p>
    <w:p w14:paraId="4702126F" w14:textId="5507C892" w:rsidR="00427692" w:rsidRDefault="00427692" w:rsidP="00427692">
      <w:pPr>
        <w:pStyle w:val="Bullet"/>
        <w:widowControl w:val="0"/>
        <w:rPr>
          <w14:ligatures w14:val="none"/>
        </w:rPr>
      </w:pPr>
      <w:r>
        <w:rPr>
          <w:b/>
          <w:bCs/>
          <w14:ligatures w14:val="none"/>
        </w:rPr>
        <w:t xml:space="preserve">Get creative </w:t>
      </w:r>
      <w:proofErr w:type="spellStart"/>
      <w:r>
        <w:rPr>
          <w14:ligatures w14:val="none"/>
        </w:rPr>
        <w:t>Creative</w:t>
      </w:r>
      <w:proofErr w:type="spellEnd"/>
      <w:r>
        <w:rPr>
          <w14:ligatures w14:val="none"/>
        </w:rPr>
        <w:t xml:space="preserve"> materials are available in the Ball Room. If you don’t normally use such things, think about having a go. Sometimes it can be helpful to express a feeling, approach a problem, or seek guidance using art.</w:t>
      </w:r>
    </w:p>
    <w:p w14:paraId="358A026B" w14:textId="2C774EEE" w:rsidR="00427692" w:rsidRDefault="00427692" w:rsidP="00427692">
      <w:pPr>
        <w:pStyle w:val="Bullet"/>
        <w:widowControl w:val="0"/>
        <w:rPr>
          <w14:ligatures w14:val="none"/>
        </w:rPr>
      </w:pPr>
      <w:r>
        <w:rPr>
          <w:b/>
          <w:bCs/>
          <w14:ligatures w14:val="none"/>
        </w:rPr>
        <w:t xml:space="preserve">Reflecting </w:t>
      </w:r>
      <w:proofErr w:type="gramStart"/>
      <w:r>
        <w:rPr>
          <w14:ligatures w14:val="none"/>
        </w:rPr>
        <w:t>Use</w:t>
      </w:r>
      <w:proofErr w:type="gramEnd"/>
      <w:r>
        <w:rPr>
          <w14:ligatures w14:val="none"/>
        </w:rPr>
        <w:t xml:space="preserve"> the questions below to help you reflect on a variety of Arrow things. Alternatively</w:t>
      </w:r>
      <w:r>
        <w:rPr>
          <w14:ligatures w14:val="none"/>
        </w:rPr>
        <w:t>,</w:t>
      </w:r>
      <w:r>
        <w:rPr>
          <w14:ligatures w14:val="none"/>
        </w:rPr>
        <w:t xml:space="preserve"> we’ve included two pages in this section to help reflection. One is focused around the Arrow strapline, to be led more by Jesus, to lead more like Jesus, to lead more to Jesus. The other is focused on the five competencies at the heart of Arrow.</w:t>
      </w:r>
    </w:p>
    <w:p w14:paraId="0A8B9166" w14:textId="097EBFD3" w:rsidR="00427692" w:rsidRDefault="00427692" w:rsidP="00427692">
      <w:pPr>
        <w:pStyle w:val="Bullet"/>
        <w:widowControl w:val="0"/>
        <w:rPr>
          <w14:ligatures w14:val="none"/>
        </w:rPr>
      </w:pPr>
      <w:r>
        <w:rPr>
          <w:b/>
          <w:bCs/>
          <w14:ligatures w14:val="none"/>
        </w:rPr>
        <w:t xml:space="preserve">2 Timothy </w:t>
      </w:r>
      <w:r>
        <w:rPr>
          <w14:ligatures w14:val="none"/>
        </w:rPr>
        <w:t>Read through your notes on the Bible teaching this week, or use the summary of Paul’s instructions to Timothy in the yellow pages section.</w:t>
      </w:r>
    </w:p>
    <w:p w14:paraId="2755B752" w14:textId="77777777" w:rsidR="00427692" w:rsidRDefault="00427692" w:rsidP="00427692">
      <w:pPr>
        <w:widowControl w:val="0"/>
      </w:pPr>
      <w:r>
        <w:t> </w:t>
      </w:r>
    </w:p>
    <w:p w14:paraId="1E668049" w14:textId="77777777" w:rsidR="00427692" w:rsidRDefault="00427692" w:rsidP="00427692">
      <w:pPr>
        <w:widowControl w:val="0"/>
      </w:pPr>
      <w:r>
        <w:t> </w:t>
      </w:r>
    </w:p>
    <w:p w14:paraId="5D542C89" w14:textId="77777777" w:rsidR="00427692" w:rsidRDefault="00427692" w:rsidP="00427692">
      <w:pPr>
        <w:pStyle w:val="Heading4"/>
        <w:widowControl w:val="0"/>
      </w:pPr>
      <w:r>
        <w:t>Suggested Questions for Reflection During the Quiet Time</w:t>
      </w:r>
    </w:p>
    <w:p w14:paraId="013D7092" w14:textId="1637CC2A" w:rsidR="00427692" w:rsidRDefault="00427692" w:rsidP="00427692">
      <w:pPr>
        <w:pStyle w:val="Bullet"/>
        <w:widowControl w:val="0"/>
        <w:rPr>
          <w14:ligatures w14:val="none"/>
        </w:rPr>
      </w:pPr>
      <w:r>
        <w:rPr>
          <w14:ligatures w14:val="none"/>
        </w:rPr>
        <w:t>What has God been doing in your life during your time on Arrow? What can you give thanks for?</w:t>
      </w:r>
    </w:p>
    <w:p w14:paraId="2D143AA0" w14:textId="1B70617D" w:rsidR="00427692" w:rsidRDefault="00427692" w:rsidP="00427692">
      <w:pPr>
        <w:pStyle w:val="Bullet"/>
        <w:widowControl w:val="0"/>
        <w:rPr>
          <w14:ligatures w14:val="none"/>
        </w:rPr>
      </w:pPr>
      <w:r>
        <w:rPr>
          <w14:ligatures w14:val="none"/>
        </w:rPr>
        <w:t>What are the key principles for life and leadership that you want to make a part of the rest of your life?</w:t>
      </w:r>
    </w:p>
    <w:p w14:paraId="7C19DEB2" w14:textId="018D77BA" w:rsidR="00427692" w:rsidRDefault="00427692" w:rsidP="00427692">
      <w:pPr>
        <w:pStyle w:val="Bullet"/>
        <w:widowControl w:val="0"/>
        <w:rPr>
          <w14:ligatures w14:val="none"/>
        </w:rPr>
      </w:pPr>
      <w:r>
        <w:rPr>
          <w14:ligatures w14:val="none"/>
        </w:rPr>
        <w:t>Where does God want you to pay attention at this point?</w:t>
      </w:r>
    </w:p>
    <w:p w14:paraId="1FEDA78A" w14:textId="77777777" w:rsidR="00427692" w:rsidRDefault="00427692" w:rsidP="00427692">
      <w:pPr>
        <w:pStyle w:val="Bullet"/>
        <w:widowControl w:val="0"/>
        <w:rPr>
          <w14:ligatures w14:val="none"/>
        </w:rPr>
      </w:pPr>
      <w:r>
        <w:rPr>
          <w14:ligatures w14:val="none"/>
        </w:rPr>
        <w:t>What one thing must you absolutely act upon by the end of your time on Arrow</w:t>
      </w:r>
      <w:r>
        <w:rPr>
          <w:i/>
          <w:iCs/>
          <w14:ligatures w14:val="none"/>
        </w:rPr>
        <w:t xml:space="preserve"> </w:t>
      </w:r>
      <w:r>
        <w:rPr>
          <w14:ligatures w14:val="none"/>
        </w:rPr>
        <w:t>(or even the end of today)?</w:t>
      </w:r>
    </w:p>
    <w:p w14:paraId="5F752773" w14:textId="77777777" w:rsidR="00427692" w:rsidRDefault="00427692" w:rsidP="00427692">
      <w:pPr>
        <w:pStyle w:val="Bullet"/>
        <w:widowControl w:val="0"/>
        <w:rPr>
          <w14:ligatures w14:val="none"/>
        </w:rPr>
      </w:pPr>
      <w:r w:rsidRPr="00427692">
        <w:rPr>
          <w14:ligatures w14:val="none"/>
        </w:rPr>
        <w:t>What are the conversations it would be good to have with my mentor before the end of the programme?</w:t>
      </w:r>
    </w:p>
    <w:p w14:paraId="7C3F1BC7" w14:textId="02144A5B" w:rsidR="00427692" w:rsidRPr="00427692" w:rsidRDefault="00427692" w:rsidP="00427692">
      <w:pPr>
        <w:pStyle w:val="Bullet"/>
        <w:widowControl w:val="0"/>
        <w:rPr>
          <w14:ligatures w14:val="none"/>
        </w:rPr>
      </w:pPr>
      <w:r w:rsidRPr="00427692">
        <w:rPr>
          <w14:ligatures w14:val="none"/>
        </w:rPr>
        <w:t>Using the handouts on developmental roles and the lifeline overview, what questions might it be good to explore over the coming year and with whom would it be best to explore them?</w:t>
      </w:r>
    </w:p>
    <w:p w14:paraId="1C198985" w14:textId="77777777" w:rsidR="00427692" w:rsidRDefault="00427692" w:rsidP="00427692">
      <w:pPr>
        <w:widowControl w:val="0"/>
        <w:rPr>
          <w:sz w:val="18"/>
          <w:szCs w:val="18"/>
        </w:rPr>
      </w:pPr>
      <w:r>
        <w:t> </w:t>
      </w:r>
    </w:p>
    <w:p w14:paraId="6552757D" w14:textId="3EBF8ECB" w:rsidR="000B773B" w:rsidRDefault="000B773B" w:rsidP="00427692"/>
    <w:p w14:paraId="49193722" w14:textId="77777777" w:rsidR="000B773B" w:rsidRPr="000B773B" w:rsidRDefault="000B773B" w:rsidP="000B773B"/>
    <w:p w14:paraId="257947A6" w14:textId="77777777" w:rsidR="000B773B" w:rsidRPr="000B773B" w:rsidRDefault="000B773B" w:rsidP="000B773B"/>
    <w:p w14:paraId="7BEA9D71" w14:textId="77777777" w:rsidR="000B773B" w:rsidRPr="000B773B" w:rsidRDefault="000B773B" w:rsidP="000B773B"/>
    <w:p w14:paraId="0C4F1330" w14:textId="77777777" w:rsidR="000B773B" w:rsidRPr="000B773B" w:rsidRDefault="000B773B" w:rsidP="000B773B"/>
    <w:p w14:paraId="1FC00644" w14:textId="77777777" w:rsidR="000B773B" w:rsidRPr="000B773B" w:rsidRDefault="000B773B" w:rsidP="000B773B"/>
    <w:p w14:paraId="05AB7229" w14:textId="77777777" w:rsidR="000B773B" w:rsidRPr="000B773B" w:rsidRDefault="000B773B" w:rsidP="000B773B"/>
    <w:p w14:paraId="52C6FCCD" w14:textId="77777777" w:rsidR="000B773B" w:rsidRPr="000B773B" w:rsidRDefault="000B773B" w:rsidP="000B773B"/>
    <w:p w14:paraId="5EF4514C" w14:textId="77777777" w:rsidR="000B773B" w:rsidRPr="000B773B" w:rsidRDefault="000B773B" w:rsidP="000B773B"/>
    <w:p w14:paraId="6BCB2AB8" w14:textId="77777777" w:rsidR="000B773B" w:rsidRPr="000B773B" w:rsidRDefault="000B773B" w:rsidP="000B773B"/>
    <w:p w14:paraId="72276181" w14:textId="77777777" w:rsidR="000B773B" w:rsidRPr="000B773B" w:rsidRDefault="000B773B" w:rsidP="000B773B"/>
    <w:p w14:paraId="537EB8BC" w14:textId="77777777" w:rsidR="000B773B" w:rsidRPr="000B773B" w:rsidRDefault="000B773B" w:rsidP="000B773B"/>
    <w:p w14:paraId="74FCED55" w14:textId="77777777" w:rsidR="000B773B" w:rsidRPr="000B773B" w:rsidRDefault="000B773B" w:rsidP="000B773B"/>
    <w:p w14:paraId="2AF8D88E" w14:textId="77777777" w:rsidR="000B773B" w:rsidRPr="000B773B" w:rsidRDefault="000B773B" w:rsidP="000B773B"/>
    <w:p w14:paraId="55D5DD4F" w14:textId="279881F9" w:rsidR="000B773B" w:rsidRDefault="000B773B" w:rsidP="000B773B"/>
    <w:p w14:paraId="5C8E5343" w14:textId="77777777" w:rsidR="000B773B" w:rsidRDefault="000B773B" w:rsidP="000B773B">
      <w:pPr>
        <w:sectPr w:rsidR="000B773B" w:rsidSect="00B738B0">
          <w:headerReference w:type="default" r:id="rId24"/>
          <w:pgSz w:w="11906" w:h="16838"/>
          <w:pgMar w:top="720" w:right="720" w:bottom="720" w:left="720" w:header="567" w:footer="567" w:gutter="0"/>
          <w:cols w:space="708"/>
          <w:docGrid w:linePitch="360"/>
        </w:sectPr>
      </w:pPr>
    </w:p>
    <w:p w14:paraId="20BF04C0" w14:textId="03C2144E" w:rsidR="00856C2F" w:rsidRDefault="00856C2F" w:rsidP="000B773B"/>
    <w:p w14:paraId="5A37CA10" w14:textId="4E52F424" w:rsidR="00121B43" w:rsidRDefault="00121B43" w:rsidP="00121B43">
      <w:pPr>
        <w:rPr>
          <w:rFonts w:ascii="Times New Roman" w:hAnsi="Times New Roman"/>
          <w:sz w:val="24"/>
          <w:szCs w:val="24"/>
        </w:rPr>
      </w:pPr>
      <w:r>
        <w:rPr>
          <w:rFonts w:ascii="Times New Roman" w:hAnsi="Times New Roman"/>
          <w:noProof/>
          <w:sz w:val="24"/>
          <w:szCs w:val="24"/>
        </w:rPr>
        <mc:AlternateContent>
          <mc:Choice Requires="wps">
            <w:drawing>
              <wp:anchor distT="36576" distB="36576" distL="36576" distR="36576" simplePos="0" relativeHeight="251679744" behindDoc="0" locked="0" layoutInCell="1" allowOverlap="1" wp14:anchorId="2AE2CF4F" wp14:editId="243CDF65">
                <wp:simplePos x="0" y="0"/>
                <wp:positionH relativeFrom="column">
                  <wp:posOffset>721360</wp:posOffset>
                </wp:positionH>
                <wp:positionV relativeFrom="paragraph">
                  <wp:posOffset>367030</wp:posOffset>
                </wp:positionV>
                <wp:extent cx="6480175" cy="8990965"/>
                <wp:effectExtent l="0" t="0" r="0" b="0"/>
                <wp:wrapNone/>
                <wp:docPr id="8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480175" cy="899096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2CC33A" id="Rectangle 89" o:spid="_x0000_s1026" style="position:absolute;margin-left:56.8pt;margin-top:28.9pt;width:510.25pt;height:707.95pt;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" filled="f" stroked="f" strokeweight="2pt">
                <v:shadow color="#eeece1"/>
                <o:lock v:ext="edit" shapetype="t"/>
                <v:textbox inset="0,0,0,0"/>
              </v:rect>
            </w:pict>
          </mc:Fallback>
        </mc:AlternateContent>
      </w:r>
    </w:p>
    <w:tbl>
      <w:tblPr>
        <w:tblW w:w="5000" w:type="pct"/>
        <w:tblCellMar>
          <w:left w:w="0" w:type="dxa"/>
          <w:right w:w="0" w:type="dxa"/>
        </w:tblCellMar>
        <w:tblLook w:val="04A0" w:firstRow="1" w:lastRow="0" w:firstColumn="1" w:lastColumn="0" w:noHBand="0" w:noVBand="1"/>
      </w:tblPr>
      <w:tblGrid>
        <w:gridCol w:w="10460"/>
      </w:tblGrid>
      <w:tr w:rsidR="00121B43" w14:paraId="35F2BACE" w14:textId="77777777" w:rsidTr="00645685">
        <w:trPr>
          <w:trHeight w:val="6233"/>
        </w:trPr>
        <w:tc>
          <w:tcPr>
            <w:tcW w:w="10205" w:type="dxa"/>
            <w:tcBorders>
              <w:top w:val="single" w:sz="2" w:space="0" w:color="000000"/>
              <w:left w:val="single" w:sz="2" w:space="0" w:color="000000"/>
              <w:bottom w:val="single" w:sz="2" w:space="0" w:color="000000"/>
              <w:right w:val="single" w:sz="2" w:space="0" w:color="000000"/>
            </w:tcBorders>
            <w:tcMar>
              <w:top w:w="58" w:type="dxa"/>
              <w:left w:w="171" w:type="dxa"/>
              <w:bottom w:w="58" w:type="dxa"/>
              <w:right w:w="58" w:type="dxa"/>
            </w:tcMar>
            <w:hideMark/>
          </w:tcPr>
          <w:p w14:paraId="294FA2C7" w14:textId="77777777" w:rsidR="00121B43" w:rsidRDefault="00121B43">
            <w:pPr>
              <w:widowControl w:val="0"/>
              <w:rPr>
                <w:rFonts w:ascii="Fira Sans" w:hAnsi="Fira Sans"/>
                <w:color w:val="000000"/>
                <w:kern w:val="28"/>
                <w:sz w:val="18"/>
                <w:szCs w:val="18"/>
                <w14:cntxtAlts/>
              </w:rPr>
            </w:pPr>
            <w:r>
              <w:t> </w:t>
            </w:r>
          </w:p>
          <w:p w14:paraId="6F247366" w14:textId="77777777" w:rsidR="00121B43" w:rsidRDefault="00121B43">
            <w:pPr>
              <w:pStyle w:val="Heading4"/>
              <w:widowControl w:val="0"/>
            </w:pPr>
            <w:r>
              <w:t>Reflect</w:t>
            </w:r>
          </w:p>
          <w:p w14:paraId="646BF85A" w14:textId="77777777" w:rsidR="00121B43" w:rsidRDefault="00121B43">
            <w:pPr>
              <w:widowControl w:val="0"/>
            </w:pPr>
            <w:r>
              <w:t> </w:t>
            </w:r>
          </w:p>
          <w:p w14:paraId="1D238EE8" w14:textId="3417B398" w:rsidR="00121B43" w:rsidRDefault="00121B43">
            <w:pPr>
              <w:pStyle w:val="Bullet"/>
              <w:widowControl w:val="0"/>
            </w:pPr>
            <w:r>
              <w:t>What insights have you gained?</w:t>
            </w:r>
          </w:p>
          <w:p w14:paraId="782E1792" w14:textId="77777777" w:rsidR="00121B43" w:rsidRDefault="00121B43">
            <w:pPr>
              <w:widowControl w:val="0"/>
            </w:pPr>
            <w:r>
              <w:t> </w:t>
            </w:r>
          </w:p>
          <w:p w14:paraId="1B4B2C36" w14:textId="1DB64081" w:rsidR="00121B43" w:rsidRDefault="00121B43">
            <w:pPr>
              <w:widowControl w:val="0"/>
            </w:pPr>
            <w:r>
              <w:t> </w:t>
            </w:r>
          </w:p>
          <w:p w14:paraId="73D55D51" w14:textId="370F684B" w:rsidR="00121B43" w:rsidRDefault="00121B43">
            <w:pPr>
              <w:widowControl w:val="0"/>
            </w:pPr>
          </w:p>
          <w:p w14:paraId="6520E77A" w14:textId="3A5D122E" w:rsidR="00121B43" w:rsidRDefault="00121B43">
            <w:pPr>
              <w:widowControl w:val="0"/>
            </w:pPr>
          </w:p>
          <w:p w14:paraId="1F8F46E7" w14:textId="569FDDBD" w:rsidR="00121B43" w:rsidRDefault="00121B43">
            <w:pPr>
              <w:widowControl w:val="0"/>
            </w:pPr>
          </w:p>
          <w:p w14:paraId="4E0A82FC" w14:textId="77777777" w:rsidR="00121B43" w:rsidRDefault="00121B43">
            <w:pPr>
              <w:widowControl w:val="0"/>
            </w:pPr>
          </w:p>
          <w:p w14:paraId="58FDC138" w14:textId="77777777" w:rsidR="00121B43" w:rsidRDefault="00121B43">
            <w:pPr>
              <w:widowControl w:val="0"/>
            </w:pPr>
            <w:r>
              <w:t> </w:t>
            </w:r>
          </w:p>
          <w:p w14:paraId="19EA7795" w14:textId="77777777" w:rsidR="00121B43" w:rsidRDefault="00121B43">
            <w:pPr>
              <w:widowControl w:val="0"/>
            </w:pPr>
            <w:r>
              <w:t> </w:t>
            </w:r>
          </w:p>
          <w:p w14:paraId="52FA5ABB" w14:textId="77777777" w:rsidR="00121B43" w:rsidRDefault="00121B43">
            <w:pPr>
              <w:pStyle w:val="Heading4"/>
              <w:widowControl w:val="0"/>
            </w:pPr>
            <w:r>
              <w:t>Review</w:t>
            </w:r>
          </w:p>
          <w:p w14:paraId="69779C56" w14:textId="77777777" w:rsidR="00121B43" w:rsidRDefault="00121B43">
            <w:pPr>
              <w:widowControl w:val="0"/>
            </w:pPr>
            <w:r>
              <w:t> </w:t>
            </w:r>
          </w:p>
          <w:p w14:paraId="2CB5785E" w14:textId="313F14ED" w:rsidR="00121B43" w:rsidRDefault="00121B43">
            <w:pPr>
              <w:pStyle w:val="Bullet"/>
              <w:widowControl w:val="0"/>
            </w:pPr>
            <w:r>
              <w:t>Identify the areas where you can rejoice over Jesus’ leadership in your life</w:t>
            </w:r>
            <w:r>
              <w:rPr>
                <w14:ligatures w14:val="none"/>
              </w:rPr>
              <w:t>.</w:t>
            </w:r>
          </w:p>
          <w:p w14:paraId="48D781EB" w14:textId="77777777" w:rsidR="00121B43" w:rsidRDefault="00121B43">
            <w:pPr>
              <w:widowControl w:val="0"/>
            </w:pPr>
            <w:r>
              <w:t> </w:t>
            </w:r>
          </w:p>
          <w:p w14:paraId="0E9FF110" w14:textId="77777777" w:rsidR="00121B43" w:rsidRDefault="00121B43">
            <w:pPr>
              <w:widowControl w:val="0"/>
            </w:pPr>
            <w:r>
              <w:t> </w:t>
            </w:r>
          </w:p>
          <w:p w14:paraId="3B2B76CE" w14:textId="71AEDE96" w:rsidR="00121B43" w:rsidRDefault="00121B43" w:rsidP="00121B43">
            <w:pPr>
              <w:widowControl w:val="0"/>
            </w:pPr>
            <w:r>
              <w:t> </w:t>
            </w:r>
          </w:p>
          <w:p w14:paraId="0D7990E9" w14:textId="044FE9E6" w:rsidR="00121B43" w:rsidRDefault="00121B43">
            <w:pPr>
              <w:widowControl w:val="0"/>
            </w:pPr>
            <w:r>
              <w:t> </w:t>
            </w:r>
          </w:p>
          <w:p w14:paraId="08CCC2B2" w14:textId="3255EB99" w:rsidR="00121B43" w:rsidRDefault="00121B43">
            <w:pPr>
              <w:widowControl w:val="0"/>
            </w:pPr>
          </w:p>
          <w:p w14:paraId="253C2A9E" w14:textId="103BC7AB" w:rsidR="00121B43" w:rsidRDefault="00121B43">
            <w:pPr>
              <w:widowControl w:val="0"/>
            </w:pPr>
          </w:p>
          <w:p w14:paraId="60679D8C" w14:textId="77777777" w:rsidR="00121B43" w:rsidRDefault="00121B43">
            <w:pPr>
              <w:widowControl w:val="0"/>
            </w:pPr>
          </w:p>
          <w:p w14:paraId="0BB8E67B" w14:textId="77777777" w:rsidR="00121B43" w:rsidRDefault="00121B43">
            <w:pPr>
              <w:widowControl w:val="0"/>
            </w:pPr>
            <w:r>
              <w:t> </w:t>
            </w:r>
          </w:p>
          <w:p w14:paraId="4F6EBA20" w14:textId="5256E04C" w:rsidR="00121B43" w:rsidRDefault="00121B43">
            <w:pPr>
              <w:pStyle w:val="Bullet"/>
              <w:widowControl w:val="0"/>
            </w:pPr>
            <w:r>
              <w:t>What areas of your life would you like to further submit to Jesus’ leadership?</w:t>
            </w:r>
          </w:p>
          <w:p w14:paraId="1D011597" w14:textId="77777777" w:rsidR="00121B43" w:rsidRDefault="00121B43" w:rsidP="00121B43">
            <w:pPr>
              <w:widowControl w:val="0"/>
            </w:pPr>
            <w:r>
              <w:t> </w:t>
            </w:r>
          </w:p>
          <w:p w14:paraId="4DA604B1" w14:textId="77777777" w:rsidR="00121B43" w:rsidRDefault="00121B43" w:rsidP="00121B43">
            <w:pPr>
              <w:widowControl w:val="0"/>
            </w:pPr>
            <w:r>
              <w:t> </w:t>
            </w:r>
          </w:p>
          <w:p w14:paraId="750ED509" w14:textId="0213E712" w:rsidR="00121B43" w:rsidRDefault="00121B43" w:rsidP="00121B43">
            <w:pPr>
              <w:widowControl w:val="0"/>
            </w:pPr>
            <w:r>
              <w:t> </w:t>
            </w:r>
          </w:p>
          <w:p w14:paraId="50943D88" w14:textId="620979C0" w:rsidR="00121B43" w:rsidRDefault="00121B43" w:rsidP="00121B43">
            <w:pPr>
              <w:widowControl w:val="0"/>
            </w:pPr>
          </w:p>
          <w:p w14:paraId="2090A872" w14:textId="689AF441" w:rsidR="00121B43" w:rsidRDefault="00121B43" w:rsidP="00121B43">
            <w:pPr>
              <w:widowControl w:val="0"/>
            </w:pPr>
          </w:p>
          <w:p w14:paraId="1B994F76" w14:textId="77777777" w:rsidR="00121B43" w:rsidRDefault="00121B43" w:rsidP="00121B43">
            <w:pPr>
              <w:widowControl w:val="0"/>
            </w:pPr>
          </w:p>
          <w:p w14:paraId="4B60E84C" w14:textId="77777777" w:rsidR="00121B43" w:rsidRDefault="00121B43" w:rsidP="00121B43">
            <w:pPr>
              <w:widowControl w:val="0"/>
            </w:pPr>
          </w:p>
          <w:p w14:paraId="550FB932" w14:textId="77777777" w:rsidR="00121B43" w:rsidRDefault="00121B43" w:rsidP="00121B43">
            <w:pPr>
              <w:widowControl w:val="0"/>
            </w:pPr>
            <w:r>
              <w:t> </w:t>
            </w:r>
          </w:p>
          <w:p w14:paraId="5740A7FA" w14:textId="77777777" w:rsidR="00121B43" w:rsidRDefault="00121B43" w:rsidP="00121B43">
            <w:pPr>
              <w:widowControl w:val="0"/>
            </w:pPr>
            <w:r>
              <w:t> </w:t>
            </w:r>
          </w:p>
          <w:p w14:paraId="2D2617F8" w14:textId="47A195EA" w:rsidR="00121B43" w:rsidRDefault="00121B43">
            <w:pPr>
              <w:pStyle w:val="Heading4"/>
              <w:widowControl w:val="0"/>
            </w:pPr>
            <w:r>
              <w:t>Revise</w:t>
            </w:r>
          </w:p>
          <w:p w14:paraId="297257BE" w14:textId="77777777" w:rsidR="00121B43" w:rsidRDefault="00121B43">
            <w:pPr>
              <w:widowControl w:val="0"/>
            </w:pPr>
            <w:r>
              <w:t> </w:t>
            </w:r>
          </w:p>
          <w:p w14:paraId="229CD4EA" w14:textId="5FBC8D9D" w:rsidR="00121B43" w:rsidRDefault="00121B43">
            <w:pPr>
              <w:pStyle w:val="Bullet"/>
              <w:widowControl w:val="0"/>
            </w:pPr>
            <w:r>
              <w:t>What one thing would you like to do in this area to make the most of your remaining time on Arrow?</w:t>
            </w:r>
          </w:p>
          <w:p w14:paraId="7327513F" w14:textId="77777777" w:rsidR="00121B43" w:rsidRDefault="00121B43" w:rsidP="00121B43">
            <w:pPr>
              <w:widowControl w:val="0"/>
            </w:pPr>
          </w:p>
          <w:p w14:paraId="4664D4F3" w14:textId="77777777" w:rsidR="00121B43" w:rsidRDefault="00121B43" w:rsidP="00121B43">
            <w:pPr>
              <w:widowControl w:val="0"/>
            </w:pPr>
            <w:r>
              <w:t> </w:t>
            </w:r>
          </w:p>
          <w:p w14:paraId="254A39E2" w14:textId="77777777" w:rsidR="00121B43" w:rsidRDefault="00121B43" w:rsidP="00121B43">
            <w:pPr>
              <w:widowControl w:val="0"/>
            </w:pPr>
            <w:r>
              <w:t> </w:t>
            </w:r>
          </w:p>
          <w:p w14:paraId="2B9B5125" w14:textId="77777777" w:rsidR="00121B43" w:rsidRDefault="00121B43" w:rsidP="00121B43">
            <w:pPr>
              <w:widowControl w:val="0"/>
            </w:pPr>
            <w:r>
              <w:t> </w:t>
            </w:r>
          </w:p>
          <w:p w14:paraId="0084BB35" w14:textId="77777777" w:rsidR="00121B43" w:rsidRDefault="00121B43" w:rsidP="00121B43">
            <w:pPr>
              <w:widowControl w:val="0"/>
            </w:pPr>
            <w:r>
              <w:t> </w:t>
            </w:r>
          </w:p>
          <w:p w14:paraId="5F91B05A" w14:textId="77777777" w:rsidR="00121B43" w:rsidRDefault="00121B43" w:rsidP="00121B43">
            <w:pPr>
              <w:pStyle w:val="Bullet"/>
              <w:widowControl w:val="0"/>
              <w:numPr>
                <w:ilvl w:val="0"/>
                <w:numId w:val="0"/>
              </w:numPr>
              <w:ind w:left="284"/>
            </w:pPr>
          </w:p>
          <w:p w14:paraId="75A0D405" w14:textId="77777777" w:rsidR="00121B43" w:rsidRDefault="00121B43">
            <w:pPr>
              <w:widowControl w:val="0"/>
            </w:pPr>
            <w:r>
              <w:t> </w:t>
            </w:r>
          </w:p>
        </w:tc>
      </w:tr>
    </w:tbl>
    <w:p w14:paraId="4791A916" w14:textId="73812E21" w:rsidR="00121B43" w:rsidRDefault="00121B43" w:rsidP="000B773B"/>
    <w:p w14:paraId="05EC164E" w14:textId="77777777" w:rsidR="00121B43" w:rsidRPr="00121B43" w:rsidRDefault="00121B43" w:rsidP="00121B43"/>
    <w:p w14:paraId="6EB13618" w14:textId="77777777" w:rsidR="00121B43" w:rsidRPr="00121B43" w:rsidRDefault="00121B43" w:rsidP="00121B43"/>
    <w:p w14:paraId="6C33AB39" w14:textId="77777777" w:rsidR="00121B43" w:rsidRPr="00121B43" w:rsidRDefault="00121B43" w:rsidP="00121B43"/>
    <w:p w14:paraId="529A0977" w14:textId="77777777" w:rsidR="00121B43" w:rsidRPr="00121B43" w:rsidRDefault="00121B43" w:rsidP="00121B43"/>
    <w:p w14:paraId="4C5DD860" w14:textId="77777777" w:rsidR="00121B43" w:rsidRPr="00121B43" w:rsidRDefault="00121B43" w:rsidP="00121B43"/>
    <w:p w14:paraId="6782C679" w14:textId="77777777" w:rsidR="00121B43" w:rsidRPr="00121B43" w:rsidRDefault="00121B43" w:rsidP="00121B43"/>
    <w:p w14:paraId="2049C692" w14:textId="77777777" w:rsidR="00121B43" w:rsidRPr="00121B43" w:rsidRDefault="00121B43" w:rsidP="00121B43"/>
    <w:p w14:paraId="23B19467" w14:textId="77777777" w:rsidR="00121B43" w:rsidRPr="00121B43" w:rsidRDefault="00121B43" w:rsidP="00121B43"/>
    <w:p w14:paraId="31C806F6" w14:textId="77777777" w:rsidR="00121B43" w:rsidRPr="00121B43" w:rsidRDefault="00121B43" w:rsidP="00121B43"/>
    <w:p w14:paraId="1ADCE783" w14:textId="77777777" w:rsidR="00121B43" w:rsidRPr="00121B43" w:rsidRDefault="00121B43" w:rsidP="00121B43"/>
    <w:p w14:paraId="2E351F20" w14:textId="77777777" w:rsidR="00121B43" w:rsidRDefault="00121B43" w:rsidP="00121B43">
      <w:pPr>
        <w:sectPr w:rsidR="00121B43" w:rsidSect="00B738B0">
          <w:headerReference w:type="default" r:id="rId25"/>
          <w:pgSz w:w="11906" w:h="16838"/>
          <w:pgMar w:top="720" w:right="720" w:bottom="720" w:left="720" w:header="567" w:footer="567" w:gutter="0"/>
          <w:cols w:space="708"/>
          <w:docGrid w:linePitch="360"/>
        </w:sectPr>
      </w:pPr>
    </w:p>
    <w:p w14:paraId="595A13D4" w14:textId="6B364994" w:rsidR="00121B43" w:rsidRDefault="00121B43" w:rsidP="00121B43">
      <w:pPr>
        <w:rPr>
          <w:rFonts w:ascii="Times New Roman" w:hAnsi="Times New Roman"/>
          <w:sz w:val="24"/>
          <w:szCs w:val="24"/>
        </w:rPr>
      </w:pPr>
      <w:r>
        <w:rPr>
          <w:rFonts w:ascii="Times New Roman" w:hAnsi="Times New Roman"/>
          <w:noProof/>
          <w:sz w:val="24"/>
          <w:szCs w:val="24"/>
        </w:rPr>
        <mc:AlternateContent>
          <mc:Choice Requires="wps">
            <w:drawing>
              <wp:anchor distT="36576" distB="36576" distL="36576" distR="36576" simplePos="0" relativeHeight="251681792" behindDoc="0" locked="0" layoutInCell="1" allowOverlap="1" wp14:anchorId="39825DED" wp14:editId="0F5FD9E1">
                <wp:simplePos x="0" y="0"/>
                <wp:positionH relativeFrom="column">
                  <wp:posOffset>721360</wp:posOffset>
                </wp:positionH>
                <wp:positionV relativeFrom="paragraph">
                  <wp:posOffset>367030</wp:posOffset>
                </wp:positionV>
                <wp:extent cx="6480175" cy="8990965"/>
                <wp:effectExtent l="0" t="0" r="0" b="0"/>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480175" cy="899096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7FCFE2" id="Rectangle 91" o:spid="_x0000_s1026" style="position:absolute;margin-left:56.8pt;margin-top:28.9pt;width:510.25pt;height:707.95pt;z-index:2516817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" filled="f" stroked="f" strokeweight="2pt">
                <v:shadow color="#eeece1"/>
                <o:lock v:ext="edit" shapetype="t"/>
                <v:textbox inset="0,0,0,0"/>
              </v:rect>
            </w:pict>
          </mc:Fallback>
        </mc:AlternateContent>
      </w:r>
    </w:p>
    <w:tbl>
      <w:tblPr>
        <w:tblW w:w="5000" w:type="pct"/>
        <w:tblCellMar>
          <w:left w:w="0" w:type="dxa"/>
          <w:right w:w="0" w:type="dxa"/>
        </w:tblCellMar>
        <w:tblLook w:val="04A0" w:firstRow="1" w:lastRow="0" w:firstColumn="1" w:lastColumn="0" w:noHBand="0" w:noVBand="1"/>
      </w:tblPr>
      <w:tblGrid>
        <w:gridCol w:w="10460"/>
      </w:tblGrid>
      <w:tr w:rsidR="00121B43" w14:paraId="1A62E2C6" w14:textId="77777777" w:rsidTr="00645685">
        <w:trPr>
          <w:trHeight w:val="9623"/>
        </w:trPr>
        <w:tc>
          <w:tcPr>
            <w:tcW w:w="10205" w:type="dxa"/>
            <w:tcBorders>
              <w:top w:val="single" w:sz="2" w:space="0" w:color="000000"/>
              <w:left w:val="single" w:sz="2" w:space="0" w:color="000000"/>
              <w:bottom w:val="single" w:sz="2" w:space="0" w:color="000000"/>
              <w:right w:val="single" w:sz="2" w:space="0" w:color="000000"/>
            </w:tcBorders>
            <w:tcMar>
              <w:top w:w="58" w:type="dxa"/>
              <w:left w:w="171" w:type="dxa"/>
              <w:bottom w:w="58" w:type="dxa"/>
              <w:right w:w="58" w:type="dxa"/>
            </w:tcMar>
            <w:hideMark/>
          </w:tcPr>
          <w:p w14:paraId="6FB797D6" w14:textId="77777777" w:rsidR="00121B43" w:rsidRDefault="00121B43">
            <w:pPr>
              <w:widowControl w:val="0"/>
              <w:rPr>
                <w:rFonts w:ascii="Fira Sans" w:hAnsi="Fira Sans"/>
                <w:color w:val="000000"/>
                <w:kern w:val="28"/>
                <w:sz w:val="18"/>
                <w:szCs w:val="18"/>
                <w14:cntxtAlts/>
              </w:rPr>
            </w:pPr>
            <w:r>
              <w:t> </w:t>
            </w:r>
          </w:p>
          <w:p w14:paraId="7148D531" w14:textId="77777777" w:rsidR="00121B43" w:rsidRDefault="00121B43">
            <w:pPr>
              <w:pStyle w:val="Heading4"/>
              <w:widowControl w:val="0"/>
            </w:pPr>
            <w:r>
              <w:t>Reflect</w:t>
            </w:r>
          </w:p>
          <w:p w14:paraId="12279ABC" w14:textId="77777777" w:rsidR="00121B43" w:rsidRDefault="00121B43">
            <w:pPr>
              <w:widowControl w:val="0"/>
            </w:pPr>
            <w:r>
              <w:t> </w:t>
            </w:r>
          </w:p>
          <w:p w14:paraId="1467E15C" w14:textId="2E4BC9C2" w:rsidR="00121B43" w:rsidRDefault="00121B43">
            <w:pPr>
              <w:pStyle w:val="Bullet"/>
              <w:widowControl w:val="0"/>
              <w:rPr>
                <w14:ligatures w14:val="none"/>
              </w:rPr>
            </w:pPr>
            <w:r>
              <w:rPr>
                <w14:ligatures w14:val="none"/>
              </w:rPr>
              <w:t>What insights have you gained?</w:t>
            </w:r>
          </w:p>
          <w:p w14:paraId="2F0EE392" w14:textId="77777777" w:rsidR="00121B43" w:rsidRDefault="00121B43" w:rsidP="00121B43">
            <w:pPr>
              <w:widowControl w:val="0"/>
            </w:pPr>
            <w:r>
              <w:t> </w:t>
            </w:r>
          </w:p>
          <w:p w14:paraId="693D169A" w14:textId="77777777" w:rsidR="00121B43" w:rsidRDefault="00121B43" w:rsidP="00121B43">
            <w:pPr>
              <w:widowControl w:val="0"/>
            </w:pPr>
            <w:r>
              <w:t> </w:t>
            </w:r>
          </w:p>
          <w:p w14:paraId="6799057C" w14:textId="77777777" w:rsidR="00121B43" w:rsidRDefault="00121B43" w:rsidP="00121B43">
            <w:pPr>
              <w:widowControl w:val="0"/>
            </w:pPr>
          </w:p>
          <w:p w14:paraId="74744354" w14:textId="77777777" w:rsidR="00121B43" w:rsidRDefault="00121B43" w:rsidP="00121B43">
            <w:pPr>
              <w:widowControl w:val="0"/>
            </w:pPr>
          </w:p>
          <w:p w14:paraId="2B47F330" w14:textId="77777777" w:rsidR="00121B43" w:rsidRDefault="00121B43" w:rsidP="00121B43">
            <w:pPr>
              <w:widowControl w:val="0"/>
            </w:pPr>
          </w:p>
          <w:p w14:paraId="02495414" w14:textId="77777777" w:rsidR="00121B43" w:rsidRDefault="00121B43" w:rsidP="00121B43">
            <w:pPr>
              <w:widowControl w:val="0"/>
            </w:pPr>
          </w:p>
          <w:p w14:paraId="522B3C5C" w14:textId="77777777" w:rsidR="00121B43" w:rsidRDefault="00121B43" w:rsidP="00121B43">
            <w:pPr>
              <w:widowControl w:val="0"/>
            </w:pPr>
            <w:r>
              <w:t> </w:t>
            </w:r>
          </w:p>
          <w:p w14:paraId="5FB77EFF" w14:textId="77777777" w:rsidR="00121B43" w:rsidRDefault="00121B43" w:rsidP="00121B43">
            <w:pPr>
              <w:widowControl w:val="0"/>
            </w:pPr>
            <w:r>
              <w:t> </w:t>
            </w:r>
          </w:p>
          <w:p w14:paraId="0B5C0171" w14:textId="6CC3CFFC" w:rsidR="00121B43" w:rsidRDefault="00121B43">
            <w:pPr>
              <w:pStyle w:val="Heading4"/>
              <w:widowControl w:val="0"/>
            </w:pPr>
            <w:r>
              <w:t>Review</w:t>
            </w:r>
          </w:p>
          <w:p w14:paraId="63B008D1" w14:textId="77777777" w:rsidR="00121B43" w:rsidRDefault="00121B43">
            <w:pPr>
              <w:widowControl w:val="0"/>
            </w:pPr>
            <w:r>
              <w:t> </w:t>
            </w:r>
          </w:p>
          <w:p w14:paraId="734F1FAD" w14:textId="010C915D" w:rsidR="00121B43" w:rsidRDefault="00121B43">
            <w:pPr>
              <w:pStyle w:val="Bullet"/>
              <w:widowControl w:val="0"/>
              <w:rPr>
                <w14:ligatures w14:val="none"/>
              </w:rPr>
            </w:pPr>
            <w:r>
              <w:rPr>
                <w14:ligatures w14:val="none"/>
              </w:rPr>
              <w:t>In what ways would you like to lead more like Jesus?</w:t>
            </w:r>
          </w:p>
          <w:p w14:paraId="7BE491F4" w14:textId="77777777" w:rsidR="00121B43" w:rsidRDefault="00121B43" w:rsidP="00121B43">
            <w:pPr>
              <w:widowControl w:val="0"/>
            </w:pPr>
            <w:r>
              <w:t> </w:t>
            </w:r>
          </w:p>
          <w:p w14:paraId="0AC049C3" w14:textId="77777777" w:rsidR="00121B43" w:rsidRDefault="00121B43" w:rsidP="00121B43">
            <w:pPr>
              <w:widowControl w:val="0"/>
            </w:pPr>
            <w:r>
              <w:t> </w:t>
            </w:r>
          </w:p>
          <w:p w14:paraId="0DDA64BB" w14:textId="77777777" w:rsidR="00121B43" w:rsidRDefault="00121B43" w:rsidP="00121B43">
            <w:pPr>
              <w:widowControl w:val="0"/>
            </w:pPr>
          </w:p>
          <w:p w14:paraId="0E5717D4" w14:textId="77777777" w:rsidR="00121B43" w:rsidRDefault="00121B43" w:rsidP="00121B43">
            <w:pPr>
              <w:widowControl w:val="0"/>
            </w:pPr>
          </w:p>
          <w:p w14:paraId="3E39D4D7" w14:textId="77777777" w:rsidR="00121B43" w:rsidRDefault="00121B43" w:rsidP="00121B43">
            <w:pPr>
              <w:widowControl w:val="0"/>
            </w:pPr>
          </w:p>
          <w:p w14:paraId="4BA7181E" w14:textId="77777777" w:rsidR="00121B43" w:rsidRDefault="00121B43" w:rsidP="00121B43">
            <w:pPr>
              <w:widowControl w:val="0"/>
            </w:pPr>
          </w:p>
          <w:p w14:paraId="645512D5" w14:textId="77777777" w:rsidR="00121B43" w:rsidRDefault="00121B43" w:rsidP="00121B43">
            <w:pPr>
              <w:widowControl w:val="0"/>
            </w:pPr>
            <w:r>
              <w:t> </w:t>
            </w:r>
          </w:p>
          <w:p w14:paraId="2EC070B6" w14:textId="77777777" w:rsidR="00121B43" w:rsidRDefault="00121B43" w:rsidP="00121B43">
            <w:pPr>
              <w:widowControl w:val="0"/>
            </w:pPr>
            <w:r>
              <w:t> </w:t>
            </w:r>
          </w:p>
          <w:p w14:paraId="2C4BC412" w14:textId="44AB54E4" w:rsidR="00121B43" w:rsidRDefault="00121B43">
            <w:pPr>
              <w:pStyle w:val="Heading4"/>
              <w:widowControl w:val="0"/>
            </w:pPr>
            <w:r>
              <w:t>Revise</w:t>
            </w:r>
          </w:p>
          <w:p w14:paraId="71ADBEBA" w14:textId="77777777" w:rsidR="00121B43" w:rsidRDefault="00121B43">
            <w:pPr>
              <w:widowControl w:val="0"/>
            </w:pPr>
            <w:r>
              <w:t> </w:t>
            </w:r>
          </w:p>
          <w:p w14:paraId="317ADDC2" w14:textId="4509FCF8" w:rsidR="00121B43" w:rsidRDefault="00121B43">
            <w:pPr>
              <w:pStyle w:val="Bullet"/>
              <w:widowControl w:val="0"/>
              <w:rPr>
                <w14:ligatures w14:val="none"/>
              </w:rPr>
            </w:pPr>
            <w:r>
              <w:rPr>
                <w14:ligatures w14:val="none"/>
              </w:rPr>
              <w:t>What one thing would you like to do in this area to make the most of your remaining time on Arrow?</w:t>
            </w:r>
          </w:p>
          <w:p w14:paraId="519A1C70" w14:textId="77777777" w:rsidR="00121B43" w:rsidRDefault="00121B43">
            <w:pPr>
              <w:widowControl w:val="0"/>
            </w:pPr>
            <w:r>
              <w:t> </w:t>
            </w:r>
          </w:p>
          <w:p w14:paraId="2041E109" w14:textId="77777777" w:rsidR="00121B43" w:rsidRDefault="00121B43">
            <w:pPr>
              <w:widowControl w:val="0"/>
            </w:pPr>
            <w:r>
              <w:t> </w:t>
            </w:r>
          </w:p>
        </w:tc>
      </w:tr>
    </w:tbl>
    <w:p w14:paraId="74EA7FA2" w14:textId="73DD6BE2" w:rsidR="00072577" w:rsidRDefault="00072577" w:rsidP="00121B43"/>
    <w:p w14:paraId="3D920B6B" w14:textId="77777777" w:rsidR="00072577" w:rsidRPr="00072577" w:rsidRDefault="00072577" w:rsidP="00072577"/>
    <w:p w14:paraId="1EB680E0" w14:textId="77777777" w:rsidR="00072577" w:rsidRPr="00072577" w:rsidRDefault="00072577" w:rsidP="00072577"/>
    <w:p w14:paraId="356E1362" w14:textId="77777777" w:rsidR="00072577" w:rsidRPr="00072577" w:rsidRDefault="00072577" w:rsidP="00072577"/>
    <w:p w14:paraId="6C02D216" w14:textId="77777777" w:rsidR="00072577" w:rsidRPr="00072577" w:rsidRDefault="00072577" w:rsidP="00072577"/>
    <w:p w14:paraId="6AD3E191" w14:textId="77777777" w:rsidR="00072577" w:rsidRPr="00072577" w:rsidRDefault="00072577" w:rsidP="00072577"/>
    <w:p w14:paraId="47FE05CC" w14:textId="77777777" w:rsidR="00072577" w:rsidRPr="00072577" w:rsidRDefault="00072577" w:rsidP="00072577"/>
    <w:p w14:paraId="36BFAAAA" w14:textId="77777777" w:rsidR="00072577" w:rsidRPr="00072577" w:rsidRDefault="00072577" w:rsidP="00072577"/>
    <w:p w14:paraId="7CCA8FF5" w14:textId="77777777" w:rsidR="00072577" w:rsidRPr="00072577" w:rsidRDefault="00072577" w:rsidP="00072577"/>
    <w:p w14:paraId="11C6A937" w14:textId="77777777" w:rsidR="00072577" w:rsidRPr="00072577" w:rsidRDefault="00072577" w:rsidP="00072577"/>
    <w:p w14:paraId="45ACBEC1" w14:textId="77777777" w:rsidR="00072577" w:rsidRPr="00072577" w:rsidRDefault="00072577" w:rsidP="00072577"/>
    <w:p w14:paraId="2C241A12" w14:textId="77777777" w:rsidR="00072577" w:rsidRPr="00072577" w:rsidRDefault="00072577" w:rsidP="00072577"/>
    <w:p w14:paraId="73EB62B8" w14:textId="77777777" w:rsidR="00072577" w:rsidRPr="00072577" w:rsidRDefault="00072577" w:rsidP="00072577"/>
    <w:p w14:paraId="64DCA65E" w14:textId="77777777" w:rsidR="00072577" w:rsidRPr="00072577" w:rsidRDefault="00072577" w:rsidP="00072577"/>
    <w:p w14:paraId="662ABA1B" w14:textId="77777777" w:rsidR="00072577" w:rsidRPr="00072577" w:rsidRDefault="00072577" w:rsidP="00072577"/>
    <w:p w14:paraId="1080B36B" w14:textId="103282BE" w:rsidR="00072577" w:rsidRDefault="00072577" w:rsidP="00072577"/>
    <w:p w14:paraId="62939FED" w14:textId="77777777" w:rsidR="00072577" w:rsidRDefault="00072577" w:rsidP="00072577">
      <w:pPr>
        <w:sectPr w:rsidR="00072577" w:rsidSect="00B738B0">
          <w:headerReference w:type="default" r:id="rId26"/>
          <w:pgSz w:w="11906" w:h="16838"/>
          <w:pgMar w:top="720" w:right="720" w:bottom="720" w:left="720" w:header="567" w:footer="567" w:gutter="0"/>
          <w:cols w:space="708"/>
          <w:docGrid w:linePitch="360"/>
        </w:sectPr>
      </w:pPr>
    </w:p>
    <w:tbl>
      <w:tblPr>
        <w:tblW w:w="5000" w:type="pct"/>
        <w:tblCellMar>
          <w:left w:w="0" w:type="dxa"/>
          <w:right w:w="0" w:type="dxa"/>
        </w:tblCellMar>
        <w:tblLook w:val="04A0" w:firstRow="1" w:lastRow="0" w:firstColumn="1" w:lastColumn="0" w:noHBand="0" w:noVBand="1"/>
      </w:tblPr>
      <w:tblGrid>
        <w:gridCol w:w="10460"/>
      </w:tblGrid>
      <w:tr w:rsidR="00072577" w14:paraId="77D37653" w14:textId="77777777" w:rsidTr="00072577">
        <w:trPr>
          <w:trHeight w:val="6430"/>
        </w:trPr>
        <w:tc>
          <w:tcPr>
            <w:tcW w:w="10205" w:type="dxa"/>
            <w:tcBorders>
              <w:top w:val="single" w:sz="2" w:space="0" w:color="000000"/>
              <w:left w:val="single" w:sz="2" w:space="0" w:color="000000"/>
              <w:bottom w:val="single" w:sz="2" w:space="0" w:color="000000"/>
              <w:right w:val="single" w:sz="2" w:space="0" w:color="000000"/>
            </w:tcBorders>
            <w:tcMar>
              <w:top w:w="58" w:type="dxa"/>
              <w:left w:w="171" w:type="dxa"/>
              <w:bottom w:w="58" w:type="dxa"/>
              <w:right w:w="58" w:type="dxa"/>
            </w:tcMar>
            <w:hideMark/>
          </w:tcPr>
          <w:p w14:paraId="7477849D" w14:textId="6C37AD37" w:rsidR="00072577" w:rsidRDefault="00072577">
            <w:pPr>
              <w:widowControl w:val="0"/>
              <w:rPr>
                <w:rFonts w:ascii="Fira Sans" w:hAnsi="Fira Sans"/>
                <w:color w:val="000000"/>
                <w:kern w:val="28"/>
                <w:sz w:val="18"/>
                <w:szCs w:val="18"/>
                <w14:cntxtAlts/>
              </w:rPr>
            </w:pPr>
            <w:r>
              <w:t> </w:t>
            </w:r>
          </w:p>
          <w:p w14:paraId="282768E2" w14:textId="77777777" w:rsidR="00072577" w:rsidRDefault="00072577">
            <w:pPr>
              <w:pStyle w:val="Heading4"/>
              <w:widowControl w:val="0"/>
            </w:pPr>
            <w:r>
              <w:t>Reflect</w:t>
            </w:r>
          </w:p>
          <w:p w14:paraId="0AEF64AC" w14:textId="77777777" w:rsidR="00072577" w:rsidRDefault="00072577">
            <w:pPr>
              <w:widowControl w:val="0"/>
            </w:pPr>
            <w:r>
              <w:t> </w:t>
            </w:r>
          </w:p>
          <w:p w14:paraId="1CF5C14D" w14:textId="29148C69" w:rsidR="00072577" w:rsidRDefault="00072577">
            <w:pPr>
              <w:pStyle w:val="Bullet"/>
              <w:widowControl w:val="0"/>
              <w:rPr>
                <w14:ligatures w14:val="none"/>
              </w:rPr>
            </w:pPr>
            <w:r>
              <w:rPr>
                <w14:ligatures w14:val="none"/>
              </w:rPr>
              <w:t>What insights have you gained?</w:t>
            </w:r>
          </w:p>
          <w:p w14:paraId="65C95C63" w14:textId="77777777" w:rsidR="00072577" w:rsidRDefault="00072577" w:rsidP="00072577">
            <w:pPr>
              <w:widowControl w:val="0"/>
            </w:pPr>
            <w:r>
              <w:t> </w:t>
            </w:r>
          </w:p>
          <w:p w14:paraId="78EA2B3C" w14:textId="77777777" w:rsidR="00072577" w:rsidRDefault="00072577" w:rsidP="00072577">
            <w:pPr>
              <w:widowControl w:val="0"/>
            </w:pPr>
            <w:r>
              <w:t> </w:t>
            </w:r>
          </w:p>
          <w:p w14:paraId="4A89A4DE" w14:textId="77777777" w:rsidR="00072577" w:rsidRDefault="00072577" w:rsidP="00072577">
            <w:pPr>
              <w:widowControl w:val="0"/>
            </w:pPr>
          </w:p>
          <w:p w14:paraId="1D86AD18" w14:textId="77777777" w:rsidR="00072577" w:rsidRDefault="00072577" w:rsidP="00072577">
            <w:pPr>
              <w:widowControl w:val="0"/>
            </w:pPr>
          </w:p>
          <w:p w14:paraId="52AB4065" w14:textId="77777777" w:rsidR="00072577" w:rsidRDefault="00072577" w:rsidP="00072577">
            <w:pPr>
              <w:widowControl w:val="0"/>
            </w:pPr>
          </w:p>
          <w:p w14:paraId="0ED231E5" w14:textId="77777777" w:rsidR="00072577" w:rsidRDefault="00072577" w:rsidP="00072577">
            <w:pPr>
              <w:widowControl w:val="0"/>
            </w:pPr>
          </w:p>
          <w:p w14:paraId="30D0D172" w14:textId="77777777" w:rsidR="00072577" w:rsidRDefault="00072577" w:rsidP="00072577">
            <w:pPr>
              <w:widowControl w:val="0"/>
            </w:pPr>
            <w:r>
              <w:t> </w:t>
            </w:r>
          </w:p>
          <w:p w14:paraId="55FFBF2E" w14:textId="77777777" w:rsidR="00072577" w:rsidRDefault="00072577" w:rsidP="00072577">
            <w:pPr>
              <w:widowControl w:val="0"/>
            </w:pPr>
            <w:r>
              <w:t> </w:t>
            </w:r>
          </w:p>
          <w:p w14:paraId="04F3954A" w14:textId="28C3420B" w:rsidR="00072577" w:rsidRDefault="00072577">
            <w:pPr>
              <w:pStyle w:val="Heading4"/>
              <w:widowControl w:val="0"/>
            </w:pPr>
            <w:r>
              <w:t>Review</w:t>
            </w:r>
          </w:p>
          <w:p w14:paraId="0FB2F3C1" w14:textId="77777777" w:rsidR="00072577" w:rsidRDefault="00072577">
            <w:pPr>
              <w:widowControl w:val="0"/>
            </w:pPr>
            <w:r>
              <w:t> </w:t>
            </w:r>
          </w:p>
          <w:p w14:paraId="5F3DEB9C" w14:textId="0E2E9BE7" w:rsidR="00072577" w:rsidRDefault="00072577">
            <w:pPr>
              <w:pStyle w:val="Bullet"/>
              <w:widowControl w:val="0"/>
              <w:rPr>
                <w14:ligatures w14:val="none"/>
              </w:rPr>
            </w:pPr>
            <w:r>
              <w:rPr>
                <w14:ligatures w14:val="none"/>
              </w:rPr>
              <w:t>What will leading more to Jesus mean for you?</w:t>
            </w:r>
          </w:p>
          <w:p w14:paraId="638CDD19" w14:textId="77777777" w:rsidR="00072577" w:rsidRDefault="00072577" w:rsidP="00072577">
            <w:pPr>
              <w:widowControl w:val="0"/>
            </w:pPr>
            <w:r>
              <w:t> </w:t>
            </w:r>
          </w:p>
          <w:p w14:paraId="2E0AFBD9" w14:textId="77777777" w:rsidR="00072577" w:rsidRDefault="00072577" w:rsidP="00072577">
            <w:pPr>
              <w:widowControl w:val="0"/>
            </w:pPr>
            <w:r>
              <w:t> </w:t>
            </w:r>
          </w:p>
          <w:p w14:paraId="766C7FA8" w14:textId="77777777" w:rsidR="00072577" w:rsidRDefault="00072577" w:rsidP="00072577">
            <w:pPr>
              <w:widowControl w:val="0"/>
            </w:pPr>
          </w:p>
          <w:p w14:paraId="3B6A4957" w14:textId="77777777" w:rsidR="00072577" w:rsidRDefault="00072577" w:rsidP="00072577">
            <w:pPr>
              <w:widowControl w:val="0"/>
            </w:pPr>
          </w:p>
          <w:p w14:paraId="778C6B70" w14:textId="77777777" w:rsidR="00072577" w:rsidRDefault="00072577" w:rsidP="00072577">
            <w:pPr>
              <w:widowControl w:val="0"/>
            </w:pPr>
          </w:p>
          <w:p w14:paraId="6102A9E9" w14:textId="77777777" w:rsidR="00072577" w:rsidRDefault="00072577" w:rsidP="00072577">
            <w:pPr>
              <w:widowControl w:val="0"/>
            </w:pPr>
          </w:p>
          <w:p w14:paraId="3E3D4429" w14:textId="77777777" w:rsidR="00072577" w:rsidRDefault="00072577" w:rsidP="00072577">
            <w:pPr>
              <w:widowControl w:val="0"/>
            </w:pPr>
            <w:r>
              <w:t> </w:t>
            </w:r>
          </w:p>
          <w:p w14:paraId="4F6C9DAE" w14:textId="77777777" w:rsidR="00072577" w:rsidRDefault="00072577" w:rsidP="00072577">
            <w:pPr>
              <w:widowControl w:val="0"/>
            </w:pPr>
            <w:r>
              <w:t> </w:t>
            </w:r>
          </w:p>
          <w:p w14:paraId="427CC5F0" w14:textId="27E050EA" w:rsidR="00072577" w:rsidRDefault="00072577">
            <w:pPr>
              <w:pStyle w:val="Heading4"/>
              <w:widowControl w:val="0"/>
            </w:pPr>
            <w:r>
              <w:t>Revise</w:t>
            </w:r>
          </w:p>
          <w:p w14:paraId="47C26998" w14:textId="77777777" w:rsidR="00072577" w:rsidRDefault="00072577">
            <w:pPr>
              <w:widowControl w:val="0"/>
            </w:pPr>
            <w:r>
              <w:t> </w:t>
            </w:r>
          </w:p>
          <w:p w14:paraId="3FF4855B" w14:textId="30C39B17" w:rsidR="00072577" w:rsidRDefault="00072577">
            <w:pPr>
              <w:pStyle w:val="Bullet"/>
              <w:widowControl w:val="0"/>
              <w:rPr>
                <w14:ligatures w14:val="none"/>
              </w:rPr>
            </w:pPr>
            <w:r>
              <w:rPr>
                <w14:ligatures w14:val="none"/>
              </w:rPr>
              <w:t>What one thing would you like to do in this area to make the most of your remaining time on Arrow?</w:t>
            </w:r>
          </w:p>
          <w:p w14:paraId="22ACD2B2" w14:textId="77777777" w:rsidR="00072577" w:rsidRDefault="00072577" w:rsidP="00072577">
            <w:pPr>
              <w:widowControl w:val="0"/>
            </w:pPr>
          </w:p>
          <w:p w14:paraId="5B1BB9F3" w14:textId="77777777" w:rsidR="00072577" w:rsidRDefault="00072577" w:rsidP="00072577">
            <w:pPr>
              <w:widowControl w:val="0"/>
            </w:pPr>
            <w:r>
              <w:t> </w:t>
            </w:r>
          </w:p>
          <w:p w14:paraId="51B97D76" w14:textId="77777777" w:rsidR="00072577" w:rsidRDefault="00072577" w:rsidP="00072577">
            <w:pPr>
              <w:widowControl w:val="0"/>
            </w:pPr>
          </w:p>
          <w:p w14:paraId="540EFE12" w14:textId="77777777" w:rsidR="00072577" w:rsidRDefault="00072577" w:rsidP="00072577">
            <w:pPr>
              <w:widowControl w:val="0"/>
            </w:pPr>
          </w:p>
          <w:p w14:paraId="5E35C916" w14:textId="77777777" w:rsidR="00072577" w:rsidRDefault="00072577" w:rsidP="00072577">
            <w:pPr>
              <w:widowControl w:val="0"/>
            </w:pPr>
          </w:p>
          <w:p w14:paraId="507034F2" w14:textId="77777777" w:rsidR="00072577" w:rsidRDefault="00072577" w:rsidP="00072577">
            <w:pPr>
              <w:widowControl w:val="0"/>
            </w:pPr>
          </w:p>
          <w:p w14:paraId="7BAC0D97" w14:textId="77777777" w:rsidR="00072577" w:rsidRDefault="00072577" w:rsidP="00072577">
            <w:pPr>
              <w:widowControl w:val="0"/>
            </w:pPr>
            <w:r>
              <w:t> </w:t>
            </w:r>
          </w:p>
          <w:p w14:paraId="1292465B" w14:textId="77777777" w:rsidR="00072577" w:rsidRDefault="00072577" w:rsidP="00072577">
            <w:pPr>
              <w:widowControl w:val="0"/>
            </w:pPr>
            <w:r>
              <w:t> </w:t>
            </w:r>
          </w:p>
          <w:p w14:paraId="0859CB28" w14:textId="1F23EAD4" w:rsidR="00072577" w:rsidRPr="00072577" w:rsidRDefault="00072577" w:rsidP="00072577"/>
        </w:tc>
      </w:tr>
    </w:tbl>
    <w:p w14:paraId="7CCE59D5" w14:textId="6B722EA1" w:rsidR="00987554" w:rsidRDefault="00987554" w:rsidP="00072577"/>
    <w:p w14:paraId="36EF8D52" w14:textId="77777777" w:rsidR="00987554" w:rsidRPr="00987554" w:rsidRDefault="00987554" w:rsidP="00987554"/>
    <w:p w14:paraId="5E7F1FF8" w14:textId="77777777" w:rsidR="00987554" w:rsidRPr="00987554" w:rsidRDefault="00987554" w:rsidP="00987554"/>
    <w:p w14:paraId="18546FE9" w14:textId="77777777" w:rsidR="00987554" w:rsidRPr="00987554" w:rsidRDefault="00987554" w:rsidP="00987554"/>
    <w:p w14:paraId="4D97495D" w14:textId="77777777" w:rsidR="00987554" w:rsidRPr="00987554" w:rsidRDefault="00987554" w:rsidP="00987554"/>
    <w:p w14:paraId="044300B2" w14:textId="77777777" w:rsidR="00987554" w:rsidRPr="00987554" w:rsidRDefault="00987554" w:rsidP="00987554"/>
    <w:p w14:paraId="1D49F8A3" w14:textId="77777777" w:rsidR="00987554" w:rsidRPr="00987554" w:rsidRDefault="00987554" w:rsidP="00987554"/>
    <w:p w14:paraId="1E53272E" w14:textId="77777777" w:rsidR="00987554" w:rsidRPr="00987554" w:rsidRDefault="00987554" w:rsidP="00987554"/>
    <w:p w14:paraId="29C4ECD9" w14:textId="77777777" w:rsidR="00987554" w:rsidRPr="00987554" w:rsidRDefault="00987554" w:rsidP="00987554"/>
    <w:p w14:paraId="74EE3281" w14:textId="77777777" w:rsidR="00987554" w:rsidRPr="00987554" w:rsidRDefault="00987554" w:rsidP="00987554"/>
    <w:p w14:paraId="378178B3" w14:textId="77777777" w:rsidR="00987554" w:rsidRPr="00987554" w:rsidRDefault="00987554" w:rsidP="00987554"/>
    <w:p w14:paraId="0E9847BD" w14:textId="77777777" w:rsidR="00987554" w:rsidRPr="00987554" w:rsidRDefault="00987554" w:rsidP="00987554"/>
    <w:p w14:paraId="69F207BB" w14:textId="77777777" w:rsidR="00987554" w:rsidRPr="00987554" w:rsidRDefault="00987554" w:rsidP="00987554"/>
    <w:p w14:paraId="24A8B011" w14:textId="77777777" w:rsidR="00987554" w:rsidRPr="00987554" w:rsidRDefault="00987554" w:rsidP="00987554"/>
    <w:p w14:paraId="59AD5A53" w14:textId="77777777" w:rsidR="00987554" w:rsidRPr="00987554" w:rsidRDefault="00987554" w:rsidP="00987554"/>
    <w:p w14:paraId="405E3E95" w14:textId="77777777" w:rsidR="00987554" w:rsidRPr="00987554" w:rsidRDefault="00987554" w:rsidP="00987554"/>
    <w:p w14:paraId="0DE5145B" w14:textId="77777777" w:rsidR="00987554" w:rsidRPr="00987554" w:rsidRDefault="00987554" w:rsidP="00987554"/>
    <w:p w14:paraId="548CA39C" w14:textId="77777777" w:rsidR="00987554" w:rsidRPr="00987554" w:rsidRDefault="00987554" w:rsidP="00987554"/>
    <w:p w14:paraId="2B18C6BB" w14:textId="77777777" w:rsidR="00987554" w:rsidRPr="00987554" w:rsidRDefault="00987554" w:rsidP="00987554"/>
    <w:p w14:paraId="1673CC21" w14:textId="708CB532" w:rsidR="00987554" w:rsidRDefault="00987554" w:rsidP="00987554"/>
    <w:p w14:paraId="3220EDB4" w14:textId="77777777" w:rsidR="00987554" w:rsidRDefault="00987554" w:rsidP="00987554">
      <w:pPr>
        <w:sectPr w:rsidR="00987554" w:rsidSect="00B738B0">
          <w:headerReference w:type="default" r:id="rId27"/>
          <w:pgSz w:w="11906" w:h="16838"/>
          <w:pgMar w:top="720" w:right="720" w:bottom="720" w:left="720" w:header="567" w:footer="567" w:gutter="0"/>
          <w:cols w:space="708"/>
          <w:docGrid w:linePitch="360"/>
        </w:sectPr>
      </w:pPr>
    </w:p>
    <w:p w14:paraId="0C5D5382" w14:textId="77777777" w:rsidR="00987554" w:rsidRDefault="00987554" w:rsidP="00987554"/>
    <w:p w14:paraId="61102105" w14:textId="73596343" w:rsidR="00987554" w:rsidRDefault="00987554" w:rsidP="00987554">
      <w:r>
        <w:rPr>
          <w:noProof/>
        </w:rPr>
        <w:drawing>
          <wp:anchor distT="0" distB="0" distL="114300" distR="114300" simplePos="0" relativeHeight="251682816" behindDoc="0" locked="0" layoutInCell="1" allowOverlap="1" wp14:anchorId="7FDFB19E" wp14:editId="33C5F948">
            <wp:simplePos x="0" y="0"/>
            <wp:positionH relativeFrom="column">
              <wp:align>center</wp:align>
            </wp:positionH>
            <wp:positionV relativeFrom="paragraph">
              <wp:posOffset>161925</wp:posOffset>
            </wp:positionV>
            <wp:extent cx="2692800" cy="2016000"/>
            <wp:effectExtent l="0" t="0" r="0" b="381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11.png"/>
                    <pic:cNvPicPr/>
                  </pic:nvPicPr>
                  <pic:blipFill>
                    <a:blip r:embed="rId28">
                      <a:extLst>
                        <a:ext uri="{28A0092B-C50C-407E-A947-70E740481C1C}">
                          <a14:useLocalDpi xmlns:a14="http://schemas.microsoft.com/office/drawing/2010/main" val="0"/>
                        </a:ext>
                      </a:extLst>
                    </a:blip>
                    <a:stretch>
                      <a:fillRect/>
                    </a:stretch>
                  </pic:blipFill>
                  <pic:spPr>
                    <a:xfrm>
                      <a:off x="0" y="0"/>
                      <a:ext cx="2692800" cy="2016000"/>
                    </a:xfrm>
                    <a:prstGeom prst="rect">
                      <a:avLst/>
                    </a:prstGeom>
                  </pic:spPr>
                </pic:pic>
              </a:graphicData>
            </a:graphic>
            <wp14:sizeRelH relativeFrom="margin">
              <wp14:pctWidth>0</wp14:pctWidth>
            </wp14:sizeRelH>
            <wp14:sizeRelV relativeFrom="margin">
              <wp14:pctHeight>0</wp14:pctHeight>
            </wp14:sizeRelV>
          </wp:anchor>
        </w:drawing>
      </w:r>
    </w:p>
    <w:p w14:paraId="07FF5A27" w14:textId="77777777" w:rsidR="00987554" w:rsidRPr="00987554" w:rsidRDefault="00987554" w:rsidP="00987554"/>
    <w:p w14:paraId="25E0C431" w14:textId="77777777" w:rsidR="00987554" w:rsidRPr="00987554" w:rsidRDefault="00987554" w:rsidP="00987554"/>
    <w:p w14:paraId="572C2193" w14:textId="77777777" w:rsidR="00987554" w:rsidRPr="00987554" w:rsidRDefault="00987554" w:rsidP="00987554"/>
    <w:p w14:paraId="490563E0" w14:textId="77777777" w:rsidR="00987554" w:rsidRPr="00987554" w:rsidRDefault="00987554" w:rsidP="00987554"/>
    <w:p w14:paraId="0D5BF02E" w14:textId="77777777" w:rsidR="00987554" w:rsidRPr="00987554" w:rsidRDefault="00987554" w:rsidP="00987554"/>
    <w:p w14:paraId="4624B67D" w14:textId="77777777" w:rsidR="00987554" w:rsidRPr="00987554" w:rsidRDefault="00987554" w:rsidP="00987554"/>
    <w:p w14:paraId="1F6812B2" w14:textId="77777777" w:rsidR="00987554" w:rsidRPr="00987554" w:rsidRDefault="00987554" w:rsidP="00987554"/>
    <w:p w14:paraId="40B689AD" w14:textId="77777777" w:rsidR="00987554" w:rsidRPr="00987554" w:rsidRDefault="00987554" w:rsidP="00987554"/>
    <w:p w14:paraId="0276B7DB" w14:textId="77777777" w:rsidR="00987554" w:rsidRPr="00987554" w:rsidRDefault="00987554" w:rsidP="00987554"/>
    <w:p w14:paraId="59ABEAAF" w14:textId="77777777" w:rsidR="00987554" w:rsidRPr="00987554" w:rsidRDefault="00987554" w:rsidP="00987554"/>
    <w:p w14:paraId="31025C7B" w14:textId="77777777" w:rsidR="00987554" w:rsidRPr="00987554" w:rsidRDefault="00987554" w:rsidP="00987554"/>
    <w:p w14:paraId="4741F4A8" w14:textId="42A2A038" w:rsidR="00987554" w:rsidRDefault="00987554" w:rsidP="00987554"/>
    <w:p w14:paraId="73E94D65" w14:textId="584B1FB7" w:rsidR="00121B43" w:rsidRDefault="00121B43" w:rsidP="00987554"/>
    <w:p w14:paraId="550C8B6B" w14:textId="5D4D5CD7" w:rsidR="00987554" w:rsidRDefault="00987554" w:rsidP="00987554"/>
    <w:p w14:paraId="7BEF7D31" w14:textId="2DA2BFE1" w:rsidR="00987554" w:rsidRDefault="00987554" w:rsidP="00987554"/>
    <w:p w14:paraId="1B1C4690" w14:textId="77777777" w:rsidR="00987554" w:rsidRDefault="00987554" w:rsidP="00987554">
      <w:pPr>
        <w:pStyle w:val="Heading4"/>
        <w:widowControl w:val="0"/>
        <w:rPr>
          <w:rFonts w:ascii="Fira Sans" w:hAnsi="Fira Sans"/>
        </w:rPr>
      </w:pPr>
      <w:r>
        <w:t xml:space="preserve">Growing leaders know they are chosen </w:t>
      </w:r>
    </w:p>
    <w:p w14:paraId="26CBC5AD" w14:textId="77777777" w:rsidR="00987554" w:rsidRDefault="00987554" w:rsidP="00987554">
      <w:pPr>
        <w:widowControl w:val="0"/>
      </w:pPr>
      <w:r>
        <w:t xml:space="preserve">Where are you in your relationship with God right now? </w:t>
      </w:r>
    </w:p>
    <w:p w14:paraId="726B3CA3" w14:textId="77777777" w:rsidR="00987554" w:rsidRDefault="00987554" w:rsidP="00987554">
      <w:pPr>
        <w:widowControl w:val="0"/>
      </w:pPr>
      <w:r>
        <w:t> </w:t>
      </w:r>
    </w:p>
    <w:p w14:paraId="17021B4C" w14:textId="77777777" w:rsidR="00987554" w:rsidRDefault="00987554" w:rsidP="00987554">
      <w:pPr>
        <w:widowControl w:val="0"/>
      </w:pPr>
      <w:r>
        <w:t> </w:t>
      </w:r>
    </w:p>
    <w:p w14:paraId="46DE039B" w14:textId="77777777" w:rsidR="00987554" w:rsidRDefault="00987554" w:rsidP="00987554">
      <w:pPr>
        <w:widowControl w:val="0"/>
      </w:pPr>
      <w:r>
        <w:t> </w:t>
      </w:r>
    </w:p>
    <w:p w14:paraId="4E3D38B6" w14:textId="77777777" w:rsidR="00987554" w:rsidRDefault="00987554" w:rsidP="00987554">
      <w:pPr>
        <w:widowControl w:val="0"/>
      </w:pPr>
      <w:r>
        <w:t> </w:t>
      </w:r>
    </w:p>
    <w:p w14:paraId="1DB56B12" w14:textId="77777777" w:rsidR="00987554" w:rsidRDefault="00987554" w:rsidP="00987554">
      <w:pPr>
        <w:widowControl w:val="0"/>
      </w:pPr>
      <w:r>
        <w:t> </w:t>
      </w:r>
    </w:p>
    <w:p w14:paraId="53D959EB" w14:textId="77777777" w:rsidR="00987554" w:rsidRDefault="00987554" w:rsidP="00987554">
      <w:pPr>
        <w:widowControl w:val="0"/>
      </w:pPr>
      <w:r>
        <w:t> </w:t>
      </w:r>
    </w:p>
    <w:p w14:paraId="545B780B" w14:textId="77777777" w:rsidR="00987554" w:rsidRDefault="00987554" w:rsidP="00987554">
      <w:pPr>
        <w:pStyle w:val="Heading4"/>
        <w:widowControl w:val="0"/>
      </w:pPr>
      <w:r>
        <w:t>Growing leaders discern God’s call</w:t>
      </w:r>
    </w:p>
    <w:p w14:paraId="54191882" w14:textId="77777777" w:rsidR="00987554" w:rsidRDefault="00987554" w:rsidP="00987554">
      <w:pPr>
        <w:widowControl w:val="0"/>
      </w:pPr>
      <w:r>
        <w:t>What is God calling you to? Where are you excited? Where are you resistant?</w:t>
      </w:r>
    </w:p>
    <w:p w14:paraId="61CE1D40" w14:textId="77777777" w:rsidR="00987554" w:rsidRDefault="00987554" w:rsidP="00987554">
      <w:pPr>
        <w:widowControl w:val="0"/>
      </w:pPr>
      <w:r>
        <w:t> </w:t>
      </w:r>
    </w:p>
    <w:p w14:paraId="3B44FAEA" w14:textId="77777777" w:rsidR="00987554" w:rsidRDefault="00987554" w:rsidP="00987554">
      <w:pPr>
        <w:widowControl w:val="0"/>
      </w:pPr>
      <w:r>
        <w:t> </w:t>
      </w:r>
    </w:p>
    <w:p w14:paraId="605AB49A" w14:textId="77777777" w:rsidR="00987554" w:rsidRDefault="00987554" w:rsidP="00987554">
      <w:pPr>
        <w:widowControl w:val="0"/>
      </w:pPr>
      <w:r>
        <w:t> </w:t>
      </w:r>
    </w:p>
    <w:p w14:paraId="12CF70BC" w14:textId="77777777" w:rsidR="00987554" w:rsidRDefault="00987554" w:rsidP="00987554">
      <w:pPr>
        <w:widowControl w:val="0"/>
      </w:pPr>
      <w:r>
        <w:t> </w:t>
      </w:r>
    </w:p>
    <w:p w14:paraId="3B248848" w14:textId="77777777" w:rsidR="00987554" w:rsidRDefault="00987554" w:rsidP="00987554">
      <w:pPr>
        <w:widowControl w:val="0"/>
      </w:pPr>
      <w:r>
        <w:t> </w:t>
      </w:r>
    </w:p>
    <w:p w14:paraId="038CFD8A" w14:textId="77777777" w:rsidR="00987554" w:rsidRDefault="00987554" w:rsidP="00987554">
      <w:pPr>
        <w:pStyle w:val="Heading4"/>
        <w:widowControl w:val="0"/>
      </w:pPr>
      <w:r>
        <w:t>Growing leaders develop Christ-like character</w:t>
      </w:r>
    </w:p>
    <w:p w14:paraId="52E74045" w14:textId="77777777" w:rsidR="00987554" w:rsidRDefault="00987554" w:rsidP="00987554">
      <w:pPr>
        <w:widowControl w:val="0"/>
      </w:pPr>
      <w:r>
        <w:t>What is the character issue God most wants to work on in you? What character issue is likely to scupper you in leadership?</w:t>
      </w:r>
    </w:p>
    <w:p w14:paraId="0C996632" w14:textId="77777777" w:rsidR="00987554" w:rsidRDefault="00987554" w:rsidP="00987554">
      <w:pPr>
        <w:widowControl w:val="0"/>
      </w:pPr>
      <w:r>
        <w:t> </w:t>
      </w:r>
    </w:p>
    <w:p w14:paraId="73F23872" w14:textId="77777777" w:rsidR="00987554" w:rsidRDefault="00987554" w:rsidP="00987554">
      <w:pPr>
        <w:pStyle w:val="Heading3"/>
        <w:widowControl w:val="0"/>
      </w:pPr>
      <w:r>
        <w:t> </w:t>
      </w:r>
    </w:p>
    <w:p w14:paraId="2E6C54AB" w14:textId="77777777" w:rsidR="00987554" w:rsidRDefault="00987554" w:rsidP="00987554">
      <w:pPr>
        <w:pStyle w:val="Heading3"/>
        <w:widowControl w:val="0"/>
      </w:pPr>
      <w:r>
        <w:t> </w:t>
      </w:r>
    </w:p>
    <w:p w14:paraId="0CF8E34A" w14:textId="77777777" w:rsidR="00987554" w:rsidRDefault="00987554" w:rsidP="00987554">
      <w:pPr>
        <w:pStyle w:val="Heading3"/>
        <w:widowControl w:val="0"/>
      </w:pPr>
      <w:r>
        <w:t> </w:t>
      </w:r>
    </w:p>
    <w:p w14:paraId="43344614" w14:textId="77777777" w:rsidR="00987554" w:rsidRDefault="00987554" w:rsidP="00987554">
      <w:pPr>
        <w:pStyle w:val="Heading3"/>
        <w:widowControl w:val="0"/>
      </w:pPr>
      <w:r>
        <w:t> </w:t>
      </w:r>
    </w:p>
    <w:p w14:paraId="47714FF2" w14:textId="77777777" w:rsidR="00987554" w:rsidRDefault="00987554" w:rsidP="00987554">
      <w:pPr>
        <w:pStyle w:val="Heading4"/>
        <w:widowControl w:val="0"/>
      </w:pPr>
      <w:r>
        <w:t xml:space="preserve">Growing leaders cultivate competence </w:t>
      </w:r>
    </w:p>
    <w:p w14:paraId="6114D938" w14:textId="77777777" w:rsidR="00987554" w:rsidRDefault="00987554" w:rsidP="00987554">
      <w:pPr>
        <w:widowControl w:val="0"/>
      </w:pPr>
      <w:r>
        <w:t>Where are your strengths in leadership competence? What are the key areas for growth over the next year?</w:t>
      </w:r>
    </w:p>
    <w:p w14:paraId="77DE1F2B" w14:textId="77777777" w:rsidR="00987554" w:rsidRDefault="00987554" w:rsidP="00987554">
      <w:pPr>
        <w:widowControl w:val="0"/>
      </w:pPr>
      <w:r>
        <w:t> </w:t>
      </w:r>
    </w:p>
    <w:p w14:paraId="1F5EAF0E" w14:textId="77777777" w:rsidR="00987554" w:rsidRDefault="00987554" w:rsidP="00987554">
      <w:pPr>
        <w:widowControl w:val="0"/>
      </w:pPr>
      <w:r>
        <w:t> </w:t>
      </w:r>
    </w:p>
    <w:p w14:paraId="0E6E7E6F" w14:textId="77777777" w:rsidR="00987554" w:rsidRDefault="00987554" w:rsidP="00987554">
      <w:pPr>
        <w:widowControl w:val="0"/>
      </w:pPr>
      <w:r>
        <w:t> </w:t>
      </w:r>
    </w:p>
    <w:p w14:paraId="3FF533B4" w14:textId="77777777" w:rsidR="00987554" w:rsidRDefault="00987554" w:rsidP="00987554">
      <w:pPr>
        <w:widowControl w:val="0"/>
      </w:pPr>
      <w:r>
        <w:t> </w:t>
      </w:r>
    </w:p>
    <w:p w14:paraId="3CCD4FE4" w14:textId="77777777" w:rsidR="00987554" w:rsidRDefault="00987554" w:rsidP="00987554">
      <w:pPr>
        <w:pStyle w:val="Heading3"/>
        <w:widowControl w:val="0"/>
      </w:pPr>
      <w:r>
        <w:t> </w:t>
      </w:r>
    </w:p>
    <w:p w14:paraId="2B7EACF4" w14:textId="77777777" w:rsidR="00987554" w:rsidRDefault="00987554" w:rsidP="00987554">
      <w:pPr>
        <w:pStyle w:val="Heading4"/>
        <w:widowControl w:val="0"/>
      </w:pPr>
      <w:r>
        <w:t xml:space="preserve">Growing leaders lead in community </w:t>
      </w:r>
    </w:p>
    <w:p w14:paraId="35BDDF4A" w14:textId="77777777" w:rsidR="00987554" w:rsidRDefault="00987554" w:rsidP="00987554">
      <w:pPr>
        <w:widowControl w:val="0"/>
        <w:rPr>
          <w:sz w:val="12"/>
          <w:szCs w:val="12"/>
        </w:rPr>
      </w:pPr>
      <w:r>
        <w:t>Who are you leading with? What would take your leadership with others to the next level?</w:t>
      </w:r>
    </w:p>
    <w:p w14:paraId="502BDAC5" w14:textId="77777777" w:rsidR="00987554" w:rsidRDefault="00987554" w:rsidP="00987554">
      <w:pPr>
        <w:widowControl w:val="0"/>
        <w:rPr>
          <w:sz w:val="18"/>
          <w:szCs w:val="18"/>
        </w:rPr>
      </w:pPr>
      <w:r>
        <w:t> </w:t>
      </w:r>
    </w:p>
    <w:p w14:paraId="57A7F6F9" w14:textId="77777777" w:rsidR="00987554" w:rsidRPr="00987554" w:rsidRDefault="00987554" w:rsidP="00987554"/>
    <w:sectPr w:rsidR="00987554" w:rsidRPr="00987554" w:rsidSect="00B738B0">
      <w:headerReference w:type="default" r:id="rId29"/>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67AF9" w14:textId="77777777" w:rsidR="00713A42" w:rsidRDefault="00713A42" w:rsidP="002E2041">
      <w:r>
        <w:separator/>
      </w:r>
    </w:p>
  </w:endnote>
  <w:endnote w:type="continuationSeparator" w:id="0">
    <w:p w14:paraId="57E86478" w14:textId="77777777" w:rsidR="00713A42" w:rsidRDefault="00713A42" w:rsidP="002E2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ira Sans">
    <w:panose1 w:val="020B0503050000020004"/>
    <w:charset w:val="00"/>
    <w:family w:val="swiss"/>
    <w:notTrueType/>
    <w:pitch w:val="variable"/>
    <w:sig w:usb0="00000287" w:usb1="02000001" w:usb2="00000000" w:usb3="00000000" w:csb0="0000009F" w:csb1="00000000"/>
  </w:font>
  <w:font w:name="Cambria">
    <w:panose1 w:val="02040503050406030204"/>
    <w:charset w:val="00"/>
    <w:family w:val="roman"/>
    <w:pitch w:val="variable"/>
    <w:sig w:usb0="E00006FF" w:usb1="420024FF" w:usb2="02000000" w:usb3="00000000" w:csb0="0000019F" w:csb1="00000000"/>
  </w:font>
  <w:font w:name="Bitter">
    <w:panose1 w:val="00000500000000000000"/>
    <w:charset w:val="00"/>
    <w:family w:val="modern"/>
    <w:notTrueType/>
    <w:pitch w:val="variable"/>
    <w:sig w:usb0="00000207" w:usb1="00000000" w:usb2="00000000" w:usb3="00000000" w:csb0="00000097" w:csb1="00000000"/>
  </w:font>
  <w:font w:name="Humnst777 BT">
    <w:panose1 w:val="020B0603030504020204"/>
    <w:charset w:val="00"/>
    <w:family w:val="swiss"/>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A250E" w14:textId="77777777" w:rsidR="00713A42" w:rsidRDefault="00713A42" w:rsidP="00B54C6D">
    <w:pPr>
      <w:pStyle w:val="Footer"/>
      <w:rPr>
        <w:szCs w:val="20"/>
      </w:rPr>
    </w:pPr>
    <w:r>
      <w:rPr>
        <w:noProof/>
        <w:szCs w:val="20"/>
        <w:lang w:eastAsia="en-GB"/>
      </w:rPr>
      <mc:AlternateContent>
        <mc:Choice Requires="wps">
          <w:drawing>
            <wp:anchor distT="0" distB="0" distL="114300" distR="114300" simplePos="0" relativeHeight="251662336" behindDoc="0" locked="0" layoutInCell="1" allowOverlap="1" wp14:anchorId="00256F20" wp14:editId="3724D6AC">
              <wp:simplePos x="0" y="0"/>
              <wp:positionH relativeFrom="column">
                <wp:posOffset>0</wp:posOffset>
              </wp:positionH>
              <wp:positionV relativeFrom="paragraph">
                <wp:posOffset>-5080</wp:posOffset>
              </wp:positionV>
              <wp:extent cx="662305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62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9AC606" id="Straight Connector 5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4pt" to="52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" strokecolor="black [3213]" strokeweight="1pt">
              <v:stroke joinstyle="miter"/>
            </v:line>
          </w:pict>
        </mc:Fallback>
      </mc:AlternateContent>
    </w:r>
  </w:p>
  <w:p w14:paraId="154C5CBC" w14:textId="77777777" w:rsidR="00713A42" w:rsidRPr="00B54C6D" w:rsidRDefault="00713A42">
    <w:pPr>
      <w:pStyle w:val="Footer"/>
      <w:rPr>
        <w:szCs w:val="20"/>
      </w:rPr>
    </w:pPr>
    <w:r>
      <w:rPr>
        <w:noProof/>
        <w:szCs w:val="20"/>
        <w:lang w:eastAsia="en-GB"/>
      </w:rPr>
      <mc:AlternateContent>
        <mc:Choice Requires="wps">
          <w:drawing>
            <wp:anchor distT="0" distB="0" distL="114300" distR="114300" simplePos="0" relativeHeight="251659264" behindDoc="0" locked="0" layoutInCell="1" allowOverlap="1" wp14:anchorId="692A00ED" wp14:editId="0B727A1D">
              <wp:simplePos x="0" y="0"/>
              <wp:positionH relativeFrom="column">
                <wp:posOffset>6355080</wp:posOffset>
              </wp:positionH>
              <wp:positionV relativeFrom="paragraph">
                <wp:posOffset>36195</wp:posOffset>
              </wp:positionV>
              <wp:extent cx="216000" cy="212400"/>
              <wp:effectExtent l="0" t="0" r="0" b="0"/>
              <wp:wrapSquare wrapText="bothSides"/>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000" cy="21240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B57AC3" w14:textId="77777777" w:rsidR="00713A42" w:rsidRPr="001E244D" w:rsidRDefault="00713A42"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0</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oval w14:anchorId="692A00ED" id="Oval 1" o:spid="_x0000_s1094" style="position:absolute;margin-left:500.4pt;margin-top:2.85pt;width:17pt;height:1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" fillcolor="black [3213]" stroked="f" strokeweight="1pt">
              <v:stroke joinstyle="miter"/>
              <v:textbox style="mso-fit-shape-to-text:t" inset="0,0,0,0">
                <w:txbxContent>
                  <w:p w14:paraId="6FB57AC3" w14:textId="77777777" w:rsidR="00713A42" w:rsidRPr="001E244D" w:rsidRDefault="00713A42"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0</w:t>
                    </w:r>
                    <w:r w:rsidRPr="001E244D">
                      <w:rPr>
                        <w:b/>
                        <w:noProof/>
                        <w:color w:val="FFFFFF" w:themeColor="background1"/>
                        <w:sz w:val="18"/>
                        <w:szCs w:val="20"/>
                      </w:rPr>
                      <w:fldChar w:fldCharType="end"/>
                    </w:r>
                  </w:p>
                </w:txbxContent>
              </v:textbox>
              <w10:wrap type="square"/>
            </v:oval>
          </w:pict>
        </mc:Fallback>
      </mc:AlternateContent>
    </w:r>
    <w:r w:rsidRPr="001E244D">
      <w:rPr>
        <w:noProof/>
        <w:szCs w:val="20"/>
        <w:lang w:eastAsia="en-GB"/>
      </w:rPr>
      <mc:AlternateContent>
        <mc:Choice Requires="wps">
          <w:drawing>
            <wp:anchor distT="45720" distB="45720" distL="114300" distR="114300" simplePos="0" relativeHeight="251661312" behindDoc="0" locked="0" layoutInCell="1" allowOverlap="1" wp14:anchorId="65304264" wp14:editId="076FDAD0">
              <wp:simplePos x="0" y="0"/>
              <wp:positionH relativeFrom="column">
                <wp:posOffset>4705350</wp:posOffset>
              </wp:positionH>
              <wp:positionV relativeFrom="paragraph">
                <wp:posOffset>50800</wp:posOffset>
              </wp:positionV>
              <wp:extent cx="1600200" cy="27114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1145"/>
                      </a:xfrm>
                      <a:prstGeom prst="rect">
                        <a:avLst/>
                      </a:prstGeom>
                      <a:solidFill>
                        <a:srgbClr val="FFFFFF"/>
                      </a:solidFill>
                      <a:ln w="9525">
                        <a:noFill/>
                        <a:miter lim="800000"/>
                        <a:headEnd/>
                        <a:tailEnd/>
                      </a:ln>
                    </wps:spPr>
                    <wps:txbx>
                      <w:txbxContent>
                        <w:p w14:paraId="71AF69F8" w14:textId="77777777" w:rsidR="00713A42" w:rsidRPr="001E244D" w:rsidRDefault="00713A42" w:rsidP="00B54C6D">
                          <w:pPr>
                            <w:jc w:val="right"/>
                            <w:rPr>
                              <w:sz w:val="18"/>
                            </w:rPr>
                          </w:pPr>
                          <w:r w:rsidRPr="001E244D">
                            <w:rPr>
                              <w:rFonts w:cs="Tahoma"/>
                              <w:sz w:val="18"/>
                            </w:rPr>
                            <w:t>©</w:t>
                          </w:r>
                          <w:r w:rsidRPr="001E244D">
                            <w:rPr>
                              <w:sz w:val="18"/>
                            </w:rPr>
                            <w:t>CPAS</w:t>
                          </w:r>
                          <w:r>
                            <w:rPr>
                              <w:sz w:val="18"/>
                            </w:rPr>
                            <w:t>, ALP RES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04264" id="_x0000_t202" coordsize="21600,21600" o:spt="202" path="m,l,21600r21600,l21600,xe">
              <v:stroke joinstyle="miter"/>
              <v:path gradientshapeok="t" o:connecttype="rect"/>
            </v:shapetype>
            <v:shape id="Text Box 2" o:spid="_x0000_s1095" type="#_x0000_t202" style="position:absolute;margin-left:370.5pt;margin-top:4pt;width:126pt;height:21.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" stroked="f">
              <v:textbox>
                <w:txbxContent>
                  <w:p w14:paraId="71AF69F8" w14:textId="77777777" w:rsidR="00713A42" w:rsidRPr="001E244D" w:rsidRDefault="00713A42" w:rsidP="00B54C6D">
                    <w:pPr>
                      <w:jc w:val="right"/>
                      <w:rPr>
                        <w:sz w:val="18"/>
                      </w:rPr>
                    </w:pPr>
                    <w:r w:rsidRPr="001E244D">
                      <w:rPr>
                        <w:rFonts w:cs="Tahoma"/>
                        <w:sz w:val="18"/>
                      </w:rPr>
                      <w:t>©</w:t>
                    </w:r>
                    <w:r w:rsidRPr="001E244D">
                      <w:rPr>
                        <w:sz w:val="18"/>
                      </w:rPr>
                      <w:t>CPAS</w:t>
                    </w:r>
                    <w:r>
                      <w:rPr>
                        <w:sz w:val="18"/>
                      </w:rPr>
                      <w:t>, ALP RES 4</w:t>
                    </w:r>
                  </w:p>
                </w:txbxContent>
              </v:textbox>
              <w10:wrap type="square"/>
            </v:shape>
          </w:pict>
        </mc:Fallback>
      </mc:AlternateContent>
    </w:r>
    <w:r>
      <w:rPr>
        <w:rFonts w:ascii="Times New Roman" w:hAnsi="Times New Roman"/>
        <w:noProof/>
        <w:sz w:val="24"/>
        <w:szCs w:val="24"/>
        <w:lang w:eastAsia="en-GB"/>
      </w:rPr>
      <w:drawing>
        <wp:anchor distT="36576" distB="36576" distL="36576" distR="36576" simplePos="0" relativeHeight="251660288" behindDoc="0" locked="0" layoutInCell="1" allowOverlap="1" wp14:anchorId="41C3613C" wp14:editId="7F760532">
          <wp:simplePos x="0" y="0"/>
          <wp:positionH relativeFrom="column">
            <wp:posOffset>0</wp:posOffset>
          </wp:positionH>
          <wp:positionV relativeFrom="paragraph">
            <wp:posOffset>36195</wp:posOffset>
          </wp:positionV>
          <wp:extent cx="270000" cy="270000"/>
          <wp:effectExtent l="0" t="0" r="0" b="0"/>
          <wp:wrapNone/>
          <wp:docPr id="72" name="Picture 72" descr="CPAS_Logo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AS_Logo_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00" cy="270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F8389" w14:textId="77777777" w:rsidR="00713A42" w:rsidRDefault="00713A42" w:rsidP="002E2041">
      <w:r>
        <w:separator/>
      </w:r>
    </w:p>
  </w:footnote>
  <w:footnote w:type="continuationSeparator" w:id="0">
    <w:p w14:paraId="54E5DC6F" w14:textId="77777777" w:rsidR="00713A42" w:rsidRDefault="00713A42" w:rsidP="002E2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60309" w14:textId="141960F6" w:rsidR="00713A42" w:rsidRDefault="00D75F2D" w:rsidP="005267F6">
    <w:pPr>
      <w:pStyle w:val="Heading1"/>
    </w:pPr>
    <w:r>
      <w:t>Reconnecting with Resilience</w:t>
    </w:r>
  </w:p>
  <w:p w14:paraId="476B1248" w14:textId="32BB6B0A" w:rsidR="005267F6" w:rsidRPr="005267F6" w:rsidRDefault="00D75F2D" w:rsidP="005267F6">
    <w:pPr>
      <w:pStyle w:val="Heading2"/>
      <w:widowControl w:val="0"/>
    </w:pPr>
    <w:r>
      <w:t>Living in Grace</w:t>
    </w:r>
  </w:p>
  <w:p w14:paraId="737F7198" w14:textId="77777777" w:rsidR="00713A42" w:rsidRPr="00A343F9" w:rsidRDefault="00713A42" w:rsidP="00962C37">
    <w:pPr>
      <w:widowControl w:val="0"/>
    </w:pPr>
    <w:r>
      <w:t>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5C7FF" w14:textId="77777777" w:rsidR="00072577" w:rsidRPr="00072577" w:rsidRDefault="00072577" w:rsidP="00072577">
    <w:pPr>
      <w:pStyle w:val="Heading1"/>
      <w:jc w:val="center"/>
    </w:pPr>
    <w:r w:rsidRPr="00072577">
      <w:t>To lead more to Jesus</w:t>
    </w:r>
  </w:p>
  <w:p w14:paraId="2BBDEADC" w14:textId="4EE7726E" w:rsidR="00072577" w:rsidRPr="00072577" w:rsidRDefault="00072577" w:rsidP="00072577">
    <w:pPr>
      <w:pStyle w:val="Heading2"/>
      <w:jc w:val="center"/>
      <w:rPr>
        <w:sz w:val="28"/>
      </w:rPr>
    </w:pPr>
    <w:r w:rsidRPr="00072577">
      <w:rPr>
        <w:sz w:val="28"/>
      </w:rPr>
      <w:t>Helping People of All Ages Come to Know Jesus in Our Generation</w:t>
    </w:r>
  </w:p>
  <w:p w14:paraId="0B503EF8" w14:textId="2924538B" w:rsidR="00072577" w:rsidRPr="00072577" w:rsidRDefault="00072577" w:rsidP="00072577">
    <w:pPr>
      <w:jc w:val="cent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D296D" w14:textId="0683360E" w:rsidR="00987554" w:rsidRPr="00987554" w:rsidRDefault="00987554" w:rsidP="00987554">
    <w:pPr>
      <w:pStyle w:val="Heading2"/>
      <w:rPr>
        <w:sz w:val="40"/>
      </w:rPr>
    </w:pPr>
    <w:r w:rsidRPr="00987554">
      <w:rPr>
        <w:sz w:val="40"/>
      </w:rPr>
      <w:t>GOING THE DISTANCE</w:t>
    </w:r>
  </w:p>
  <w:p w14:paraId="14CB1BC8" w14:textId="3F003878" w:rsidR="00987554" w:rsidRPr="00072577" w:rsidRDefault="00987554" w:rsidP="00072577">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5B6B1" w14:textId="77777777" w:rsidR="00D75F2D" w:rsidRDefault="00D75F2D" w:rsidP="00D75F2D">
    <w:pPr>
      <w:pStyle w:val="Heading1"/>
    </w:pPr>
    <w:r>
      <w:t>Reconnecting with Resilience</w:t>
    </w:r>
  </w:p>
  <w:p w14:paraId="5DAE65F0" w14:textId="26C6D88B" w:rsidR="00D75F2D" w:rsidRPr="005267F6" w:rsidRDefault="00D75F2D" w:rsidP="00D75F2D">
    <w:pPr>
      <w:pStyle w:val="Heading2"/>
      <w:widowControl w:val="0"/>
    </w:pPr>
    <w:r>
      <w:t>Going the Distance – Stretch</w:t>
    </w:r>
  </w:p>
  <w:p w14:paraId="43B88C61" w14:textId="1B7F55FA" w:rsidR="00656178" w:rsidRPr="00656178" w:rsidRDefault="00D75F2D" w:rsidP="00D75F2D">
    <w:pPr>
      <w:widowControl w:val="0"/>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B438C" w14:textId="77777777" w:rsidR="00856C2F" w:rsidRDefault="00856C2F" w:rsidP="00D75F2D">
    <w:pPr>
      <w:pStyle w:val="Heading1"/>
    </w:pPr>
    <w:r>
      <w:t>Reconnecting with Resilience</w:t>
    </w:r>
  </w:p>
  <w:p w14:paraId="4DBB300B" w14:textId="7D08CC3C" w:rsidR="00856C2F" w:rsidRPr="005267F6" w:rsidRDefault="00856C2F" w:rsidP="00D75F2D">
    <w:pPr>
      <w:pStyle w:val="Heading2"/>
      <w:widowControl w:val="0"/>
    </w:pPr>
    <w:r>
      <w:t xml:space="preserve">Going the Distance </w:t>
    </w:r>
  </w:p>
  <w:p w14:paraId="212EFC33" w14:textId="77777777" w:rsidR="00856C2F" w:rsidRPr="00656178" w:rsidRDefault="00856C2F" w:rsidP="00D75F2D">
    <w:pPr>
      <w:widowControl w:val="0"/>
    </w:pPr>
    <w:r>
      <w: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CA8CE" w14:textId="77777777" w:rsidR="009D762C" w:rsidRDefault="009D762C" w:rsidP="00D75F2D">
    <w:pPr>
      <w:pStyle w:val="Heading1"/>
    </w:pPr>
    <w:r>
      <w:t>Reconnecting with Resilience</w:t>
    </w:r>
  </w:p>
  <w:p w14:paraId="69348D6C" w14:textId="6E246CDE" w:rsidR="009D762C" w:rsidRPr="005267F6" w:rsidRDefault="009D762C" w:rsidP="00D75F2D">
    <w:pPr>
      <w:pStyle w:val="Heading2"/>
      <w:widowControl w:val="0"/>
    </w:pPr>
    <w:r>
      <w:t xml:space="preserve">Building Resilience </w:t>
    </w:r>
  </w:p>
  <w:p w14:paraId="202256FC" w14:textId="77777777" w:rsidR="009D762C" w:rsidRPr="00656178" w:rsidRDefault="009D762C" w:rsidP="00D75F2D">
    <w:pPr>
      <w:widowControl w:val="0"/>
    </w:pPr>
    <w:r>
      <w:t>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0B018" w14:textId="77777777" w:rsidR="009D762C" w:rsidRDefault="009D762C" w:rsidP="00D75F2D">
    <w:pPr>
      <w:pStyle w:val="Heading1"/>
    </w:pPr>
    <w:r>
      <w:t>Reconnecting with Resilience</w:t>
    </w:r>
  </w:p>
  <w:p w14:paraId="6DA069C0" w14:textId="73080B94" w:rsidR="009D762C" w:rsidRPr="005267F6" w:rsidRDefault="009D762C" w:rsidP="00D75F2D">
    <w:pPr>
      <w:pStyle w:val="Heading2"/>
      <w:widowControl w:val="0"/>
    </w:pPr>
    <w:r>
      <w:t>Fixing Our Eyes</w:t>
    </w:r>
  </w:p>
  <w:p w14:paraId="3E05CD35" w14:textId="77777777" w:rsidR="009D762C" w:rsidRPr="00656178" w:rsidRDefault="009D762C" w:rsidP="00D75F2D">
    <w:pPr>
      <w:widowControl w:val="0"/>
    </w:pPr>
    <w: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65BBF" w14:textId="77777777" w:rsidR="009D762C" w:rsidRDefault="009D762C" w:rsidP="00D75F2D">
    <w:pPr>
      <w:pStyle w:val="Heading1"/>
    </w:pPr>
    <w:r>
      <w:t>Reconnecting with Resilience</w:t>
    </w:r>
  </w:p>
  <w:p w14:paraId="412AA2AD" w14:textId="1734E681" w:rsidR="009D762C" w:rsidRPr="005267F6" w:rsidRDefault="00A44C94" w:rsidP="00D75F2D">
    <w:pPr>
      <w:pStyle w:val="Heading2"/>
      <w:widowControl w:val="0"/>
    </w:pPr>
    <w:r>
      <w:t>Leadership is Demanding</w:t>
    </w:r>
  </w:p>
  <w:p w14:paraId="1BAF9D18" w14:textId="77777777" w:rsidR="009D762C" w:rsidRPr="00656178" w:rsidRDefault="009D762C" w:rsidP="00D75F2D">
    <w:pPr>
      <w:widowControl w:val="0"/>
    </w:pPr>
    <w:r>
      <w:t>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0920" w14:textId="40E431BD" w:rsidR="00427692" w:rsidRDefault="00427692" w:rsidP="00D75F2D">
    <w:pPr>
      <w:pStyle w:val="Heading1"/>
    </w:pPr>
    <w:r>
      <w:t>going the distance</w:t>
    </w:r>
  </w:p>
  <w:p w14:paraId="46070D9B" w14:textId="3E8CA552" w:rsidR="00427692" w:rsidRPr="005267F6" w:rsidRDefault="00427692" w:rsidP="00D75F2D">
    <w:pPr>
      <w:pStyle w:val="Heading2"/>
      <w:widowControl w:val="0"/>
    </w:pPr>
    <w:r>
      <w:t>Silent Retreat</w:t>
    </w:r>
  </w:p>
  <w:p w14:paraId="17A1CC40" w14:textId="77777777" w:rsidR="00427692" w:rsidRPr="00656178" w:rsidRDefault="00427692" w:rsidP="00D75F2D">
    <w:pPr>
      <w:widowControl w:val="0"/>
    </w:pPr>
    <w:r>
      <w:t>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DC285" w14:textId="77777777" w:rsidR="000B773B" w:rsidRPr="000B773B" w:rsidRDefault="000B773B" w:rsidP="00121B43">
    <w:pPr>
      <w:pStyle w:val="Heading1"/>
      <w:jc w:val="center"/>
    </w:pPr>
    <w:r w:rsidRPr="000B773B">
      <w:t>To be led more by Jesus</w:t>
    </w:r>
  </w:p>
  <w:p w14:paraId="1399D30D" w14:textId="39B9B648" w:rsidR="000B773B" w:rsidRPr="00656178" w:rsidRDefault="000B773B" w:rsidP="00121B43">
    <w:pPr>
      <w:pStyle w:val="Heading2"/>
      <w:jc w:val="center"/>
    </w:pPr>
    <w:r w:rsidRPr="000B773B">
      <w:t>Knowing Him and Understanding His Will</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1641A" w14:textId="77777777" w:rsidR="00121B43" w:rsidRPr="00121B43" w:rsidRDefault="00121B43" w:rsidP="00121B43">
    <w:pPr>
      <w:pStyle w:val="Header"/>
      <w:jc w:val="center"/>
      <w:rPr>
        <w:rFonts w:eastAsiaTheme="majorEastAsia" w:cstheme="majorBidi"/>
        <w:b/>
        <w:caps/>
        <w:sz w:val="40"/>
        <w:szCs w:val="32"/>
      </w:rPr>
    </w:pPr>
    <w:r w:rsidRPr="00121B43">
      <w:rPr>
        <w:rFonts w:eastAsiaTheme="majorEastAsia" w:cstheme="majorBidi"/>
        <w:b/>
        <w:caps/>
        <w:sz w:val="40"/>
        <w:szCs w:val="32"/>
      </w:rPr>
      <w:t>TO LEAD MORE LIKE JESUS</w:t>
    </w:r>
  </w:p>
  <w:p w14:paraId="57E7FA80" w14:textId="722E0977" w:rsidR="00121B43" w:rsidRPr="00121B43" w:rsidRDefault="00121B43" w:rsidP="00121B43">
    <w:pPr>
      <w:pStyle w:val="Heading2"/>
      <w:jc w:val="center"/>
      <w:rPr>
        <w:sz w:val="26"/>
      </w:rPr>
    </w:pPr>
    <w:r w:rsidRPr="00121B43">
      <w:rPr>
        <w:sz w:val="26"/>
      </w:rPr>
      <w:t>Working Well with Others to Enable His People to be a Missional Comm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6D1"/>
    <w:multiLevelType w:val="hybridMultilevel"/>
    <w:tmpl w:val="6AC8102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629567A"/>
    <w:multiLevelType w:val="hybridMultilevel"/>
    <w:tmpl w:val="9534959E"/>
    <w:lvl w:ilvl="0" w:tplc="3446D670">
      <w:start w:val="1"/>
      <w:numFmt w:val="decimal"/>
      <w:pStyle w:val="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1E5AEE"/>
    <w:multiLevelType w:val="hybridMultilevel"/>
    <w:tmpl w:val="FED498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9328EF"/>
    <w:multiLevelType w:val="hybridMultilevel"/>
    <w:tmpl w:val="3ABC8768"/>
    <w:lvl w:ilvl="0" w:tplc="3282FE2A">
      <w:start w:val="1"/>
      <w:numFmt w:val="bullet"/>
      <w:pStyle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B0940"/>
    <w:multiLevelType w:val="hybridMultilevel"/>
    <w:tmpl w:val="F4CA7E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086EAB"/>
    <w:multiLevelType w:val="hybridMultilevel"/>
    <w:tmpl w:val="CA54A9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D5C17F0"/>
    <w:multiLevelType w:val="hybridMultilevel"/>
    <w:tmpl w:val="1DDE5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3"/>
  </w:num>
  <w:num w:numId="3">
    <w:abstractNumId w:val="3"/>
  </w:num>
  <w:num w:numId="4">
    <w:abstractNumId w:val="3"/>
  </w:num>
  <w:num w:numId="5">
    <w:abstractNumId w:val="1"/>
  </w:num>
  <w:num w:numId="6">
    <w:abstractNumId w:val="1"/>
    <w:lvlOverride w:ilvl="0">
      <w:startOverride w:val="1"/>
    </w:lvlOverride>
  </w:num>
  <w:num w:numId="7">
    <w:abstractNumId w:val="1"/>
    <w:lvlOverride w:ilvl="0">
      <w:startOverride w:val="1"/>
    </w:lvlOverride>
  </w:num>
  <w:num w:numId="8">
    <w:abstractNumId w:val="5"/>
  </w:num>
  <w:num w:numId="9">
    <w:abstractNumId w:val="4"/>
  </w:num>
  <w:num w:numId="10">
    <w:abstractNumId w:val="0"/>
  </w:num>
  <w:num w:numId="11">
    <w:abstractNumId w:val="6"/>
  </w:num>
  <w:num w:numId="12">
    <w:abstractNumId w:val="2"/>
  </w:num>
  <w:num w:numId="1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6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Y1NDA0NzM2MzdS0lEKTi0uzszPAykwrgUAEDeAXiwAAAA="/>
  </w:docVars>
  <w:rsids>
    <w:rsidRoot w:val="00F5015F"/>
    <w:rsid w:val="00026600"/>
    <w:rsid w:val="00031262"/>
    <w:rsid w:val="000326BE"/>
    <w:rsid w:val="00032C4A"/>
    <w:rsid w:val="00035364"/>
    <w:rsid w:val="0005148A"/>
    <w:rsid w:val="000577A7"/>
    <w:rsid w:val="000619DA"/>
    <w:rsid w:val="00072577"/>
    <w:rsid w:val="00077D7A"/>
    <w:rsid w:val="000825FE"/>
    <w:rsid w:val="000A4A1C"/>
    <w:rsid w:val="000B605D"/>
    <w:rsid w:val="000B773B"/>
    <w:rsid w:val="000D4128"/>
    <w:rsid w:val="000E27B5"/>
    <w:rsid w:val="000F0823"/>
    <w:rsid w:val="000F3CA6"/>
    <w:rsid w:val="000F46D2"/>
    <w:rsid w:val="000F5420"/>
    <w:rsid w:val="00105176"/>
    <w:rsid w:val="00111541"/>
    <w:rsid w:val="00113690"/>
    <w:rsid w:val="00116CAE"/>
    <w:rsid w:val="00121A5C"/>
    <w:rsid w:val="00121B43"/>
    <w:rsid w:val="00151FB0"/>
    <w:rsid w:val="00160896"/>
    <w:rsid w:val="00163A25"/>
    <w:rsid w:val="00167456"/>
    <w:rsid w:val="001747EB"/>
    <w:rsid w:val="00195FCE"/>
    <w:rsid w:val="001B14A8"/>
    <w:rsid w:val="001C1172"/>
    <w:rsid w:val="001D799F"/>
    <w:rsid w:val="001E244D"/>
    <w:rsid w:val="00201F95"/>
    <w:rsid w:val="002135B9"/>
    <w:rsid w:val="0022511A"/>
    <w:rsid w:val="0023596B"/>
    <w:rsid w:val="002522E4"/>
    <w:rsid w:val="00253C31"/>
    <w:rsid w:val="0025763E"/>
    <w:rsid w:val="002771E1"/>
    <w:rsid w:val="002875D8"/>
    <w:rsid w:val="002B2F0B"/>
    <w:rsid w:val="002C2036"/>
    <w:rsid w:val="002C3665"/>
    <w:rsid w:val="002E2041"/>
    <w:rsid w:val="002E5D28"/>
    <w:rsid w:val="003019FE"/>
    <w:rsid w:val="003036A4"/>
    <w:rsid w:val="003177E5"/>
    <w:rsid w:val="00346F23"/>
    <w:rsid w:val="00360720"/>
    <w:rsid w:val="0036417F"/>
    <w:rsid w:val="003751EB"/>
    <w:rsid w:val="00377847"/>
    <w:rsid w:val="003801CB"/>
    <w:rsid w:val="0039043D"/>
    <w:rsid w:val="003927BB"/>
    <w:rsid w:val="003A503D"/>
    <w:rsid w:val="003A7D1C"/>
    <w:rsid w:val="003C20FB"/>
    <w:rsid w:val="003E4212"/>
    <w:rsid w:val="00400C17"/>
    <w:rsid w:val="00406C1E"/>
    <w:rsid w:val="00411FD8"/>
    <w:rsid w:val="004207A4"/>
    <w:rsid w:val="004234EA"/>
    <w:rsid w:val="0042565C"/>
    <w:rsid w:val="00427692"/>
    <w:rsid w:val="00437F83"/>
    <w:rsid w:val="00440023"/>
    <w:rsid w:val="004470A8"/>
    <w:rsid w:val="00473E58"/>
    <w:rsid w:val="00474896"/>
    <w:rsid w:val="0048254E"/>
    <w:rsid w:val="00496227"/>
    <w:rsid w:val="004C4967"/>
    <w:rsid w:val="004D1360"/>
    <w:rsid w:val="004D28A8"/>
    <w:rsid w:val="004F4564"/>
    <w:rsid w:val="00501A44"/>
    <w:rsid w:val="005121EA"/>
    <w:rsid w:val="00522BE8"/>
    <w:rsid w:val="005267F6"/>
    <w:rsid w:val="005311DA"/>
    <w:rsid w:val="00545A78"/>
    <w:rsid w:val="00570DC8"/>
    <w:rsid w:val="005712AD"/>
    <w:rsid w:val="005730CE"/>
    <w:rsid w:val="00575EC3"/>
    <w:rsid w:val="00583E86"/>
    <w:rsid w:val="00592F3B"/>
    <w:rsid w:val="00593423"/>
    <w:rsid w:val="005A19B4"/>
    <w:rsid w:val="005B7FA5"/>
    <w:rsid w:val="005C7C18"/>
    <w:rsid w:val="005D79C6"/>
    <w:rsid w:val="005F5141"/>
    <w:rsid w:val="005F7B15"/>
    <w:rsid w:val="0060583D"/>
    <w:rsid w:val="006210B0"/>
    <w:rsid w:val="00621CC1"/>
    <w:rsid w:val="00623BA3"/>
    <w:rsid w:val="00625B8C"/>
    <w:rsid w:val="00633C5E"/>
    <w:rsid w:val="00637813"/>
    <w:rsid w:val="00643311"/>
    <w:rsid w:val="006445BE"/>
    <w:rsid w:val="00645685"/>
    <w:rsid w:val="0065273A"/>
    <w:rsid w:val="00656178"/>
    <w:rsid w:val="00663F78"/>
    <w:rsid w:val="00681185"/>
    <w:rsid w:val="006948B7"/>
    <w:rsid w:val="006A07B5"/>
    <w:rsid w:val="006A58B6"/>
    <w:rsid w:val="006B0CD4"/>
    <w:rsid w:val="006B4E0E"/>
    <w:rsid w:val="006D44E9"/>
    <w:rsid w:val="006D4813"/>
    <w:rsid w:val="006D4B35"/>
    <w:rsid w:val="006E4AC9"/>
    <w:rsid w:val="006E4F26"/>
    <w:rsid w:val="006E7938"/>
    <w:rsid w:val="0070013B"/>
    <w:rsid w:val="00704E22"/>
    <w:rsid w:val="00712050"/>
    <w:rsid w:val="00713A42"/>
    <w:rsid w:val="00741EB2"/>
    <w:rsid w:val="00743B49"/>
    <w:rsid w:val="00743D9E"/>
    <w:rsid w:val="0075203A"/>
    <w:rsid w:val="00767704"/>
    <w:rsid w:val="007701AF"/>
    <w:rsid w:val="00770830"/>
    <w:rsid w:val="00775F9C"/>
    <w:rsid w:val="00786D26"/>
    <w:rsid w:val="00792FCE"/>
    <w:rsid w:val="007A18E6"/>
    <w:rsid w:val="007A4E78"/>
    <w:rsid w:val="007C3157"/>
    <w:rsid w:val="007D48B2"/>
    <w:rsid w:val="007D6DEA"/>
    <w:rsid w:val="007E624B"/>
    <w:rsid w:val="007F3A23"/>
    <w:rsid w:val="007F3E32"/>
    <w:rsid w:val="008100EC"/>
    <w:rsid w:val="00841AB9"/>
    <w:rsid w:val="00845B43"/>
    <w:rsid w:val="00856C2F"/>
    <w:rsid w:val="00865AB9"/>
    <w:rsid w:val="00874388"/>
    <w:rsid w:val="00875F9A"/>
    <w:rsid w:val="008838F6"/>
    <w:rsid w:val="008914B7"/>
    <w:rsid w:val="008A2524"/>
    <w:rsid w:val="008B21DE"/>
    <w:rsid w:val="008B573F"/>
    <w:rsid w:val="008E27D8"/>
    <w:rsid w:val="008E5843"/>
    <w:rsid w:val="0090180E"/>
    <w:rsid w:val="009205F1"/>
    <w:rsid w:val="00922E02"/>
    <w:rsid w:val="0094384C"/>
    <w:rsid w:val="00962C37"/>
    <w:rsid w:val="0096747D"/>
    <w:rsid w:val="00971C9C"/>
    <w:rsid w:val="00987554"/>
    <w:rsid w:val="00993C15"/>
    <w:rsid w:val="009A51E6"/>
    <w:rsid w:val="009B6131"/>
    <w:rsid w:val="009C7353"/>
    <w:rsid w:val="009D3523"/>
    <w:rsid w:val="009D762C"/>
    <w:rsid w:val="00A2003E"/>
    <w:rsid w:val="00A228E5"/>
    <w:rsid w:val="00A343F9"/>
    <w:rsid w:val="00A359FA"/>
    <w:rsid w:val="00A40FB7"/>
    <w:rsid w:val="00A42604"/>
    <w:rsid w:val="00A44C94"/>
    <w:rsid w:val="00A475F5"/>
    <w:rsid w:val="00A526D3"/>
    <w:rsid w:val="00A621A6"/>
    <w:rsid w:val="00A646F4"/>
    <w:rsid w:val="00A754CF"/>
    <w:rsid w:val="00A76576"/>
    <w:rsid w:val="00A80A43"/>
    <w:rsid w:val="00A82022"/>
    <w:rsid w:val="00A83F45"/>
    <w:rsid w:val="00A93923"/>
    <w:rsid w:val="00AA09B4"/>
    <w:rsid w:val="00AB033D"/>
    <w:rsid w:val="00AB5DBA"/>
    <w:rsid w:val="00AC3A8C"/>
    <w:rsid w:val="00AD2918"/>
    <w:rsid w:val="00AD71EE"/>
    <w:rsid w:val="00AE14B3"/>
    <w:rsid w:val="00B06341"/>
    <w:rsid w:val="00B22BA7"/>
    <w:rsid w:val="00B35B72"/>
    <w:rsid w:val="00B4149D"/>
    <w:rsid w:val="00B54C6D"/>
    <w:rsid w:val="00B738B0"/>
    <w:rsid w:val="00B94DF7"/>
    <w:rsid w:val="00BC266F"/>
    <w:rsid w:val="00BD1D15"/>
    <w:rsid w:val="00BD5745"/>
    <w:rsid w:val="00BE54A9"/>
    <w:rsid w:val="00BF221B"/>
    <w:rsid w:val="00C0156F"/>
    <w:rsid w:val="00C10956"/>
    <w:rsid w:val="00C111FC"/>
    <w:rsid w:val="00C136D1"/>
    <w:rsid w:val="00C15C83"/>
    <w:rsid w:val="00C3549B"/>
    <w:rsid w:val="00C458C5"/>
    <w:rsid w:val="00C62345"/>
    <w:rsid w:val="00C83FE2"/>
    <w:rsid w:val="00C96931"/>
    <w:rsid w:val="00CA0045"/>
    <w:rsid w:val="00CA1CD3"/>
    <w:rsid w:val="00CF3E6E"/>
    <w:rsid w:val="00D03EE4"/>
    <w:rsid w:val="00D2248B"/>
    <w:rsid w:val="00D32529"/>
    <w:rsid w:val="00D340A2"/>
    <w:rsid w:val="00D619B8"/>
    <w:rsid w:val="00D70F53"/>
    <w:rsid w:val="00D71FF1"/>
    <w:rsid w:val="00D727E6"/>
    <w:rsid w:val="00D74E16"/>
    <w:rsid w:val="00D75F2D"/>
    <w:rsid w:val="00D933C5"/>
    <w:rsid w:val="00D93443"/>
    <w:rsid w:val="00D950D8"/>
    <w:rsid w:val="00DA2194"/>
    <w:rsid w:val="00DA6035"/>
    <w:rsid w:val="00DD566A"/>
    <w:rsid w:val="00E02B8F"/>
    <w:rsid w:val="00E1603F"/>
    <w:rsid w:val="00E16436"/>
    <w:rsid w:val="00E409BB"/>
    <w:rsid w:val="00E90104"/>
    <w:rsid w:val="00E9025C"/>
    <w:rsid w:val="00EB0906"/>
    <w:rsid w:val="00EB4AF1"/>
    <w:rsid w:val="00ED0C8C"/>
    <w:rsid w:val="00EE0372"/>
    <w:rsid w:val="00EE3E0D"/>
    <w:rsid w:val="00EE681D"/>
    <w:rsid w:val="00F05A6D"/>
    <w:rsid w:val="00F13311"/>
    <w:rsid w:val="00F148C1"/>
    <w:rsid w:val="00F21BB2"/>
    <w:rsid w:val="00F44714"/>
    <w:rsid w:val="00F5015F"/>
    <w:rsid w:val="00F56619"/>
    <w:rsid w:val="00F56DB7"/>
    <w:rsid w:val="00F624FE"/>
    <w:rsid w:val="00F64152"/>
    <w:rsid w:val="00F6481E"/>
    <w:rsid w:val="00F652FE"/>
    <w:rsid w:val="00F76D16"/>
    <w:rsid w:val="00F96817"/>
    <w:rsid w:val="00FB0A81"/>
    <w:rsid w:val="00FB2D6E"/>
    <w:rsid w:val="00FB3E6F"/>
    <w:rsid w:val="00FC21AB"/>
    <w:rsid w:val="00FE0E64"/>
    <w:rsid w:val="00FE14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2"/>
    <o:shapelayout v:ext="edit">
      <o:idmap v:ext="edit" data="1"/>
      <o:rules v:ext="edit">
        <o:r id="V:Rule1" type="arc" idref="#_x0000_s1028"/>
        <o:r id="V:Rule2" type="arc" idref="#_x0000_s1029"/>
        <o:r id="V:Rule3" type="arc" idref="#_x0000_s1030"/>
        <o:r id="V:Rule4" type="arc" idref="#_x0000_s1031"/>
        <o:r id="V:Rule5" type="arc" idref="#_x0000_s1038"/>
        <o:r id="V:Rule6" type="arc" idref="#_x0000_s1039"/>
        <o:r id="V:Rule7" type="arc" idref="#_x0000_s1040"/>
        <o:r id="V:Rule8" type="arc" idref="#_x0000_s1041"/>
        <o:r id="V:Rule9" type="connector" idref="#_x0000_s1048"/>
        <o:r id="V:Rule10" type="connector" idref="#_x0000_s1056"/>
        <o:r id="V:Rule11" type="connector" idref="#_x0000_s1066"/>
        <o:r id="V:Rule12" type="connector" idref="#_x0000_s1079"/>
        <o:r id="V:Rule13" type="connector" idref="#_x0000_s1074"/>
        <o:r id="V:Rule14" type="connector" idref="#_x0000_s1087"/>
      </o:rules>
    </o:shapelayout>
  </w:shapeDefaults>
  <w:decimalSymbol w:val="."/>
  <w:listSeparator w:val=","/>
  <w14:docId w14:val="670C0765"/>
  <w15:chartTrackingRefBased/>
  <w15:docId w15:val="{D031A376-E6B9-4C13-9A8A-A4F57CDEA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2577"/>
    <w:pPr>
      <w:spacing w:after="0" w:line="240" w:lineRule="auto"/>
    </w:pPr>
    <w:rPr>
      <w:rFonts w:ascii="Tahoma" w:hAnsi="Tahoma"/>
      <w:sz w:val="20"/>
    </w:rPr>
  </w:style>
  <w:style w:type="paragraph" w:styleId="Heading1">
    <w:name w:val="heading 1"/>
    <w:basedOn w:val="Normal"/>
    <w:next w:val="Normal"/>
    <w:link w:val="Heading1Char"/>
    <w:uiPriority w:val="9"/>
    <w:qFormat/>
    <w:rsid w:val="00993C15"/>
    <w:pPr>
      <w:keepNext/>
      <w:keepLines/>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993C15"/>
    <w:pPr>
      <w:keepNext/>
      <w:keepLines/>
      <w:pBdr>
        <w:bottom w:val="single" w:sz="4" w:space="6" w:color="auto"/>
      </w:pBd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035364"/>
    <w:pPr>
      <w:keepNext/>
      <w:keepLines/>
      <w:spacing w:before="40" w:after="8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743D9E"/>
    <w:pPr>
      <w:keepNext/>
      <w:keepLines/>
      <w:spacing w:before="40"/>
      <w:outlineLvl w:val="3"/>
    </w:pPr>
    <w:rPr>
      <w:rFonts w:eastAsiaTheme="majorEastAsia" w:cstheme="majorBidi"/>
      <w:b/>
      <w:iCs/>
      <w:caps/>
    </w:rPr>
  </w:style>
  <w:style w:type="paragraph" w:styleId="Heading5">
    <w:name w:val="heading 5"/>
    <w:basedOn w:val="Normal"/>
    <w:next w:val="Normal"/>
    <w:link w:val="Heading5Char"/>
    <w:uiPriority w:val="9"/>
    <w:unhideWhenUsed/>
    <w:qFormat/>
    <w:rsid w:val="00035364"/>
    <w:pPr>
      <w:keepNext/>
      <w:keepLines/>
      <w:spacing w:before="40" w:after="80"/>
      <w:outlineLvl w:val="4"/>
    </w:pPr>
    <w:rPr>
      <w:rFonts w:eastAsiaTheme="majorEastAsia" w:cstheme="majorBidi"/>
      <w:b/>
      <w:color w:val="005587"/>
      <w:sz w:val="24"/>
    </w:rPr>
  </w:style>
  <w:style w:type="paragraph" w:styleId="Heading6">
    <w:name w:val="heading 6"/>
    <w:basedOn w:val="Normal"/>
    <w:next w:val="Normal"/>
    <w:link w:val="Heading6Char"/>
    <w:uiPriority w:val="9"/>
    <w:unhideWhenUsed/>
    <w:rsid w:val="00CA1CD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C15"/>
    <w:rPr>
      <w:rFonts w:ascii="Tahoma" w:eastAsiaTheme="majorEastAsia" w:hAnsi="Tahoma" w:cstheme="majorBidi"/>
      <w:b/>
      <w:caps/>
      <w:sz w:val="40"/>
      <w:szCs w:val="32"/>
    </w:rPr>
  </w:style>
  <w:style w:type="character" w:customStyle="1" w:styleId="Heading2Char">
    <w:name w:val="Heading 2 Char"/>
    <w:basedOn w:val="DefaultParagraphFont"/>
    <w:link w:val="Heading2"/>
    <w:uiPriority w:val="9"/>
    <w:rsid w:val="00993C15"/>
    <w:rPr>
      <w:rFonts w:ascii="Tahoma" w:eastAsiaTheme="majorEastAsia" w:hAnsi="Tahoma" w:cstheme="majorBidi"/>
      <w:b/>
      <w:sz w:val="32"/>
      <w:szCs w:val="26"/>
    </w:rPr>
  </w:style>
  <w:style w:type="paragraph" w:styleId="Header">
    <w:name w:val="header"/>
    <w:basedOn w:val="Normal"/>
    <w:link w:val="HeaderChar"/>
    <w:uiPriority w:val="99"/>
    <w:unhideWhenUsed/>
    <w:rsid w:val="002E2041"/>
    <w:pPr>
      <w:tabs>
        <w:tab w:val="center" w:pos="4513"/>
        <w:tab w:val="right" w:pos="9026"/>
      </w:tabs>
    </w:pPr>
  </w:style>
  <w:style w:type="character" w:customStyle="1" w:styleId="HeaderChar">
    <w:name w:val="Header Char"/>
    <w:basedOn w:val="DefaultParagraphFont"/>
    <w:link w:val="Header"/>
    <w:uiPriority w:val="99"/>
    <w:rsid w:val="002E2041"/>
    <w:rPr>
      <w:rFonts w:ascii="Franklin Gothic Book" w:hAnsi="Franklin Gothic Book"/>
      <w:sz w:val="20"/>
    </w:rPr>
  </w:style>
  <w:style w:type="paragraph" w:styleId="Footer">
    <w:name w:val="footer"/>
    <w:basedOn w:val="Normal"/>
    <w:link w:val="FooterChar"/>
    <w:uiPriority w:val="99"/>
    <w:unhideWhenUsed/>
    <w:rsid w:val="002E2041"/>
    <w:pPr>
      <w:tabs>
        <w:tab w:val="center" w:pos="4513"/>
        <w:tab w:val="right" w:pos="9026"/>
      </w:tabs>
    </w:pPr>
  </w:style>
  <w:style w:type="character" w:customStyle="1" w:styleId="FooterChar">
    <w:name w:val="Footer Char"/>
    <w:basedOn w:val="DefaultParagraphFont"/>
    <w:link w:val="Footer"/>
    <w:uiPriority w:val="99"/>
    <w:rsid w:val="002E2041"/>
    <w:rPr>
      <w:rFonts w:ascii="Franklin Gothic Book" w:hAnsi="Franklin Gothic Book"/>
      <w:sz w:val="20"/>
    </w:rPr>
  </w:style>
  <w:style w:type="character" w:customStyle="1" w:styleId="Heading3Char">
    <w:name w:val="Heading 3 Char"/>
    <w:basedOn w:val="DefaultParagraphFont"/>
    <w:link w:val="Heading3"/>
    <w:uiPriority w:val="9"/>
    <w:rsid w:val="00035364"/>
    <w:rPr>
      <w:rFonts w:ascii="Tahoma" w:eastAsiaTheme="majorEastAsia" w:hAnsi="Tahoma" w:cstheme="majorBidi"/>
      <w:b/>
      <w:sz w:val="24"/>
      <w:szCs w:val="24"/>
    </w:rPr>
  </w:style>
  <w:style w:type="paragraph" w:customStyle="1" w:styleId="Bullet">
    <w:name w:val="Bullet"/>
    <w:basedOn w:val="Normal"/>
    <w:qFormat/>
    <w:rsid w:val="000F46D2"/>
    <w:pPr>
      <w:numPr>
        <w:numId w:val="1"/>
      </w:numPr>
      <w:ind w:left="284" w:hanging="284"/>
    </w:pPr>
    <w:rPr>
      <w:rFonts w:eastAsia="Times New Roman" w:cs="Times New Roman"/>
      <w:color w:val="000000"/>
      <w:kern w:val="28"/>
      <w:szCs w:val="18"/>
      <w:lang w:eastAsia="en-GB"/>
      <w14:ligatures w14:val="standard"/>
      <w14:cntxtAlts/>
    </w:rPr>
  </w:style>
  <w:style w:type="character" w:customStyle="1" w:styleId="Heading4Char">
    <w:name w:val="Heading 4 Char"/>
    <w:basedOn w:val="DefaultParagraphFont"/>
    <w:link w:val="Heading4"/>
    <w:uiPriority w:val="9"/>
    <w:rsid w:val="00743D9E"/>
    <w:rPr>
      <w:rFonts w:ascii="Tahoma" w:eastAsiaTheme="majorEastAsia" w:hAnsi="Tahoma" w:cstheme="majorBidi"/>
      <w:b/>
      <w:iCs/>
      <w:caps/>
      <w:sz w:val="20"/>
    </w:rPr>
  </w:style>
  <w:style w:type="paragraph" w:styleId="ListParagraph">
    <w:name w:val="List Paragraph"/>
    <w:basedOn w:val="Normal"/>
    <w:uiPriority w:val="34"/>
    <w:rsid w:val="00F21BB2"/>
    <w:pPr>
      <w:ind w:left="720"/>
      <w:contextualSpacing/>
    </w:pPr>
  </w:style>
  <w:style w:type="table" w:styleId="TableGrid">
    <w:name w:val="Table Grid"/>
    <w:basedOn w:val="TableNormal"/>
    <w:uiPriority w:val="39"/>
    <w:rsid w:val="004F4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by">
    <w:name w:val="Quote by"/>
    <w:basedOn w:val="Normal"/>
    <w:qFormat/>
    <w:rsid w:val="00C15C83"/>
    <w:pPr>
      <w:widowControl w:val="0"/>
      <w:spacing w:before="60"/>
      <w:ind w:left="567" w:right="567"/>
    </w:pPr>
    <w:rPr>
      <w:rFonts w:eastAsia="Times New Roman" w:cs="Times New Roman"/>
      <w:color w:val="000000"/>
      <w:kern w:val="28"/>
      <w:sz w:val="16"/>
      <w:szCs w:val="16"/>
      <w:lang w:val="en-US" w:eastAsia="en-GB"/>
      <w14:cntxtAlts/>
    </w:rPr>
  </w:style>
  <w:style w:type="character" w:customStyle="1" w:styleId="Heading5Char">
    <w:name w:val="Heading 5 Char"/>
    <w:basedOn w:val="DefaultParagraphFont"/>
    <w:link w:val="Heading5"/>
    <w:uiPriority w:val="9"/>
    <w:rsid w:val="00035364"/>
    <w:rPr>
      <w:rFonts w:ascii="Tahoma" w:eastAsiaTheme="majorEastAsia" w:hAnsi="Tahoma" w:cstheme="majorBidi"/>
      <w:b/>
      <w:color w:val="005587"/>
      <w:sz w:val="24"/>
    </w:rPr>
  </w:style>
  <w:style w:type="character" w:styleId="Hyperlink">
    <w:name w:val="Hyperlink"/>
    <w:basedOn w:val="DefaultParagraphFont"/>
    <w:uiPriority w:val="99"/>
    <w:unhideWhenUsed/>
    <w:rsid w:val="0036417F"/>
    <w:rPr>
      <w:color w:val="005586"/>
      <w:u w:val="single"/>
    </w:rPr>
  </w:style>
  <w:style w:type="paragraph" w:styleId="Quote">
    <w:name w:val="Quote"/>
    <w:basedOn w:val="Normal"/>
    <w:next w:val="Normal"/>
    <w:link w:val="QuoteChar"/>
    <w:uiPriority w:val="29"/>
    <w:qFormat/>
    <w:rsid w:val="00346F23"/>
    <w:pPr>
      <w:widowControl w:val="0"/>
      <w:ind w:left="567" w:right="567"/>
    </w:pPr>
  </w:style>
  <w:style w:type="character" w:customStyle="1" w:styleId="QuoteChar">
    <w:name w:val="Quote Char"/>
    <w:basedOn w:val="DefaultParagraphFont"/>
    <w:link w:val="Quote"/>
    <w:uiPriority w:val="29"/>
    <w:rsid w:val="00346F23"/>
    <w:rPr>
      <w:rFonts w:ascii="Tahoma" w:hAnsi="Tahoma"/>
      <w:sz w:val="20"/>
    </w:rPr>
  </w:style>
  <w:style w:type="character" w:customStyle="1" w:styleId="UnresolvedMention1">
    <w:name w:val="Unresolved Mention1"/>
    <w:basedOn w:val="DefaultParagraphFont"/>
    <w:uiPriority w:val="99"/>
    <w:semiHidden/>
    <w:unhideWhenUsed/>
    <w:rsid w:val="0005148A"/>
    <w:rPr>
      <w:color w:val="605E5C"/>
      <w:shd w:val="clear" w:color="auto" w:fill="E1DFDD"/>
    </w:rPr>
  </w:style>
  <w:style w:type="character" w:styleId="FollowedHyperlink">
    <w:name w:val="FollowedHyperlink"/>
    <w:basedOn w:val="DefaultParagraphFont"/>
    <w:uiPriority w:val="99"/>
    <w:semiHidden/>
    <w:unhideWhenUsed/>
    <w:rsid w:val="0005148A"/>
    <w:rPr>
      <w:color w:val="954F72" w:themeColor="followedHyperlink"/>
      <w:u w:val="single"/>
    </w:rPr>
  </w:style>
  <w:style w:type="paragraph" w:customStyle="1" w:styleId="Numbering">
    <w:name w:val="Numbering"/>
    <w:basedOn w:val="Normal"/>
    <w:qFormat/>
    <w:rsid w:val="00CA1CD3"/>
    <w:pPr>
      <w:numPr>
        <w:numId w:val="5"/>
      </w:numPr>
      <w:ind w:left="284" w:hanging="284"/>
    </w:pPr>
    <w:rPr>
      <w:rFonts w:eastAsia="Times New Roman" w:cs="Times New Roman"/>
      <w:color w:val="000000"/>
      <w:kern w:val="28"/>
      <w:szCs w:val="18"/>
      <w:lang w:eastAsia="en-GB"/>
      <w14:ligatures w14:val="standard"/>
      <w14:cntxtAlts/>
    </w:rPr>
  </w:style>
  <w:style w:type="character" w:customStyle="1" w:styleId="Heading6Char">
    <w:name w:val="Heading 6 Char"/>
    <w:basedOn w:val="DefaultParagraphFont"/>
    <w:link w:val="Heading6"/>
    <w:uiPriority w:val="9"/>
    <w:rsid w:val="00CA1CD3"/>
    <w:rPr>
      <w:rFonts w:asciiTheme="majorHAnsi" w:eastAsiaTheme="majorEastAsia" w:hAnsiTheme="majorHAnsi" w:cstheme="majorBidi"/>
      <w:color w:val="1F3763" w:themeColor="accent1" w:themeShade="7F"/>
      <w:sz w:val="20"/>
    </w:rPr>
  </w:style>
  <w:style w:type="character" w:styleId="LineNumber">
    <w:name w:val="line number"/>
    <w:basedOn w:val="DefaultParagraphFont"/>
    <w:uiPriority w:val="99"/>
    <w:semiHidden/>
    <w:unhideWhenUsed/>
    <w:rsid w:val="00411FD8"/>
  </w:style>
  <w:style w:type="paragraph" w:customStyle="1" w:styleId="Quotation">
    <w:name w:val="Quotation"/>
    <w:basedOn w:val="Normal"/>
    <w:rsid w:val="003927BB"/>
    <w:pPr>
      <w:ind w:left="1134" w:right="1134"/>
    </w:pPr>
    <w:rPr>
      <w:rFonts w:ascii="Fira Sans" w:eastAsia="Times New Roman" w:hAnsi="Fira Sans" w:cs="Times New Roman"/>
      <w:color w:val="000000"/>
      <w:kern w:val="28"/>
      <w:sz w:val="18"/>
      <w:szCs w:val="18"/>
      <w:lang w:eastAsia="en-GB"/>
      <w14:ligatures w14:val="standard"/>
      <w14:cntxtAlts/>
    </w:rPr>
  </w:style>
  <w:style w:type="paragraph" w:styleId="Title">
    <w:name w:val="Title"/>
    <w:link w:val="TitleChar"/>
    <w:uiPriority w:val="10"/>
    <w:qFormat/>
    <w:rsid w:val="005267F6"/>
    <w:pPr>
      <w:spacing w:after="0" w:line="285" w:lineRule="auto"/>
    </w:pPr>
    <w:rPr>
      <w:rFonts w:ascii="Cambria" w:eastAsia="Times New Roman" w:hAnsi="Cambria" w:cs="Times New Roman"/>
      <w:color w:val="000000"/>
      <w:kern w:val="28"/>
      <w:sz w:val="96"/>
      <w:szCs w:val="96"/>
      <w:lang w:eastAsia="en-GB"/>
      <w14:ligatures w14:val="standard"/>
      <w14:cntxtAlts/>
    </w:rPr>
  </w:style>
  <w:style w:type="character" w:customStyle="1" w:styleId="TitleChar">
    <w:name w:val="Title Char"/>
    <w:basedOn w:val="DefaultParagraphFont"/>
    <w:link w:val="Title"/>
    <w:uiPriority w:val="10"/>
    <w:rsid w:val="005267F6"/>
    <w:rPr>
      <w:rFonts w:ascii="Cambria" w:eastAsia="Times New Roman" w:hAnsi="Cambria" w:cs="Times New Roman"/>
      <w:color w:val="000000"/>
      <w:kern w:val="28"/>
      <w:sz w:val="96"/>
      <w:szCs w:val="96"/>
      <w:lang w:eastAsia="en-GB"/>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0375">
      <w:bodyDiv w:val="1"/>
      <w:marLeft w:val="0"/>
      <w:marRight w:val="0"/>
      <w:marTop w:val="0"/>
      <w:marBottom w:val="0"/>
      <w:divBdr>
        <w:top w:val="none" w:sz="0" w:space="0" w:color="auto"/>
        <w:left w:val="none" w:sz="0" w:space="0" w:color="auto"/>
        <w:bottom w:val="none" w:sz="0" w:space="0" w:color="auto"/>
        <w:right w:val="none" w:sz="0" w:space="0" w:color="auto"/>
      </w:divBdr>
    </w:div>
    <w:div w:id="3632427">
      <w:bodyDiv w:val="1"/>
      <w:marLeft w:val="0"/>
      <w:marRight w:val="0"/>
      <w:marTop w:val="0"/>
      <w:marBottom w:val="0"/>
      <w:divBdr>
        <w:top w:val="none" w:sz="0" w:space="0" w:color="auto"/>
        <w:left w:val="none" w:sz="0" w:space="0" w:color="auto"/>
        <w:bottom w:val="none" w:sz="0" w:space="0" w:color="auto"/>
        <w:right w:val="none" w:sz="0" w:space="0" w:color="auto"/>
      </w:divBdr>
    </w:div>
    <w:div w:id="8720859">
      <w:bodyDiv w:val="1"/>
      <w:marLeft w:val="0"/>
      <w:marRight w:val="0"/>
      <w:marTop w:val="0"/>
      <w:marBottom w:val="0"/>
      <w:divBdr>
        <w:top w:val="none" w:sz="0" w:space="0" w:color="auto"/>
        <w:left w:val="none" w:sz="0" w:space="0" w:color="auto"/>
        <w:bottom w:val="none" w:sz="0" w:space="0" w:color="auto"/>
        <w:right w:val="none" w:sz="0" w:space="0" w:color="auto"/>
      </w:divBdr>
    </w:div>
    <w:div w:id="15423571">
      <w:bodyDiv w:val="1"/>
      <w:marLeft w:val="0"/>
      <w:marRight w:val="0"/>
      <w:marTop w:val="0"/>
      <w:marBottom w:val="0"/>
      <w:divBdr>
        <w:top w:val="none" w:sz="0" w:space="0" w:color="auto"/>
        <w:left w:val="none" w:sz="0" w:space="0" w:color="auto"/>
        <w:bottom w:val="none" w:sz="0" w:space="0" w:color="auto"/>
        <w:right w:val="none" w:sz="0" w:space="0" w:color="auto"/>
      </w:divBdr>
    </w:div>
    <w:div w:id="24448553">
      <w:bodyDiv w:val="1"/>
      <w:marLeft w:val="0"/>
      <w:marRight w:val="0"/>
      <w:marTop w:val="0"/>
      <w:marBottom w:val="0"/>
      <w:divBdr>
        <w:top w:val="none" w:sz="0" w:space="0" w:color="auto"/>
        <w:left w:val="none" w:sz="0" w:space="0" w:color="auto"/>
        <w:bottom w:val="none" w:sz="0" w:space="0" w:color="auto"/>
        <w:right w:val="none" w:sz="0" w:space="0" w:color="auto"/>
      </w:divBdr>
    </w:div>
    <w:div w:id="27419950">
      <w:bodyDiv w:val="1"/>
      <w:marLeft w:val="0"/>
      <w:marRight w:val="0"/>
      <w:marTop w:val="0"/>
      <w:marBottom w:val="0"/>
      <w:divBdr>
        <w:top w:val="none" w:sz="0" w:space="0" w:color="auto"/>
        <w:left w:val="none" w:sz="0" w:space="0" w:color="auto"/>
        <w:bottom w:val="none" w:sz="0" w:space="0" w:color="auto"/>
        <w:right w:val="none" w:sz="0" w:space="0" w:color="auto"/>
      </w:divBdr>
    </w:div>
    <w:div w:id="34044434">
      <w:bodyDiv w:val="1"/>
      <w:marLeft w:val="0"/>
      <w:marRight w:val="0"/>
      <w:marTop w:val="0"/>
      <w:marBottom w:val="0"/>
      <w:divBdr>
        <w:top w:val="none" w:sz="0" w:space="0" w:color="auto"/>
        <w:left w:val="none" w:sz="0" w:space="0" w:color="auto"/>
        <w:bottom w:val="none" w:sz="0" w:space="0" w:color="auto"/>
        <w:right w:val="none" w:sz="0" w:space="0" w:color="auto"/>
      </w:divBdr>
    </w:div>
    <w:div w:id="36857975">
      <w:bodyDiv w:val="1"/>
      <w:marLeft w:val="0"/>
      <w:marRight w:val="0"/>
      <w:marTop w:val="0"/>
      <w:marBottom w:val="0"/>
      <w:divBdr>
        <w:top w:val="none" w:sz="0" w:space="0" w:color="auto"/>
        <w:left w:val="none" w:sz="0" w:space="0" w:color="auto"/>
        <w:bottom w:val="none" w:sz="0" w:space="0" w:color="auto"/>
        <w:right w:val="none" w:sz="0" w:space="0" w:color="auto"/>
      </w:divBdr>
    </w:div>
    <w:div w:id="47849274">
      <w:bodyDiv w:val="1"/>
      <w:marLeft w:val="0"/>
      <w:marRight w:val="0"/>
      <w:marTop w:val="0"/>
      <w:marBottom w:val="0"/>
      <w:divBdr>
        <w:top w:val="none" w:sz="0" w:space="0" w:color="auto"/>
        <w:left w:val="none" w:sz="0" w:space="0" w:color="auto"/>
        <w:bottom w:val="none" w:sz="0" w:space="0" w:color="auto"/>
        <w:right w:val="none" w:sz="0" w:space="0" w:color="auto"/>
      </w:divBdr>
    </w:div>
    <w:div w:id="84885322">
      <w:bodyDiv w:val="1"/>
      <w:marLeft w:val="0"/>
      <w:marRight w:val="0"/>
      <w:marTop w:val="0"/>
      <w:marBottom w:val="0"/>
      <w:divBdr>
        <w:top w:val="none" w:sz="0" w:space="0" w:color="auto"/>
        <w:left w:val="none" w:sz="0" w:space="0" w:color="auto"/>
        <w:bottom w:val="none" w:sz="0" w:space="0" w:color="auto"/>
        <w:right w:val="none" w:sz="0" w:space="0" w:color="auto"/>
      </w:divBdr>
    </w:div>
    <w:div w:id="85930868">
      <w:bodyDiv w:val="1"/>
      <w:marLeft w:val="0"/>
      <w:marRight w:val="0"/>
      <w:marTop w:val="0"/>
      <w:marBottom w:val="0"/>
      <w:divBdr>
        <w:top w:val="none" w:sz="0" w:space="0" w:color="auto"/>
        <w:left w:val="none" w:sz="0" w:space="0" w:color="auto"/>
        <w:bottom w:val="none" w:sz="0" w:space="0" w:color="auto"/>
        <w:right w:val="none" w:sz="0" w:space="0" w:color="auto"/>
      </w:divBdr>
    </w:div>
    <w:div w:id="95056403">
      <w:bodyDiv w:val="1"/>
      <w:marLeft w:val="0"/>
      <w:marRight w:val="0"/>
      <w:marTop w:val="0"/>
      <w:marBottom w:val="0"/>
      <w:divBdr>
        <w:top w:val="none" w:sz="0" w:space="0" w:color="auto"/>
        <w:left w:val="none" w:sz="0" w:space="0" w:color="auto"/>
        <w:bottom w:val="none" w:sz="0" w:space="0" w:color="auto"/>
        <w:right w:val="none" w:sz="0" w:space="0" w:color="auto"/>
      </w:divBdr>
    </w:div>
    <w:div w:id="97452937">
      <w:bodyDiv w:val="1"/>
      <w:marLeft w:val="0"/>
      <w:marRight w:val="0"/>
      <w:marTop w:val="0"/>
      <w:marBottom w:val="0"/>
      <w:divBdr>
        <w:top w:val="none" w:sz="0" w:space="0" w:color="auto"/>
        <w:left w:val="none" w:sz="0" w:space="0" w:color="auto"/>
        <w:bottom w:val="none" w:sz="0" w:space="0" w:color="auto"/>
        <w:right w:val="none" w:sz="0" w:space="0" w:color="auto"/>
      </w:divBdr>
    </w:div>
    <w:div w:id="106513169">
      <w:bodyDiv w:val="1"/>
      <w:marLeft w:val="0"/>
      <w:marRight w:val="0"/>
      <w:marTop w:val="0"/>
      <w:marBottom w:val="0"/>
      <w:divBdr>
        <w:top w:val="none" w:sz="0" w:space="0" w:color="auto"/>
        <w:left w:val="none" w:sz="0" w:space="0" w:color="auto"/>
        <w:bottom w:val="none" w:sz="0" w:space="0" w:color="auto"/>
        <w:right w:val="none" w:sz="0" w:space="0" w:color="auto"/>
      </w:divBdr>
    </w:div>
    <w:div w:id="117262374">
      <w:bodyDiv w:val="1"/>
      <w:marLeft w:val="0"/>
      <w:marRight w:val="0"/>
      <w:marTop w:val="0"/>
      <w:marBottom w:val="0"/>
      <w:divBdr>
        <w:top w:val="none" w:sz="0" w:space="0" w:color="auto"/>
        <w:left w:val="none" w:sz="0" w:space="0" w:color="auto"/>
        <w:bottom w:val="none" w:sz="0" w:space="0" w:color="auto"/>
        <w:right w:val="none" w:sz="0" w:space="0" w:color="auto"/>
      </w:divBdr>
    </w:div>
    <w:div w:id="133526565">
      <w:bodyDiv w:val="1"/>
      <w:marLeft w:val="0"/>
      <w:marRight w:val="0"/>
      <w:marTop w:val="0"/>
      <w:marBottom w:val="0"/>
      <w:divBdr>
        <w:top w:val="none" w:sz="0" w:space="0" w:color="auto"/>
        <w:left w:val="none" w:sz="0" w:space="0" w:color="auto"/>
        <w:bottom w:val="none" w:sz="0" w:space="0" w:color="auto"/>
        <w:right w:val="none" w:sz="0" w:space="0" w:color="auto"/>
      </w:divBdr>
    </w:div>
    <w:div w:id="167252296">
      <w:bodyDiv w:val="1"/>
      <w:marLeft w:val="0"/>
      <w:marRight w:val="0"/>
      <w:marTop w:val="0"/>
      <w:marBottom w:val="0"/>
      <w:divBdr>
        <w:top w:val="none" w:sz="0" w:space="0" w:color="auto"/>
        <w:left w:val="none" w:sz="0" w:space="0" w:color="auto"/>
        <w:bottom w:val="none" w:sz="0" w:space="0" w:color="auto"/>
        <w:right w:val="none" w:sz="0" w:space="0" w:color="auto"/>
      </w:divBdr>
    </w:div>
    <w:div w:id="168522300">
      <w:bodyDiv w:val="1"/>
      <w:marLeft w:val="0"/>
      <w:marRight w:val="0"/>
      <w:marTop w:val="0"/>
      <w:marBottom w:val="0"/>
      <w:divBdr>
        <w:top w:val="none" w:sz="0" w:space="0" w:color="auto"/>
        <w:left w:val="none" w:sz="0" w:space="0" w:color="auto"/>
        <w:bottom w:val="none" w:sz="0" w:space="0" w:color="auto"/>
        <w:right w:val="none" w:sz="0" w:space="0" w:color="auto"/>
      </w:divBdr>
    </w:div>
    <w:div w:id="169491092">
      <w:bodyDiv w:val="1"/>
      <w:marLeft w:val="0"/>
      <w:marRight w:val="0"/>
      <w:marTop w:val="0"/>
      <w:marBottom w:val="0"/>
      <w:divBdr>
        <w:top w:val="none" w:sz="0" w:space="0" w:color="auto"/>
        <w:left w:val="none" w:sz="0" w:space="0" w:color="auto"/>
        <w:bottom w:val="none" w:sz="0" w:space="0" w:color="auto"/>
        <w:right w:val="none" w:sz="0" w:space="0" w:color="auto"/>
      </w:divBdr>
    </w:div>
    <w:div w:id="174079801">
      <w:bodyDiv w:val="1"/>
      <w:marLeft w:val="0"/>
      <w:marRight w:val="0"/>
      <w:marTop w:val="0"/>
      <w:marBottom w:val="0"/>
      <w:divBdr>
        <w:top w:val="none" w:sz="0" w:space="0" w:color="auto"/>
        <w:left w:val="none" w:sz="0" w:space="0" w:color="auto"/>
        <w:bottom w:val="none" w:sz="0" w:space="0" w:color="auto"/>
        <w:right w:val="none" w:sz="0" w:space="0" w:color="auto"/>
      </w:divBdr>
    </w:div>
    <w:div w:id="174349752">
      <w:bodyDiv w:val="1"/>
      <w:marLeft w:val="0"/>
      <w:marRight w:val="0"/>
      <w:marTop w:val="0"/>
      <w:marBottom w:val="0"/>
      <w:divBdr>
        <w:top w:val="none" w:sz="0" w:space="0" w:color="auto"/>
        <w:left w:val="none" w:sz="0" w:space="0" w:color="auto"/>
        <w:bottom w:val="none" w:sz="0" w:space="0" w:color="auto"/>
        <w:right w:val="none" w:sz="0" w:space="0" w:color="auto"/>
      </w:divBdr>
    </w:div>
    <w:div w:id="176577520">
      <w:bodyDiv w:val="1"/>
      <w:marLeft w:val="0"/>
      <w:marRight w:val="0"/>
      <w:marTop w:val="0"/>
      <w:marBottom w:val="0"/>
      <w:divBdr>
        <w:top w:val="none" w:sz="0" w:space="0" w:color="auto"/>
        <w:left w:val="none" w:sz="0" w:space="0" w:color="auto"/>
        <w:bottom w:val="none" w:sz="0" w:space="0" w:color="auto"/>
        <w:right w:val="none" w:sz="0" w:space="0" w:color="auto"/>
      </w:divBdr>
    </w:div>
    <w:div w:id="184712262">
      <w:bodyDiv w:val="1"/>
      <w:marLeft w:val="0"/>
      <w:marRight w:val="0"/>
      <w:marTop w:val="0"/>
      <w:marBottom w:val="0"/>
      <w:divBdr>
        <w:top w:val="none" w:sz="0" w:space="0" w:color="auto"/>
        <w:left w:val="none" w:sz="0" w:space="0" w:color="auto"/>
        <w:bottom w:val="none" w:sz="0" w:space="0" w:color="auto"/>
        <w:right w:val="none" w:sz="0" w:space="0" w:color="auto"/>
      </w:divBdr>
    </w:div>
    <w:div w:id="193468148">
      <w:bodyDiv w:val="1"/>
      <w:marLeft w:val="0"/>
      <w:marRight w:val="0"/>
      <w:marTop w:val="0"/>
      <w:marBottom w:val="0"/>
      <w:divBdr>
        <w:top w:val="none" w:sz="0" w:space="0" w:color="auto"/>
        <w:left w:val="none" w:sz="0" w:space="0" w:color="auto"/>
        <w:bottom w:val="none" w:sz="0" w:space="0" w:color="auto"/>
        <w:right w:val="none" w:sz="0" w:space="0" w:color="auto"/>
      </w:divBdr>
    </w:div>
    <w:div w:id="204873640">
      <w:bodyDiv w:val="1"/>
      <w:marLeft w:val="0"/>
      <w:marRight w:val="0"/>
      <w:marTop w:val="0"/>
      <w:marBottom w:val="0"/>
      <w:divBdr>
        <w:top w:val="none" w:sz="0" w:space="0" w:color="auto"/>
        <w:left w:val="none" w:sz="0" w:space="0" w:color="auto"/>
        <w:bottom w:val="none" w:sz="0" w:space="0" w:color="auto"/>
        <w:right w:val="none" w:sz="0" w:space="0" w:color="auto"/>
      </w:divBdr>
    </w:div>
    <w:div w:id="205024255">
      <w:bodyDiv w:val="1"/>
      <w:marLeft w:val="0"/>
      <w:marRight w:val="0"/>
      <w:marTop w:val="0"/>
      <w:marBottom w:val="0"/>
      <w:divBdr>
        <w:top w:val="none" w:sz="0" w:space="0" w:color="auto"/>
        <w:left w:val="none" w:sz="0" w:space="0" w:color="auto"/>
        <w:bottom w:val="none" w:sz="0" w:space="0" w:color="auto"/>
        <w:right w:val="none" w:sz="0" w:space="0" w:color="auto"/>
      </w:divBdr>
    </w:div>
    <w:div w:id="209878141">
      <w:bodyDiv w:val="1"/>
      <w:marLeft w:val="0"/>
      <w:marRight w:val="0"/>
      <w:marTop w:val="0"/>
      <w:marBottom w:val="0"/>
      <w:divBdr>
        <w:top w:val="none" w:sz="0" w:space="0" w:color="auto"/>
        <w:left w:val="none" w:sz="0" w:space="0" w:color="auto"/>
        <w:bottom w:val="none" w:sz="0" w:space="0" w:color="auto"/>
        <w:right w:val="none" w:sz="0" w:space="0" w:color="auto"/>
      </w:divBdr>
    </w:div>
    <w:div w:id="218708193">
      <w:bodyDiv w:val="1"/>
      <w:marLeft w:val="0"/>
      <w:marRight w:val="0"/>
      <w:marTop w:val="0"/>
      <w:marBottom w:val="0"/>
      <w:divBdr>
        <w:top w:val="none" w:sz="0" w:space="0" w:color="auto"/>
        <w:left w:val="none" w:sz="0" w:space="0" w:color="auto"/>
        <w:bottom w:val="none" w:sz="0" w:space="0" w:color="auto"/>
        <w:right w:val="none" w:sz="0" w:space="0" w:color="auto"/>
      </w:divBdr>
    </w:div>
    <w:div w:id="265356011">
      <w:bodyDiv w:val="1"/>
      <w:marLeft w:val="0"/>
      <w:marRight w:val="0"/>
      <w:marTop w:val="0"/>
      <w:marBottom w:val="0"/>
      <w:divBdr>
        <w:top w:val="none" w:sz="0" w:space="0" w:color="auto"/>
        <w:left w:val="none" w:sz="0" w:space="0" w:color="auto"/>
        <w:bottom w:val="none" w:sz="0" w:space="0" w:color="auto"/>
        <w:right w:val="none" w:sz="0" w:space="0" w:color="auto"/>
      </w:divBdr>
    </w:div>
    <w:div w:id="281037497">
      <w:bodyDiv w:val="1"/>
      <w:marLeft w:val="0"/>
      <w:marRight w:val="0"/>
      <w:marTop w:val="0"/>
      <w:marBottom w:val="0"/>
      <w:divBdr>
        <w:top w:val="none" w:sz="0" w:space="0" w:color="auto"/>
        <w:left w:val="none" w:sz="0" w:space="0" w:color="auto"/>
        <w:bottom w:val="none" w:sz="0" w:space="0" w:color="auto"/>
        <w:right w:val="none" w:sz="0" w:space="0" w:color="auto"/>
      </w:divBdr>
    </w:div>
    <w:div w:id="286552684">
      <w:bodyDiv w:val="1"/>
      <w:marLeft w:val="0"/>
      <w:marRight w:val="0"/>
      <w:marTop w:val="0"/>
      <w:marBottom w:val="0"/>
      <w:divBdr>
        <w:top w:val="none" w:sz="0" w:space="0" w:color="auto"/>
        <w:left w:val="none" w:sz="0" w:space="0" w:color="auto"/>
        <w:bottom w:val="none" w:sz="0" w:space="0" w:color="auto"/>
        <w:right w:val="none" w:sz="0" w:space="0" w:color="auto"/>
      </w:divBdr>
    </w:div>
    <w:div w:id="286669520">
      <w:bodyDiv w:val="1"/>
      <w:marLeft w:val="0"/>
      <w:marRight w:val="0"/>
      <w:marTop w:val="0"/>
      <w:marBottom w:val="0"/>
      <w:divBdr>
        <w:top w:val="none" w:sz="0" w:space="0" w:color="auto"/>
        <w:left w:val="none" w:sz="0" w:space="0" w:color="auto"/>
        <w:bottom w:val="none" w:sz="0" w:space="0" w:color="auto"/>
        <w:right w:val="none" w:sz="0" w:space="0" w:color="auto"/>
      </w:divBdr>
    </w:div>
    <w:div w:id="302123865">
      <w:bodyDiv w:val="1"/>
      <w:marLeft w:val="0"/>
      <w:marRight w:val="0"/>
      <w:marTop w:val="0"/>
      <w:marBottom w:val="0"/>
      <w:divBdr>
        <w:top w:val="none" w:sz="0" w:space="0" w:color="auto"/>
        <w:left w:val="none" w:sz="0" w:space="0" w:color="auto"/>
        <w:bottom w:val="none" w:sz="0" w:space="0" w:color="auto"/>
        <w:right w:val="none" w:sz="0" w:space="0" w:color="auto"/>
      </w:divBdr>
    </w:div>
    <w:div w:id="302740919">
      <w:bodyDiv w:val="1"/>
      <w:marLeft w:val="0"/>
      <w:marRight w:val="0"/>
      <w:marTop w:val="0"/>
      <w:marBottom w:val="0"/>
      <w:divBdr>
        <w:top w:val="none" w:sz="0" w:space="0" w:color="auto"/>
        <w:left w:val="none" w:sz="0" w:space="0" w:color="auto"/>
        <w:bottom w:val="none" w:sz="0" w:space="0" w:color="auto"/>
        <w:right w:val="none" w:sz="0" w:space="0" w:color="auto"/>
      </w:divBdr>
    </w:div>
    <w:div w:id="303584000">
      <w:bodyDiv w:val="1"/>
      <w:marLeft w:val="0"/>
      <w:marRight w:val="0"/>
      <w:marTop w:val="0"/>
      <w:marBottom w:val="0"/>
      <w:divBdr>
        <w:top w:val="none" w:sz="0" w:space="0" w:color="auto"/>
        <w:left w:val="none" w:sz="0" w:space="0" w:color="auto"/>
        <w:bottom w:val="none" w:sz="0" w:space="0" w:color="auto"/>
        <w:right w:val="none" w:sz="0" w:space="0" w:color="auto"/>
      </w:divBdr>
    </w:div>
    <w:div w:id="308948123">
      <w:bodyDiv w:val="1"/>
      <w:marLeft w:val="0"/>
      <w:marRight w:val="0"/>
      <w:marTop w:val="0"/>
      <w:marBottom w:val="0"/>
      <w:divBdr>
        <w:top w:val="none" w:sz="0" w:space="0" w:color="auto"/>
        <w:left w:val="none" w:sz="0" w:space="0" w:color="auto"/>
        <w:bottom w:val="none" w:sz="0" w:space="0" w:color="auto"/>
        <w:right w:val="none" w:sz="0" w:space="0" w:color="auto"/>
      </w:divBdr>
    </w:div>
    <w:div w:id="327364760">
      <w:bodyDiv w:val="1"/>
      <w:marLeft w:val="0"/>
      <w:marRight w:val="0"/>
      <w:marTop w:val="0"/>
      <w:marBottom w:val="0"/>
      <w:divBdr>
        <w:top w:val="none" w:sz="0" w:space="0" w:color="auto"/>
        <w:left w:val="none" w:sz="0" w:space="0" w:color="auto"/>
        <w:bottom w:val="none" w:sz="0" w:space="0" w:color="auto"/>
        <w:right w:val="none" w:sz="0" w:space="0" w:color="auto"/>
      </w:divBdr>
    </w:div>
    <w:div w:id="331372984">
      <w:bodyDiv w:val="1"/>
      <w:marLeft w:val="0"/>
      <w:marRight w:val="0"/>
      <w:marTop w:val="0"/>
      <w:marBottom w:val="0"/>
      <w:divBdr>
        <w:top w:val="none" w:sz="0" w:space="0" w:color="auto"/>
        <w:left w:val="none" w:sz="0" w:space="0" w:color="auto"/>
        <w:bottom w:val="none" w:sz="0" w:space="0" w:color="auto"/>
        <w:right w:val="none" w:sz="0" w:space="0" w:color="auto"/>
      </w:divBdr>
    </w:div>
    <w:div w:id="348411889">
      <w:bodyDiv w:val="1"/>
      <w:marLeft w:val="0"/>
      <w:marRight w:val="0"/>
      <w:marTop w:val="0"/>
      <w:marBottom w:val="0"/>
      <w:divBdr>
        <w:top w:val="none" w:sz="0" w:space="0" w:color="auto"/>
        <w:left w:val="none" w:sz="0" w:space="0" w:color="auto"/>
        <w:bottom w:val="none" w:sz="0" w:space="0" w:color="auto"/>
        <w:right w:val="none" w:sz="0" w:space="0" w:color="auto"/>
      </w:divBdr>
    </w:div>
    <w:div w:id="350381467">
      <w:bodyDiv w:val="1"/>
      <w:marLeft w:val="0"/>
      <w:marRight w:val="0"/>
      <w:marTop w:val="0"/>
      <w:marBottom w:val="0"/>
      <w:divBdr>
        <w:top w:val="none" w:sz="0" w:space="0" w:color="auto"/>
        <w:left w:val="none" w:sz="0" w:space="0" w:color="auto"/>
        <w:bottom w:val="none" w:sz="0" w:space="0" w:color="auto"/>
        <w:right w:val="none" w:sz="0" w:space="0" w:color="auto"/>
      </w:divBdr>
    </w:div>
    <w:div w:id="351496302">
      <w:bodyDiv w:val="1"/>
      <w:marLeft w:val="0"/>
      <w:marRight w:val="0"/>
      <w:marTop w:val="0"/>
      <w:marBottom w:val="0"/>
      <w:divBdr>
        <w:top w:val="none" w:sz="0" w:space="0" w:color="auto"/>
        <w:left w:val="none" w:sz="0" w:space="0" w:color="auto"/>
        <w:bottom w:val="none" w:sz="0" w:space="0" w:color="auto"/>
        <w:right w:val="none" w:sz="0" w:space="0" w:color="auto"/>
      </w:divBdr>
    </w:div>
    <w:div w:id="351885631">
      <w:bodyDiv w:val="1"/>
      <w:marLeft w:val="0"/>
      <w:marRight w:val="0"/>
      <w:marTop w:val="0"/>
      <w:marBottom w:val="0"/>
      <w:divBdr>
        <w:top w:val="none" w:sz="0" w:space="0" w:color="auto"/>
        <w:left w:val="none" w:sz="0" w:space="0" w:color="auto"/>
        <w:bottom w:val="none" w:sz="0" w:space="0" w:color="auto"/>
        <w:right w:val="none" w:sz="0" w:space="0" w:color="auto"/>
      </w:divBdr>
    </w:div>
    <w:div w:id="353189242">
      <w:bodyDiv w:val="1"/>
      <w:marLeft w:val="0"/>
      <w:marRight w:val="0"/>
      <w:marTop w:val="0"/>
      <w:marBottom w:val="0"/>
      <w:divBdr>
        <w:top w:val="none" w:sz="0" w:space="0" w:color="auto"/>
        <w:left w:val="none" w:sz="0" w:space="0" w:color="auto"/>
        <w:bottom w:val="none" w:sz="0" w:space="0" w:color="auto"/>
        <w:right w:val="none" w:sz="0" w:space="0" w:color="auto"/>
      </w:divBdr>
    </w:div>
    <w:div w:id="363017508">
      <w:bodyDiv w:val="1"/>
      <w:marLeft w:val="0"/>
      <w:marRight w:val="0"/>
      <w:marTop w:val="0"/>
      <w:marBottom w:val="0"/>
      <w:divBdr>
        <w:top w:val="none" w:sz="0" w:space="0" w:color="auto"/>
        <w:left w:val="none" w:sz="0" w:space="0" w:color="auto"/>
        <w:bottom w:val="none" w:sz="0" w:space="0" w:color="auto"/>
        <w:right w:val="none" w:sz="0" w:space="0" w:color="auto"/>
      </w:divBdr>
    </w:div>
    <w:div w:id="366685964">
      <w:bodyDiv w:val="1"/>
      <w:marLeft w:val="0"/>
      <w:marRight w:val="0"/>
      <w:marTop w:val="0"/>
      <w:marBottom w:val="0"/>
      <w:divBdr>
        <w:top w:val="none" w:sz="0" w:space="0" w:color="auto"/>
        <w:left w:val="none" w:sz="0" w:space="0" w:color="auto"/>
        <w:bottom w:val="none" w:sz="0" w:space="0" w:color="auto"/>
        <w:right w:val="none" w:sz="0" w:space="0" w:color="auto"/>
      </w:divBdr>
    </w:div>
    <w:div w:id="369502339">
      <w:bodyDiv w:val="1"/>
      <w:marLeft w:val="0"/>
      <w:marRight w:val="0"/>
      <w:marTop w:val="0"/>
      <w:marBottom w:val="0"/>
      <w:divBdr>
        <w:top w:val="none" w:sz="0" w:space="0" w:color="auto"/>
        <w:left w:val="none" w:sz="0" w:space="0" w:color="auto"/>
        <w:bottom w:val="none" w:sz="0" w:space="0" w:color="auto"/>
        <w:right w:val="none" w:sz="0" w:space="0" w:color="auto"/>
      </w:divBdr>
    </w:div>
    <w:div w:id="375130593">
      <w:bodyDiv w:val="1"/>
      <w:marLeft w:val="0"/>
      <w:marRight w:val="0"/>
      <w:marTop w:val="0"/>
      <w:marBottom w:val="0"/>
      <w:divBdr>
        <w:top w:val="none" w:sz="0" w:space="0" w:color="auto"/>
        <w:left w:val="none" w:sz="0" w:space="0" w:color="auto"/>
        <w:bottom w:val="none" w:sz="0" w:space="0" w:color="auto"/>
        <w:right w:val="none" w:sz="0" w:space="0" w:color="auto"/>
      </w:divBdr>
    </w:div>
    <w:div w:id="376927937">
      <w:bodyDiv w:val="1"/>
      <w:marLeft w:val="0"/>
      <w:marRight w:val="0"/>
      <w:marTop w:val="0"/>
      <w:marBottom w:val="0"/>
      <w:divBdr>
        <w:top w:val="none" w:sz="0" w:space="0" w:color="auto"/>
        <w:left w:val="none" w:sz="0" w:space="0" w:color="auto"/>
        <w:bottom w:val="none" w:sz="0" w:space="0" w:color="auto"/>
        <w:right w:val="none" w:sz="0" w:space="0" w:color="auto"/>
      </w:divBdr>
    </w:div>
    <w:div w:id="403064721">
      <w:bodyDiv w:val="1"/>
      <w:marLeft w:val="0"/>
      <w:marRight w:val="0"/>
      <w:marTop w:val="0"/>
      <w:marBottom w:val="0"/>
      <w:divBdr>
        <w:top w:val="none" w:sz="0" w:space="0" w:color="auto"/>
        <w:left w:val="none" w:sz="0" w:space="0" w:color="auto"/>
        <w:bottom w:val="none" w:sz="0" w:space="0" w:color="auto"/>
        <w:right w:val="none" w:sz="0" w:space="0" w:color="auto"/>
      </w:divBdr>
    </w:div>
    <w:div w:id="414787610">
      <w:bodyDiv w:val="1"/>
      <w:marLeft w:val="0"/>
      <w:marRight w:val="0"/>
      <w:marTop w:val="0"/>
      <w:marBottom w:val="0"/>
      <w:divBdr>
        <w:top w:val="none" w:sz="0" w:space="0" w:color="auto"/>
        <w:left w:val="none" w:sz="0" w:space="0" w:color="auto"/>
        <w:bottom w:val="none" w:sz="0" w:space="0" w:color="auto"/>
        <w:right w:val="none" w:sz="0" w:space="0" w:color="auto"/>
      </w:divBdr>
    </w:div>
    <w:div w:id="428425839">
      <w:bodyDiv w:val="1"/>
      <w:marLeft w:val="0"/>
      <w:marRight w:val="0"/>
      <w:marTop w:val="0"/>
      <w:marBottom w:val="0"/>
      <w:divBdr>
        <w:top w:val="none" w:sz="0" w:space="0" w:color="auto"/>
        <w:left w:val="none" w:sz="0" w:space="0" w:color="auto"/>
        <w:bottom w:val="none" w:sz="0" w:space="0" w:color="auto"/>
        <w:right w:val="none" w:sz="0" w:space="0" w:color="auto"/>
      </w:divBdr>
    </w:div>
    <w:div w:id="431053138">
      <w:bodyDiv w:val="1"/>
      <w:marLeft w:val="0"/>
      <w:marRight w:val="0"/>
      <w:marTop w:val="0"/>
      <w:marBottom w:val="0"/>
      <w:divBdr>
        <w:top w:val="none" w:sz="0" w:space="0" w:color="auto"/>
        <w:left w:val="none" w:sz="0" w:space="0" w:color="auto"/>
        <w:bottom w:val="none" w:sz="0" w:space="0" w:color="auto"/>
        <w:right w:val="none" w:sz="0" w:space="0" w:color="auto"/>
      </w:divBdr>
    </w:div>
    <w:div w:id="434176920">
      <w:bodyDiv w:val="1"/>
      <w:marLeft w:val="0"/>
      <w:marRight w:val="0"/>
      <w:marTop w:val="0"/>
      <w:marBottom w:val="0"/>
      <w:divBdr>
        <w:top w:val="none" w:sz="0" w:space="0" w:color="auto"/>
        <w:left w:val="none" w:sz="0" w:space="0" w:color="auto"/>
        <w:bottom w:val="none" w:sz="0" w:space="0" w:color="auto"/>
        <w:right w:val="none" w:sz="0" w:space="0" w:color="auto"/>
      </w:divBdr>
    </w:div>
    <w:div w:id="435945877">
      <w:bodyDiv w:val="1"/>
      <w:marLeft w:val="0"/>
      <w:marRight w:val="0"/>
      <w:marTop w:val="0"/>
      <w:marBottom w:val="0"/>
      <w:divBdr>
        <w:top w:val="none" w:sz="0" w:space="0" w:color="auto"/>
        <w:left w:val="none" w:sz="0" w:space="0" w:color="auto"/>
        <w:bottom w:val="none" w:sz="0" w:space="0" w:color="auto"/>
        <w:right w:val="none" w:sz="0" w:space="0" w:color="auto"/>
      </w:divBdr>
    </w:div>
    <w:div w:id="436414023">
      <w:bodyDiv w:val="1"/>
      <w:marLeft w:val="0"/>
      <w:marRight w:val="0"/>
      <w:marTop w:val="0"/>
      <w:marBottom w:val="0"/>
      <w:divBdr>
        <w:top w:val="none" w:sz="0" w:space="0" w:color="auto"/>
        <w:left w:val="none" w:sz="0" w:space="0" w:color="auto"/>
        <w:bottom w:val="none" w:sz="0" w:space="0" w:color="auto"/>
        <w:right w:val="none" w:sz="0" w:space="0" w:color="auto"/>
      </w:divBdr>
    </w:div>
    <w:div w:id="452290935">
      <w:bodyDiv w:val="1"/>
      <w:marLeft w:val="0"/>
      <w:marRight w:val="0"/>
      <w:marTop w:val="0"/>
      <w:marBottom w:val="0"/>
      <w:divBdr>
        <w:top w:val="none" w:sz="0" w:space="0" w:color="auto"/>
        <w:left w:val="none" w:sz="0" w:space="0" w:color="auto"/>
        <w:bottom w:val="none" w:sz="0" w:space="0" w:color="auto"/>
        <w:right w:val="none" w:sz="0" w:space="0" w:color="auto"/>
      </w:divBdr>
    </w:div>
    <w:div w:id="469326862">
      <w:bodyDiv w:val="1"/>
      <w:marLeft w:val="0"/>
      <w:marRight w:val="0"/>
      <w:marTop w:val="0"/>
      <w:marBottom w:val="0"/>
      <w:divBdr>
        <w:top w:val="none" w:sz="0" w:space="0" w:color="auto"/>
        <w:left w:val="none" w:sz="0" w:space="0" w:color="auto"/>
        <w:bottom w:val="none" w:sz="0" w:space="0" w:color="auto"/>
        <w:right w:val="none" w:sz="0" w:space="0" w:color="auto"/>
      </w:divBdr>
    </w:div>
    <w:div w:id="473177951">
      <w:bodyDiv w:val="1"/>
      <w:marLeft w:val="0"/>
      <w:marRight w:val="0"/>
      <w:marTop w:val="0"/>
      <w:marBottom w:val="0"/>
      <w:divBdr>
        <w:top w:val="none" w:sz="0" w:space="0" w:color="auto"/>
        <w:left w:val="none" w:sz="0" w:space="0" w:color="auto"/>
        <w:bottom w:val="none" w:sz="0" w:space="0" w:color="auto"/>
        <w:right w:val="none" w:sz="0" w:space="0" w:color="auto"/>
      </w:divBdr>
    </w:div>
    <w:div w:id="483745721">
      <w:bodyDiv w:val="1"/>
      <w:marLeft w:val="0"/>
      <w:marRight w:val="0"/>
      <w:marTop w:val="0"/>
      <w:marBottom w:val="0"/>
      <w:divBdr>
        <w:top w:val="none" w:sz="0" w:space="0" w:color="auto"/>
        <w:left w:val="none" w:sz="0" w:space="0" w:color="auto"/>
        <w:bottom w:val="none" w:sz="0" w:space="0" w:color="auto"/>
        <w:right w:val="none" w:sz="0" w:space="0" w:color="auto"/>
      </w:divBdr>
    </w:div>
    <w:div w:id="490029932">
      <w:bodyDiv w:val="1"/>
      <w:marLeft w:val="0"/>
      <w:marRight w:val="0"/>
      <w:marTop w:val="0"/>
      <w:marBottom w:val="0"/>
      <w:divBdr>
        <w:top w:val="none" w:sz="0" w:space="0" w:color="auto"/>
        <w:left w:val="none" w:sz="0" w:space="0" w:color="auto"/>
        <w:bottom w:val="none" w:sz="0" w:space="0" w:color="auto"/>
        <w:right w:val="none" w:sz="0" w:space="0" w:color="auto"/>
      </w:divBdr>
    </w:div>
    <w:div w:id="521819315">
      <w:bodyDiv w:val="1"/>
      <w:marLeft w:val="0"/>
      <w:marRight w:val="0"/>
      <w:marTop w:val="0"/>
      <w:marBottom w:val="0"/>
      <w:divBdr>
        <w:top w:val="none" w:sz="0" w:space="0" w:color="auto"/>
        <w:left w:val="none" w:sz="0" w:space="0" w:color="auto"/>
        <w:bottom w:val="none" w:sz="0" w:space="0" w:color="auto"/>
        <w:right w:val="none" w:sz="0" w:space="0" w:color="auto"/>
      </w:divBdr>
    </w:div>
    <w:div w:id="529727876">
      <w:bodyDiv w:val="1"/>
      <w:marLeft w:val="0"/>
      <w:marRight w:val="0"/>
      <w:marTop w:val="0"/>
      <w:marBottom w:val="0"/>
      <w:divBdr>
        <w:top w:val="none" w:sz="0" w:space="0" w:color="auto"/>
        <w:left w:val="none" w:sz="0" w:space="0" w:color="auto"/>
        <w:bottom w:val="none" w:sz="0" w:space="0" w:color="auto"/>
        <w:right w:val="none" w:sz="0" w:space="0" w:color="auto"/>
      </w:divBdr>
    </w:div>
    <w:div w:id="540744795">
      <w:bodyDiv w:val="1"/>
      <w:marLeft w:val="0"/>
      <w:marRight w:val="0"/>
      <w:marTop w:val="0"/>
      <w:marBottom w:val="0"/>
      <w:divBdr>
        <w:top w:val="none" w:sz="0" w:space="0" w:color="auto"/>
        <w:left w:val="none" w:sz="0" w:space="0" w:color="auto"/>
        <w:bottom w:val="none" w:sz="0" w:space="0" w:color="auto"/>
        <w:right w:val="none" w:sz="0" w:space="0" w:color="auto"/>
      </w:divBdr>
    </w:div>
    <w:div w:id="546065874">
      <w:bodyDiv w:val="1"/>
      <w:marLeft w:val="0"/>
      <w:marRight w:val="0"/>
      <w:marTop w:val="0"/>
      <w:marBottom w:val="0"/>
      <w:divBdr>
        <w:top w:val="none" w:sz="0" w:space="0" w:color="auto"/>
        <w:left w:val="none" w:sz="0" w:space="0" w:color="auto"/>
        <w:bottom w:val="none" w:sz="0" w:space="0" w:color="auto"/>
        <w:right w:val="none" w:sz="0" w:space="0" w:color="auto"/>
      </w:divBdr>
    </w:div>
    <w:div w:id="548420658">
      <w:bodyDiv w:val="1"/>
      <w:marLeft w:val="0"/>
      <w:marRight w:val="0"/>
      <w:marTop w:val="0"/>
      <w:marBottom w:val="0"/>
      <w:divBdr>
        <w:top w:val="none" w:sz="0" w:space="0" w:color="auto"/>
        <w:left w:val="none" w:sz="0" w:space="0" w:color="auto"/>
        <w:bottom w:val="none" w:sz="0" w:space="0" w:color="auto"/>
        <w:right w:val="none" w:sz="0" w:space="0" w:color="auto"/>
      </w:divBdr>
    </w:div>
    <w:div w:id="552501221">
      <w:bodyDiv w:val="1"/>
      <w:marLeft w:val="0"/>
      <w:marRight w:val="0"/>
      <w:marTop w:val="0"/>
      <w:marBottom w:val="0"/>
      <w:divBdr>
        <w:top w:val="none" w:sz="0" w:space="0" w:color="auto"/>
        <w:left w:val="none" w:sz="0" w:space="0" w:color="auto"/>
        <w:bottom w:val="none" w:sz="0" w:space="0" w:color="auto"/>
        <w:right w:val="none" w:sz="0" w:space="0" w:color="auto"/>
      </w:divBdr>
    </w:div>
    <w:div w:id="569120831">
      <w:bodyDiv w:val="1"/>
      <w:marLeft w:val="0"/>
      <w:marRight w:val="0"/>
      <w:marTop w:val="0"/>
      <w:marBottom w:val="0"/>
      <w:divBdr>
        <w:top w:val="none" w:sz="0" w:space="0" w:color="auto"/>
        <w:left w:val="none" w:sz="0" w:space="0" w:color="auto"/>
        <w:bottom w:val="none" w:sz="0" w:space="0" w:color="auto"/>
        <w:right w:val="none" w:sz="0" w:space="0" w:color="auto"/>
      </w:divBdr>
    </w:div>
    <w:div w:id="578096493">
      <w:bodyDiv w:val="1"/>
      <w:marLeft w:val="0"/>
      <w:marRight w:val="0"/>
      <w:marTop w:val="0"/>
      <w:marBottom w:val="0"/>
      <w:divBdr>
        <w:top w:val="none" w:sz="0" w:space="0" w:color="auto"/>
        <w:left w:val="none" w:sz="0" w:space="0" w:color="auto"/>
        <w:bottom w:val="none" w:sz="0" w:space="0" w:color="auto"/>
        <w:right w:val="none" w:sz="0" w:space="0" w:color="auto"/>
      </w:divBdr>
    </w:div>
    <w:div w:id="586423999">
      <w:bodyDiv w:val="1"/>
      <w:marLeft w:val="0"/>
      <w:marRight w:val="0"/>
      <w:marTop w:val="0"/>
      <w:marBottom w:val="0"/>
      <w:divBdr>
        <w:top w:val="none" w:sz="0" w:space="0" w:color="auto"/>
        <w:left w:val="none" w:sz="0" w:space="0" w:color="auto"/>
        <w:bottom w:val="none" w:sz="0" w:space="0" w:color="auto"/>
        <w:right w:val="none" w:sz="0" w:space="0" w:color="auto"/>
      </w:divBdr>
    </w:div>
    <w:div w:id="596257086">
      <w:bodyDiv w:val="1"/>
      <w:marLeft w:val="0"/>
      <w:marRight w:val="0"/>
      <w:marTop w:val="0"/>
      <w:marBottom w:val="0"/>
      <w:divBdr>
        <w:top w:val="none" w:sz="0" w:space="0" w:color="auto"/>
        <w:left w:val="none" w:sz="0" w:space="0" w:color="auto"/>
        <w:bottom w:val="none" w:sz="0" w:space="0" w:color="auto"/>
        <w:right w:val="none" w:sz="0" w:space="0" w:color="auto"/>
      </w:divBdr>
    </w:div>
    <w:div w:id="611592375">
      <w:bodyDiv w:val="1"/>
      <w:marLeft w:val="0"/>
      <w:marRight w:val="0"/>
      <w:marTop w:val="0"/>
      <w:marBottom w:val="0"/>
      <w:divBdr>
        <w:top w:val="none" w:sz="0" w:space="0" w:color="auto"/>
        <w:left w:val="none" w:sz="0" w:space="0" w:color="auto"/>
        <w:bottom w:val="none" w:sz="0" w:space="0" w:color="auto"/>
        <w:right w:val="none" w:sz="0" w:space="0" w:color="auto"/>
      </w:divBdr>
    </w:div>
    <w:div w:id="612984520">
      <w:bodyDiv w:val="1"/>
      <w:marLeft w:val="0"/>
      <w:marRight w:val="0"/>
      <w:marTop w:val="0"/>
      <w:marBottom w:val="0"/>
      <w:divBdr>
        <w:top w:val="none" w:sz="0" w:space="0" w:color="auto"/>
        <w:left w:val="none" w:sz="0" w:space="0" w:color="auto"/>
        <w:bottom w:val="none" w:sz="0" w:space="0" w:color="auto"/>
        <w:right w:val="none" w:sz="0" w:space="0" w:color="auto"/>
      </w:divBdr>
    </w:div>
    <w:div w:id="627858322">
      <w:bodyDiv w:val="1"/>
      <w:marLeft w:val="0"/>
      <w:marRight w:val="0"/>
      <w:marTop w:val="0"/>
      <w:marBottom w:val="0"/>
      <w:divBdr>
        <w:top w:val="none" w:sz="0" w:space="0" w:color="auto"/>
        <w:left w:val="none" w:sz="0" w:space="0" w:color="auto"/>
        <w:bottom w:val="none" w:sz="0" w:space="0" w:color="auto"/>
        <w:right w:val="none" w:sz="0" w:space="0" w:color="auto"/>
      </w:divBdr>
    </w:div>
    <w:div w:id="640965887">
      <w:bodyDiv w:val="1"/>
      <w:marLeft w:val="0"/>
      <w:marRight w:val="0"/>
      <w:marTop w:val="0"/>
      <w:marBottom w:val="0"/>
      <w:divBdr>
        <w:top w:val="none" w:sz="0" w:space="0" w:color="auto"/>
        <w:left w:val="none" w:sz="0" w:space="0" w:color="auto"/>
        <w:bottom w:val="none" w:sz="0" w:space="0" w:color="auto"/>
        <w:right w:val="none" w:sz="0" w:space="0" w:color="auto"/>
      </w:divBdr>
    </w:div>
    <w:div w:id="647704775">
      <w:bodyDiv w:val="1"/>
      <w:marLeft w:val="0"/>
      <w:marRight w:val="0"/>
      <w:marTop w:val="0"/>
      <w:marBottom w:val="0"/>
      <w:divBdr>
        <w:top w:val="none" w:sz="0" w:space="0" w:color="auto"/>
        <w:left w:val="none" w:sz="0" w:space="0" w:color="auto"/>
        <w:bottom w:val="none" w:sz="0" w:space="0" w:color="auto"/>
        <w:right w:val="none" w:sz="0" w:space="0" w:color="auto"/>
      </w:divBdr>
    </w:div>
    <w:div w:id="654139535">
      <w:bodyDiv w:val="1"/>
      <w:marLeft w:val="0"/>
      <w:marRight w:val="0"/>
      <w:marTop w:val="0"/>
      <w:marBottom w:val="0"/>
      <w:divBdr>
        <w:top w:val="none" w:sz="0" w:space="0" w:color="auto"/>
        <w:left w:val="none" w:sz="0" w:space="0" w:color="auto"/>
        <w:bottom w:val="none" w:sz="0" w:space="0" w:color="auto"/>
        <w:right w:val="none" w:sz="0" w:space="0" w:color="auto"/>
      </w:divBdr>
    </w:div>
    <w:div w:id="661011223">
      <w:bodyDiv w:val="1"/>
      <w:marLeft w:val="0"/>
      <w:marRight w:val="0"/>
      <w:marTop w:val="0"/>
      <w:marBottom w:val="0"/>
      <w:divBdr>
        <w:top w:val="none" w:sz="0" w:space="0" w:color="auto"/>
        <w:left w:val="none" w:sz="0" w:space="0" w:color="auto"/>
        <w:bottom w:val="none" w:sz="0" w:space="0" w:color="auto"/>
        <w:right w:val="none" w:sz="0" w:space="0" w:color="auto"/>
      </w:divBdr>
    </w:div>
    <w:div w:id="665015778">
      <w:bodyDiv w:val="1"/>
      <w:marLeft w:val="0"/>
      <w:marRight w:val="0"/>
      <w:marTop w:val="0"/>
      <w:marBottom w:val="0"/>
      <w:divBdr>
        <w:top w:val="none" w:sz="0" w:space="0" w:color="auto"/>
        <w:left w:val="none" w:sz="0" w:space="0" w:color="auto"/>
        <w:bottom w:val="none" w:sz="0" w:space="0" w:color="auto"/>
        <w:right w:val="none" w:sz="0" w:space="0" w:color="auto"/>
      </w:divBdr>
    </w:div>
    <w:div w:id="671683780">
      <w:bodyDiv w:val="1"/>
      <w:marLeft w:val="0"/>
      <w:marRight w:val="0"/>
      <w:marTop w:val="0"/>
      <w:marBottom w:val="0"/>
      <w:divBdr>
        <w:top w:val="none" w:sz="0" w:space="0" w:color="auto"/>
        <w:left w:val="none" w:sz="0" w:space="0" w:color="auto"/>
        <w:bottom w:val="none" w:sz="0" w:space="0" w:color="auto"/>
        <w:right w:val="none" w:sz="0" w:space="0" w:color="auto"/>
      </w:divBdr>
    </w:div>
    <w:div w:id="700252584">
      <w:bodyDiv w:val="1"/>
      <w:marLeft w:val="0"/>
      <w:marRight w:val="0"/>
      <w:marTop w:val="0"/>
      <w:marBottom w:val="0"/>
      <w:divBdr>
        <w:top w:val="none" w:sz="0" w:space="0" w:color="auto"/>
        <w:left w:val="none" w:sz="0" w:space="0" w:color="auto"/>
        <w:bottom w:val="none" w:sz="0" w:space="0" w:color="auto"/>
        <w:right w:val="none" w:sz="0" w:space="0" w:color="auto"/>
      </w:divBdr>
    </w:div>
    <w:div w:id="702174968">
      <w:bodyDiv w:val="1"/>
      <w:marLeft w:val="0"/>
      <w:marRight w:val="0"/>
      <w:marTop w:val="0"/>
      <w:marBottom w:val="0"/>
      <w:divBdr>
        <w:top w:val="none" w:sz="0" w:space="0" w:color="auto"/>
        <w:left w:val="none" w:sz="0" w:space="0" w:color="auto"/>
        <w:bottom w:val="none" w:sz="0" w:space="0" w:color="auto"/>
        <w:right w:val="none" w:sz="0" w:space="0" w:color="auto"/>
      </w:divBdr>
    </w:div>
    <w:div w:id="711224357">
      <w:bodyDiv w:val="1"/>
      <w:marLeft w:val="0"/>
      <w:marRight w:val="0"/>
      <w:marTop w:val="0"/>
      <w:marBottom w:val="0"/>
      <w:divBdr>
        <w:top w:val="none" w:sz="0" w:space="0" w:color="auto"/>
        <w:left w:val="none" w:sz="0" w:space="0" w:color="auto"/>
        <w:bottom w:val="none" w:sz="0" w:space="0" w:color="auto"/>
        <w:right w:val="none" w:sz="0" w:space="0" w:color="auto"/>
      </w:divBdr>
    </w:div>
    <w:div w:id="711614367">
      <w:bodyDiv w:val="1"/>
      <w:marLeft w:val="0"/>
      <w:marRight w:val="0"/>
      <w:marTop w:val="0"/>
      <w:marBottom w:val="0"/>
      <w:divBdr>
        <w:top w:val="none" w:sz="0" w:space="0" w:color="auto"/>
        <w:left w:val="none" w:sz="0" w:space="0" w:color="auto"/>
        <w:bottom w:val="none" w:sz="0" w:space="0" w:color="auto"/>
        <w:right w:val="none" w:sz="0" w:space="0" w:color="auto"/>
      </w:divBdr>
    </w:div>
    <w:div w:id="714278889">
      <w:bodyDiv w:val="1"/>
      <w:marLeft w:val="0"/>
      <w:marRight w:val="0"/>
      <w:marTop w:val="0"/>
      <w:marBottom w:val="0"/>
      <w:divBdr>
        <w:top w:val="none" w:sz="0" w:space="0" w:color="auto"/>
        <w:left w:val="none" w:sz="0" w:space="0" w:color="auto"/>
        <w:bottom w:val="none" w:sz="0" w:space="0" w:color="auto"/>
        <w:right w:val="none" w:sz="0" w:space="0" w:color="auto"/>
      </w:divBdr>
    </w:div>
    <w:div w:id="714500673">
      <w:bodyDiv w:val="1"/>
      <w:marLeft w:val="0"/>
      <w:marRight w:val="0"/>
      <w:marTop w:val="0"/>
      <w:marBottom w:val="0"/>
      <w:divBdr>
        <w:top w:val="none" w:sz="0" w:space="0" w:color="auto"/>
        <w:left w:val="none" w:sz="0" w:space="0" w:color="auto"/>
        <w:bottom w:val="none" w:sz="0" w:space="0" w:color="auto"/>
        <w:right w:val="none" w:sz="0" w:space="0" w:color="auto"/>
      </w:divBdr>
    </w:div>
    <w:div w:id="720057505">
      <w:bodyDiv w:val="1"/>
      <w:marLeft w:val="0"/>
      <w:marRight w:val="0"/>
      <w:marTop w:val="0"/>
      <w:marBottom w:val="0"/>
      <w:divBdr>
        <w:top w:val="none" w:sz="0" w:space="0" w:color="auto"/>
        <w:left w:val="none" w:sz="0" w:space="0" w:color="auto"/>
        <w:bottom w:val="none" w:sz="0" w:space="0" w:color="auto"/>
        <w:right w:val="none" w:sz="0" w:space="0" w:color="auto"/>
      </w:divBdr>
    </w:div>
    <w:div w:id="728655280">
      <w:bodyDiv w:val="1"/>
      <w:marLeft w:val="0"/>
      <w:marRight w:val="0"/>
      <w:marTop w:val="0"/>
      <w:marBottom w:val="0"/>
      <w:divBdr>
        <w:top w:val="none" w:sz="0" w:space="0" w:color="auto"/>
        <w:left w:val="none" w:sz="0" w:space="0" w:color="auto"/>
        <w:bottom w:val="none" w:sz="0" w:space="0" w:color="auto"/>
        <w:right w:val="none" w:sz="0" w:space="0" w:color="auto"/>
      </w:divBdr>
    </w:div>
    <w:div w:id="732002351">
      <w:bodyDiv w:val="1"/>
      <w:marLeft w:val="0"/>
      <w:marRight w:val="0"/>
      <w:marTop w:val="0"/>
      <w:marBottom w:val="0"/>
      <w:divBdr>
        <w:top w:val="none" w:sz="0" w:space="0" w:color="auto"/>
        <w:left w:val="none" w:sz="0" w:space="0" w:color="auto"/>
        <w:bottom w:val="none" w:sz="0" w:space="0" w:color="auto"/>
        <w:right w:val="none" w:sz="0" w:space="0" w:color="auto"/>
      </w:divBdr>
    </w:div>
    <w:div w:id="741871391">
      <w:bodyDiv w:val="1"/>
      <w:marLeft w:val="0"/>
      <w:marRight w:val="0"/>
      <w:marTop w:val="0"/>
      <w:marBottom w:val="0"/>
      <w:divBdr>
        <w:top w:val="none" w:sz="0" w:space="0" w:color="auto"/>
        <w:left w:val="none" w:sz="0" w:space="0" w:color="auto"/>
        <w:bottom w:val="none" w:sz="0" w:space="0" w:color="auto"/>
        <w:right w:val="none" w:sz="0" w:space="0" w:color="auto"/>
      </w:divBdr>
    </w:div>
    <w:div w:id="763259707">
      <w:bodyDiv w:val="1"/>
      <w:marLeft w:val="0"/>
      <w:marRight w:val="0"/>
      <w:marTop w:val="0"/>
      <w:marBottom w:val="0"/>
      <w:divBdr>
        <w:top w:val="none" w:sz="0" w:space="0" w:color="auto"/>
        <w:left w:val="none" w:sz="0" w:space="0" w:color="auto"/>
        <w:bottom w:val="none" w:sz="0" w:space="0" w:color="auto"/>
        <w:right w:val="none" w:sz="0" w:space="0" w:color="auto"/>
      </w:divBdr>
    </w:div>
    <w:div w:id="764421437">
      <w:bodyDiv w:val="1"/>
      <w:marLeft w:val="0"/>
      <w:marRight w:val="0"/>
      <w:marTop w:val="0"/>
      <w:marBottom w:val="0"/>
      <w:divBdr>
        <w:top w:val="none" w:sz="0" w:space="0" w:color="auto"/>
        <w:left w:val="none" w:sz="0" w:space="0" w:color="auto"/>
        <w:bottom w:val="none" w:sz="0" w:space="0" w:color="auto"/>
        <w:right w:val="none" w:sz="0" w:space="0" w:color="auto"/>
      </w:divBdr>
    </w:div>
    <w:div w:id="773405363">
      <w:bodyDiv w:val="1"/>
      <w:marLeft w:val="0"/>
      <w:marRight w:val="0"/>
      <w:marTop w:val="0"/>
      <w:marBottom w:val="0"/>
      <w:divBdr>
        <w:top w:val="none" w:sz="0" w:space="0" w:color="auto"/>
        <w:left w:val="none" w:sz="0" w:space="0" w:color="auto"/>
        <w:bottom w:val="none" w:sz="0" w:space="0" w:color="auto"/>
        <w:right w:val="none" w:sz="0" w:space="0" w:color="auto"/>
      </w:divBdr>
    </w:div>
    <w:div w:id="784038571">
      <w:bodyDiv w:val="1"/>
      <w:marLeft w:val="0"/>
      <w:marRight w:val="0"/>
      <w:marTop w:val="0"/>
      <w:marBottom w:val="0"/>
      <w:divBdr>
        <w:top w:val="none" w:sz="0" w:space="0" w:color="auto"/>
        <w:left w:val="none" w:sz="0" w:space="0" w:color="auto"/>
        <w:bottom w:val="none" w:sz="0" w:space="0" w:color="auto"/>
        <w:right w:val="none" w:sz="0" w:space="0" w:color="auto"/>
      </w:divBdr>
    </w:div>
    <w:div w:id="788204679">
      <w:bodyDiv w:val="1"/>
      <w:marLeft w:val="0"/>
      <w:marRight w:val="0"/>
      <w:marTop w:val="0"/>
      <w:marBottom w:val="0"/>
      <w:divBdr>
        <w:top w:val="none" w:sz="0" w:space="0" w:color="auto"/>
        <w:left w:val="none" w:sz="0" w:space="0" w:color="auto"/>
        <w:bottom w:val="none" w:sz="0" w:space="0" w:color="auto"/>
        <w:right w:val="none" w:sz="0" w:space="0" w:color="auto"/>
      </w:divBdr>
    </w:div>
    <w:div w:id="798185898">
      <w:bodyDiv w:val="1"/>
      <w:marLeft w:val="0"/>
      <w:marRight w:val="0"/>
      <w:marTop w:val="0"/>
      <w:marBottom w:val="0"/>
      <w:divBdr>
        <w:top w:val="none" w:sz="0" w:space="0" w:color="auto"/>
        <w:left w:val="none" w:sz="0" w:space="0" w:color="auto"/>
        <w:bottom w:val="none" w:sz="0" w:space="0" w:color="auto"/>
        <w:right w:val="none" w:sz="0" w:space="0" w:color="auto"/>
      </w:divBdr>
    </w:div>
    <w:div w:id="803276308">
      <w:bodyDiv w:val="1"/>
      <w:marLeft w:val="0"/>
      <w:marRight w:val="0"/>
      <w:marTop w:val="0"/>
      <w:marBottom w:val="0"/>
      <w:divBdr>
        <w:top w:val="none" w:sz="0" w:space="0" w:color="auto"/>
        <w:left w:val="none" w:sz="0" w:space="0" w:color="auto"/>
        <w:bottom w:val="none" w:sz="0" w:space="0" w:color="auto"/>
        <w:right w:val="none" w:sz="0" w:space="0" w:color="auto"/>
      </w:divBdr>
    </w:div>
    <w:div w:id="812136446">
      <w:bodyDiv w:val="1"/>
      <w:marLeft w:val="0"/>
      <w:marRight w:val="0"/>
      <w:marTop w:val="0"/>
      <w:marBottom w:val="0"/>
      <w:divBdr>
        <w:top w:val="none" w:sz="0" w:space="0" w:color="auto"/>
        <w:left w:val="none" w:sz="0" w:space="0" w:color="auto"/>
        <w:bottom w:val="none" w:sz="0" w:space="0" w:color="auto"/>
        <w:right w:val="none" w:sz="0" w:space="0" w:color="auto"/>
      </w:divBdr>
    </w:div>
    <w:div w:id="815150528">
      <w:bodyDiv w:val="1"/>
      <w:marLeft w:val="0"/>
      <w:marRight w:val="0"/>
      <w:marTop w:val="0"/>
      <w:marBottom w:val="0"/>
      <w:divBdr>
        <w:top w:val="none" w:sz="0" w:space="0" w:color="auto"/>
        <w:left w:val="none" w:sz="0" w:space="0" w:color="auto"/>
        <w:bottom w:val="none" w:sz="0" w:space="0" w:color="auto"/>
        <w:right w:val="none" w:sz="0" w:space="0" w:color="auto"/>
      </w:divBdr>
    </w:div>
    <w:div w:id="819032014">
      <w:bodyDiv w:val="1"/>
      <w:marLeft w:val="0"/>
      <w:marRight w:val="0"/>
      <w:marTop w:val="0"/>
      <w:marBottom w:val="0"/>
      <w:divBdr>
        <w:top w:val="none" w:sz="0" w:space="0" w:color="auto"/>
        <w:left w:val="none" w:sz="0" w:space="0" w:color="auto"/>
        <w:bottom w:val="none" w:sz="0" w:space="0" w:color="auto"/>
        <w:right w:val="none" w:sz="0" w:space="0" w:color="auto"/>
      </w:divBdr>
    </w:div>
    <w:div w:id="820540489">
      <w:bodyDiv w:val="1"/>
      <w:marLeft w:val="0"/>
      <w:marRight w:val="0"/>
      <w:marTop w:val="0"/>
      <w:marBottom w:val="0"/>
      <w:divBdr>
        <w:top w:val="none" w:sz="0" w:space="0" w:color="auto"/>
        <w:left w:val="none" w:sz="0" w:space="0" w:color="auto"/>
        <w:bottom w:val="none" w:sz="0" w:space="0" w:color="auto"/>
        <w:right w:val="none" w:sz="0" w:space="0" w:color="auto"/>
      </w:divBdr>
    </w:div>
    <w:div w:id="825781387">
      <w:bodyDiv w:val="1"/>
      <w:marLeft w:val="0"/>
      <w:marRight w:val="0"/>
      <w:marTop w:val="0"/>
      <w:marBottom w:val="0"/>
      <w:divBdr>
        <w:top w:val="none" w:sz="0" w:space="0" w:color="auto"/>
        <w:left w:val="none" w:sz="0" w:space="0" w:color="auto"/>
        <w:bottom w:val="none" w:sz="0" w:space="0" w:color="auto"/>
        <w:right w:val="none" w:sz="0" w:space="0" w:color="auto"/>
      </w:divBdr>
    </w:div>
    <w:div w:id="825972992">
      <w:bodyDiv w:val="1"/>
      <w:marLeft w:val="0"/>
      <w:marRight w:val="0"/>
      <w:marTop w:val="0"/>
      <w:marBottom w:val="0"/>
      <w:divBdr>
        <w:top w:val="none" w:sz="0" w:space="0" w:color="auto"/>
        <w:left w:val="none" w:sz="0" w:space="0" w:color="auto"/>
        <w:bottom w:val="none" w:sz="0" w:space="0" w:color="auto"/>
        <w:right w:val="none" w:sz="0" w:space="0" w:color="auto"/>
      </w:divBdr>
    </w:div>
    <w:div w:id="828444758">
      <w:bodyDiv w:val="1"/>
      <w:marLeft w:val="0"/>
      <w:marRight w:val="0"/>
      <w:marTop w:val="0"/>
      <w:marBottom w:val="0"/>
      <w:divBdr>
        <w:top w:val="none" w:sz="0" w:space="0" w:color="auto"/>
        <w:left w:val="none" w:sz="0" w:space="0" w:color="auto"/>
        <w:bottom w:val="none" w:sz="0" w:space="0" w:color="auto"/>
        <w:right w:val="none" w:sz="0" w:space="0" w:color="auto"/>
      </w:divBdr>
    </w:div>
    <w:div w:id="834224751">
      <w:bodyDiv w:val="1"/>
      <w:marLeft w:val="0"/>
      <w:marRight w:val="0"/>
      <w:marTop w:val="0"/>
      <w:marBottom w:val="0"/>
      <w:divBdr>
        <w:top w:val="none" w:sz="0" w:space="0" w:color="auto"/>
        <w:left w:val="none" w:sz="0" w:space="0" w:color="auto"/>
        <w:bottom w:val="none" w:sz="0" w:space="0" w:color="auto"/>
        <w:right w:val="none" w:sz="0" w:space="0" w:color="auto"/>
      </w:divBdr>
    </w:div>
    <w:div w:id="850072212">
      <w:bodyDiv w:val="1"/>
      <w:marLeft w:val="0"/>
      <w:marRight w:val="0"/>
      <w:marTop w:val="0"/>
      <w:marBottom w:val="0"/>
      <w:divBdr>
        <w:top w:val="none" w:sz="0" w:space="0" w:color="auto"/>
        <w:left w:val="none" w:sz="0" w:space="0" w:color="auto"/>
        <w:bottom w:val="none" w:sz="0" w:space="0" w:color="auto"/>
        <w:right w:val="none" w:sz="0" w:space="0" w:color="auto"/>
      </w:divBdr>
    </w:div>
    <w:div w:id="855461106">
      <w:bodyDiv w:val="1"/>
      <w:marLeft w:val="0"/>
      <w:marRight w:val="0"/>
      <w:marTop w:val="0"/>
      <w:marBottom w:val="0"/>
      <w:divBdr>
        <w:top w:val="none" w:sz="0" w:space="0" w:color="auto"/>
        <w:left w:val="none" w:sz="0" w:space="0" w:color="auto"/>
        <w:bottom w:val="none" w:sz="0" w:space="0" w:color="auto"/>
        <w:right w:val="none" w:sz="0" w:space="0" w:color="auto"/>
      </w:divBdr>
    </w:div>
    <w:div w:id="856577141">
      <w:bodyDiv w:val="1"/>
      <w:marLeft w:val="0"/>
      <w:marRight w:val="0"/>
      <w:marTop w:val="0"/>
      <w:marBottom w:val="0"/>
      <w:divBdr>
        <w:top w:val="none" w:sz="0" w:space="0" w:color="auto"/>
        <w:left w:val="none" w:sz="0" w:space="0" w:color="auto"/>
        <w:bottom w:val="none" w:sz="0" w:space="0" w:color="auto"/>
        <w:right w:val="none" w:sz="0" w:space="0" w:color="auto"/>
      </w:divBdr>
    </w:div>
    <w:div w:id="858354694">
      <w:bodyDiv w:val="1"/>
      <w:marLeft w:val="0"/>
      <w:marRight w:val="0"/>
      <w:marTop w:val="0"/>
      <w:marBottom w:val="0"/>
      <w:divBdr>
        <w:top w:val="none" w:sz="0" w:space="0" w:color="auto"/>
        <w:left w:val="none" w:sz="0" w:space="0" w:color="auto"/>
        <w:bottom w:val="none" w:sz="0" w:space="0" w:color="auto"/>
        <w:right w:val="none" w:sz="0" w:space="0" w:color="auto"/>
      </w:divBdr>
    </w:div>
    <w:div w:id="859928341">
      <w:bodyDiv w:val="1"/>
      <w:marLeft w:val="0"/>
      <w:marRight w:val="0"/>
      <w:marTop w:val="0"/>
      <w:marBottom w:val="0"/>
      <w:divBdr>
        <w:top w:val="none" w:sz="0" w:space="0" w:color="auto"/>
        <w:left w:val="none" w:sz="0" w:space="0" w:color="auto"/>
        <w:bottom w:val="none" w:sz="0" w:space="0" w:color="auto"/>
        <w:right w:val="none" w:sz="0" w:space="0" w:color="auto"/>
      </w:divBdr>
    </w:div>
    <w:div w:id="870803947">
      <w:bodyDiv w:val="1"/>
      <w:marLeft w:val="0"/>
      <w:marRight w:val="0"/>
      <w:marTop w:val="0"/>
      <w:marBottom w:val="0"/>
      <w:divBdr>
        <w:top w:val="none" w:sz="0" w:space="0" w:color="auto"/>
        <w:left w:val="none" w:sz="0" w:space="0" w:color="auto"/>
        <w:bottom w:val="none" w:sz="0" w:space="0" w:color="auto"/>
        <w:right w:val="none" w:sz="0" w:space="0" w:color="auto"/>
      </w:divBdr>
    </w:div>
    <w:div w:id="875851329">
      <w:bodyDiv w:val="1"/>
      <w:marLeft w:val="0"/>
      <w:marRight w:val="0"/>
      <w:marTop w:val="0"/>
      <w:marBottom w:val="0"/>
      <w:divBdr>
        <w:top w:val="none" w:sz="0" w:space="0" w:color="auto"/>
        <w:left w:val="none" w:sz="0" w:space="0" w:color="auto"/>
        <w:bottom w:val="none" w:sz="0" w:space="0" w:color="auto"/>
        <w:right w:val="none" w:sz="0" w:space="0" w:color="auto"/>
      </w:divBdr>
    </w:div>
    <w:div w:id="916132472">
      <w:bodyDiv w:val="1"/>
      <w:marLeft w:val="0"/>
      <w:marRight w:val="0"/>
      <w:marTop w:val="0"/>
      <w:marBottom w:val="0"/>
      <w:divBdr>
        <w:top w:val="none" w:sz="0" w:space="0" w:color="auto"/>
        <w:left w:val="none" w:sz="0" w:space="0" w:color="auto"/>
        <w:bottom w:val="none" w:sz="0" w:space="0" w:color="auto"/>
        <w:right w:val="none" w:sz="0" w:space="0" w:color="auto"/>
      </w:divBdr>
    </w:div>
    <w:div w:id="928274403">
      <w:bodyDiv w:val="1"/>
      <w:marLeft w:val="0"/>
      <w:marRight w:val="0"/>
      <w:marTop w:val="0"/>
      <w:marBottom w:val="0"/>
      <w:divBdr>
        <w:top w:val="none" w:sz="0" w:space="0" w:color="auto"/>
        <w:left w:val="none" w:sz="0" w:space="0" w:color="auto"/>
        <w:bottom w:val="none" w:sz="0" w:space="0" w:color="auto"/>
        <w:right w:val="none" w:sz="0" w:space="0" w:color="auto"/>
      </w:divBdr>
    </w:div>
    <w:div w:id="930240137">
      <w:bodyDiv w:val="1"/>
      <w:marLeft w:val="0"/>
      <w:marRight w:val="0"/>
      <w:marTop w:val="0"/>
      <w:marBottom w:val="0"/>
      <w:divBdr>
        <w:top w:val="none" w:sz="0" w:space="0" w:color="auto"/>
        <w:left w:val="none" w:sz="0" w:space="0" w:color="auto"/>
        <w:bottom w:val="none" w:sz="0" w:space="0" w:color="auto"/>
        <w:right w:val="none" w:sz="0" w:space="0" w:color="auto"/>
      </w:divBdr>
    </w:div>
    <w:div w:id="943263970">
      <w:bodyDiv w:val="1"/>
      <w:marLeft w:val="0"/>
      <w:marRight w:val="0"/>
      <w:marTop w:val="0"/>
      <w:marBottom w:val="0"/>
      <w:divBdr>
        <w:top w:val="none" w:sz="0" w:space="0" w:color="auto"/>
        <w:left w:val="none" w:sz="0" w:space="0" w:color="auto"/>
        <w:bottom w:val="none" w:sz="0" w:space="0" w:color="auto"/>
        <w:right w:val="none" w:sz="0" w:space="0" w:color="auto"/>
      </w:divBdr>
    </w:div>
    <w:div w:id="943996401">
      <w:bodyDiv w:val="1"/>
      <w:marLeft w:val="0"/>
      <w:marRight w:val="0"/>
      <w:marTop w:val="0"/>
      <w:marBottom w:val="0"/>
      <w:divBdr>
        <w:top w:val="none" w:sz="0" w:space="0" w:color="auto"/>
        <w:left w:val="none" w:sz="0" w:space="0" w:color="auto"/>
        <w:bottom w:val="none" w:sz="0" w:space="0" w:color="auto"/>
        <w:right w:val="none" w:sz="0" w:space="0" w:color="auto"/>
      </w:divBdr>
    </w:div>
    <w:div w:id="946036701">
      <w:bodyDiv w:val="1"/>
      <w:marLeft w:val="0"/>
      <w:marRight w:val="0"/>
      <w:marTop w:val="0"/>
      <w:marBottom w:val="0"/>
      <w:divBdr>
        <w:top w:val="none" w:sz="0" w:space="0" w:color="auto"/>
        <w:left w:val="none" w:sz="0" w:space="0" w:color="auto"/>
        <w:bottom w:val="none" w:sz="0" w:space="0" w:color="auto"/>
        <w:right w:val="none" w:sz="0" w:space="0" w:color="auto"/>
      </w:divBdr>
    </w:div>
    <w:div w:id="962465638">
      <w:bodyDiv w:val="1"/>
      <w:marLeft w:val="0"/>
      <w:marRight w:val="0"/>
      <w:marTop w:val="0"/>
      <w:marBottom w:val="0"/>
      <w:divBdr>
        <w:top w:val="none" w:sz="0" w:space="0" w:color="auto"/>
        <w:left w:val="none" w:sz="0" w:space="0" w:color="auto"/>
        <w:bottom w:val="none" w:sz="0" w:space="0" w:color="auto"/>
        <w:right w:val="none" w:sz="0" w:space="0" w:color="auto"/>
      </w:divBdr>
    </w:div>
    <w:div w:id="964234779">
      <w:bodyDiv w:val="1"/>
      <w:marLeft w:val="0"/>
      <w:marRight w:val="0"/>
      <w:marTop w:val="0"/>
      <w:marBottom w:val="0"/>
      <w:divBdr>
        <w:top w:val="none" w:sz="0" w:space="0" w:color="auto"/>
        <w:left w:val="none" w:sz="0" w:space="0" w:color="auto"/>
        <w:bottom w:val="none" w:sz="0" w:space="0" w:color="auto"/>
        <w:right w:val="none" w:sz="0" w:space="0" w:color="auto"/>
      </w:divBdr>
    </w:div>
    <w:div w:id="967202573">
      <w:bodyDiv w:val="1"/>
      <w:marLeft w:val="0"/>
      <w:marRight w:val="0"/>
      <w:marTop w:val="0"/>
      <w:marBottom w:val="0"/>
      <w:divBdr>
        <w:top w:val="none" w:sz="0" w:space="0" w:color="auto"/>
        <w:left w:val="none" w:sz="0" w:space="0" w:color="auto"/>
        <w:bottom w:val="none" w:sz="0" w:space="0" w:color="auto"/>
        <w:right w:val="none" w:sz="0" w:space="0" w:color="auto"/>
      </w:divBdr>
    </w:div>
    <w:div w:id="978536240">
      <w:bodyDiv w:val="1"/>
      <w:marLeft w:val="0"/>
      <w:marRight w:val="0"/>
      <w:marTop w:val="0"/>
      <w:marBottom w:val="0"/>
      <w:divBdr>
        <w:top w:val="none" w:sz="0" w:space="0" w:color="auto"/>
        <w:left w:val="none" w:sz="0" w:space="0" w:color="auto"/>
        <w:bottom w:val="none" w:sz="0" w:space="0" w:color="auto"/>
        <w:right w:val="none" w:sz="0" w:space="0" w:color="auto"/>
      </w:divBdr>
    </w:div>
    <w:div w:id="983046385">
      <w:bodyDiv w:val="1"/>
      <w:marLeft w:val="0"/>
      <w:marRight w:val="0"/>
      <w:marTop w:val="0"/>
      <w:marBottom w:val="0"/>
      <w:divBdr>
        <w:top w:val="none" w:sz="0" w:space="0" w:color="auto"/>
        <w:left w:val="none" w:sz="0" w:space="0" w:color="auto"/>
        <w:bottom w:val="none" w:sz="0" w:space="0" w:color="auto"/>
        <w:right w:val="none" w:sz="0" w:space="0" w:color="auto"/>
      </w:divBdr>
    </w:div>
    <w:div w:id="995184820">
      <w:bodyDiv w:val="1"/>
      <w:marLeft w:val="0"/>
      <w:marRight w:val="0"/>
      <w:marTop w:val="0"/>
      <w:marBottom w:val="0"/>
      <w:divBdr>
        <w:top w:val="none" w:sz="0" w:space="0" w:color="auto"/>
        <w:left w:val="none" w:sz="0" w:space="0" w:color="auto"/>
        <w:bottom w:val="none" w:sz="0" w:space="0" w:color="auto"/>
        <w:right w:val="none" w:sz="0" w:space="0" w:color="auto"/>
      </w:divBdr>
    </w:div>
    <w:div w:id="999164019">
      <w:bodyDiv w:val="1"/>
      <w:marLeft w:val="0"/>
      <w:marRight w:val="0"/>
      <w:marTop w:val="0"/>
      <w:marBottom w:val="0"/>
      <w:divBdr>
        <w:top w:val="none" w:sz="0" w:space="0" w:color="auto"/>
        <w:left w:val="none" w:sz="0" w:space="0" w:color="auto"/>
        <w:bottom w:val="none" w:sz="0" w:space="0" w:color="auto"/>
        <w:right w:val="none" w:sz="0" w:space="0" w:color="auto"/>
      </w:divBdr>
    </w:div>
    <w:div w:id="1005936831">
      <w:bodyDiv w:val="1"/>
      <w:marLeft w:val="0"/>
      <w:marRight w:val="0"/>
      <w:marTop w:val="0"/>
      <w:marBottom w:val="0"/>
      <w:divBdr>
        <w:top w:val="none" w:sz="0" w:space="0" w:color="auto"/>
        <w:left w:val="none" w:sz="0" w:space="0" w:color="auto"/>
        <w:bottom w:val="none" w:sz="0" w:space="0" w:color="auto"/>
        <w:right w:val="none" w:sz="0" w:space="0" w:color="auto"/>
      </w:divBdr>
    </w:div>
    <w:div w:id="1012682652">
      <w:bodyDiv w:val="1"/>
      <w:marLeft w:val="0"/>
      <w:marRight w:val="0"/>
      <w:marTop w:val="0"/>
      <w:marBottom w:val="0"/>
      <w:divBdr>
        <w:top w:val="none" w:sz="0" w:space="0" w:color="auto"/>
        <w:left w:val="none" w:sz="0" w:space="0" w:color="auto"/>
        <w:bottom w:val="none" w:sz="0" w:space="0" w:color="auto"/>
        <w:right w:val="none" w:sz="0" w:space="0" w:color="auto"/>
      </w:divBdr>
    </w:div>
    <w:div w:id="1028331498">
      <w:bodyDiv w:val="1"/>
      <w:marLeft w:val="0"/>
      <w:marRight w:val="0"/>
      <w:marTop w:val="0"/>
      <w:marBottom w:val="0"/>
      <w:divBdr>
        <w:top w:val="none" w:sz="0" w:space="0" w:color="auto"/>
        <w:left w:val="none" w:sz="0" w:space="0" w:color="auto"/>
        <w:bottom w:val="none" w:sz="0" w:space="0" w:color="auto"/>
        <w:right w:val="none" w:sz="0" w:space="0" w:color="auto"/>
      </w:divBdr>
    </w:div>
    <w:div w:id="1034964273">
      <w:bodyDiv w:val="1"/>
      <w:marLeft w:val="0"/>
      <w:marRight w:val="0"/>
      <w:marTop w:val="0"/>
      <w:marBottom w:val="0"/>
      <w:divBdr>
        <w:top w:val="none" w:sz="0" w:space="0" w:color="auto"/>
        <w:left w:val="none" w:sz="0" w:space="0" w:color="auto"/>
        <w:bottom w:val="none" w:sz="0" w:space="0" w:color="auto"/>
        <w:right w:val="none" w:sz="0" w:space="0" w:color="auto"/>
      </w:divBdr>
    </w:div>
    <w:div w:id="1039628221">
      <w:bodyDiv w:val="1"/>
      <w:marLeft w:val="0"/>
      <w:marRight w:val="0"/>
      <w:marTop w:val="0"/>
      <w:marBottom w:val="0"/>
      <w:divBdr>
        <w:top w:val="none" w:sz="0" w:space="0" w:color="auto"/>
        <w:left w:val="none" w:sz="0" w:space="0" w:color="auto"/>
        <w:bottom w:val="none" w:sz="0" w:space="0" w:color="auto"/>
        <w:right w:val="none" w:sz="0" w:space="0" w:color="auto"/>
      </w:divBdr>
    </w:div>
    <w:div w:id="1041327363">
      <w:bodyDiv w:val="1"/>
      <w:marLeft w:val="0"/>
      <w:marRight w:val="0"/>
      <w:marTop w:val="0"/>
      <w:marBottom w:val="0"/>
      <w:divBdr>
        <w:top w:val="none" w:sz="0" w:space="0" w:color="auto"/>
        <w:left w:val="none" w:sz="0" w:space="0" w:color="auto"/>
        <w:bottom w:val="none" w:sz="0" w:space="0" w:color="auto"/>
        <w:right w:val="none" w:sz="0" w:space="0" w:color="auto"/>
      </w:divBdr>
    </w:div>
    <w:div w:id="1042289618">
      <w:bodyDiv w:val="1"/>
      <w:marLeft w:val="0"/>
      <w:marRight w:val="0"/>
      <w:marTop w:val="0"/>
      <w:marBottom w:val="0"/>
      <w:divBdr>
        <w:top w:val="none" w:sz="0" w:space="0" w:color="auto"/>
        <w:left w:val="none" w:sz="0" w:space="0" w:color="auto"/>
        <w:bottom w:val="none" w:sz="0" w:space="0" w:color="auto"/>
        <w:right w:val="none" w:sz="0" w:space="0" w:color="auto"/>
      </w:divBdr>
    </w:div>
    <w:div w:id="1046415407">
      <w:bodyDiv w:val="1"/>
      <w:marLeft w:val="0"/>
      <w:marRight w:val="0"/>
      <w:marTop w:val="0"/>
      <w:marBottom w:val="0"/>
      <w:divBdr>
        <w:top w:val="none" w:sz="0" w:space="0" w:color="auto"/>
        <w:left w:val="none" w:sz="0" w:space="0" w:color="auto"/>
        <w:bottom w:val="none" w:sz="0" w:space="0" w:color="auto"/>
        <w:right w:val="none" w:sz="0" w:space="0" w:color="auto"/>
      </w:divBdr>
    </w:div>
    <w:div w:id="1050804480">
      <w:bodyDiv w:val="1"/>
      <w:marLeft w:val="0"/>
      <w:marRight w:val="0"/>
      <w:marTop w:val="0"/>
      <w:marBottom w:val="0"/>
      <w:divBdr>
        <w:top w:val="none" w:sz="0" w:space="0" w:color="auto"/>
        <w:left w:val="none" w:sz="0" w:space="0" w:color="auto"/>
        <w:bottom w:val="none" w:sz="0" w:space="0" w:color="auto"/>
        <w:right w:val="none" w:sz="0" w:space="0" w:color="auto"/>
      </w:divBdr>
    </w:div>
    <w:div w:id="1052079309">
      <w:bodyDiv w:val="1"/>
      <w:marLeft w:val="0"/>
      <w:marRight w:val="0"/>
      <w:marTop w:val="0"/>
      <w:marBottom w:val="0"/>
      <w:divBdr>
        <w:top w:val="none" w:sz="0" w:space="0" w:color="auto"/>
        <w:left w:val="none" w:sz="0" w:space="0" w:color="auto"/>
        <w:bottom w:val="none" w:sz="0" w:space="0" w:color="auto"/>
        <w:right w:val="none" w:sz="0" w:space="0" w:color="auto"/>
      </w:divBdr>
    </w:div>
    <w:div w:id="1054423411">
      <w:bodyDiv w:val="1"/>
      <w:marLeft w:val="0"/>
      <w:marRight w:val="0"/>
      <w:marTop w:val="0"/>
      <w:marBottom w:val="0"/>
      <w:divBdr>
        <w:top w:val="none" w:sz="0" w:space="0" w:color="auto"/>
        <w:left w:val="none" w:sz="0" w:space="0" w:color="auto"/>
        <w:bottom w:val="none" w:sz="0" w:space="0" w:color="auto"/>
        <w:right w:val="none" w:sz="0" w:space="0" w:color="auto"/>
      </w:divBdr>
    </w:div>
    <w:div w:id="1061054547">
      <w:bodyDiv w:val="1"/>
      <w:marLeft w:val="0"/>
      <w:marRight w:val="0"/>
      <w:marTop w:val="0"/>
      <w:marBottom w:val="0"/>
      <w:divBdr>
        <w:top w:val="none" w:sz="0" w:space="0" w:color="auto"/>
        <w:left w:val="none" w:sz="0" w:space="0" w:color="auto"/>
        <w:bottom w:val="none" w:sz="0" w:space="0" w:color="auto"/>
        <w:right w:val="none" w:sz="0" w:space="0" w:color="auto"/>
      </w:divBdr>
    </w:div>
    <w:div w:id="1064795559">
      <w:bodyDiv w:val="1"/>
      <w:marLeft w:val="0"/>
      <w:marRight w:val="0"/>
      <w:marTop w:val="0"/>
      <w:marBottom w:val="0"/>
      <w:divBdr>
        <w:top w:val="none" w:sz="0" w:space="0" w:color="auto"/>
        <w:left w:val="none" w:sz="0" w:space="0" w:color="auto"/>
        <w:bottom w:val="none" w:sz="0" w:space="0" w:color="auto"/>
        <w:right w:val="none" w:sz="0" w:space="0" w:color="auto"/>
      </w:divBdr>
    </w:div>
    <w:div w:id="1080323268">
      <w:bodyDiv w:val="1"/>
      <w:marLeft w:val="0"/>
      <w:marRight w:val="0"/>
      <w:marTop w:val="0"/>
      <w:marBottom w:val="0"/>
      <w:divBdr>
        <w:top w:val="none" w:sz="0" w:space="0" w:color="auto"/>
        <w:left w:val="none" w:sz="0" w:space="0" w:color="auto"/>
        <w:bottom w:val="none" w:sz="0" w:space="0" w:color="auto"/>
        <w:right w:val="none" w:sz="0" w:space="0" w:color="auto"/>
      </w:divBdr>
    </w:div>
    <w:div w:id="1084765078">
      <w:bodyDiv w:val="1"/>
      <w:marLeft w:val="0"/>
      <w:marRight w:val="0"/>
      <w:marTop w:val="0"/>
      <w:marBottom w:val="0"/>
      <w:divBdr>
        <w:top w:val="none" w:sz="0" w:space="0" w:color="auto"/>
        <w:left w:val="none" w:sz="0" w:space="0" w:color="auto"/>
        <w:bottom w:val="none" w:sz="0" w:space="0" w:color="auto"/>
        <w:right w:val="none" w:sz="0" w:space="0" w:color="auto"/>
      </w:divBdr>
    </w:div>
    <w:div w:id="1089353284">
      <w:bodyDiv w:val="1"/>
      <w:marLeft w:val="0"/>
      <w:marRight w:val="0"/>
      <w:marTop w:val="0"/>
      <w:marBottom w:val="0"/>
      <w:divBdr>
        <w:top w:val="none" w:sz="0" w:space="0" w:color="auto"/>
        <w:left w:val="none" w:sz="0" w:space="0" w:color="auto"/>
        <w:bottom w:val="none" w:sz="0" w:space="0" w:color="auto"/>
        <w:right w:val="none" w:sz="0" w:space="0" w:color="auto"/>
      </w:divBdr>
    </w:div>
    <w:div w:id="1093209698">
      <w:bodyDiv w:val="1"/>
      <w:marLeft w:val="0"/>
      <w:marRight w:val="0"/>
      <w:marTop w:val="0"/>
      <w:marBottom w:val="0"/>
      <w:divBdr>
        <w:top w:val="none" w:sz="0" w:space="0" w:color="auto"/>
        <w:left w:val="none" w:sz="0" w:space="0" w:color="auto"/>
        <w:bottom w:val="none" w:sz="0" w:space="0" w:color="auto"/>
        <w:right w:val="none" w:sz="0" w:space="0" w:color="auto"/>
      </w:divBdr>
    </w:div>
    <w:div w:id="1099371815">
      <w:bodyDiv w:val="1"/>
      <w:marLeft w:val="0"/>
      <w:marRight w:val="0"/>
      <w:marTop w:val="0"/>
      <w:marBottom w:val="0"/>
      <w:divBdr>
        <w:top w:val="none" w:sz="0" w:space="0" w:color="auto"/>
        <w:left w:val="none" w:sz="0" w:space="0" w:color="auto"/>
        <w:bottom w:val="none" w:sz="0" w:space="0" w:color="auto"/>
        <w:right w:val="none" w:sz="0" w:space="0" w:color="auto"/>
      </w:divBdr>
    </w:div>
    <w:div w:id="1107165214">
      <w:bodyDiv w:val="1"/>
      <w:marLeft w:val="0"/>
      <w:marRight w:val="0"/>
      <w:marTop w:val="0"/>
      <w:marBottom w:val="0"/>
      <w:divBdr>
        <w:top w:val="none" w:sz="0" w:space="0" w:color="auto"/>
        <w:left w:val="none" w:sz="0" w:space="0" w:color="auto"/>
        <w:bottom w:val="none" w:sz="0" w:space="0" w:color="auto"/>
        <w:right w:val="none" w:sz="0" w:space="0" w:color="auto"/>
      </w:divBdr>
    </w:div>
    <w:div w:id="1108700629">
      <w:bodyDiv w:val="1"/>
      <w:marLeft w:val="0"/>
      <w:marRight w:val="0"/>
      <w:marTop w:val="0"/>
      <w:marBottom w:val="0"/>
      <w:divBdr>
        <w:top w:val="none" w:sz="0" w:space="0" w:color="auto"/>
        <w:left w:val="none" w:sz="0" w:space="0" w:color="auto"/>
        <w:bottom w:val="none" w:sz="0" w:space="0" w:color="auto"/>
        <w:right w:val="none" w:sz="0" w:space="0" w:color="auto"/>
      </w:divBdr>
    </w:div>
    <w:div w:id="1142692775">
      <w:bodyDiv w:val="1"/>
      <w:marLeft w:val="0"/>
      <w:marRight w:val="0"/>
      <w:marTop w:val="0"/>
      <w:marBottom w:val="0"/>
      <w:divBdr>
        <w:top w:val="none" w:sz="0" w:space="0" w:color="auto"/>
        <w:left w:val="none" w:sz="0" w:space="0" w:color="auto"/>
        <w:bottom w:val="none" w:sz="0" w:space="0" w:color="auto"/>
        <w:right w:val="none" w:sz="0" w:space="0" w:color="auto"/>
      </w:divBdr>
    </w:div>
    <w:div w:id="1148090762">
      <w:bodyDiv w:val="1"/>
      <w:marLeft w:val="0"/>
      <w:marRight w:val="0"/>
      <w:marTop w:val="0"/>
      <w:marBottom w:val="0"/>
      <w:divBdr>
        <w:top w:val="none" w:sz="0" w:space="0" w:color="auto"/>
        <w:left w:val="none" w:sz="0" w:space="0" w:color="auto"/>
        <w:bottom w:val="none" w:sz="0" w:space="0" w:color="auto"/>
        <w:right w:val="none" w:sz="0" w:space="0" w:color="auto"/>
      </w:divBdr>
    </w:div>
    <w:div w:id="1149633631">
      <w:bodyDiv w:val="1"/>
      <w:marLeft w:val="0"/>
      <w:marRight w:val="0"/>
      <w:marTop w:val="0"/>
      <w:marBottom w:val="0"/>
      <w:divBdr>
        <w:top w:val="none" w:sz="0" w:space="0" w:color="auto"/>
        <w:left w:val="none" w:sz="0" w:space="0" w:color="auto"/>
        <w:bottom w:val="none" w:sz="0" w:space="0" w:color="auto"/>
        <w:right w:val="none" w:sz="0" w:space="0" w:color="auto"/>
      </w:divBdr>
    </w:div>
    <w:div w:id="1196112129">
      <w:bodyDiv w:val="1"/>
      <w:marLeft w:val="0"/>
      <w:marRight w:val="0"/>
      <w:marTop w:val="0"/>
      <w:marBottom w:val="0"/>
      <w:divBdr>
        <w:top w:val="none" w:sz="0" w:space="0" w:color="auto"/>
        <w:left w:val="none" w:sz="0" w:space="0" w:color="auto"/>
        <w:bottom w:val="none" w:sz="0" w:space="0" w:color="auto"/>
        <w:right w:val="none" w:sz="0" w:space="0" w:color="auto"/>
      </w:divBdr>
    </w:div>
    <w:div w:id="1199322256">
      <w:bodyDiv w:val="1"/>
      <w:marLeft w:val="0"/>
      <w:marRight w:val="0"/>
      <w:marTop w:val="0"/>
      <w:marBottom w:val="0"/>
      <w:divBdr>
        <w:top w:val="none" w:sz="0" w:space="0" w:color="auto"/>
        <w:left w:val="none" w:sz="0" w:space="0" w:color="auto"/>
        <w:bottom w:val="none" w:sz="0" w:space="0" w:color="auto"/>
        <w:right w:val="none" w:sz="0" w:space="0" w:color="auto"/>
      </w:divBdr>
    </w:div>
    <w:div w:id="1201092461">
      <w:bodyDiv w:val="1"/>
      <w:marLeft w:val="0"/>
      <w:marRight w:val="0"/>
      <w:marTop w:val="0"/>
      <w:marBottom w:val="0"/>
      <w:divBdr>
        <w:top w:val="none" w:sz="0" w:space="0" w:color="auto"/>
        <w:left w:val="none" w:sz="0" w:space="0" w:color="auto"/>
        <w:bottom w:val="none" w:sz="0" w:space="0" w:color="auto"/>
        <w:right w:val="none" w:sz="0" w:space="0" w:color="auto"/>
      </w:divBdr>
    </w:div>
    <w:div w:id="1206681429">
      <w:bodyDiv w:val="1"/>
      <w:marLeft w:val="0"/>
      <w:marRight w:val="0"/>
      <w:marTop w:val="0"/>
      <w:marBottom w:val="0"/>
      <w:divBdr>
        <w:top w:val="none" w:sz="0" w:space="0" w:color="auto"/>
        <w:left w:val="none" w:sz="0" w:space="0" w:color="auto"/>
        <w:bottom w:val="none" w:sz="0" w:space="0" w:color="auto"/>
        <w:right w:val="none" w:sz="0" w:space="0" w:color="auto"/>
      </w:divBdr>
    </w:div>
    <w:div w:id="1213807524">
      <w:bodyDiv w:val="1"/>
      <w:marLeft w:val="0"/>
      <w:marRight w:val="0"/>
      <w:marTop w:val="0"/>
      <w:marBottom w:val="0"/>
      <w:divBdr>
        <w:top w:val="none" w:sz="0" w:space="0" w:color="auto"/>
        <w:left w:val="none" w:sz="0" w:space="0" w:color="auto"/>
        <w:bottom w:val="none" w:sz="0" w:space="0" w:color="auto"/>
        <w:right w:val="none" w:sz="0" w:space="0" w:color="auto"/>
      </w:divBdr>
    </w:div>
    <w:div w:id="1218006957">
      <w:bodyDiv w:val="1"/>
      <w:marLeft w:val="0"/>
      <w:marRight w:val="0"/>
      <w:marTop w:val="0"/>
      <w:marBottom w:val="0"/>
      <w:divBdr>
        <w:top w:val="none" w:sz="0" w:space="0" w:color="auto"/>
        <w:left w:val="none" w:sz="0" w:space="0" w:color="auto"/>
        <w:bottom w:val="none" w:sz="0" w:space="0" w:color="auto"/>
        <w:right w:val="none" w:sz="0" w:space="0" w:color="auto"/>
      </w:divBdr>
    </w:div>
    <w:div w:id="1223835430">
      <w:bodyDiv w:val="1"/>
      <w:marLeft w:val="0"/>
      <w:marRight w:val="0"/>
      <w:marTop w:val="0"/>
      <w:marBottom w:val="0"/>
      <w:divBdr>
        <w:top w:val="none" w:sz="0" w:space="0" w:color="auto"/>
        <w:left w:val="none" w:sz="0" w:space="0" w:color="auto"/>
        <w:bottom w:val="none" w:sz="0" w:space="0" w:color="auto"/>
        <w:right w:val="none" w:sz="0" w:space="0" w:color="auto"/>
      </w:divBdr>
    </w:div>
    <w:div w:id="1233781068">
      <w:bodyDiv w:val="1"/>
      <w:marLeft w:val="0"/>
      <w:marRight w:val="0"/>
      <w:marTop w:val="0"/>
      <w:marBottom w:val="0"/>
      <w:divBdr>
        <w:top w:val="none" w:sz="0" w:space="0" w:color="auto"/>
        <w:left w:val="none" w:sz="0" w:space="0" w:color="auto"/>
        <w:bottom w:val="none" w:sz="0" w:space="0" w:color="auto"/>
        <w:right w:val="none" w:sz="0" w:space="0" w:color="auto"/>
      </w:divBdr>
    </w:div>
    <w:div w:id="1235823556">
      <w:bodyDiv w:val="1"/>
      <w:marLeft w:val="0"/>
      <w:marRight w:val="0"/>
      <w:marTop w:val="0"/>
      <w:marBottom w:val="0"/>
      <w:divBdr>
        <w:top w:val="none" w:sz="0" w:space="0" w:color="auto"/>
        <w:left w:val="none" w:sz="0" w:space="0" w:color="auto"/>
        <w:bottom w:val="none" w:sz="0" w:space="0" w:color="auto"/>
        <w:right w:val="none" w:sz="0" w:space="0" w:color="auto"/>
      </w:divBdr>
    </w:div>
    <w:div w:id="1242718731">
      <w:bodyDiv w:val="1"/>
      <w:marLeft w:val="0"/>
      <w:marRight w:val="0"/>
      <w:marTop w:val="0"/>
      <w:marBottom w:val="0"/>
      <w:divBdr>
        <w:top w:val="none" w:sz="0" w:space="0" w:color="auto"/>
        <w:left w:val="none" w:sz="0" w:space="0" w:color="auto"/>
        <w:bottom w:val="none" w:sz="0" w:space="0" w:color="auto"/>
        <w:right w:val="none" w:sz="0" w:space="0" w:color="auto"/>
      </w:divBdr>
    </w:div>
    <w:div w:id="1259213505">
      <w:bodyDiv w:val="1"/>
      <w:marLeft w:val="0"/>
      <w:marRight w:val="0"/>
      <w:marTop w:val="0"/>
      <w:marBottom w:val="0"/>
      <w:divBdr>
        <w:top w:val="none" w:sz="0" w:space="0" w:color="auto"/>
        <w:left w:val="none" w:sz="0" w:space="0" w:color="auto"/>
        <w:bottom w:val="none" w:sz="0" w:space="0" w:color="auto"/>
        <w:right w:val="none" w:sz="0" w:space="0" w:color="auto"/>
      </w:divBdr>
    </w:div>
    <w:div w:id="1263076921">
      <w:bodyDiv w:val="1"/>
      <w:marLeft w:val="0"/>
      <w:marRight w:val="0"/>
      <w:marTop w:val="0"/>
      <w:marBottom w:val="0"/>
      <w:divBdr>
        <w:top w:val="none" w:sz="0" w:space="0" w:color="auto"/>
        <w:left w:val="none" w:sz="0" w:space="0" w:color="auto"/>
        <w:bottom w:val="none" w:sz="0" w:space="0" w:color="auto"/>
        <w:right w:val="none" w:sz="0" w:space="0" w:color="auto"/>
      </w:divBdr>
    </w:div>
    <w:div w:id="1291595731">
      <w:bodyDiv w:val="1"/>
      <w:marLeft w:val="0"/>
      <w:marRight w:val="0"/>
      <w:marTop w:val="0"/>
      <w:marBottom w:val="0"/>
      <w:divBdr>
        <w:top w:val="none" w:sz="0" w:space="0" w:color="auto"/>
        <w:left w:val="none" w:sz="0" w:space="0" w:color="auto"/>
        <w:bottom w:val="none" w:sz="0" w:space="0" w:color="auto"/>
        <w:right w:val="none" w:sz="0" w:space="0" w:color="auto"/>
      </w:divBdr>
    </w:div>
    <w:div w:id="1296831164">
      <w:bodyDiv w:val="1"/>
      <w:marLeft w:val="0"/>
      <w:marRight w:val="0"/>
      <w:marTop w:val="0"/>
      <w:marBottom w:val="0"/>
      <w:divBdr>
        <w:top w:val="none" w:sz="0" w:space="0" w:color="auto"/>
        <w:left w:val="none" w:sz="0" w:space="0" w:color="auto"/>
        <w:bottom w:val="none" w:sz="0" w:space="0" w:color="auto"/>
        <w:right w:val="none" w:sz="0" w:space="0" w:color="auto"/>
      </w:divBdr>
    </w:div>
    <w:div w:id="1322388118">
      <w:bodyDiv w:val="1"/>
      <w:marLeft w:val="0"/>
      <w:marRight w:val="0"/>
      <w:marTop w:val="0"/>
      <w:marBottom w:val="0"/>
      <w:divBdr>
        <w:top w:val="none" w:sz="0" w:space="0" w:color="auto"/>
        <w:left w:val="none" w:sz="0" w:space="0" w:color="auto"/>
        <w:bottom w:val="none" w:sz="0" w:space="0" w:color="auto"/>
        <w:right w:val="none" w:sz="0" w:space="0" w:color="auto"/>
      </w:divBdr>
    </w:div>
    <w:div w:id="1326981607">
      <w:bodyDiv w:val="1"/>
      <w:marLeft w:val="0"/>
      <w:marRight w:val="0"/>
      <w:marTop w:val="0"/>
      <w:marBottom w:val="0"/>
      <w:divBdr>
        <w:top w:val="none" w:sz="0" w:space="0" w:color="auto"/>
        <w:left w:val="none" w:sz="0" w:space="0" w:color="auto"/>
        <w:bottom w:val="none" w:sz="0" w:space="0" w:color="auto"/>
        <w:right w:val="none" w:sz="0" w:space="0" w:color="auto"/>
      </w:divBdr>
    </w:div>
    <w:div w:id="1338649814">
      <w:bodyDiv w:val="1"/>
      <w:marLeft w:val="0"/>
      <w:marRight w:val="0"/>
      <w:marTop w:val="0"/>
      <w:marBottom w:val="0"/>
      <w:divBdr>
        <w:top w:val="none" w:sz="0" w:space="0" w:color="auto"/>
        <w:left w:val="none" w:sz="0" w:space="0" w:color="auto"/>
        <w:bottom w:val="none" w:sz="0" w:space="0" w:color="auto"/>
        <w:right w:val="none" w:sz="0" w:space="0" w:color="auto"/>
      </w:divBdr>
    </w:div>
    <w:div w:id="1345716425">
      <w:bodyDiv w:val="1"/>
      <w:marLeft w:val="0"/>
      <w:marRight w:val="0"/>
      <w:marTop w:val="0"/>
      <w:marBottom w:val="0"/>
      <w:divBdr>
        <w:top w:val="none" w:sz="0" w:space="0" w:color="auto"/>
        <w:left w:val="none" w:sz="0" w:space="0" w:color="auto"/>
        <w:bottom w:val="none" w:sz="0" w:space="0" w:color="auto"/>
        <w:right w:val="none" w:sz="0" w:space="0" w:color="auto"/>
      </w:divBdr>
    </w:div>
    <w:div w:id="1352610666">
      <w:bodyDiv w:val="1"/>
      <w:marLeft w:val="0"/>
      <w:marRight w:val="0"/>
      <w:marTop w:val="0"/>
      <w:marBottom w:val="0"/>
      <w:divBdr>
        <w:top w:val="none" w:sz="0" w:space="0" w:color="auto"/>
        <w:left w:val="none" w:sz="0" w:space="0" w:color="auto"/>
        <w:bottom w:val="none" w:sz="0" w:space="0" w:color="auto"/>
        <w:right w:val="none" w:sz="0" w:space="0" w:color="auto"/>
      </w:divBdr>
    </w:div>
    <w:div w:id="1352948926">
      <w:bodyDiv w:val="1"/>
      <w:marLeft w:val="0"/>
      <w:marRight w:val="0"/>
      <w:marTop w:val="0"/>
      <w:marBottom w:val="0"/>
      <w:divBdr>
        <w:top w:val="none" w:sz="0" w:space="0" w:color="auto"/>
        <w:left w:val="none" w:sz="0" w:space="0" w:color="auto"/>
        <w:bottom w:val="none" w:sz="0" w:space="0" w:color="auto"/>
        <w:right w:val="none" w:sz="0" w:space="0" w:color="auto"/>
      </w:divBdr>
    </w:div>
    <w:div w:id="1361320522">
      <w:bodyDiv w:val="1"/>
      <w:marLeft w:val="0"/>
      <w:marRight w:val="0"/>
      <w:marTop w:val="0"/>
      <w:marBottom w:val="0"/>
      <w:divBdr>
        <w:top w:val="none" w:sz="0" w:space="0" w:color="auto"/>
        <w:left w:val="none" w:sz="0" w:space="0" w:color="auto"/>
        <w:bottom w:val="none" w:sz="0" w:space="0" w:color="auto"/>
        <w:right w:val="none" w:sz="0" w:space="0" w:color="auto"/>
      </w:divBdr>
    </w:div>
    <w:div w:id="1361516875">
      <w:bodyDiv w:val="1"/>
      <w:marLeft w:val="0"/>
      <w:marRight w:val="0"/>
      <w:marTop w:val="0"/>
      <w:marBottom w:val="0"/>
      <w:divBdr>
        <w:top w:val="none" w:sz="0" w:space="0" w:color="auto"/>
        <w:left w:val="none" w:sz="0" w:space="0" w:color="auto"/>
        <w:bottom w:val="none" w:sz="0" w:space="0" w:color="auto"/>
        <w:right w:val="none" w:sz="0" w:space="0" w:color="auto"/>
      </w:divBdr>
    </w:div>
    <w:div w:id="1362559177">
      <w:bodyDiv w:val="1"/>
      <w:marLeft w:val="0"/>
      <w:marRight w:val="0"/>
      <w:marTop w:val="0"/>
      <w:marBottom w:val="0"/>
      <w:divBdr>
        <w:top w:val="none" w:sz="0" w:space="0" w:color="auto"/>
        <w:left w:val="none" w:sz="0" w:space="0" w:color="auto"/>
        <w:bottom w:val="none" w:sz="0" w:space="0" w:color="auto"/>
        <w:right w:val="none" w:sz="0" w:space="0" w:color="auto"/>
      </w:divBdr>
    </w:div>
    <w:div w:id="1365523764">
      <w:bodyDiv w:val="1"/>
      <w:marLeft w:val="0"/>
      <w:marRight w:val="0"/>
      <w:marTop w:val="0"/>
      <w:marBottom w:val="0"/>
      <w:divBdr>
        <w:top w:val="none" w:sz="0" w:space="0" w:color="auto"/>
        <w:left w:val="none" w:sz="0" w:space="0" w:color="auto"/>
        <w:bottom w:val="none" w:sz="0" w:space="0" w:color="auto"/>
        <w:right w:val="none" w:sz="0" w:space="0" w:color="auto"/>
      </w:divBdr>
    </w:div>
    <w:div w:id="1388261729">
      <w:bodyDiv w:val="1"/>
      <w:marLeft w:val="0"/>
      <w:marRight w:val="0"/>
      <w:marTop w:val="0"/>
      <w:marBottom w:val="0"/>
      <w:divBdr>
        <w:top w:val="none" w:sz="0" w:space="0" w:color="auto"/>
        <w:left w:val="none" w:sz="0" w:space="0" w:color="auto"/>
        <w:bottom w:val="none" w:sz="0" w:space="0" w:color="auto"/>
        <w:right w:val="none" w:sz="0" w:space="0" w:color="auto"/>
      </w:divBdr>
    </w:div>
    <w:div w:id="1398671590">
      <w:bodyDiv w:val="1"/>
      <w:marLeft w:val="0"/>
      <w:marRight w:val="0"/>
      <w:marTop w:val="0"/>
      <w:marBottom w:val="0"/>
      <w:divBdr>
        <w:top w:val="none" w:sz="0" w:space="0" w:color="auto"/>
        <w:left w:val="none" w:sz="0" w:space="0" w:color="auto"/>
        <w:bottom w:val="none" w:sz="0" w:space="0" w:color="auto"/>
        <w:right w:val="none" w:sz="0" w:space="0" w:color="auto"/>
      </w:divBdr>
    </w:div>
    <w:div w:id="1402096337">
      <w:bodyDiv w:val="1"/>
      <w:marLeft w:val="0"/>
      <w:marRight w:val="0"/>
      <w:marTop w:val="0"/>
      <w:marBottom w:val="0"/>
      <w:divBdr>
        <w:top w:val="none" w:sz="0" w:space="0" w:color="auto"/>
        <w:left w:val="none" w:sz="0" w:space="0" w:color="auto"/>
        <w:bottom w:val="none" w:sz="0" w:space="0" w:color="auto"/>
        <w:right w:val="none" w:sz="0" w:space="0" w:color="auto"/>
      </w:divBdr>
    </w:div>
    <w:div w:id="1403671917">
      <w:bodyDiv w:val="1"/>
      <w:marLeft w:val="0"/>
      <w:marRight w:val="0"/>
      <w:marTop w:val="0"/>
      <w:marBottom w:val="0"/>
      <w:divBdr>
        <w:top w:val="none" w:sz="0" w:space="0" w:color="auto"/>
        <w:left w:val="none" w:sz="0" w:space="0" w:color="auto"/>
        <w:bottom w:val="none" w:sz="0" w:space="0" w:color="auto"/>
        <w:right w:val="none" w:sz="0" w:space="0" w:color="auto"/>
      </w:divBdr>
    </w:div>
    <w:div w:id="1408453018">
      <w:bodyDiv w:val="1"/>
      <w:marLeft w:val="0"/>
      <w:marRight w:val="0"/>
      <w:marTop w:val="0"/>
      <w:marBottom w:val="0"/>
      <w:divBdr>
        <w:top w:val="none" w:sz="0" w:space="0" w:color="auto"/>
        <w:left w:val="none" w:sz="0" w:space="0" w:color="auto"/>
        <w:bottom w:val="none" w:sz="0" w:space="0" w:color="auto"/>
        <w:right w:val="none" w:sz="0" w:space="0" w:color="auto"/>
      </w:divBdr>
    </w:div>
    <w:div w:id="1418016896">
      <w:bodyDiv w:val="1"/>
      <w:marLeft w:val="0"/>
      <w:marRight w:val="0"/>
      <w:marTop w:val="0"/>
      <w:marBottom w:val="0"/>
      <w:divBdr>
        <w:top w:val="none" w:sz="0" w:space="0" w:color="auto"/>
        <w:left w:val="none" w:sz="0" w:space="0" w:color="auto"/>
        <w:bottom w:val="none" w:sz="0" w:space="0" w:color="auto"/>
        <w:right w:val="none" w:sz="0" w:space="0" w:color="auto"/>
      </w:divBdr>
    </w:div>
    <w:div w:id="1418017331">
      <w:bodyDiv w:val="1"/>
      <w:marLeft w:val="0"/>
      <w:marRight w:val="0"/>
      <w:marTop w:val="0"/>
      <w:marBottom w:val="0"/>
      <w:divBdr>
        <w:top w:val="none" w:sz="0" w:space="0" w:color="auto"/>
        <w:left w:val="none" w:sz="0" w:space="0" w:color="auto"/>
        <w:bottom w:val="none" w:sz="0" w:space="0" w:color="auto"/>
        <w:right w:val="none" w:sz="0" w:space="0" w:color="auto"/>
      </w:divBdr>
    </w:div>
    <w:div w:id="1422725011">
      <w:bodyDiv w:val="1"/>
      <w:marLeft w:val="0"/>
      <w:marRight w:val="0"/>
      <w:marTop w:val="0"/>
      <w:marBottom w:val="0"/>
      <w:divBdr>
        <w:top w:val="none" w:sz="0" w:space="0" w:color="auto"/>
        <w:left w:val="none" w:sz="0" w:space="0" w:color="auto"/>
        <w:bottom w:val="none" w:sz="0" w:space="0" w:color="auto"/>
        <w:right w:val="none" w:sz="0" w:space="0" w:color="auto"/>
      </w:divBdr>
    </w:div>
    <w:div w:id="1427386342">
      <w:bodyDiv w:val="1"/>
      <w:marLeft w:val="0"/>
      <w:marRight w:val="0"/>
      <w:marTop w:val="0"/>
      <w:marBottom w:val="0"/>
      <w:divBdr>
        <w:top w:val="none" w:sz="0" w:space="0" w:color="auto"/>
        <w:left w:val="none" w:sz="0" w:space="0" w:color="auto"/>
        <w:bottom w:val="none" w:sz="0" w:space="0" w:color="auto"/>
        <w:right w:val="none" w:sz="0" w:space="0" w:color="auto"/>
      </w:divBdr>
    </w:div>
    <w:div w:id="1430079648">
      <w:bodyDiv w:val="1"/>
      <w:marLeft w:val="0"/>
      <w:marRight w:val="0"/>
      <w:marTop w:val="0"/>
      <w:marBottom w:val="0"/>
      <w:divBdr>
        <w:top w:val="none" w:sz="0" w:space="0" w:color="auto"/>
        <w:left w:val="none" w:sz="0" w:space="0" w:color="auto"/>
        <w:bottom w:val="none" w:sz="0" w:space="0" w:color="auto"/>
        <w:right w:val="none" w:sz="0" w:space="0" w:color="auto"/>
      </w:divBdr>
    </w:div>
    <w:div w:id="1443644859">
      <w:bodyDiv w:val="1"/>
      <w:marLeft w:val="0"/>
      <w:marRight w:val="0"/>
      <w:marTop w:val="0"/>
      <w:marBottom w:val="0"/>
      <w:divBdr>
        <w:top w:val="none" w:sz="0" w:space="0" w:color="auto"/>
        <w:left w:val="none" w:sz="0" w:space="0" w:color="auto"/>
        <w:bottom w:val="none" w:sz="0" w:space="0" w:color="auto"/>
        <w:right w:val="none" w:sz="0" w:space="0" w:color="auto"/>
      </w:divBdr>
    </w:div>
    <w:div w:id="1450583425">
      <w:bodyDiv w:val="1"/>
      <w:marLeft w:val="0"/>
      <w:marRight w:val="0"/>
      <w:marTop w:val="0"/>
      <w:marBottom w:val="0"/>
      <w:divBdr>
        <w:top w:val="none" w:sz="0" w:space="0" w:color="auto"/>
        <w:left w:val="none" w:sz="0" w:space="0" w:color="auto"/>
        <w:bottom w:val="none" w:sz="0" w:space="0" w:color="auto"/>
        <w:right w:val="none" w:sz="0" w:space="0" w:color="auto"/>
      </w:divBdr>
    </w:div>
    <w:div w:id="1453212578">
      <w:bodyDiv w:val="1"/>
      <w:marLeft w:val="0"/>
      <w:marRight w:val="0"/>
      <w:marTop w:val="0"/>
      <w:marBottom w:val="0"/>
      <w:divBdr>
        <w:top w:val="none" w:sz="0" w:space="0" w:color="auto"/>
        <w:left w:val="none" w:sz="0" w:space="0" w:color="auto"/>
        <w:bottom w:val="none" w:sz="0" w:space="0" w:color="auto"/>
        <w:right w:val="none" w:sz="0" w:space="0" w:color="auto"/>
      </w:divBdr>
    </w:div>
    <w:div w:id="1457799922">
      <w:bodyDiv w:val="1"/>
      <w:marLeft w:val="0"/>
      <w:marRight w:val="0"/>
      <w:marTop w:val="0"/>
      <w:marBottom w:val="0"/>
      <w:divBdr>
        <w:top w:val="none" w:sz="0" w:space="0" w:color="auto"/>
        <w:left w:val="none" w:sz="0" w:space="0" w:color="auto"/>
        <w:bottom w:val="none" w:sz="0" w:space="0" w:color="auto"/>
        <w:right w:val="none" w:sz="0" w:space="0" w:color="auto"/>
      </w:divBdr>
    </w:div>
    <w:div w:id="1458257740">
      <w:bodyDiv w:val="1"/>
      <w:marLeft w:val="0"/>
      <w:marRight w:val="0"/>
      <w:marTop w:val="0"/>
      <w:marBottom w:val="0"/>
      <w:divBdr>
        <w:top w:val="none" w:sz="0" w:space="0" w:color="auto"/>
        <w:left w:val="none" w:sz="0" w:space="0" w:color="auto"/>
        <w:bottom w:val="none" w:sz="0" w:space="0" w:color="auto"/>
        <w:right w:val="none" w:sz="0" w:space="0" w:color="auto"/>
      </w:divBdr>
    </w:div>
    <w:div w:id="1466120914">
      <w:bodyDiv w:val="1"/>
      <w:marLeft w:val="0"/>
      <w:marRight w:val="0"/>
      <w:marTop w:val="0"/>
      <w:marBottom w:val="0"/>
      <w:divBdr>
        <w:top w:val="none" w:sz="0" w:space="0" w:color="auto"/>
        <w:left w:val="none" w:sz="0" w:space="0" w:color="auto"/>
        <w:bottom w:val="none" w:sz="0" w:space="0" w:color="auto"/>
        <w:right w:val="none" w:sz="0" w:space="0" w:color="auto"/>
      </w:divBdr>
    </w:div>
    <w:div w:id="1488206517">
      <w:bodyDiv w:val="1"/>
      <w:marLeft w:val="0"/>
      <w:marRight w:val="0"/>
      <w:marTop w:val="0"/>
      <w:marBottom w:val="0"/>
      <w:divBdr>
        <w:top w:val="none" w:sz="0" w:space="0" w:color="auto"/>
        <w:left w:val="none" w:sz="0" w:space="0" w:color="auto"/>
        <w:bottom w:val="none" w:sz="0" w:space="0" w:color="auto"/>
        <w:right w:val="none" w:sz="0" w:space="0" w:color="auto"/>
      </w:divBdr>
    </w:div>
    <w:div w:id="1498957529">
      <w:bodyDiv w:val="1"/>
      <w:marLeft w:val="0"/>
      <w:marRight w:val="0"/>
      <w:marTop w:val="0"/>
      <w:marBottom w:val="0"/>
      <w:divBdr>
        <w:top w:val="none" w:sz="0" w:space="0" w:color="auto"/>
        <w:left w:val="none" w:sz="0" w:space="0" w:color="auto"/>
        <w:bottom w:val="none" w:sz="0" w:space="0" w:color="auto"/>
        <w:right w:val="none" w:sz="0" w:space="0" w:color="auto"/>
      </w:divBdr>
    </w:div>
    <w:div w:id="1498961977">
      <w:bodyDiv w:val="1"/>
      <w:marLeft w:val="0"/>
      <w:marRight w:val="0"/>
      <w:marTop w:val="0"/>
      <w:marBottom w:val="0"/>
      <w:divBdr>
        <w:top w:val="none" w:sz="0" w:space="0" w:color="auto"/>
        <w:left w:val="none" w:sz="0" w:space="0" w:color="auto"/>
        <w:bottom w:val="none" w:sz="0" w:space="0" w:color="auto"/>
        <w:right w:val="none" w:sz="0" w:space="0" w:color="auto"/>
      </w:divBdr>
    </w:div>
    <w:div w:id="1508639238">
      <w:bodyDiv w:val="1"/>
      <w:marLeft w:val="0"/>
      <w:marRight w:val="0"/>
      <w:marTop w:val="0"/>
      <w:marBottom w:val="0"/>
      <w:divBdr>
        <w:top w:val="none" w:sz="0" w:space="0" w:color="auto"/>
        <w:left w:val="none" w:sz="0" w:space="0" w:color="auto"/>
        <w:bottom w:val="none" w:sz="0" w:space="0" w:color="auto"/>
        <w:right w:val="none" w:sz="0" w:space="0" w:color="auto"/>
      </w:divBdr>
    </w:div>
    <w:div w:id="1530412665">
      <w:bodyDiv w:val="1"/>
      <w:marLeft w:val="0"/>
      <w:marRight w:val="0"/>
      <w:marTop w:val="0"/>
      <w:marBottom w:val="0"/>
      <w:divBdr>
        <w:top w:val="none" w:sz="0" w:space="0" w:color="auto"/>
        <w:left w:val="none" w:sz="0" w:space="0" w:color="auto"/>
        <w:bottom w:val="none" w:sz="0" w:space="0" w:color="auto"/>
        <w:right w:val="none" w:sz="0" w:space="0" w:color="auto"/>
      </w:divBdr>
    </w:div>
    <w:div w:id="1543593833">
      <w:bodyDiv w:val="1"/>
      <w:marLeft w:val="0"/>
      <w:marRight w:val="0"/>
      <w:marTop w:val="0"/>
      <w:marBottom w:val="0"/>
      <w:divBdr>
        <w:top w:val="none" w:sz="0" w:space="0" w:color="auto"/>
        <w:left w:val="none" w:sz="0" w:space="0" w:color="auto"/>
        <w:bottom w:val="none" w:sz="0" w:space="0" w:color="auto"/>
        <w:right w:val="none" w:sz="0" w:space="0" w:color="auto"/>
      </w:divBdr>
    </w:div>
    <w:div w:id="1548028036">
      <w:bodyDiv w:val="1"/>
      <w:marLeft w:val="0"/>
      <w:marRight w:val="0"/>
      <w:marTop w:val="0"/>
      <w:marBottom w:val="0"/>
      <w:divBdr>
        <w:top w:val="none" w:sz="0" w:space="0" w:color="auto"/>
        <w:left w:val="none" w:sz="0" w:space="0" w:color="auto"/>
        <w:bottom w:val="none" w:sz="0" w:space="0" w:color="auto"/>
        <w:right w:val="none" w:sz="0" w:space="0" w:color="auto"/>
      </w:divBdr>
    </w:div>
    <w:div w:id="1552644428">
      <w:bodyDiv w:val="1"/>
      <w:marLeft w:val="0"/>
      <w:marRight w:val="0"/>
      <w:marTop w:val="0"/>
      <w:marBottom w:val="0"/>
      <w:divBdr>
        <w:top w:val="none" w:sz="0" w:space="0" w:color="auto"/>
        <w:left w:val="none" w:sz="0" w:space="0" w:color="auto"/>
        <w:bottom w:val="none" w:sz="0" w:space="0" w:color="auto"/>
        <w:right w:val="none" w:sz="0" w:space="0" w:color="auto"/>
      </w:divBdr>
    </w:div>
    <w:div w:id="1592544905">
      <w:bodyDiv w:val="1"/>
      <w:marLeft w:val="0"/>
      <w:marRight w:val="0"/>
      <w:marTop w:val="0"/>
      <w:marBottom w:val="0"/>
      <w:divBdr>
        <w:top w:val="none" w:sz="0" w:space="0" w:color="auto"/>
        <w:left w:val="none" w:sz="0" w:space="0" w:color="auto"/>
        <w:bottom w:val="none" w:sz="0" w:space="0" w:color="auto"/>
        <w:right w:val="none" w:sz="0" w:space="0" w:color="auto"/>
      </w:divBdr>
    </w:div>
    <w:div w:id="1596013040">
      <w:bodyDiv w:val="1"/>
      <w:marLeft w:val="0"/>
      <w:marRight w:val="0"/>
      <w:marTop w:val="0"/>
      <w:marBottom w:val="0"/>
      <w:divBdr>
        <w:top w:val="none" w:sz="0" w:space="0" w:color="auto"/>
        <w:left w:val="none" w:sz="0" w:space="0" w:color="auto"/>
        <w:bottom w:val="none" w:sz="0" w:space="0" w:color="auto"/>
        <w:right w:val="none" w:sz="0" w:space="0" w:color="auto"/>
      </w:divBdr>
    </w:div>
    <w:div w:id="1605309090">
      <w:bodyDiv w:val="1"/>
      <w:marLeft w:val="0"/>
      <w:marRight w:val="0"/>
      <w:marTop w:val="0"/>
      <w:marBottom w:val="0"/>
      <w:divBdr>
        <w:top w:val="none" w:sz="0" w:space="0" w:color="auto"/>
        <w:left w:val="none" w:sz="0" w:space="0" w:color="auto"/>
        <w:bottom w:val="none" w:sz="0" w:space="0" w:color="auto"/>
        <w:right w:val="none" w:sz="0" w:space="0" w:color="auto"/>
      </w:divBdr>
    </w:div>
    <w:div w:id="1614364489">
      <w:bodyDiv w:val="1"/>
      <w:marLeft w:val="0"/>
      <w:marRight w:val="0"/>
      <w:marTop w:val="0"/>
      <w:marBottom w:val="0"/>
      <w:divBdr>
        <w:top w:val="none" w:sz="0" w:space="0" w:color="auto"/>
        <w:left w:val="none" w:sz="0" w:space="0" w:color="auto"/>
        <w:bottom w:val="none" w:sz="0" w:space="0" w:color="auto"/>
        <w:right w:val="none" w:sz="0" w:space="0" w:color="auto"/>
      </w:divBdr>
    </w:div>
    <w:div w:id="1615794651">
      <w:bodyDiv w:val="1"/>
      <w:marLeft w:val="0"/>
      <w:marRight w:val="0"/>
      <w:marTop w:val="0"/>
      <w:marBottom w:val="0"/>
      <w:divBdr>
        <w:top w:val="none" w:sz="0" w:space="0" w:color="auto"/>
        <w:left w:val="none" w:sz="0" w:space="0" w:color="auto"/>
        <w:bottom w:val="none" w:sz="0" w:space="0" w:color="auto"/>
        <w:right w:val="none" w:sz="0" w:space="0" w:color="auto"/>
      </w:divBdr>
    </w:div>
    <w:div w:id="1616061611">
      <w:bodyDiv w:val="1"/>
      <w:marLeft w:val="0"/>
      <w:marRight w:val="0"/>
      <w:marTop w:val="0"/>
      <w:marBottom w:val="0"/>
      <w:divBdr>
        <w:top w:val="none" w:sz="0" w:space="0" w:color="auto"/>
        <w:left w:val="none" w:sz="0" w:space="0" w:color="auto"/>
        <w:bottom w:val="none" w:sz="0" w:space="0" w:color="auto"/>
        <w:right w:val="none" w:sz="0" w:space="0" w:color="auto"/>
      </w:divBdr>
    </w:div>
    <w:div w:id="1627470990">
      <w:bodyDiv w:val="1"/>
      <w:marLeft w:val="0"/>
      <w:marRight w:val="0"/>
      <w:marTop w:val="0"/>
      <w:marBottom w:val="0"/>
      <w:divBdr>
        <w:top w:val="none" w:sz="0" w:space="0" w:color="auto"/>
        <w:left w:val="none" w:sz="0" w:space="0" w:color="auto"/>
        <w:bottom w:val="none" w:sz="0" w:space="0" w:color="auto"/>
        <w:right w:val="none" w:sz="0" w:space="0" w:color="auto"/>
      </w:divBdr>
    </w:div>
    <w:div w:id="1639606326">
      <w:bodyDiv w:val="1"/>
      <w:marLeft w:val="0"/>
      <w:marRight w:val="0"/>
      <w:marTop w:val="0"/>
      <w:marBottom w:val="0"/>
      <w:divBdr>
        <w:top w:val="none" w:sz="0" w:space="0" w:color="auto"/>
        <w:left w:val="none" w:sz="0" w:space="0" w:color="auto"/>
        <w:bottom w:val="none" w:sz="0" w:space="0" w:color="auto"/>
        <w:right w:val="none" w:sz="0" w:space="0" w:color="auto"/>
      </w:divBdr>
    </w:div>
    <w:div w:id="1643076336">
      <w:bodyDiv w:val="1"/>
      <w:marLeft w:val="0"/>
      <w:marRight w:val="0"/>
      <w:marTop w:val="0"/>
      <w:marBottom w:val="0"/>
      <w:divBdr>
        <w:top w:val="none" w:sz="0" w:space="0" w:color="auto"/>
        <w:left w:val="none" w:sz="0" w:space="0" w:color="auto"/>
        <w:bottom w:val="none" w:sz="0" w:space="0" w:color="auto"/>
        <w:right w:val="none" w:sz="0" w:space="0" w:color="auto"/>
      </w:divBdr>
    </w:div>
    <w:div w:id="1650285186">
      <w:bodyDiv w:val="1"/>
      <w:marLeft w:val="0"/>
      <w:marRight w:val="0"/>
      <w:marTop w:val="0"/>
      <w:marBottom w:val="0"/>
      <w:divBdr>
        <w:top w:val="none" w:sz="0" w:space="0" w:color="auto"/>
        <w:left w:val="none" w:sz="0" w:space="0" w:color="auto"/>
        <w:bottom w:val="none" w:sz="0" w:space="0" w:color="auto"/>
        <w:right w:val="none" w:sz="0" w:space="0" w:color="auto"/>
      </w:divBdr>
    </w:div>
    <w:div w:id="1663780144">
      <w:bodyDiv w:val="1"/>
      <w:marLeft w:val="0"/>
      <w:marRight w:val="0"/>
      <w:marTop w:val="0"/>
      <w:marBottom w:val="0"/>
      <w:divBdr>
        <w:top w:val="none" w:sz="0" w:space="0" w:color="auto"/>
        <w:left w:val="none" w:sz="0" w:space="0" w:color="auto"/>
        <w:bottom w:val="none" w:sz="0" w:space="0" w:color="auto"/>
        <w:right w:val="none" w:sz="0" w:space="0" w:color="auto"/>
      </w:divBdr>
    </w:div>
    <w:div w:id="1665039675">
      <w:bodyDiv w:val="1"/>
      <w:marLeft w:val="0"/>
      <w:marRight w:val="0"/>
      <w:marTop w:val="0"/>
      <w:marBottom w:val="0"/>
      <w:divBdr>
        <w:top w:val="none" w:sz="0" w:space="0" w:color="auto"/>
        <w:left w:val="none" w:sz="0" w:space="0" w:color="auto"/>
        <w:bottom w:val="none" w:sz="0" w:space="0" w:color="auto"/>
        <w:right w:val="none" w:sz="0" w:space="0" w:color="auto"/>
      </w:divBdr>
    </w:div>
    <w:div w:id="1665430643">
      <w:bodyDiv w:val="1"/>
      <w:marLeft w:val="0"/>
      <w:marRight w:val="0"/>
      <w:marTop w:val="0"/>
      <w:marBottom w:val="0"/>
      <w:divBdr>
        <w:top w:val="none" w:sz="0" w:space="0" w:color="auto"/>
        <w:left w:val="none" w:sz="0" w:space="0" w:color="auto"/>
        <w:bottom w:val="none" w:sz="0" w:space="0" w:color="auto"/>
        <w:right w:val="none" w:sz="0" w:space="0" w:color="auto"/>
      </w:divBdr>
    </w:div>
    <w:div w:id="1666743234">
      <w:bodyDiv w:val="1"/>
      <w:marLeft w:val="0"/>
      <w:marRight w:val="0"/>
      <w:marTop w:val="0"/>
      <w:marBottom w:val="0"/>
      <w:divBdr>
        <w:top w:val="none" w:sz="0" w:space="0" w:color="auto"/>
        <w:left w:val="none" w:sz="0" w:space="0" w:color="auto"/>
        <w:bottom w:val="none" w:sz="0" w:space="0" w:color="auto"/>
        <w:right w:val="none" w:sz="0" w:space="0" w:color="auto"/>
      </w:divBdr>
    </w:div>
    <w:div w:id="1673295192">
      <w:bodyDiv w:val="1"/>
      <w:marLeft w:val="0"/>
      <w:marRight w:val="0"/>
      <w:marTop w:val="0"/>
      <w:marBottom w:val="0"/>
      <w:divBdr>
        <w:top w:val="none" w:sz="0" w:space="0" w:color="auto"/>
        <w:left w:val="none" w:sz="0" w:space="0" w:color="auto"/>
        <w:bottom w:val="none" w:sz="0" w:space="0" w:color="auto"/>
        <w:right w:val="none" w:sz="0" w:space="0" w:color="auto"/>
      </w:divBdr>
    </w:div>
    <w:div w:id="1674987613">
      <w:bodyDiv w:val="1"/>
      <w:marLeft w:val="0"/>
      <w:marRight w:val="0"/>
      <w:marTop w:val="0"/>
      <w:marBottom w:val="0"/>
      <w:divBdr>
        <w:top w:val="none" w:sz="0" w:space="0" w:color="auto"/>
        <w:left w:val="none" w:sz="0" w:space="0" w:color="auto"/>
        <w:bottom w:val="none" w:sz="0" w:space="0" w:color="auto"/>
        <w:right w:val="none" w:sz="0" w:space="0" w:color="auto"/>
      </w:divBdr>
    </w:div>
    <w:div w:id="1679967717">
      <w:bodyDiv w:val="1"/>
      <w:marLeft w:val="0"/>
      <w:marRight w:val="0"/>
      <w:marTop w:val="0"/>
      <w:marBottom w:val="0"/>
      <w:divBdr>
        <w:top w:val="none" w:sz="0" w:space="0" w:color="auto"/>
        <w:left w:val="none" w:sz="0" w:space="0" w:color="auto"/>
        <w:bottom w:val="none" w:sz="0" w:space="0" w:color="auto"/>
        <w:right w:val="none" w:sz="0" w:space="0" w:color="auto"/>
      </w:divBdr>
    </w:div>
    <w:div w:id="1681161648">
      <w:bodyDiv w:val="1"/>
      <w:marLeft w:val="0"/>
      <w:marRight w:val="0"/>
      <w:marTop w:val="0"/>
      <w:marBottom w:val="0"/>
      <w:divBdr>
        <w:top w:val="none" w:sz="0" w:space="0" w:color="auto"/>
        <w:left w:val="none" w:sz="0" w:space="0" w:color="auto"/>
        <w:bottom w:val="none" w:sz="0" w:space="0" w:color="auto"/>
        <w:right w:val="none" w:sz="0" w:space="0" w:color="auto"/>
      </w:divBdr>
    </w:div>
    <w:div w:id="1683429343">
      <w:bodyDiv w:val="1"/>
      <w:marLeft w:val="0"/>
      <w:marRight w:val="0"/>
      <w:marTop w:val="0"/>
      <w:marBottom w:val="0"/>
      <w:divBdr>
        <w:top w:val="none" w:sz="0" w:space="0" w:color="auto"/>
        <w:left w:val="none" w:sz="0" w:space="0" w:color="auto"/>
        <w:bottom w:val="none" w:sz="0" w:space="0" w:color="auto"/>
        <w:right w:val="none" w:sz="0" w:space="0" w:color="auto"/>
      </w:divBdr>
    </w:div>
    <w:div w:id="1697270684">
      <w:bodyDiv w:val="1"/>
      <w:marLeft w:val="0"/>
      <w:marRight w:val="0"/>
      <w:marTop w:val="0"/>
      <w:marBottom w:val="0"/>
      <w:divBdr>
        <w:top w:val="none" w:sz="0" w:space="0" w:color="auto"/>
        <w:left w:val="none" w:sz="0" w:space="0" w:color="auto"/>
        <w:bottom w:val="none" w:sz="0" w:space="0" w:color="auto"/>
        <w:right w:val="none" w:sz="0" w:space="0" w:color="auto"/>
      </w:divBdr>
    </w:div>
    <w:div w:id="1706295361">
      <w:bodyDiv w:val="1"/>
      <w:marLeft w:val="0"/>
      <w:marRight w:val="0"/>
      <w:marTop w:val="0"/>
      <w:marBottom w:val="0"/>
      <w:divBdr>
        <w:top w:val="none" w:sz="0" w:space="0" w:color="auto"/>
        <w:left w:val="none" w:sz="0" w:space="0" w:color="auto"/>
        <w:bottom w:val="none" w:sz="0" w:space="0" w:color="auto"/>
        <w:right w:val="none" w:sz="0" w:space="0" w:color="auto"/>
      </w:divBdr>
    </w:div>
    <w:div w:id="1709139038">
      <w:bodyDiv w:val="1"/>
      <w:marLeft w:val="0"/>
      <w:marRight w:val="0"/>
      <w:marTop w:val="0"/>
      <w:marBottom w:val="0"/>
      <w:divBdr>
        <w:top w:val="none" w:sz="0" w:space="0" w:color="auto"/>
        <w:left w:val="none" w:sz="0" w:space="0" w:color="auto"/>
        <w:bottom w:val="none" w:sz="0" w:space="0" w:color="auto"/>
        <w:right w:val="none" w:sz="0" w:space="0" w:color="auto"/>
      </w:divBdr>
    </w:div>
    <w:div w:id="1730837842">
      <w:bodyDiv w:val="1"/>
      <w:marLeft w:val="0"/>
      <w:marRight w:val="0"/>
      <w:marTop w:val="0"/>
      <w:marBottom w:val="0"/>
      <w:divBdr>
        <w:top w:val="none" w:sz="0" w:space="0" w:color="auto"/>
        <w:left w:val="none" w:sz="0" w:space="0" w:color="auto"/>
        <w:bottom w:val="none" w:sz="0" w:space="0" w:color="auto"/>
        <w:right w:val="none" w:sz="0" w:space="0" w:color="auto"/>
      </w:divBdr>
    </w:div>
    <w:div w:id="1733694368">
      <w:bodyDiv w:val="1"/>
      <w:marLeft w:val="0"/>
      <w:marRight w:val="0"/>
      <w:marTop w:val="0"/>
      <w:marBottom w:val="0"/>
      <w:divBdr>
        <w:top w:val="none" w:sz="0" w:space="0" w:color="auto"/>
        <w:left w:val="none" w:sz="0" w:space="0" w:color="auto"/>
        <w:bottom w:val="none" w:sz="0" w:space="0" w:color="auto"/>
        <w:right w:val="none" w:sz="0" w:space="0" w:color="auto"/>
      </w:divBdr>
    </w:div>
    <w:div w:id="1753038289">
      <w:bodyDiv w:val="1"/>
      <w:marLeft w:val="0"/>
      <w:marRight w:val="0"/>
      <w:marTop w:val="0"/>
      <w:marBottom w:val="0"/>
      <w:divBdr>
        <w:top w:val="none" w:sz="0" w:space="0" w:color="auto"/>
        <w:left w:val="none" w:sz="0" w:space="0" w:color="auto"/>
        <w:bottom w:val="none" w:sz="0" w:space="0" w:color="auto"/>
        <w:right w:val="none" w:sz="0" w:space="0" w:color="auto"/>
      </w:divBdr>
    </w:div>
    <w:div w:id="1755858673">
      <w:bodyDiv w:val="1"/>
      <w:marLeft w:val="0"/>
      <w:marRight w:val="0"/>
      <w:marTop w:val="0"/>
      <w:marBottom w:val="0"/>
      <w:divBdr>
        <w:top w:val="none" w:sz="0" w:space="0" w:color="auto"/>
        <w:left w:val="none" w:sz="0" w:space="0" w:color="auto"/>
        <w:bottom w:val="none" w:sz="0" w:space="0" w:color="auto"/>
        <w:right w:val="none" w:sz="0" w:space="0" w:color="auto"/>
      </w:divBdr>
    </w:div>
    <w:div w:id="1779063780">
      <w:bodyDiv w:val="1"/>
      <w:marLeft w:val="0"/>
      <w:marRight w:val="0"/>
      <w:marTop w:val="0"/>
      <w:marBottom w:val="0"/>
      <w:divBdr>
        <w:top w:val="none" w:sz="0" w:space="0" w:color="auto"/>
        <w:left w:val="none" w:sz="0" w:space="0" w:color="auto"/>
        <w:bottom w:val="none" w:sz="0" w:space="0" w:color="auto"/>
        <w:right w:val="none" w:sz="0" w:space="0" w:color="auto"/>
      </w:divBdr>
    </w:div>
    <w:div w:id="1782608558">
      <w:bodyDiv w:val="1"/>
      <w:marLeft w:val="0"/>
      <w:marRight w:val="0"/>
      <w:marTop w:val="0"/>
      <w:marBottom w:val="0"/>
      <w:divBdr>
        <w:top w:val="none" w:sz="0" w:space="0" w:color="auto"/>
        <w:left w:val="none" w:sz="0" w:space="0" w:color="auto"/>
        <w:bottom w:val="none" w:sz="0" w:space="0" w:color="auto"/>
        <w:right w:val="none" w:sz="0" w:space="0" w:color="auto"/>
      </w:divBdr>
    </w:div>
    <w:div w:id="1785074717">
      <w:bodyDiv w:val="1"/>
      <w:marLeft w:val="0"/>
      <w:marRight w:val="0"/>
      <w:marTop w:val="0"/>
      <w:marBottom w:val="0"/>
      <w:divBdr>
        <w:top w:val="none" w:sz="0" w:space="0" w:color="auto"/>
        <w:left w:val="none" w:sz="0" w:space="0" w:color="auto"/>
        <w:bottom w:val="none" w:sz="0" w:space="0" w:color="auto"/>
        <w:right w:val="none" w:sz="0" w:space="0" w:color="auto"/>
      </w:divBdr>
    </w:div>
    <w:div w:id="1800949722">
      <w:bodyDiv w:val="1"/>
      <w:marLeft w:val="0"/>
      <w:marRight w:val="0"/>
      <w:marTop w:val="0"/>
      <w:marBottom w:val="0"/>
      <w:divBdr>
        <w:top w:val="none" w:sz="0" w:space="0" w:color="auto"/>
        <w:left w:val="none" w:sz="0" w:space="0" w:color="auto"/>
        <w:bottom w:val="none" w:sz="0" w:space="0" w:color="auto"/>
        <w:right w:val="none" w:sz="0" w:space="0" w:color="auto"/>
      </w:divBdr>
    </w:div>
    <w:div w:id="1801605232">
      <w:bodyDiv w:val="1"/>
      <w:marLeft w:val="0"/>
      <w:marRight w:val="0"/>
      <w:marTop w:val="0"/>
      <w:marBottom w:val="0"/>
      <w:divBdr>
        <w:top w:val="none" w:sz="0" w:space="0" w:color="auto"/>
        <w:left w:val="none" w:sz="0" w:space="0" w:color="auto"/>
        <w:bottom w:val="none" w:sz="0" w:space="0" w:color="auto"/>
        <w:right w:val="none" w:sz="0" w:space="0" w:color="auto"/>
      </w:divBdr>
    </w:div>
    <w:div w:id="1810631906">
      <w:bodyDiv w:val="1"/>
      <w:marLeft w:val="0"/>
      <w:marRight w:val="0"/>
      <w:marTop w:val="0"/>
      <w:marBottom w:val="0"/>
      <w:divBdr>
        <w:top w:val="none" w:sz="0" w:space="0" w:color="auto"/>
        <w:left w:val="none" w:sz="0" w:space="0" w:color="auto"/>
        <w:bottom w:val="none" w:sz="0" w:space="0" w:color="auto"/>
        <w:right w:val="none" w:sz="0" w:space="0" w:color="auto"/>
      </w:divBdr>
    </w:div>
    <w:div w:id="1811242769">
      <w:bodyDiv w:val="1"/>
      <w:marLeft w:val="0"/>
      <w:marRight w:val="0"/>
      <w:marTop w:val="0"/>
      <w:marBottom w:val="0"/>
      <w:divBdr>
        <w:top w:val="none" w:sz="0" w:space="0" w:color="auto"/>
        <w:left w:val="none" w:sz="0" w:space="0" w:color="auto"/>
        <w:bottom w:val="none" w:sz="0" w:space="0" w:color="auto"/>
        <w:right w:val="none" w:sz="0" w:space="0" w:color="auto"/>
      </w:divBdr>
    </w:div>
    <w:div w:id="1846169556">
      <w:bodyDiv w:val="1"/>
      <w:marLeft w:val="0"/>
      <w:marRight w:val="0"/>
      <w:marTop w:val="0"/>
      <w:marBottom w:val="0"/>
      <w:divBdr>
        <w:top w:val="none" w:sz="0" w:space="0" w:color="auto"/>
        <w:left w:val="none" w:sz="0" w:space="0" w:color="auto"/>
        <w:bottom w:val="none" w:sz="0" w:space="0" w:color="auto"/>
        <w:right w:val="none" w:sz="0" w:space="0" w:color="auto"/>
      </w:divBdr>
    </w:div>
    <w:div w:id="1875729736">
      <w:bodyDiv w:val="1"/>
      <w:marLeft w:val="0"/>
      <w:marRight w:val="0"/>
      <w:marTop w:val="0"/>
      <w:marBottom w:val="0"/>
      <w:divBdr>
        <w:top w:val="none" w:sz="0" w:space="0" w:color="auto"/>
        <w:left w:val="none" w:sz="0" w:space="0" w:color="auto"/>
        <w:bottom w:val="none" w:sz="0" w:space="0" w:color="auto"/>
        <w:right w:val="none" w:sz="0" w:space="0" w:color="auto"/>
      </w:divBdr>
    </w:div>
    <w:div w:id="1886678483">
      <w:bodyDiv w:val="1"/>
      <w:marLeft w:val="0"/>
      <w:marRight w:val="0"/>
      <w:marTop w:val="0"/>
      <w:marBottom w:val="0"/>
      <w:divBdr>
        <w:top w:val="none" w:sz="0" w:space="0" w:color="auto"/>
        <w:left w:val="none" w:sz="0" w:space="0" w:color="auto"/>
        <w:bottom w:val="none" w:sz="0" w:space="0" w:color="auto"/>
        <w:right w:val="none" w:sz="0" w:space="0" w:color="auto"/>
      </w:divBdr>
    </w:div>
    <w:div w:id="1911580107">
      <w:bodyDiv w:val="1"/>
      <w:marLeft w:val="0"/>
      <w:marRight w:val="0"/>
      <w:marTop w:val="0"/>
      <w:marBottom w:val="0"/>
      <w:divBdr>
        <w:top w:val="none" w:sz="0" w:space="0" w:color="auto"/>
        <w:left w:val="none" w:sz="0" w:space="0" w:color="auto"/>
        <w:bottom w:val="none" w:sz="0" w:space="0" w:color="auto"/>
        <w:right w:val="none" w:sz="0" w:space="0" w:color="auto"/>
      </w:divBdr>
    </w:div>
    <w:div w:id="1915816320">
      <w:bodyDiv w:val="1"/>
      <w:marLeft w:val="0"/>
      <w:marRight w:val="0"/>
      <w:marTop w:val="0"/>
      <w:marBottom w:val="0"/>
      <w:divBdr>
        <w:top w:val="none" w:sz="0" w:space="0" w:color="auto"/>
        <w:left w:val="none" w:sz="0" w:space="0" w:color="auto"/>
        <w:bottom w:val="none" w:sz="0" w:space="0" w:color="auto"/>
        <w:right w:val="none" w:sz="0" w:space="0" w:color="auto"/>
      </w:divBdr>
    </w:div>
    <w:div w:id="1968928976">
      <w:bodyDiv w:val="1"/>
      <w:marLeft w:val="0"/>
      <w:marRight w:val="0"/>
      <w:marTop w:val="0"/>
      <w:marBottom w:val="0"/>
      <w:divBdr>
        <w:top w:val="none" w:sz="0" w:space="0" w:color="auto"/>
        <w:left w:val="none" w:sz="0" w:space="0" w:color="auto"/>
        <w:bottom w:val="none" w:sz="0" w:space="0" w:color="auto"/>
        <w:right w:val="none" w:sz="0" w:space="0" w:color="auto"/>
      </w:divBdr>
    </w:div>
    <w:div w:id="1972200178">
      <w:bodyDiv w:val="1"/>
      <w:marLeft w:val="0"/>
      <w:marRight w:val="0"/>
      <w:marTop w:val="0"/>
      <w:marBottom w:val="0"/>
      <w:divBdr>
        <w:top w:val="none" w:sz="0" w:space="0" w:color="auto"/>
        <w:left w:val="none" w:sz="0" w:space="0" w:color="auto"/>
        <w:bottom w:val="none" w:sz="0" w:space="0" w:color="auto"/>
        <w:right w:val="none" w:sz="0" w:space="0" w:color="auto"/>
      </w:divBdr>
    </w:div>
    <w:div w:id="2004622247">
      <w:bodyDiv w:val="1"/>
      <w:marLeft w:val="0"/>
      <w:marRight w:val="0"/>
      <w:marTop w:val="0"/>
      <w:marBottom w:val="0"/>
      <w:divBdr>
        <w:top w:val="none" w:sz="0" w:space="0" w:color="auto"/>
        <w:left w:val="none" w:sz="0" w:space="0" w:color="auto"/>
        <w:bottom w:val="none" w:sz="0" w:space="0" w:color="auto"/>
        <w:right w:val="none" w:sz="0" w:space="0" w:color="auto"/>
      </w:divBdr>
    </w:div>
    <w:div w:id="2016760048">
      <w:bodyDiv w:val="1"/>
      <w:marLeft w:val="0"/>
      <w:marRight w:val="0"/>
      <w:marTop w:val="0"/>
      <w:marBottom w:val="0"/>
      <w:divBdr>
        <w:top w:val="none" w:sz="0" w:space="0" w:color="auto"/>
        <w:left w:val="none" w:sz="0" w:space="0" w:color="auto"/>
        <w:bottom w:val="none" w:sz="0" w:space="0" w:color="auto"/>
        <w:right w:val="none" w:sz="0" w:space="0" w:color="auto"/>
      </w:divBdr>
    </w:div>
    <w:div w:id="2021153701">
      <w:bodyDiv w:val="1"/>
      <w:marLeft w:val="0"/>
      <w:marRight w:val="0"/>
      <w:marTop w:val="0"/>
      <w:marBottom w:val="0"/>
      <w:divBdr>
        <w:top w:val="none" w:sz="0" w:space="0" w:color="auto"/>
        <w:left w:val="none" w:sz="0" w:space="0" w:color="auto"/>
        <w:bottom w:val="none" w:sz="0" w:space="0" w:color="auto"/>
        <w:right w:val="none" w:sz="0" w:space="0" w:color="auto"/>
      </w:divBdr>
    </w:div>
    <w:div w:id="2022659066">
      <w:bodyDiv w:val="1"/>
      <w:marLeft w:val="0"/>
      <w:marRight w:val="0"/>
      <w:marTop w:val="0"/>
      <w:marBottom w:val="0"/>
      <w:divBdr>
        <w:top w:val="none" w:sz="0" w:space="0" w:color="auto"/>
        <w:left w:val="none" w:sz="0" w:space="0" w:color="auto"/>
        <w:bottom w:val="none" w:sz="0" w:space="0" w:color="auto"/>
        <w:right w:val="none" w:sz="0" w:space="0" w:color="auto"/>
      </w:divBdr>
    </w:div>
    <w:div w:id="2022773944">
      <w:bodyDiv w:val="1"/>
      <w:marLeft w:val="0"/>
      <w:marRight w:val="0"/>
      <w:marTop w:val="0"/>
      <w:marBottom w:val="0"/>
      <w:divBdr>
        <w:top w:val="none" w:sz="0" w:space="0" w:color="auto"/>
        <w:left w:val="none" w:sz="0" w:space="0" w:color="auto"/>
        <w:bottom w:val="none" w:sz="0" w:space="0" w:color="auto"/>
        <w:right w:val="none" w:sz="0" w:space="0" w:color="auto"/>
      </w:divBdr>
    </w:div>
    <w:div w:id="2028210748">
      <w:bodyDiv w:val="1"/>
      <w:marLeft w:val="0"/>
      <w:marRight w:val="0"/>
      <w:marTop w:val="0"/>
      <w:marBottom w:val="0"/>
      <w:divBdr>
        <w:top w:val="none" w:sz="0" w:space="0" w:color="auto"/>
        <w:left w:val="none" w:sz="0" w:space="0" w:color="auto"/>
        <w:bottom w:val="none" w:sz="0" w:space="0" w:color="auto"/>
        <w:right w:val="none" w:sz="0" w:space="0" w:color="auto"/>
      </w:divBdr>
    </w:div>
    <w:div w:id="2035423344">
      <w:bodyDiv w:val="1"/>
      <w:marLeft w:val="0"/>
      <w:marRight w:val="0"/>
      <w:marTop w:val="0"/>
      <w:marBottom w:val="0"/>
      <w:divBdr>
        <w:top w:val="none" w:sz="0" w:space="0" w:color="auto"/>
        <w:left w:val="none" w:sz="0" w:space="0" w:color="auto"/>
        <w:bottom w:val="none" w:sz="0" w:space="0" w:color="auto"/>
        <w:right w:val="none" w:sz="0" w:space="0" w:color="auto"/>
      </w:divBdr>
    </w:div>
    <w:div w:id="2047828729">
      <w:bodyDiv w:val="1"/>
      <w:marLeft w:val="0"/>
      <w:marRight w:val="0"/>
      <w:marTop w:val="0"/>
      <w:marBottom w:val="0"/>
      <w:divBdr>
        <w:top w:val="none" w:sz="0" w:space="0" w:color="auto"/>
        <w:left w:val="none" w:sz="0" w:space="0" w:color="auto"/>
        <w:bottom w:val="none" w:sz="0" w:space="0" w:color="auto"/>
        <w:right w:val="none" w:sz="0" w:space="0" w:color="auto"/>
      </w:divBdr>
    </w:div>
    <w:div w:id="2052151446">
      <w:bodyDiv w:val="1"/>
      <w:marLeft w:val="0"/>
      <w:marRight w:val="0"/>
      <w:marTop w:val="0"/>
      <w:marBottom w:val="0"/>
      <w:divBdr>
        <w:top w:val="none" w:sz="0" w:space="0" w:color="auto"/>
        <w:left w:val="none" w:sz="0" w:space="0" w:color="auto"/>
        <w:bottom w:val="none" w:sz="0" w:space="0" w:color="auto"/>
        <w:right w:val="none" w:sz="0" w:space="0" w:color="auto"/>
      </w:divBdr>
    </w:div>
    <w:div w:id="2052613792">
      <w:bodyDiv w:val="1"/>
      <w:marLeft w:val="0"/>
      <w:marRight w:val="0"/>
      <w:marTop w:val="0"/>
      <w:marBottom w:val="0"/>
      <w:divBdr>
        <w:top w:val="none" w:sz="0" w:space="0" w:color="auto"/>
        <w:left w:val="none" w:sz="0" w:space="0" w:color="auto"/>
        <w:bottom w:val="none" w:sz="0" w:space="0" w:color="auto"/>
        <w:right w:val="none" w:sz="0" w:space="0" w:color="auto"/>
      </w:divBdr>
    </w:div>
    <w:div w:id="2055614222">
      <w:bodyDiv w:val="1"/>
      <w:marLeft w:val="0"/>
      <w:marRight w:val="0"/>
      <w:marTop w:val="0"/>
      <w:marBottom w:val="0"/>
      <w:divBdr>
        <w:top w:val="none" w:sz="0" w:space="0" w:color="auto"/>
        <w:left w:val="none" w:sz="0" w:space="0" w:color="auto"/>
        <w:bottom w:val="none" w:sz="0" w:space="0" w:color="auto"/>
        <w:right w:val="none" w:sz="0" w:space="0" w:color="auto"/>
      </w:divBdr>
    </w:div>
    <w:div w:id="2064600068">
      <w:bodyDiv w:val="1"/>
      <w:marLeft w:val="0"/>
      <w:marRight w:val="0"/>
      <w:marTop w:val="0"/>
      <w:marBottom w:val="0"/>
      <w:divBdr>
        <w:top w:val="none" w:sz="0" w:space="0" w:color="auto"/>
        <w:left w:val="none" w:sz="0" w:space="0" w:color="auto"/>
        <w:bottom w:val="none" w:sz="0" w:space="0" w:color="auto"/>
        <w:right w:val="none" w:sz="0" w:space="0" w:color="auto"/>
      </w:divBdr>
    </w:div>
    <w:div w:id="2072922197">
      <w:bodyDiv w:val="1"/>
      <w:marLeft w:val="0"/>
      <w:marRight w:val="0"/>
      <w:marTop w:val="0"/>
      <w:marBottom w:val="0"/>
      <w:divBdr>
        <w:top w:val="none" w:sz="0" w:space="0" w:color="auto"/>
        <w:left w:val="none" w:sz="0" w:space="0" w:color="auto"/>
        <w:bottom w:val="none" w:sz="0" w:space="0" w:color="auto"/>
        <w:right w:val="none" w:sz="0" w:space="0" w:color="auto"/>
      </w:divBdr>
    </w:div>
    <w:div w:id="2076664524">
      <w:bodyDiv w:val="1"/>
      <w:marLeft w:val="0"/>
      <w:marRight w:val="0"/>
      <w:marTop w:val="0"/>
      <w:marBottom w:val="0"/>
      <w:divBdr>
        <w:top w:val="none" w:sz="0" w:space="0" w:color="auto"/>
        <w:left w:val="none" w:sz="0" w:space="0" w:color="auto"/>
        <w:bottom w:val="none" w:sz="0" w:space="0" w:color="auto"/>
        <w:right w:val="none" w:sz="0" w:space="0" w:color="auto"/>
      </w:divBdr>
    </w:div>
    <w:div w:id="2082871551">
      <w:bodyDiv w:val="1"/>
      <w:marLeft w:val="0"/>
      <w:marRight w:val="0"/>
      <w:marTop w:val="0"/>
      <w:marBottom w:val="0"/>
      <w:divBdr>
        <w:top w:val="none" w:sz="0" w:space="0" w:color="auto"/>
        <w:left w:val="none" w:sz="0" w:space="0" w:color="auto"/>
        <w:bottom w:val="none" w:sz="0" w:space="0" w:color="auto"/>
        <w:right w:val="none" w:sz="0" w:space="0" w:color="auto"/>
      </w:divBdr>
    </w:div>
    <w:div w:id="208853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6.png"/><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5.xml"/><Relationship Id="rId27" Type="http://schemas.openxmlformats.org/officeDocument/2006/relationships/header" Target="header10.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1"/>
        </a:solidFill>
        <a:ln>
          <a:noFill/>
        </a:ln>
      </a:spPr>
      <a:bodyPr rot="0" spcFirstLastPara="0" vertOverflow="overflow" horzOverflow="overflow" vert="horz" wrap="square" lIns="0" tIns="0" rIns="0" bIns="0" numCol="1" spcCol="0" rtlCol="0" fromWordArt="0" anchor="ctr" anchorCtr="0" forceAA="0" compatLnSpc="1">
        <a:prstTxWarp prst="textNoShape">
          <a:avLst/>
        </a:prstTxWarp>
        <a:sp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E98CB6133204E93BCD2D3FD884CA7" ma:contentTypeVersion="13" ma:contentTypeDescription="Create a new document." ma:contentTypeScope="" ma:versionID="f03c1d96daabad7e754fc1c133ab5f76">
  <xsd:schema xmlns:xsd="http://www.w3.org/2001/XMLSchema" xmlns:xs="http://www.w3.org/2001/XMLSchema" xmlns:p="http://schemas.microsoft.com/office/2006/metadata/properties" xmlns:ns2="e61d31f4-5ff4-4990-8f3f-afc4d05aee8b" xmlns:ns3="fa67e26f-5e15-4e0c-a405-b32a3aeab864" targetNamespace="http://schemas.microsoft.com/office/2006/metadata/properties" ma:root="true" ma:fieldsID="3f1b7534f996b828322100342bd17ce3" ns2:_="" ns3:_="">
    <xsd:import namespace="e61d31f4-5ff4-4990-8f3f-afc4d05aee8b"/>
    <xsd:import namespace="fa67e26f-5e15-4e0c-a405-b32a3aeab86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d31f4-5ff4-4990-8f3f-afc4d05aee8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4f2181-14e6-49fb-b5a6-75cb47ccca1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67e26f-5e15-4e0c-a405-b32a3aeab86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f21f506-7fb4-4703-a8c3-8f5791cf8070}" ma:internalName="TaxCatchAll" ma:showField="CatchAllData" ma:web="fa67e26f-5e15-4e0c-a405-b32a3aeab8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67e26f-5e15-4e0c-a405-b32a3aeab864" xsi:nil="true"/>
    <lcf76f155ced4ddcb4097134ff3c332f xmlns="e61d31f4-5ff4-4990-8f3f-afc4d05aee8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C1447-A349-4C47-B02F-E63614411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d31f4-5ff4-4990-8f3f-afc4d05aee8b"/>
    <ds:schemaRef ds:uri="fa67e26f-5e15-4e0c-a405-b32a3aea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E8477-7DA3-4F41-9F09-A295602503B8}">
  <ds:schemaRefs>
    <ds:schemaRef ds:uri="http://schemas.microsoft.com/sharepoint/v3/contenttype/forms"/>
  </ds:schemaRefs>
</ds:datastoreItem>
</file>

<file path=customXml/itemProps3.xml><?xml version="1.0" encoding="utf-8"?>
<ds:datastoreItem xmlns:ds="http://schemas.openxmlformats.org/officeDocument/2006/customXml" ds:itemID="{B3578D88-26D1-45E3-A6E4-D142441C149B}">
  <ds:schemaRefs>
    <ds:schemaRef ds:uri="http://purl.org/dc/dcmitype/"/>
    <ds:schemaRef ds:uri="http://purl.org/dc/terms/"/>
    <ds:schemaRef ds:uri="http://purl.org/dc/elements/1.1/"/>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e61d31f4-5ff4-4990-8f3f-afc4d05aee8b"/>
    <ds:schemaRef ds:uri="http://schemas.openxmlformats.org/package/2006/metadata/core-properties"/>
    <ds:schemaRef ds:uri="fa67e26f-5e15-4e0c-a405-b32a3aeab864"/>
  </ds:schemaRefs>
</ds:datastoreItem>
</file>

<file path=customXml/itemProps4.xml><?xml version="1.0" encoding="utf-8"?>
<ds:datastoreItem xmlns:ds="http://schemas.openxmlformats.org/officeDocument/2006/customXml" ds:itemID="{998BDBC2-7460-42B1-9593-19D19E400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2</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38</cp:revision>
  <dcterms:created xsi:type="dcterms:W3CDTF">2023-06-07T09:26:00Z</dcterms:created>
  <dcterms:modified xsi:type="dcterms:W3CDTF">2023-06-0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E98CB6133204E93BCD2D3FD884CA7</vt:lpwstr>
  </property>
  <property fmtid="{D5CDD505-2E9C-101B-9397-08002B2CF9AE}" pid="3" name="Order">
    <vt:r8>5578400</vt:r8>
  </property>
  <property fmtid="{D5CDD505-2E9C-101B-9397-08002B2CF9AE}" pid="4" name="MediaServiceImageTags">
    <vt:lpwstr/>
  </property>
</Properties>
</file>